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88EDC" w14:textId="27C25EC6" w:rsidR="00402C96" w:rsidRPr="00031584" w:rsidRDefault="00402C96" w:rsidP="00402C96">
      <w:pPr>
        <w:pStyle w:val="Sinespaciado"/>
        <w:jc w:val="both"/>
        <w:rPr>
          <w:rFonts w:ascii="Arial" w:hAnsi="Arial" w:cs="Arial"/>
          <w:sz w:val="24"/>
          <w:szCs w:val="24"/>
        </w:rPr>
      </w:pPr>
      <w:r w:rsidRPr="00031584">
        <w:rPr>
          <w:rFonts w:ascii="Arial" w:hAnsi="Arial" w:cs="Arial"/>
          <w:b/>
          <w:sz w:val="24"/>
          <w:szCs w:val="24"/>
        </w:rPr>
        <w:t xml:space="preserve">ACTA NUMERO </w:t>
      </w:r>
      <w:r w:rsidR="00AF6291" w:rsidRPr="00031584">
        <w:rPr>
          <w:rFonts w:ascii="Arial" w:hAnsi="Arial" w:cs="Arial"/>
          <w:b/>
          <w:sz w:val="24"/>
          <w:szCs w:val="24"/>
        </w:rPr>
        <w:t>1</w:t>
      </w:r>
      <w:r w:rsidR="00346A56" w:rsidRPr="00031584">
        <w:rPr>
          <w:rFonts w:ascii="Arial" w:hAnsi="Arial" w:cs="Arial"/>
          <w:b/>
          <w:sz w:val="24"/>
          <w:szCs w:val="24"/>
        </w:rPr>
        <w:t>9</w:t>
      </w:r>
      <w:r w:rsidRPr="00031584">
        <w:rPr>
          <w:rFonts w:ascii="Arial" w:hAnsi="Arial" w:cs="Arial"/>
          <w:b/>
          <w:sz w:val="24"/>
          <w:szCs w:val="24"/>
        </w:rPr>
        <w:t xml:space="preserve"> (</w:t>
      </w:r>
      <w:r w:rsidR="00346A56" w:rsidRPr="00031584">
        <w:rPr>
          <w:rFonts w:ascii="Arial" w:hAnsi="Arial" w:cs="Arial"/>
          <w:b/>
          <w:sz w:val="24"/>
          <w:szCs w:val="24"/>
        </w:rPr>
        <w:t>DIECINUEVE</w:t>
      </w:r>
      <w:r w:rsidRPr="00031584">
        <w:rPr>
          <w:rFonts w:ascii="Arial" w:hAnsi="Arial" w:cs="Arial"/>
          <w:b/>
          <w:sz w:val="24"/>
          <w:szCs w:val="24"/>
        </w:rPr>
        <w:t xml:space="preserve">) DEL </w:t>
      </w:r>
      <w:r w:rsidR="00AF6291" w:rsidRPr="00031584">
        <w:rPr>
          <w:rFonts w:ascii="Arial" w:hAnsi="Arial" w:cs="Arial"/>
          <w:b/>
          <w:sz w:val="24"/>
          <w:szCs w:val="24"/>
        </w:rPr>
        <w:t>1</w:t>
      </w:r>
      <w:r w:rsidR="00346A56" w:rsidRPr="00031584">
        <w:rPr>
          <w:rFonts w:ascii="Arial" w:hAnsi="Arial" w:cs="Arial"/>
          <w:b/>
          <w:sz w:val="24"/>
          <w:szCs w:val="24"/>
        </w:rPr>
        <w:t>1</w:t>
      </w:r>
      <w:r w:rsidRPr="00031584">
        <w:rPr>
          <w:rFonts w:ascii="Arial" w:hAnsi="Arial" w:cs="Arial"/>
          <w:b/>
          <w:sz w:val="24"/>
          <w:szCs w:val="24"/>
        </w:rPr>
        <w:t xml:space="preserve"> (</w:t>
      </w:r>
      <w:r w:rsidR="00346A56" w:rsidRPr="00031584">
        <w:rPr>
          <w:rFonts w:ascii="Arial" w:hAnsi="Arial" w:cs="Arial"/>
          <w:b/>
          <w:sz w:val="24"/>
          <w:szCs w:val="24"/>
        </w:rPr>
        <w:t>ON</w:t>
      </w:r>
      <w:r w:rsidR="00110D64" w:rsidRPr="00031584">
        <w:rPr>
          <w:rFonts w:ascii="Arial" w:hAnsi="Arial" w:cs="Arial"/>
          <w:b/>
          <w:sz w:val="24"/>
          <w:szCs w:val="24"/>
        </w:rPr>
        <w:t>CE</w:t>
      </w:r>
      <w:r w:rsidRPr="00031584">
        <w:rPr>
          <w:rFonts w:ascii="Arial" w:hAnsi="Arial" w:cs="Arial"/>
          <w:b/>
          <w:sz w:val="24"/>
          <w:szCs w:val="24"/>
        </w:rPr>
        <w:t xml:space="preserve">) DE </w:t>
      </w:r>
      <w:r w:rsidR="00346A56" w:rsidRPr="00031584">
        <w:rPr>
          <w:rFonts w:ascii="Arial" w:hAnsi="Arial" w:cs="Arial"/>
          <w:b/>
          <w:sz w:val="24"/>
          <w:szCs w:val="24"/>
        </w:rPr>
        <w:t>NOV</w:t>
      </w:r>
      <w:r w:rsidR="00110D64" w:rsidRPr="00031584">
        <w:rPr>
          <w:rFonts w:ascii="Arial" w:hAnsi="Arial" w:cs="Arial"/>
          <w:b/>
          <w:sz w:val="24"/>
          <w:szCs w:val="24"/>
        </w:rPr>
        <w:t>IEMBRE</w:t>
      </w:r>
      <w:r w:rsidRPr="00031584">
        <w:rPr>
          <w:rFonts w:ascii="Arial" w:hAnsi="Arial" w:cs="Arial"/>
          <w:b/>
          <w:sz w:val="24"/>
          <w:szCs w:val="24"/>
        </w:rPr>
        <w:t xml:space="preserve"> DEL 2022 (DOS MIL VEINTIDOS), </w:t>
      </w:r>
      <w:r w:rsidR="00110D64" w:rsidRPr="00031584">
        <w:rPr>
          <w:rFonts w:ascii="Arial" w:hAnsi="Arial" w:cs="Arial"/>
          <w:b/>
          <w:sz w:val="24"/>
          <w:szCs w:val="24"/>
        </w:rPr>
        <w:t>REUNIDOS EN EL PATIO SAN PEDRO DEL CENTRO CULTURAL EL REFUGIO,</w:t>
      </w:r>
      <w:r w:rsidR="00110D64" w:rsidRPr="00031584">
        <w:rPr>
          <w:rFonts w:ascii="Arial" w:hAnsi="Arial" w:cs="Arial"/>
          <w:sz w:val="24"/>
          <w:szCs w:val="24"/>
        </w:rPr>
        <w:t xml:space="preserve"> </w:t>
      </w:r>
      <w:r w:rsidR="00110D64" w:rsidRPr="00031584">
        <w:rPr>
          <w:rFonts w:ascii="Arial" w:hAnsi="Arial" w:cs="Arial"/>
          <w:b/>
          <w:sz w:val="24"/>
          <w:szCs w:val="24"/>
        </w:rPr>
        <w:t xml:space="preserve">UBICADO EN LA CALLE CONTRERAS MEDELLIN 144 DE ESTA MUNICIPALIDAD, A EFECTO DE CELEBRAR </w:t>
      </w:r>
      <w:r w:rsidR="00110D64" w:rsidRPr="00031584">
        <w:rPr>
          <w:rFonts w:ascii="Arial" w:hAnsi="Arial" w:cs="Arial"/>
          <w:b/>
          <w:bCs/>
          <w:sz w:val="24"/>
          <w:szCs w:val="24"/>
        </w:rPr>
        <w:t>SESIÓN SOLEMNE</w:t>
      </w:r>
      <w:r w:rsidR="00110D64" w:rsidRPr="00031584">
        <w:rPr>
          <w:rFonts w:ascii="Arial" w:hAnsi="Arial" w:cs="Arial"/>
          <w:b/>
          <w:sz w:val="24"/>
          <w:szCs w:val="24"/>
        </w:rPr>
        <w:t>.</w:t>
      </w:r>
      <w:r w:rsidR="00110D64" w:rsidRPr="00031584">
        <w:rPr>
          <w:rFonts w:ascii="Arial" w:hAnsi="Arial" w:cs="Arial"/>
          <w:sz w:val="24"/>
          <w:szCs w:val="24"/>
        </w:rPr>
        <w:t>-----------------------------------------------------------------------------------------------------------------------------</w:t>
      </w:r>
      <w:r w:rsidR="00795977" w:rsidRPr="00031584">
        <w:rPr>
          <w:rFonts w:ascii="Arial" w:hAnsi="Arial" w:cs="Arial"/>
          <w:sz w:val="24"/>
          <w:szCs w:val="24"/>
        </w:rPr>
        <w:t>----------------------</w:t>
      </w:r>
      <w:r w:rsidRPr="00031584">
        <w:rPr>
          <w:rFonts w:ascii="Arial" w:hAnsi="Arial" w:cs="Arial"/>
          <w:sz w:val="24"/>
          <w:szCs w:val="24"/>
        </w:rPr>
        <w:t>-------------------------------------------------------</w:t>
      </w:r>
      <w:r w:rsidR="002046E0" w:rsidRPr="00031584">
        <w:rPr>
          <w:rFonts w:ascii="Arial" w:hAnsi="Arial" w:cs="Arial"/>
          <w:b/>
          <w:sz w:val="24"/>
          <w:szCs w:val="24"/>
        </w:rPr>
        <w:t xml:space="preserve">PRESIDENCIA.- </w:t>
      </w:r>
      <w:r w:rsidR="002046E0" w:rsidRPr="00031584">
        <w:rPr>
          <w:rFonts w:ascii="Arial" w:hAnsi="Arial" w:cs="Arial"/>
          <w:sz w:val="24"/>
          <w:szCs w:val="24"/>
        </w:rPr>
        <w:t>A cargo de</w:t>
      </w:r>
      <w:r w:rsidR="007114AF" w:rsidRPr="00031584">
        <w:rPr>
          <w:rFonts w:ascii="Arial" w:hAnsi="Arial" w:cs="Arial"/>
          <w:sz w:val="24"/>
          <w:szCs w:val="24"/>
        </w:rPr>
        <w:t xml:space="preserve"> la </w:t>
      </w:r>
      <w:r w:rsidR="007114AF" w:rsidRPr="00031584">
        <w:rPr>
          <w:rFonts w:ascii="Arial" w:hAnsi="Arial" w:cs="Arial"/>
          <w:b/>
          <w:bCs/>
          <w:sz w:val="24"/>
          <w:szCs w:val="24"/>
        </w:rPr>
        <w:t>Lcda.</w:t>
      </w:r>
      <w:r w:rsidR="002046E0" w:rsidRPr="00031584">
        <w:rPr>
          <w:rFonts w:ascii="Arial" w:hAnsi="Arial" w:cs="Arial"/>
          <w:sz w:val="24"/>
          <w:szCs w:val="24"/>
        </w:rPr>
        <w:t xml:space="preserve"> </w:t>
      </w:r>
      <w:r w:rsidR="002046E0" w:rsidRPr="00031584">
        <w:rPr>
          <w:rFonts w:ascii="Arial" w:hAnsi="Arial" w:cs="Arial"/>
          <w:b/>
          <w:bCs/>
          <w:sz w:val="24"/>
          <w:szCs w:val="24"/>
        </w:rPr>
        <w:t>Mirna Citlalli Amaya de Luna</w:t>
      </w:r>
      <w:r w:rsidR="002046E0" w:rsidRPr="00031584">
        <w:rPr>
          <w:rFonts w:ascii="Arial" w:hAnsi="Arial" w:cs="Arial"/>
          <w:sz w:val="24"/>
          <w:szCs w:val="24"/>
        </w:rPr>
        <w:t>.-----------------------------------------------------------------------------</w:t>
      </w:r>
      <w:r w:rsidR="00225FBB" w:rsidRPr="00031584">
        <w:rPr>
          <w:rFonts w:ascii="Arial" w:hAnsi="Arial" w:cs="Arial"/>
          <w:sz w:val="24"/>
          <w:szCs w:val="24"/>
        </w:rPr>
        <w:t>--------</w:t>
      </w:r>
      <w:r w:rsidR="00A34123" w:rsidRPr="00031584">
        <w:rPr>
          <w:rFonts w:ascii="Arial" w:hAnsi="Arial" w:cs="Arial"/>
          <w:sz w:val="24"/>
          <w:szCs w:val="24"/>
        </w:rPr>
        <w:t>-</w:t>
      </w:r>
      <w:r w:rsidR="00225FBB" w:rsidRPr="00031584">
        <w:rPr>
          <w:rFonts w:ascii="Arial" w:hAnsi="Arial" w:cs="Arial"/>
          <w:sz w:val="24"/>
          <w:szCs w:val="24"/>
        </w:rPr>
        <w:t>-----------</w:t>
      </w:r>
      <w:r w:rsidR="002046E0" w:rsidRPr="00031584">
        <w:rPr>
          <w:rFonts w:ascii="Arial" w:hAnsi="Arial" w:cs="Arial"/>
          <w:sz w:val="24"/>
          <w:szCs w:val="24"/>
        </w:rPr>
        <w:t>-----------------------------</w:t>
      </w:r>
      <w:r w:rsidR="002046E0" w:rsidRPr="00031584">
        <w:rPr>
          <w:rFonts w:ascii="Arial" w:hAnsi="Arial" w:cs="Arial"/>
          <w:b/>
          <w:sz w:val="24"/>
          <w:szCs w:val="24"/>
        </w:rPr>
        <w:t>SECRETARÍA.-</w:t>
      </w:r>
      <w:r w:rsidR="002046E0" w:rsidRPr="00031584">
        <w:rPr>
          <w:rFonts w:ascii="Arial" w:hAnsi="Arial" w:cs="Arial"/>
          <w:sz w:val="24"/>
          <w:szCs w:val="24"/>
        </w:rPr>
        <w:t xml:space="preserve"> A cargo del </w:t>
      </w:r>
      <w:r w:rsidR="002046E0" w:rsidRPr="00031584">
        <w:rPr>
          <w:rFonts w:ascii="Arial" w:hAnsi="Arial" w:cs="Arial"/>
          <w:b/>
          <w:sz w:val="24"/>
          <w:szCs w:val="24"/>
        </w:rPr>
        <w:t xml:space="preserve"> Mtro. Antonio Fernando Chávez Delgadillo.</w:t>
      </w:r>
      <w:r w:rsidR="002046E0" w:rsidRPr="00031584">
        <w:rPr>
          <w:rFonts w:ascii="Arial" w:hAnsi="Arial" w:cs="Arial"/>
          <w:sz w:val="24"/>
          <w:szCs w:val="24"/>
        </w:rPr>
        <w:t>-----------------------------------------------------------------------------</w:t>
      </w:r>
      <w:r w:rsidR="00A34123" w:rsidRPr="00031584">
        <w:rPr>
          <w:rFonts w:ascii="Arial" w:hAnsi="Arial" w:cs="Arial"/>
          <w:sz w:val="24"/>
          <w:szCs w:val="24"/>
        </w:rPr>
        <w:t>-</w:t>
      </w:r>
      <w:r w:rsidR="002046E0" w:rsidRPr="00031584">
        <w:rPr>
          <w:rFonts w:ascii="Arial" w:hAnsi="Arial" w:cs="Arial"/>
          <w:sz w:val="24"/>
          <w:szCs w:val="24"/>
        </w:rPr>
        <w:t>--------</w:t>
      </w:r>
      <w:r w:rsidR="00953C2E" w:rsidRPr="00031584">
        <w:rPr>
          <w:rFonts w:ascii="Arial" w:hAnsi="Arial" w:cs="Arial"/>
          <w:sz w:val="24"/>
          <w:szCs w:val="24"/>
        </w:rPr>
        <w:t>----------</w:t>
      </w:r>
      <w:r w:rsidR="006F5645" w:rsidRPr="00031584">
        <w:rPr>
          <w:rFonts w:ascii="Arial" w:hAnsi="Arial" w:cs="Arial"/>
          <w:sz w:val="24"/>
          <w:szCs w:val="24"/>
        </w:rPr>
        <w:t>-</w:t>
      </w:r>
      <w:r w:rsidR="00953C2E" w:rsidRPr="00031584">
        <w:rPr>
          <w:rFonts w:ascii="Arial" w:hAnsi="Arial" w:cs="Arial"/>
          <w:sz w:val="24"/>
          <w:szCs w:val="24"/>
        </w:rPr>
        <w:t>--------------------</w:t>
      </w:r>
      <w:r w:rsidR="002046E0" w:rsidRPr="00031584">
        <w:rPr>
          <w:rFonts w:ascii="Arial" w:hAnsi="Arial" w:cs="Arial"/>
          <w:sz w:val="24"/>
          <w:szCs w:val="24"/>
        </w:rPr>
        <w:t xml:space="preserve">Con la palabra la Presidenta Municipal, </w:t>
      </w:r>
      <w:r w:rsidR="007114AF" w:rsidRPr="00031584">
        <w:rPr>
          <w:rFonts w:ascii="Arial" w:hAnsi="Arial" w:cs="Arial"/>
          <w:sz w:val="24"/>
          <w:szCs w:val="24"/>
        </w:rPr>
        <w:t xml:space="preserve">Lcda. </w:t>
      </w:r>
      <w:r w:rsidR="000B41F0" w:rsidRPr="00031584">
        <w:rPr>
          <w:rFonts w:ascii="Arial" w:hAnsi="Arial" w:cs="Arial"/>
          <w:sz w:val="24"/>
          <w:szCs w:val="24"/>
        </w:rPr>
        <w:t xml:space="preserve">Mirna Citlalli Amaya de Luna: </w:t>
      </w:r>
      <w:r w:rsidR="00D55981" w:rsidRPr="00031584">
        <w:rPr>
          <w:rFonts w:ascii="Arial" w:hAnsi="Arial" w:cs="Arial"/>
          <w:sz w:val="24"/>
          <w:szCs w:val="24"/>
        </w:rPr>
        <w:t>Muy b</w:t>
      </w:r>
      <w:r w:rsidRPr="00031584">
        <w:rPr>
          <w:rFonts w:ascii="Arial" w:hAnsi="Arial" w:cs="Arial"/>
          <w:sz w:val="24"/>
          <w:szCs w:val="24"/>
        </w:rPr>
        <w:t>uenos días</w:t>
      </w:r>
      <w:r w:rsidR="00346A56" w:rsidRPr="00031584">
        <w:rPr>
          <w:rFonts w:ascii="Arial" w:hAnsi="Arial" w:cs="Arial"/>
          <w:sz w:val="24"/>
          <w:szCs w:val="24"/>
        </w:rPr>
        <w:t xml:space="preserve"> a todas y todos</w:t>
      </w:r>
      <w:r w:rsidR="00EF3FD4" w:rsidRPr="00031584">
        <w:rPr>
          <w:rFonts w:ascii="Arial" w:hAnsi="Arial" w:cs="Arial"/>
          <w:sz w:val="24"/>
          <w:szCs w:val="24"/>
        </w:rPr>
        <w:t>,</w:t>
      </w:r>
      <w:r w:rsidR="00346A56" w:rsidRPr="00031584">
        <w:rPr>
          <w:rFonts w:ascii="Arial" w:hAnsi="Arial" w:cs="Arial"/>
          <w:sz w:val="24"/>
          <w:szCs w:val="24"/>
        </w:rPr>
        <w:t xml:space="preserve"> les doy la</w:t>
      </w:r>
      <w:r w:rsidR="00EF3FD4" w:rsidRPr="00031584">
        <w:rPr>
          <w:rFonts w:ascii="Arial" w:hAnsi="Arial" w:cs="Arial"/>
          <w:sz w:val="24"/>
          <w:szCs w:val="24"/>
        </w:rPr>
        <w:t xml:space="preserve"> </w:t>
      </w:r>
      <w:r w:rsidRPr="00031584">
        <w:rPr>
          <w:rFonts w:ascii="Arial" w:hAnsi="Arial" w:cs="Arial"/>
          <w:sz w:val="24"/>
          <w:szCs w:val="24"/>
        </w:rPr>
        <w:t>bienvenid</w:t>
      </w:r>
      <w:r w:rsidR="00346A56" w:rsidRPr="00031584">
        <w:rPr>
          <w:rFonts w:ascii="Arial" w:hAnsi="Arial" w:cs="Arial"/>
          <w:sz w:val="24"/>
          <w:szCs w:val="24"/>
        </w:rPr>
        <w:t xml:space="preserve">a a </w:t>
      </w:r>
      <w:r w:rsidRPr="00031584">
        <w:rPr>
          <w:rFonts w:ascii="Arial" w:hAnsi="Arial" w:cs="Arial"/>
          <w:sz w:val="24"/>
          <w:szCs w:val="24"/>
        </w:rPr>
        <w:t xml:space="preserve">ésta </w:t>
      </w:r>
      <w:r w:rsidR="00D55981" w:rsidRPr="00031584">
        <w:rPr>
          <w:rFonts w:ascii="Arial" w:hAnsi="Arial" w:cs="Arial"/>
          <w:b/>
          <w:sz w:val="24"/>
          <w:szCs w:val="24"/>
          <w:u w:val="single"/>
        </w:rPr>
        <w:t>SESIÓN SOLEMNE</w:t>
      </w:r>
      <w:r w:rsidR="00D55981" w:rsidRPr="00031584">
        <w:rPr>
          <w:rFonts w:ascii="Arial" w:hAnsi="Arial" w:cs="Arial"/>
          <w:sz w:val="24"/>
          <w:szCs w:val="24"/>
        </w:rPr>
        <w:t xml:space="preserve"> </w:t>
      </w:r>
      <w:r w:rsidRPr="00031584">
        <w:rPr>
          <w:rFonts w:ascii="Arial" w:hAnsi="Arial" w:cs="Arial"/>
          <w:sz w:val="24"/>
          <w:szCs w:val="24"/>
        </w:rPr>
        <w:t>de</w:t>
      </w:r>
      <w:r w:rsidR="00346A56" w:rsidRPr="00031584">
        <w:rPr>
          <w:rFonts w:ascii="Arial" w:hAnsi="Arial" w:cs="Arial"/>
          <w:sz w:val="24"/>
          <w:szCs w:val="24"/>
        </w:rPr>
        <w:t>l</w:t>
      </w:r>
      <w:r w:rsidR="00EF3FD4" w:rsidRPr="00031584">
        <w:rPr>
          <w:rFonts w:ascii="Arial" w:hAnsi="Arial" w:cs="Arial"/>
          <w:sz w:val="24"/>
          <w:szCs w:val="24"/>
        </w:rPr>
        <w:t xml:space="preserve"> Ayuntamiento</w:t>
      </w:r>
      <w:r w:rsidR="00346A56" w:rsidRPr="00031584">
        <w:rPr>
          <w:rFonts w:ascii="Arial" w:hAnsi="Arial" w:cs="Arial"/>
          <w:sz w:val="24"/>
          <w:szCs w:val="24"/>
        </w:rPr>
        <w:t xml:space="preserve"> Constitucional de San Pedro Tlaquepaque, Administración   Pública   Municipal   2022-2024, siendo las 11 (once) horas con 18 (dieciocho) minutos del día </w:t>
      </w:r>
      <w:r w:rsidR="00110D64" w:rsidRPr="00031584">
        <w:rPr>
          <w:rFonts w:ascii="Arial" w:hAnsi="Arial" w:cs="Arial"/>
          <w:sz w:val="24"/>
          <w:szCs w:val="24"/>
        </w:rPr>
        <w:t>1</w:t>
      </w:r>
      <w:r w:rsidR="00346A56" w:rsidRPr="00031584">
        <w:rPr>
          <w:rFonts w:ascii="Arial" w:hAnsi="Arial" w:cs="Arial"/>
          <w:sz w:val="24"/>
          <w:szCs w:val="24"/>
        </w:rPr>
        <w:t>1</w:t>
      </w:r>
      <w:r w:rsidR="00795977" w:rsidRPr="00031584">
        <w:rPr>
          <w:rFonts w:ascii="Arial" w:hAnsi="Arial" w:cs="Arial"/>
          <w:sz w:val="24"/>
          <w:szCs w:val="24"/>
        </w:rPr>
        <w:t xml:space="preserve"> de </w:t>
      </w:r>
      <w:r w:rsidR="00346A56" w:rsidRPr="00031584">
        <w:rPr>
          <w:rFonts w:ascii="Arial" w:hAnsi="Arial" w:cs="Arial"/>
          <w:sz w:val="24"/>
          <w:szCs w:val="24"/>
        </w:rPr>
        <w:t>nov</w:t>
      </w:r>
      <w:r w:rsidR="00110D64" w:rsidRPr="00031584">
        <w:rPr>
          <w:rFonts w:ascii="Arial" w:hAnsi="Arial" w:cs="Arial"/>
          <w:sz w:val="24"/>
          <w:szCs w:val="24"/>
        </w:rPr>
        <w:t>iembre</w:t>
      </w:r>
      <w:r w:rsidRPr="00031584">
        <w:rPr>
          <w:rFonts w:ascii="Arial" w:hAnsi="Arial" w:cs="Arial"/>
          <w:sz w:val="24"/>
          <w:szCs w:val="24"/>
        </w:rPr>
        <w:t xml:space="preserve"> del año 2022</w:t>
      </w:r>
      <w:r w:rsidR="00EF3FD4" w:rsidRPr="00031584">
        <w:rPr>
          <w:rFonts w:ascii="Arial" w:hAnsi="Arial" w:cs="Arial"/>
          <w:sz w:val="24"/>
          <w:szCs w:val="24"/>
        </w:rPr>
        <w:t xml:space="preserve">, </w:t>
      </w:r>
      <w:r w:rsidRPr="00031584">
        <w:rPr>
          <w:rFonts w:ascii="Arial" w:hAnsi="Arial" w:cs="Arial"/>
          <w:sz w:val="24"/>
          <w:szCs w:val="24"/>
        </w:rPr>
        <w:t xml:space="preserve">damos inicio; y como </w:t>
      </w:r>
      <w:r w:rsidRPr="00031584">
        <w:rPr>
          <w:rFonts w:ascii="Arial" w:hAnsi="Arial" w:cs="Arial"/>
          <w:b/>
          <w:sz w:val="24"/>
          <w:szCs w:val="24"/>
          <w:u w:val="single"/>
        </w:rPr>
        <w:t>PRIMER PUNTO</w:t>
      </w:r>
      <w:r w:rsidRPr="00031584">
        <w:rPr>
          <w:rFonts w:ascii="Arial" w:hAnsi="Arial" w:cs="Arial"/>
          <w:sz w:val="24"/>
          <w:szCs w:val="24"/>
        </w:rPr>
        <w:t xml:space="preserve"> del orden del día, le pido al Mtro. Antonio Fernando Chávez Delgadillo, Secretario de</w:t>
      </w:r>
      <w:r w:rsidR="00EF3FD4" w:rsidRPr="00031584">
        <w:rPr>
          <w:rFonts w:ascii="Arial" w:hAnsi="Arial" w:cs="Arial"/>
          <w:sz w:val="24"/>
          <w:szCs w:val="24"/>
        </w:rPr>
        <w:t xml:space="preserve"> este </w:t>
      </w:r>
      <w:r w:rsidRPr="00031584">
        <w:rPr>
          <w:rFonts w:ascii="Arial" w:hAnsi="Arial" w:cs="Arial"/>
          <w:sz w:val="24"/>
          <w:szCs w:val="24"/>
        </w:rPr>
        <w:t>Ayuntamiento</w:t>
      </w:r>
      <w:r w:rsidR="00EF3FD4" w:rsidRPr="00031584">
        <w:rPr>
          <w:rFonts w:ascii="Arial" w:hAnsi="Arial" w:cs="Arial"/>
          <w:sz w:val="24"/>
          <w:szCs w:val="24"/>
        </w:rPr>
        <w:t xml:space="preserve">, </w:t>
      </w:r>
      <w:r w:rsidR="00795977" w:rsidRPr="00031584">
        <w:rPr>
          <w:rFonts w:ascii="Arial" w:hAnsi="Arial" w:cs="Arial"/>
          <w:sz w:val="24"/>
          <w:szCs w:val="24"/>
        </w:rPr>
        <w:t>tom</w:t>
      </w:r>
      <w:r w:rsidR="00346A56" w:rsidRPr="00031584">
        <w:rPr>
          <w:rFonts w:ascii="Arial" w:hAnsi="Arial" w:cs="Arial"/>
          <w:sz w:val="24"/>
          <w:szCs w:val="24"/>
        </w:rPr>
        <w:t>e a bien tomar la</w:t>
      </w:r>
      <w:r w:rsidR="00795977" w:rsidRPr="00031584">
        <w:rPr>
          <w:rFonts w:ascii="Arial" w:hAnsi="Arial" w:cs="Arial"/>
          <w:sz w:val="24"/>
          <w:szCs w:val="24"/>
        </w:rPr>
        <w:t xml:space="preserve"> </w:t>
      </w:r>
      <w:r w:rsidRPr="00031584">
        <w:rPr>
          <w:rFonts w:ascii="Arial" w:hAnsi="Arial" w:cs="Arial"/>
          <w:sz w:val="24"/>
          <w:szCs w:val="24"/>
        </w:rPr>
        <w:t>lista de asistencia a</w:t>
      </w:r>
      <w:r w:rsidR="00795977" w:rsidRPr="00031584">
        <w:rPr>
          <w:rFonts w:ascii="Arial" w:hAnsi="Arial" w:cs="Arial"/>
          <w:sz w:val="24"/>
          <w:szCs w:val="24"/>
        </w:rPr>
        <w:t xml:space="preserve"> efecto</w:t>
      </w:r>
      <w:r w:rsidRPr="00031584">
        <w:rPr>
          <w:rFonts w:ascii="Arial" w:hAnsi="Arial" w:cs="Arial"/>
          <w:sz w:val="24"/>
          <w:szCs w:val="24"/>
        </w:rPr>
        <w:t xml:space="preserve"> de verificar </w:t>
      </w:r>
      <w:r w:rsidR="00D55981" w:rsidRPr="00031584">
        <w:rPr>
          <w:rFonts w:ascii="Arial" w:hAnsi="Arial" w:cs="Arial"/>
          <w:sz w:val="24"/>
          <w:szCs w:val="24"/>
        </w:rPr>
        <w:t>que existe</w:t>
      </w:r>
      <w:r w:rsidRPr="00031584">
        <w:rPr>
          <w:rFonts w:ascii="Arial" w:hAnsi="Arial" w:cs="Arial"/>
          <w:sz w:val="24"/>
          <w:szCs w:val="24"/>
        </w:rPr>
        <w:t xml:space="preserve"> quórum para </w:t>
      </w:r>
      <w:r w:rsidR="00D55981" w:rsidRPr="00031584">
        <w:rPr>
          <w:rFonts w:ascii="Arial" w:hAnsi="Arial" w:cs="Arial"/>
          <w:sz w:val="24"/>
          <w:szCs w:val="24"/>
        </w:rPr>
        <w:t xml:space="preserve">poder </w:t>
      </w:r>
      <w:r w:rsidR="00795977" w:rsidRPr="00031584">
        <w:rPr>
          <w:rFonts w:ascii="Arial" w:hAnsi="Arial" w:cs="Arial"/>
          <w:sz w:val="24"/>
          <w:szCs w:val="24"/>
        </w:rPr>
        <w:t>sesionar, adelante Secretario.</w:t>
      </w:r>
      <w:r w:rsidRPr="00031584">
        <w:rPr>
          <w:rFonts w:ascii="Arial" w:hAnsi="Arial" w:cs="Arial"/>
          <w:sz w:val="24"/>
          <w:szCs w:val="24"/>
        </w:rPr>
        <w:t>-------------------------------------------</w:t>
      </w:r>
      <w:r w:rsidR="00D55981" w:rsidRPr="00031584">
        <w:rPr>
          <w:rFonts w:ascii="Arial" w:hAnsi="Arial" w:cs="Arial"/>
          <w:sz w:val="24"/>
          <w:szCs w:val="24"/>
        </w:rPr>
        <w:t>------------------------</w:t>
      </w:r>
      <w:r w:rsidR="00795977" w:rsidRPr="00031584">
        <w:rPr>
          <w:rFonts w:ascii="Arial" w:hAnsi="Arial" w:cs="Arial"/>
          <w:sz w:val="24"/>
          <w:szCs w:val="24"/>
        </w:rPr>
        <w:t>---------------</w:t>
      </w:r>
      <w:r w:rsidR="00110D64" w:rsidRPr="00031584">
        <w:rPr>
          <w:rFonts w:ascii="Arial" w:hAnsi="Arial" w:cs="Arial"/>
          <w:sz w:val="24"/>
          <w:szCs w:val="24"/>
        </w:rPr>
        <w:t>---------------------------------------</w:t>
      </w:r>
    </w:p>
    <w:p w14:paraId="794D6848" w14:textId="37CDB22C" w:rsidR="002046E0" w:rsidRPr="00031584" w:rsidRDefault="002046E0" w:rsidP="002046E0">
      <w:pPr>
        <w:pStyle w:val="Sinespaciado"/>
        <w:jc w:val="both"/>
        <w:rPr>
          <w:rFonts w:ascii="Arial" w:hAnsi="Arial" w:cs="Arial"/>
          <w:sz w:val="24"/>
          <w:szCs w:val="24"/>
        </w:rPr>
      </w:pPr>
      <w:r w:rsidRPr="00031584">
        <w:rPr>
          <w:rFonts w:ascii="Arial" w:hAnsi="Arial" w:cs="Arial"/>
          <w:sz w:val="24"/>
          <w:szCs w:val="24"/>
        </w:rPr>
        <w:t xml:space="preserve">En uso de la voz el </w:t>
      </w:r>
      <w:proofErr w:type="gramStart"/>
      <w:r w:rsidRPr="00031584">
        <w:rPr>
          <w:rFonts w:ascii="Arial" w:hAnsi="Arial" w:cs="Arial"/>
          <w:sz w:val="24"/>
          <w:szCs w:val="24"/>
        </w:rPr>
        <w:t>Secretario</w:t>
      </w:r>
      <w:proofErr w:type="gramEnd"/>
      <w:r w:rsidRPr="00031584">
        <w:rPr>
          <w:rFonts w:ascii="Arial" w:hAnsi="Arial" w:cs="Arial"/>
          <w:sz w:val="24"/>
          <w:szCs w:val="24"/>
        </w:rPr>
        <w:t xml:space="preserve"> del Ayuntamiento, Mtro. Antonio Fernando Chávez Delgadillo:</w:t>
      </w:r>
      <w:r w:rsidR="00036154" w:rsidRPr="00031584">
        <w:rPr>
          <w:rFonts w:ascii="Arial" w:hAnsi="Arial" w:cs="Arial"/>
          <w:sz w:val="24"/>
          <w:szCs w:val="24"/>
        </w:rPr>
        <w:t xml:space="preserve"> </w:t>
      </w:r>
      <w:r w:rsidR="005D6D79" w:rsidRPr="00031584">
        <w:rPr>
          <w:rFonts w:ascii="Arial" w:hAnsi="Arial" w:cs="Arial"/>
          <w:sz w:val="24"/>
          <w:szCs w:val="24"/>
        </w:rPr>
        <w:t xml:space="preserve">Con </w:t>
      </w:r>
      <w:r w:rsidR="00346A56" w:rsidRPr="00031584">
        <w:rPr>
          <w:rFonts w:ascii="Arial" w:hAnsi="Arial" w:cs="Arial"/>
          <w:sz w:val="24"/>
          <w:szCs w:val="24"/>
        </w:rPr>
        <w:t>su permiso compañera</w:t>
      </w:r>
      <w:r w:rsidR="00773684" w:rsidRPr="00031584">
        <w:rPr>
          <w:rFonts w:ascii="Arial" w:hAnsi="Arial" w:cs="Arial"/>
          <w:sz w:val="24"/>
          <w:szCs w:val="24"/>
        </w:rPr>
        <w:t xml:space="preserve"> </w:t>
      </w:r>
      <w:r w:rsidR="005D6D79" w:rsidRPr="00031584">
        <w:rPr>
          <w:rFonts w:ascii="Arial" w:hAnsi="Arial" w:cs="Arial"/>
          <w:sz w:val="24"/>
          <w:szCs w:val="24"/>
        </w:rPr>
        <w:t>Presidenta.</w:t>
      </w:r>
      <w:r w:rsidRPr="00031584">
        <w:rPr>
          <w:rFonts w:ascii="Arial" w:hAnsi="Arial" w:cs="Arial"/>
          <w:sz w:val="24"/>
          <w:szCs w:val="24"/>
        </w:rPr>
        <w:t xml:space="preserve"> </w:t>
      </w:r>
    </w:p>
    <w:p w14:paraId="29A6949C" w14:textId="77777777" w:rsidR="002046E0" w:rsidRPr="00031584" w:rsidRDefault="002046E0" w:rsidP="002046E0">
      <w:pPr>
        <w:pStyle w:val="Sinespaciado"/>
        <w:jc w:val="both"/>
        <w:rPr>
          <w:rFonts w:ascii="Arial" w:eastAsia="Calibri" w:hAnsi="Arial" w:cs="Arial"/>
          <w:sz w:val="24"/>
          <w:szCs w:val="24"/>
        </w:rPr>
      </w:pPr>
      <w:bookmarkStart w:id="0" w:name="_Hlk94533141"/>
      <w:r w:rsidRPr="00031584">
        <w:rPr>
          <w:rFonts w:ascii="Arial" w:hAnsi="Arial" w:cs="Arial"/>
          <w:sz w:val="24"/>
          <w:szCs w:val="24"/>
        </w:rPr>
        <w:t>Presidenta Municipal,</w:t>
      </w:r>
      <w:r w:rsidRPr="00031584">
        <w:rPr>
          <w:rFonts w:ascii="Arial" w:eastAsia="Calibri" w:hAnsi="Arial" w:cs="Arial"/>
          <w:sz w:val="24"/>
          <w:szCs w:val="24"/>
        </w:rPr>
        <w:t xml:space="preserve"> </w:t>
      </w:r>
      <w:r w:rsidR="00474700" w:rsidRPr="00031584">
        <w:rPr>
          <w:rFonts w:ascii="Arial" w:eastAsia="Calibri" w:hAnsi="Arial" w:cs="Arial"/>
          <w:sz w:val="24"/>
          <w:szCs w:val="24"/>
        </w:rPr>
        <w:t xml:space="preserve">Lcda. </w:t>
      </w:r>
      <w:r w:rsidRPr="00031584">
        <w:rPr>
          <w:rFonts w:ascii="Arial" w:eastAsia="Calibri" w:hAnsi="Arial" w:cs="Arial"/>
          <w:sz w:val="24"/>
          <w:szCs w:val="24"/>
        </w:rPr>
        <w:t>Mirna Citlalli Amaya de Luna, presente</w:t>
      </w:r>
    </w:p>
    <w:p w14:paraId="769FE149" w14:textId="77777777" w:rsidR="002046E0" w:rsidRPr="00031584" w:rsidRDefault="002046E0" w:rsidP="002046E0">
      <w:pPr>
        <w:pStyle w:val="Sinespaciado"/>
        <w:jc w:val="both"/>
        <w:rPr>
          <w:rFonts w:ascii="Arial" w:eastAsia="Calibri" w:hAnsi="Arial" w:cs="Arial"/>
          <w:sz w:val="24"/>
          <w:szCs w:val="24"/>
        </w:rPr>
      </w:pPr>
      <w:bookmarkStart w:id="1" w:name="_Hlk94604115"/>
      <w:r w:rsidRPr="00031584">
        <w:rPr>
          <w:rFonts w:ascii="Arial" w:eastAsia="Calibri" w:hAnsi="Arial" w:cs="Arial"/>
          <w:sz w:val="24"/>
          <w:szCs w:val="24"/>
        </w:rPr>
        <w:t>Síndico Municipal, José Luis Salazar Martínez, presente</w:t>
      </w:r>
    </w:p>
    <w:p w14:paraId="6E92ABB2"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José Alfredo Gaviño Hernández, presente</w:t>
      </w:r>
    </w:p>
    <w:p w14:paraId="0BD1C760"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Adriana del Carmen Zúñiga Guerrero, presente</w:t>
      </w:r>
    </w:p>
    <w:p w14:paraId="09DA5D29"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María Patricia Meza Núñez, presente</w:t>
      </w:r>
    </w:p>
    <w:p w14:paraId="1934929D"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Juan Martín Núñez Morán, presente</w:t>
      </w:r>
    </w:p>
    <w:p w14:paraId="10E944AA" w14:textId="77777777" w:rsidR="002046E0" w:rsidRPr="00031584" w:rsidRDefault="002046E0" w:rsidP="002046E0">
      <w:pPr>
        <w:pStyle w:val="Sinespaciado"/>
        <w:jc w:val="both"/>
        <w:rPr>
          <w:rFonts w:ascii="Arial" w:eastAsia="Times New Roman" w:hAnsi="Arial" w:cs="Arial"/>
          <w:sz w:val="24"/>
          <w:szCs w:val="24"/>
          <w:lang w:eastAsia="es-MX"/>
        </w:rPr>
      </w:pPr>
      <w:r w:rsidRPr="00031584">
        <w:rPr>
          <w:rFonts w:ascii="Arial" w:eastAsia="Times New Roman" w:hAnsi="Arial" w:cs="Arial"/>
          <w:sz w:val="24"/>
          <w:szCs w:val="24"/>
          <w:lang w:eastAsia="es-MX"/>
        </w:rPr>
        <w:t>Fernanda Janeth Martínez Núñez</w:t>
      </w:r>
      <w:r w:rsidR="00D45DE1" w:rsidRPr="00031584">
        <w:rPr>
          <w:rFonts w:ascii="Arial" w:eastAsia="Times New Roman" w:hAnsi="Arial" w:cs="Arial"/>
          <w:sz w:val="24"/>
          <w:szCs w:val="24"/>
          <w:lang w:eastAsia="es-MX"/>
        </w:rPr>
        <w:t>, presente</w:t>
      </w:r>
    </w:p>
    <w:p w14:paraId="5FFBE700"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Braulio Ernesto García Pérez, presente</w:t>
      </w:r>
    </w:p>
    <w:p w14:paraId="5DD9E282"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 xml:space="preserve">Jael </w:t>
      </w:r>
      <w:proofErr w:type="spellStart"/>
      <w:r w:rsidRPr="00031584">
        <w:rPr>
          <w:rFonts w:ascii="Arial" w:eastAsia="Calibri" w:hAnsi="Arial" w:cs="Arial"/>
          <w:sz w:val="24"/>
          <w:szCs w:val="24"/>
        </w:rPr>
        <w:t>Chamú</w:t>
      </w:r>
      <w:proofErr w:type="spellEnd"/>
      <w:r w:rsidRPr="00031584">
        <w:rPr>
          <w:rFonts w:ascii="Arial" w:eastAsia="Calibri" w:hAnsi="Arial" w:cs="Arial"/>
          <w:sz w:val="24"/>
          <w:szCs w:val="24"/>
        </w:rPr>
        <w:t xml:space="preserve"> Ponce, presente</w:t>
      </w:r>
    </w:p>
    <w:p w14:paraId="0AD38A91" w14:textId="77777777" w:rsidR="002046E0" w:rsidRPr="00031584" w:rsidRDefault="002046E0" w:rsidP="002046E0">
      <w:pPr>
        <w:pStyle w:val="Sinespaciado"/>
        <w:jc w:val="both"/>
        <w:rPr>
          <w:rFonts w:ascii="Arial" w:eastAsia="Arial" w:hAnsi="Arial" w:cs="Arial"/>
          <w:sz w:val="24"/>
          <w:szCs w:val="24"/>
        </w:rPr>
      </w:pPr>
      <w:r w:rsidRPr="00031584">
        <w:rPr>
          <w:rFonts w:ascii="Arial" w:eastAsia="Arial" w:hAnsi="Arial" w:cs="Arial"/>
          <w:sz w:val="24"/>
          <w:szCs w:val="24"/>
        </w:rPr>
        <w:t>Anabel Ávila Martínez</w:t>
      </w:r>
      <w:r w:rsidR="00402C96" w:rsidRPr="00031584">
        <w:rPr>
          <w:rFonts w:ascii="Arial" w:eastAsia="Arial" w:hAnsi="Arial" w:cs="Arial"/>
          <w:sz w:val="24"/>
          <w:szCs w:val="24"/>
        </w:rPr>
        <w:t>, presente</w:t>
      </w:r>
    </w:p>
    <w:p w14:paraId="7077A162"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Alma Dolores Hurtado Castillo, presente</w:t>
      </w:r>
    </w:p>
    <w:p w14:paraId="38771C18" w14:textId="77777777" w:rsidR="002046E0" w:rsidRPr="00031584" w:rsidRDefault="002046E0" w:rsidP="002046E0">
      <w:pPr>
        <w:pStyle w:val="Sinespaciado"/>
        <w:jc w:val="both"/>
        <w:rPr>
          <w:rFonts w:ascii="Arial" w:eastAsia="Arial" w:hAnsi="Arial" w:cs="Arial"/>
          <w:sz w:val="24"/>
          <w:szCs w:val="24"/>
        </w:rPr>
      </w:pPr>
      <w:r w:rsidRPr="00031584">
        <w:rPr>
          <w:rFonts w:ascii="Arial" w:eastAsia="Arial" w:hAnsi="Arial" w:cs="Arial"/>
          <w:sz w:val="24"/>
          <w:szCs w:val="24"/>
        </w:rPr>
        <w:t>Roberto Gerardo Albarrán Magaña, presente</w:t>
      </w:r>
    </w:p>
    <w:p w14:paraId="4C7DA959" w14:textId="77777777" w:rsidR="002046E0" w:rsidRPr="00031584" w:rsidRDefault="002046E0" w:rsidP="002046E0">
      <w:pPr>
        <w:pStyle w:val="Sinespaciado"/>
        <w:jc w:val="both"/>
        <w:rPr>
          <w:rFonts w:ascii="Arial" w:eastAsia="Calibri" w:hAnsi="Arial" w:cs="Arial"/>
          <w:sz w:val="24"/>
          <w:szCs w:val="24"/>
        </w:rPr>
      </w:pPr>
      <w:r w:rsidRPr="00031584">
        <w:rPr>
          <w:rFonts w:ascii="Arial" w:eastAsia="Calibri" w:hAnsi="Arial" w:cs="Arial"/>
          <w:sz w:val="24"/>
          <w:szCs w:val="24"/>
        </w:rPr>
        <w:t>María del Rosario Velázquez Hernández, presente</w:t>
      </w:r>
    </w:p>
    <w:p w14:paraId="0BD69300" w14:textId="63054A8B" w:rsidR="002046E0" w:rsidRPr="00031584" w:rsidRDefault="002046E0" w:rsidP="002046E0">
      <w:pPr>
        <w:pStyle w:val="Sinespaciado"/>
        <w:jc w:val="both"/>
        <w:rPr>
          <w:rFonts w:ascii="Arial" w:eastAsia="Arial" w:hAnsi="Arial" w:cs="Arial"/>
          <w:sz w:val="24"/>
          <w:szCs w:val="24"/>
        </w:rPr>
      </w:pPr>
      <w:r w:rsidRPr="00031584">
        <w:rPr>
          <w:rFonts w:ascii="Arial" w:eastAsia="Arial" w:hAnsi="Arial" w:cs="Arial"/>
          <w:sz w:val="24"/>
          <w:szCs w:val="24"/>
        </w:rPr>
        <w:t>Luis Arturo Morones Vargas</w:t>
      </w:r>
      <w:r w:rsidR="00110D64" w:rsidRPr="00031584">
        <w:rPr>
          <w:rFonts w:ascii="Arial" w:eastAsia="Arial" w:hAnsi="Arial" w:cs="Arial"/>
          <w:sz w:val="24"/>
          <w:szCs w:val="24"/>
        </w:rPr>
        <w:t>, presente</w:t>
      </w:r>
    </w:p>
    <w:p w14:paraId="374B2998" w14:textId="77777777" w:rsidR="002046E0" w:rsidRPr="00031584" w:rsidRDefault="002046E0" w:rsidP="002046E0">
      <w:pPr>
        <w:pStyle w:val="Sinespaciado"/>
        <w:jc w:val="both"/>
        <w:rPr>
          <w:rFonts w:ascii="Arial" w:eastAsia="Times New Roman" w:hAnsi="Arial" w:cs="Arial"/>
          <w:sz w:val="24"/>
          <w:szCs w:val="24"/>
          <w:lang w:eastAsia="es-MX"/>
        </w:rPr>
      </w:pPr>
      <w:r w:rsidRPr="00031584">
        <w:rPr>
          <w:rFonts w:ascii="Arial" w:eastAsia="Times New Roman" w:hAnsi="Arial" w:cs="Arial"/>
          <w:sz w:val="24"/>
          <w:szCs w:val="24"/>
          <w:lang w:eastAsia="es-MX"/>
        </w:rPr>
        <w:t>Ana Rosa Loza Agraz, presente</w:t>
      </w:r>
    </w:p>
    <w:p w14:paraId="59876F94" w14:textId="77777777" w:rsidR="002046E0" w:rsidRPr="00031584" w:rsidRDefault="002046E0" w:rsidP="002046E0">
      <w:pPr>
        <w:pStyle w:val="Sinespaciado"/>
        <w:jc w:val="both"/>
        <w:rPr>
          <w:rFonts w:ascii="Arial" w:eastAsia="Times New Roman" w:hAnsi="Arial" w:cs="Arial"/>
          <w:sz w:val="24"/>
          <w:szCs w:val="24"/>
          <w:lang w:eastAsia="es-MX"/>
        </w:rPr>
      </w:pPr>
      <w:r w:rsidRPr="00031584">
        <w:rPr>
          <w:rFonts w:ascii="Arial" w:eastAsia="Times New Roman" w:hAnsi="Arial" w:cs="Arial"/>
          <w:sz w:val="24"/>
          <w:szCs w:val="24"/>
          <w:lang w:eastAsia="es-MX"/>
        </w:rPr>
        <w:t>Jorge Eduardo González de la Torre, presente</w:t>
      </w:r>
    </w:p>
    <w:p w14:paraId="3BD065EB" w14:textId="77777777" w:rsidR="002046E0" w:rsidRPr="00031584" w:rsidRDefault="002046E0" w:rsidP="002046E0">
      <w:pPr>
        <w:pStyle w:val="Sinespaciado"/>
        <w:jc w:val="both"/>
        <w:rPr>
          <w:rFonts w:ascii="Arial" w:eastAsia="Times New Roman" w:hAnsi="Arial" w:cs="Arial"/>
          <w:sz w:val="24"/>
          <w:szCs w:val="24"/>
          <w:lang w:eastAsia="es-MX"/>
        </w:rPr>
      </w:pPr>
      <w:r w:rsidRPr="00031584">
        <w:rPr>
          <w:rFonts w:ascii="Arial" w:eastAsia="Times New Roman" w:hAnsi="Arial" w:cs="Arial"/>
          <w:sz w:val="24"/>
          <w:szCs w:val="24"/>
          <w:lang w:eastAsia="es-MX"/>
        </w:rPr>
        <w:t xml:space="preserve">Liliana Antonia </w:t>
      </w:r>
      <w:proofErr w:type="spellStart"/>
      <w:r w:rsidRPr="00031584">
        <w:rPr>
          <w:rFonts w:ascii="Arial" w:eastAsia="Times New Roman" w:hAnsi="Arial" w:cs="Arial"/>
          <w:sz w:val="24"/>
          <w:szCs w:val="24"/>
          <w:lang w:eastAsia="es-MX"/>
        </w:rPr>
        <w:t>Gardiel</w:t>
      </w:r>
      <w:proofErr w:type="spellEnd"/>
      <w:r w:rsidRPr="00031584">
        <w:rPr>
          <w:rFonts w:ascii="Arial" w:eastAsia="Times New Roman" w:hAnsi="Arial" w:cs="Arial"/>
          <w:sz w:val="24"/>
          <w:szCs w:val="24"/>
          <w:lang w:eastAsia="es-MX"/>
        </w:rPr>
        <w:t xml:space="preserve"> Arana, presente</w:t>
      </w:r>
    </w:p>
    <w:p w14:paraId="44E2CA74" w14:textId="33C838E8" w:rsidR="002046E0" w:rsidRPr="00031584" w:rsidRDefault="002046E0" w:rsidP="002046E0">
      <w:pPr>
        <w:pStyle w:val="Sinespaciado"/>
        <w:jc w:val="both"/>
        <w:rPr>
          <w:rFonts w:ascii="Arial" w:eastAsia="Times New Roman" w:hAnsi="Arial" w:cs="Arial"/>
          <w:sz w:val="24"/>
          <w:szCs w:val="24"/>
          <w:lang w:eastAsia="es-MX"/>
        </w:rPr>
      </w:pPr>
      <w:r w:rsidRPr="00031584">
        <w:rPr>
          <w:rFonts w:ascii="Arial" w:eastAsia="Times New Roman" w:hAnsi="Arial" w:cs="Arial"/>
          <w:sz w:val="24"/>
          <w:szCs w:val="24"/>
          <w:lang w:eastAsia="es-MX"/>
        </w:rPr>
        <w:t>José Roberto García Castillo, presente</w:t>
      </w:r>
    </w:p>
    <w:p w14:paraId="7A0130BD" w14:textId="77777777" w:rsidR="00110D64" w:rsidRPr="00031584" w:rsidRDefault="00110D64" w:rsidP="00110D64">
      <w:pPr>
        <w:pStyle w:val="Sinespaciado"/>
        <w:jc w:val="both"/>
        <w:rPr>
          <w:rFonts w:ascii="Arial" w:eastAsia="Calibri" w:hAnsi="Arial" w:cs="Arial"/>
          <w:sz w:val="24"/>
          <w:szCs w:val="24"/>
        </w:rPr>
      </w:pPr>
      <w:r w:rsidRPr="00031584">
        <w:rPr>
          <w:rFonts w:ascii="Arial" w:eastAsia="Calibri" w:hAnsi="Arial" w:cs="Arial"/>
          <w:sz w:val="24"/>
          <w:szCs w:val="24"/>
        </w:rPr>
        <w:t>Susana Infante Paredes</w:t>
      </w:r>
      <w:r w:rsidRPr="00031584">
        <w:rPr>
          <w:rFonts w:ascii="Arial" w:eastAsia="Arial" w:hAnsi="Arial" w:cs="Arial"/>
          <w:sz w:val="24"/>
          <w:szCs w:val="24"/>
        </w:rPr>
        <w:t>, presente</w:t>
      </w:r>
    </w:p>
    <w:bookmarkEnd w:id="0"/>
    <w:bookmarkEnd w:id="1"/>
    <w:p w14:paraId="4B7D9510" w14:textId="77777777" w:rsidR="00403838" w:rsidRPr="00031584" w:rsidRDefault="00403838" w:rsidP="002046E0">
      <w:pPr>
        <w:pStyle w:val="Sinespaciado"/>
        <w:jc w:val="both"/>
        <w:rPr>
          <w:rFonts w:ascii="Arial" w:hAnsi="Arial" w:cs="Arial"/>
          <w:sz w:val="8"/>
          <w:szCs w:val="8"/>
        </w:rPr>
      </w:pPr>
    </w:p>
    <w:p w14:paraId="062B6CA7" w14:textId="576DD422" w:rsidR="00346A56" w:rsidRPr="00031584" w:rsidRDefault="00346A56" w:rsidP="00346A56">
      <w:pPr>
        <w:spacing w:after="0"/>
        <w:jc w:val="both"/>
        <w:rPr>
          <w:rFonts w:ascii="Arial" w:hAnsi="Arial" w:cs="Arial"/>
          <w:sz w:val="24"/>
          <w:szCs w:val="24"/>
        </w:rPr>
      </w:pPr>
      <w:r w:rsidRPr="00031584">
        <w:rPr>
          <w:rFonts w:ascii="Arial" w:hAnsi="Arial" w:cs="Arial"/>
          <w:sz w:val="24"/>
          <w:szCs w:val="24"/>
        </w:rPr>
        <w:t xml:space="preserve">Se encuentran presentes </w:t>
      </w:r>
      <w:r w:rsidR="00D45DE1" w:rsidRPr="00031584">
        <w:rPr>
          <w:rFonts w:ascii="Arial" w:hAnsi="Arial" w:cs="Arial"/>
          <w:sz w:val="24"/>
          <w:szCs w:val="24"/>
        </w:rPr>
        <w:t>1</w:t>
      </w:r>
      <w:r w:rsidR="00110D64" w:rsidRPr="00031584">
        <w:rPr>
          <w:rFonts w:ascii="Arial" w:hAnsi="Arial" w:cs="Arial"/>
          <w:sz w:val="24"/>
          <w:szCs w:val="24"/>
        </w:rPr>
        <w:t>9</w:t>
      </w:r>
      <w:r w:rsidR="00D45DE1" w:rsidRPr="00031584">
        <w:rPr>
          <w:rFonts w:ascii="Arial" w:hAnsi="Arial" w:cs="Arial"/>
          <w:sz w:val="24"/>
          <w:szCs w:val="24"/>
        </w:rPr>
        <w:t xml:space="preserve"> </w:t>
      </w:r>
      <w:r w:rsidRPr="00031584">
        <w:rPr>
          <w:rFonts w:ascii="Arial" w:hAnsi="Arial" w:cs="Arial"/>
          <w:sz w:val="24"/>
          <w:szCs w:val="24"/>
        </w:rPr>
        <w:t>(diecinueve) munícipes,</w:t>
      </w:r>
      <w:r w:rsidR="00D45DE1" w:rsidRPr="00031584">
        <w:rPr>
          <w:rFonts w:ascii="Arial" w:hAnsi="Arial" w:cs="Arial"/>
          <w:sz w:val="24"/>
          <w:szCs w:val="24"/>
        </w:rPr>
        <w:t xml:space="preserve"> Presidenta</w:t>
      </w:r>
      <w:r w:rsidR="00773684" w:rsidRPr="00031584">
        <w:rPr>
          <w:rFonts w:ascii="Arial" w:hAnsi="Arial" w:cs="Arial"/>
          <w:sz w:val="24"/>
          <w:szCs w:val="24"/>
        </w:rPr>
        <w:t>.-----------------------------------------------------------------------------------------------------------------------------------</w:t>
      </w:r>
      <w:r w:rsidR="00D45DE1" w:rsidRPr="00031584">
        <w:rPr>
          <w:rFonts w:ascii="Arial" w:hAnsi="Arial" w:cs="Arial"/>
          <w:sz w:val="24"/>
          <w:szCs w:val="24"/>
        </w:rPr>
        <w:t>Con la palabra la Presidenta Municipal, Lcda. Mirna Citlalli Amaya de Luna: Muchas gracias</w:t>
      </w:r>
      <w:r w:rsidR="00773684" w:rsidRPr="00031584">
        <w:rPr>
          <w:rFonts w:ascii="Arial" w:hAnsi="Arial" w:cs="Arial"/>
          <w:sz w:val="24"/>
          <w:szCs w:val="24"/>
        </w:rPr>
        <w:t xml:space="preserve"> Secretario</w:t>
      </w:r>
      <w:r w:rsidR="00D45DE1" w:rsidRPr="00031584">
        <w:rPr>
          <w:rFonts w:ascii="Arial" w:hAnsi="Arial" w:cs="Arial"/>
          <w:sz w:val="24"/>
          <w:szCs w:val="24"/>
        </w:rPr>
        <w:t xml:space="preserve">, </w:t>
      </w:r>
      <w:r w:rsidR="00773684" w:rsidRPr="00031584">
        <w:rPr>
          <w:rFonts w:ascii="Arial" w:hAnsi="Arial" w:cs="Arial"/>
          <w:sz w:val="24"/>
          <w:szCs w:val="24"/>
        </w:rPr>
        <w:t>se declara que</w:t>
      </w:r>
      <w:r w:rsidR="00D45DE1" w:rsidRPr="00031584">
        <w:rPr>
          <w:rFonts w:ascii="Arial" w:hAnsi="Arial" w:cs="Arial"/>
          <w:sz w:val="24"/>
          <w:szCs w:val="24"/>
        </w:rPr>
        <w:t xml:space="preserve"> existe quórum legal para poder sesionar.-----------------------------------------------------</w:t>
      </w:r>
      <w:r w:rsidR="00773684" w:rsidRPr="00031584">
        <w:rPr>
          <w:rFonts w:ascii="Arial" w:hAnsi="Arial" w:cs="Arial"/>
          <w:sz w:val="24"/>
          <w:szCs w:val="24"/>
        </w:rPr>
        <w:t>---------------------------------------------------------------------------------------</w:t>
      </w:r>
      <w:r w:rsidR="00D45DE1" w:rsidRPr="00031584">
        <w:rPr>
          <w:rFonts w:ascii="Arial" w:hAnsi="Arial" w:cs="Arial"/>
          <w:sz w:val="24"/>
          <w:szCs w:val="24"/>
        </w:rPr>
        <w:t>--------------</w:t>
      </w:r>
      <w:r w:rsidRPr="00031584">
        <w:rPr>
          <w:rFonts w:ascii="Arial" w:hAnsi="Arial" w:cs="Arial"/>
          <w:sz w:val="24"/>
          <w:szCs w:val="24"/>
        </w:rPr>
        <w:t>--------</w:t>
      </w:r>
      <w:r w:rsidR="00D45DE1" w:rsidRPr="00031584">
        <w:rPr>
          <w:rFonts w:ascii="Arial" w:hAnsi="Arial" w:cs="Arial"/>
          <w:sz w:val="24"/>
          <w:szCs w:val="24"/>
        </w:rPr>
        <w:t>-------------------------------------------</w:t>
      </w:r>
      <w:r w:rsidR="002046E0" w:rsidRPr="00031584">
        <w:rPr>
          <w:rFonts w:ascii="Arial" w:hAnsi="Arial" w:cs="Arial"/>
          <w:sz w:val="24"/>
          <w:szCs w:val="24"/>
        </w:rPr>
        <w:t xml:space="preserve">Con la palabra la Presidenta Municipal, </w:t>
      </w:r>
      <w:r w:rsidR="00403838" w:rsidRPr="00031584">
        <w:rPr>
          <w:rFonts w:ascii="Arial" w:hAnsi="Arial" w:cs="Arial"/>
          <w:sz w:val="24"/>
          <w:szCs w:val="24"/>
        </w:rPr>
        <w:t xml:space="preserve">Lcda. </w:t>
      </w:r>
      <w:r w:rsidR="002046E0" w:rsidRPr="00031584">
        <w:rPr>
          <w:rFonts w:ascii="Arial" w:hAnsi="Arial" w:cs="Arial"/>
          <w:sz w:val="24"/>
          <w:szCs w:val="24"/>
        </w:rPr>
        <w:t>Mirna Citlalli Amaya de Luna:</w:t>
      </w:r>
      <w:r w:rsidR="005D6D79" w:rsidRPr="00031584">
        <w:rPr>
          <w:rFonts w:ascii="Arial" w:hAnsi="Arial" w:cs="Arial"/>
          <w:sz w:val="24"/>
          <w:szCs w:val="24"/>
        </w:rPr>
        <w:t xml:space="preserve"> </w:t>
      </w:r>
      <w:r w:rsidR="00940437" w:rsidRPr="00031584">
        <w:rPr>
          <w:rFonts w:ascii="Arial" w:hAnsi="Arial" w:cs="Arial"/>
          <w:sz w:val="24"/>
          <w:szCs w:val="24"/>
        </w:rPr>
        <w:t>Para recibir a l</w:t>
      </w:r>
      <w:r w:rsidR="004613C2" w:rsidRPr="00031584">
        <w:rPr>
          <w:rFonts w:ascii="Arial" w:hAnsi="Arial" w:cs="Arial"/>
          <w:sz w:val="24"/>
          <w:szCs w:val="24"/>
        </w:rPr>
        <w:t>os integrantes del Poder Legislativo Federal,</w:t>
      </w:r>
      <w:r w:rsidRPr="00031584">
        <w:rPr>
          <w:rFonts w:ascii="Arial" w:hAnsi="Arial" w:cs="Arial"/>
          <w:sz w:val="24"/>
          <w:szCs w:val="24"/>
        </w:rPr>
        <w:t xml:space="preserve"> así como a los integrantes del Cabildo del Municipio de San Andrés Cholula, Puebla, y para invitar a </w:t>
      </w:r>
      <w:r w:rsidR="00107513" w:rsidRPr="00031584">
        <w:rPr>
          <w:rFonts w:ascii="Arial" w:hAnsi="Arial" w:cs="Arial"/>
          <w:sz w:val="24"/>
          <w:szCs w:val="24"/>
        </w:rPr>
        <w:t>nuestras</w:t>
      </w:r>
      <w:r w:rsidRPr="00031584">
        <w:rPr>
          <w:rFonts w:ascii="Arial" w:hAnsi="Arial" w:cs="Arial"/>
          <w:sz w:val="24"/>
          <w:szCs w:val="24"/>
        </w:rPr>
        <w:t xml:space="preserve"> personalidades </w:t>
      </w:r>
      <w:r w:rsidR="00107513" w:rsidRPr="00031584">
        <w:rPr>
          <w:rFonts w:ascii="Arial" w:hAnsi="Arial" w:cs="Arial"/>
          <w:sz w:val="24"/>
          <w:szCs w:val="24"/>
        </w:rPr>
        <w:t>a efecto de que tomen asiento,</w:t>
      </w:r>
      <w:r w:rsidRPr="00031584">
        <w:rPr>
          <w:rFonts w:ascii="Arial" w:hAnsi="Arial" w:cs="Arial"/>
          <w:sz w:val="24"/>
          <w:szCs w:val="24"/>
        </w:rPr>
        <w:t xml:space="preserve"> le solicito al Secretario del Ayuntamiento se sirva</w:t>
      </w:r>
      <w:r w:rsidR="00107513" w:rsidRPr="00031584">
        <w:rPr>
          <w:rFonts w:ascii="Arial" w:hAnsi="Arial" w:cs="Arial"/>
          <w:sz w:val="24"/>
          <w:szCs w:val="24"/>
        </w:rPr>
        <w:t xml:space="preserve"> a</w:t>
      </w:r>
      <w:r w:rsidRPr="00031584">
        <w:rPr>
          <w:rFonts w:ascii="Arial" w:hAnsi="Arial" w:cs="Arial"/>
          <w:sz w:val="24"/>
          <w:szCs w:val="24"/>
        </w:rPr>
        <w:t xml:space="preserve"> nombrar a los integrantes de la Comisión</w:t>
      </w:r>
      <w:r w:rsidR="00107513" w:rsidRPr="00031584">
        <w:rPr>
          <w:rFonts w:ascii="Arial" w:hAnsi="Arial" w:cs="Arial"/>
          <w:sz w:val="24"/>
          <w:szCs w:val="24"/>
        </w:rPr>
        <w:t xml:space="preserve"> que irán a </w:t>
      </w:r>
      <w:r w:rsidR="00107513" w:rsidRPr="00031584">
        <w:rPr>
          <w:rFonts w:ascii="Arial" w:hAnsi="Arial" w:cs="Arial"/>
          <w:sz w:val="24"/>
          <w:szCs w:val="24"/>
        </w:rPr>
        <w:lastRenderedPageBreak/>
        <w:t>da</w:t>
      </w:r>
      <w:r w:rsidRPr="00031584">
        <w:rPr>
          <w:rFonts w:ascii="Arial" w:hAnsi="Arial" w:cs="Arial"/>
          <w:sz w:val="24"/>
          <w:szCs w:val="24"/>
        </w:rPr>
        <w:t>rles la bienvenid</w:t>
      </w:r>
      <w:r w:rsidR="00107513" w:rsidRPr="00031584">
        <w:rPr>
          <w:rFonts w:ascii="Arial" w:hAnsi="Arial" w:cs="Arial"/>
          <w:sz w:val="24"/>
          <w:szCs w:val="24"/>
        </w:rPr>
        <w:t>a, adelante Secretario</w:t>
      </w:r>
      <w:r w:rsidRPr="00031584">
        <w:rPr>
          <w:rFonts w:ascii="Arial" w:hAnsi="Arial" w:cs="Arial"/>
          <w:sz w:val="24"/>
          <w:szCs w:val="24"/>
        </w:rPr>
        <w:t>.</w:t>
      </w:r>
      <w:r w:rsidR="00107513" w:rsidRPr="00031584">
        <w:rPr>
          <w:rFonts w:ascii="Arial" w:hAnsi="Arial" w:cs="Arial"/>
          <w:sz w:val="24"/>
          <w:szCs w:val="24"/>
        </w:rPr>
        <w:t>------------------------------------------------------------------------------------------------------------------------------------------------------------------</w:t>
      </w:r>
      <w:r w:rsidRPr="00031584">
        <w:rPr>
          <w:rFonts w:ascii="Arial" w:hAnsi="Arial" w:cs="Arial"/>
          <w:sz w:val="24"/>
          <w:szCs w:val="24"/>
        </w:rPr>
        <w:t xml:space="preserve"> </w:t>
      </w:r>
    </w:p>
    <w:p w14:paraId="5A84CF70" w14:textId="1B468ED7" w:rsidR="00D62330" w:rsidRPr="00031584" w:rsidRDefault="004613C2" w:rsidP="00D62330">
      <w:pPr>
        <w:spacing w:after="0"/>
        <w:jc w:val="both"/>
        <w:rPr>
          <w:rFonts w:ascii="Arial" w:hAnsi="Arial" w:cs="Arial"/>
          <w:sz w:val="24"/>
          <w:szCs w:val="24"/>
        </w:rPr>
      </w:pPr>
      <w:r w:rsidRPr="00031584">
        <w:rPr>
          <w:rFonts w:ascii="Arial" w:hAnsi="Arial" w:cs="Arial"/>
          <w:sz w:val="24"/>
          <w:szCs w:val="24"/>
        </w:rPr>
        <w:t>En uso de la voz el Secretario del Ayuntamiento, Mtro. Antonio Fernando Chávez Delgadillo:</w:t>
      </w:r>
      <w:r w:rsidR="00107513" w:rsidRPr="00031584">
        <w:rPr>
          <w:rFonts w:ascii="Arial" w:hAnsi="Arial" w:cs="Arial"/>
          <w:sz w:val="24"/>
          <w:szCs w:val="24"/>
        </w:rPr>
        <w:t xml:space="preserve"> Quedan designadas las Regidoras Adriana del Carmen Zúñiga Guerrero y María del Rosario Velázquez Hernández, los Regidores Luis Arturo Morones Vargas y José Roberto García Castillo, así como el Síndico Municipal, Mtro. José Luis Salazar Martínez, p</w:t>
      </w:r>
      <w:r w:rsidR="00107513" w:rsidRPr="00031584">
        <w:rPr>
          <w:rFonts w:ascii="Arial" w:hAnsi="Arial" w:cs="Arial"/>
          <w:bCs/>
          <w:sz w:val="24"/>
          <w:szCs w:val="24"/>
        </w:rPr>
        <w:t xml:space="preserve">ara lo cual </w:t>
      </w:r>
      <w:r w:rsidR="00107513" w:rsidRPr="00031584">
        <w:rPr>
          <w:rFonts w:ascii="Arial" w:hAnsi="Arial" w:cs="Arial"/>
          <w:sz w:val="24"/>
          <w:szCs w:val="24"/>
        </w:rPr>
        <w:t>se declara un receso de tres minutos a efecto de que pasen al presídium los invitados y les invito a escuchar una melodía del Quinteto de Cuerdas de Tlaquepaque.--------------------------------------------------------------------------------------------</w:t>
      </w:r>
      <w:r w:rsidR="00D33948" w:rsidRPr="00031584">
        <w:rPr>
          <w:rFonts w:ascii="Arial" w:hAnsi="Arial" w:cs="Arial"/>
          <w:sz w:val="24"/>
          <w:szCs w:val="24"/>
        </w:rPr>
        <w:t>------------------------------------------------------------</w:t>
      </w:r>
      <w:r w:rsidR="0017634F" w:rsidRPr="00031584">
        <w:rPr>
          <w:rFonts w:ascii="Arial" w:hAnsi="Arial" w:cs="Arial"/>
          <w:sz w:val="24"/>
          <w:szCs w:val="24"/>
        </w:rPr>
        <w:t>-------------------</w:t>
      </w:r>
      <w:r w:rsidR="00D33948" w:rsidRPr="00031584">
        <w:rPr>
          <w:rFonts w:ascii="Arial" w:hAnsi="Arial" w:cs="Arial"/>
          <w:sz w:val="24"/>
          <w:szCs w:val="24"/>
        </w:rPr>
        <w:t>------------</w:t>
      </w:r>
      <w:r w:rsidR="00940437" w:rsidRPr="00031584">
        <w:rPr>
          <w:rFonts w:ascii="Arial" w:hAnsi="Arial" w:cs="Arial"/>
          <w:b/>
          <w:sz w:val="24"/>
          <w:szCs w:val="24"/>
          <w:u w:val="single"/>
        </w:rPr>
        <w:t>Intervención musical</w:t>
      </w:r>
      <w:r w:rsidR="00940437" w:rsidRPr="00031584">
        <w:rPr>
          <w:rFonts w:ascii="Arial" w:hAnsi="Arial" w:cs="Arial"/>
          <w:b/>
          <w:sz w:val="24"/>
          <w:szCs w:val="24"/>
        </w:rPr>
        <w:t>.</w:t>
      </w:r>
      <w:r w:rsidR="00940437" w:rsidRPr="00031584">
        <w:rPr>
          <w:rFonts w:ascii="Arial" w:hAnsi="Arial" w:cs="Arial"/>
          <w:sz w:val="24"/>
          <w:szCs w:val="24"/>
        </w:rPr>
        <w:t xml:space="preserve">----------------------------------------------------------------------------------------------------------------------------------------------------Con la palabra la Presidenta Municipal, Lcda. Mirna Citlalli Amaya de Luna: </w:t>
      </w:r>
      <w:r w:rsidR="00107513" w:rsidRPr="00031584">
        <w:rPr>
          <w:rFonts w:ascii="Arial" w:hAnsi="Arial" w:cs="Arial"/>
          <w:sz w:val="24"/>
          <w:szCs w:val="24"/>
        </w:rPr>
        <w:t xml:space="preserve">Recibimos con un fuerte aplauso a las y los Regidores de San </w:t>
      </w:r>
      <w:r w:rsidR="00633BB1" w:rsidRPr="00031584">
        <w:rPr>
          <w:rFonts w:ascii="Arial" w:hAnsi="Arial" w:cs="Arial"/>
          <w:sz w:val="24"/>
          <w:szCs w:val="24"/>
        </w:rPr>
        <w:t>Andrés</w:t>
      </w:r>
      <w:r w:rsidR="00107513" w:rsidRPr="00031584">
        <w:rPr>
          <w:rFonts w:ascii="Arial" w:hAnsi="Arial" w:cs="Arial"/>
          <w:sz w:val="24"/>
          <w:szCs w:val="24"/>
        </w:rPr>
        <w:t xml:space="preserve"> Cholula, Puebla, así como a su Presidente Municipal,  Edmundo </w:t>
      </w:r>
      <w:proofErr w:type="spellStart"/>
      <w:r w:rsidR="00107513" w:rsidRPr="00031584">
        <w:rPr>
          <w:rFonts w:ascii="Arial" w:hAnsi="Arial" w:cs="Arial"/>
          <w:sz w:val="24"/>
          <w:szCs w:val="24"/>
        </w:rPr>
        <w:t>Tlatehui</w:t>
      </w:r>
      <w:proofErr w:type="spellEnd"/>
      <w:r w:rsidR="00107513" w:rsidRPr="00031584">
        <w:rPr>
          <w:rFonts w:ascii="Arial" w:hAnsi="Arial" w:cs="Arial"/>
          <w:sz w:val="24"/>
          <w:szCs w:val="24"/>
        </w:rPr>
        <w:t xml:space="preserve"> </w:t>
      </w:r>
      <w:proofErr w:type="spellStart"/>
      <w:r w:rsidR="00107513" w:rsidRPr="00031584">
        <w:rPr>
          <w:rFonts w:ascii="Arial" w:hAnsi="Arial" w:cs="Arial"/>
          <w:sz w:val="24"/>
          <w:szCs w:val="24"/>
        </w:rPr>
        <w:t>Percino</w:t>
      </w:r>
      <w:proofErr w:type="spellEnd"/>
      <w:r w:rsidR="00107513" w:rsidRPr="00031584">
        <w:rPr>
          <w:rFonts w:ascii="Arial" w:hAnsi="Arial" w:cs="Arial"/>
          <w:sz w:val="24"/>
          <w:szCs w:val="24"/>
        </w:rPr>
        <w:t>; así también le damos la cordial bienvenida al Alcalde de</w:t>
      </w:r>
      <w:r w:rsidR="00633BB1" w:rsidRPr="00031584">
        <w:rPr>
          <w:rFonts w:ascii="Arial" w:hAnsi="Arial" w:cs="Arial"/>
          <w:sz w:val="24"/>
          <w:szCs w:val="24"/>
        </w:rPr>
        <w:t xml:space="preserve"> las</w:t>
      </w:r>
      <w:r w:rsidR="00107513" w:rsidRPr="00031584">
        <w:rPr>
          <w:rFonts w:ascii="Arial" w:hAnsi="Arial" w:cs="Arial"/>
          <w:sz w:val="24"/>
          <w:szCs w:val="24"/>
        </w:rPr>
        <w:t xml:space="preserve"> </w:t>
      </w:r>
      <w:r w:rsidR="00633BB1" w:rsidRPr="00031584">
        <w:rPr>
          <w:rFonts w:ascii="Arial" w:hAnsi="Arial" w:cs="Arial"/>
          <w:sz w:val="24"/>
          <w:szCs w:val="24"/>
        </w:rPr>
        <w:t>Candelarias</w:t>
      </w:r>
      <w:r w:rsidR="00107513" w:rsidRPr="00031584">
        <w:rPr>
          <w:rFonts w:ascii="Arial" w:hAnsi="Arial" w:cs="Arial"/>
          <w:sz w:val="24"/>
          <w:szCs w:val="24"/>
        </w:rPr>
        <w:t>, Campeche, Francisco Javier F</w:t>
      </w:r>
      <w:r w:rsidR="00633BB1" w:rsidRPr="00031584">
        <w:rPr>
          <w:rFonts w:ascii="Arial" w:hAnsi="Arial" w:cs="Arial"/>
          <w:sz w:val="24"/>
          <w:szCs w:val="24"/>
        </w:rPr>
        <w:t>arias</w:t>
      </w:r>
      <w:r w:rsidR="00107513" w:rsidRPr="00031584">
        <w:rPr>
          <w:rFonts w:ascii="Arial" w:hAnsi="Arial" w:cs="Arial"/>
          <w:sz w:val="24"/>
          <w:szCs w:val="24"/>
        </w:rPr>
        <w:t xml:space="preserve"> </w:t>
      </w:r>
      <w:r w:rsidR="00633BB1" w:rsidRPr="00031584">
        <w:rPr>
          <w:rFonts w:ascii="Arial" w:hAnsi="Arial" w:cs="Arial"/>
          <w:sz w:val="24"/>
          <w:szCs w:val="24"/>
        </w:rPr>
        <w:t>Bailón, quien nos acompaña aquí adelante, muchísimas gracias y también bienvenido Alcalde, los recibimos con mucho agrado y muy contentos aquí en este su pueblo mágico San Pedro Tlaquepaque. Para continuar con la Sesión Solemne, le solicito al Secretario del Ayuntamiento dé lectura al orden del día propuesto.----------------------------------------------------------------------------------------------------------------------------------------------------------------------------</w:t>
      </w:r>
      <w:r w:rsidR="00142EA6" w:rsidRPr="00031584">
        <w:rPr>
          <w:rFonts w:ascii="Arial" w:hAnsi="Arial" w:cs="Arial"/>
          <w:sz w:val="24"/>
          <w:szCs w:val="24"/>
        </w:rPr>
        <w:t xml:space="preserve">En uso de la voz el Secretario del Ayuntamiento, Mtro. Antonio Fernando Chávez Delgadillo: Con su permiso </w:t>
      </w:r>
      <w:r w:rsidR="00633BB1" w:rsidRPr="00031584">
        <w:rPr>
          <w:rFonts w:ascii="Arial" w:hAnsi="Arial" w:cs="Arial"/>
          <w:sz w:val="24"/>
          <w:szCs w:val="24"/>
        </w:rPr>
        <w:t xml:space="preserve">compañera </w:t>
      </w:r>
      <w:r w:rsidR="00142EA6" w:rsidRPr="00031584">
        <w:rPr>
          <w:rFonts w:ascii="Arial" w:hAnsi="Arial" w:cs="Arial"/>
          <w:sz w:val="24"/>
          <w:szCs w:val="24"/>
        </w:rPr>
        <w:t>Presidenta,</w:t>
      </w:r>
      <w:r w:rsidR="00633BB1" w:rsidRPr="00031584">
        <w:rPr>
          <w:rFonts w:ascii="Arial" w:hAnsi="Arial" w:cs="Arial"/>
          <w:sz w:val="24"/>
          <w:szCs w:val="24"/>
        </w:rPr>
        <w:t xml:space="preserve"> compañero Presidente,</w:t>
      </w:r>
      <w:r w:rsidR="00142EA6" w:rsidRPr="00031584">
        <w:rPr>
          <w:rFonts w:ascii="Arial" w:hAnsi="Arial" w:cs="Arial"/>
          <w:sz w:val="24"/>
          <w:szCs w:val="24"/>
        </w:rPr>
        <w:t xml:space="preserve"> co</w:t>
      </w:r>
      <w:r w:rsidR="00633BB1" w:rsidRPr="00031584">
        <w:rPr>
          <w:rFonts w:ascii="Arial" w:hAnsi="Arial" w:cs="Arial"/>
          <w:sz w:val="24"/>
          <w:szCs w:val="24"/>
        </w:rPr>
        <w:t>mpañeras y compañeros ediles.</w:t>
      </w:r>
    </w:p>
    <w:p w14:paraId="1FE56222" w14:textId="27DF59E2" w:rsidR="00DD7C1D" w:rsidRPr="00031584" w:rsidRDefault="00DD7C1D" w:rsidP="00DD7C1D">
      <w:pPr>
        <w:ind w:left="705" w:hanging="705"/>
        <w:jc w:val="both"/>
        <w:rPr>
          <w:rFonts w:ascii="Arial" w:hAnsi="Arial" w:cs="Arial"/>
          <w:sz w:val="24"/>
          <w:szCs w:val="24"/>
        </w:rPr>
      </w:pPr>
      <w:r w:rsidRPr="00031584">
        <w:rPr>
          <w:rFonts w:ascii="Arial" w:hAnsi="Arial" w:cs="Arial"/>
          <w:b/>
          <w:sz w:val="24"/>
          <w:szCs w:val="24"/>
        </w:rPr>
        <w:t xml:space="preserve">I.- </w:t>
      </w:r>
      <w:r w:rsidRPr="00031584">
        <w:rPr>
          <w:rFonts w:ascii="Arial" w:hAnsi="Arial" w:cs="Arial"/>
          <w:b/>
          <w:sz w:val="24"/>
          <w:szCs w:val="24"/>
        </w:rPr>
        <w:tab/>
      </w:r>
      <w:r w:rsidRPr="00031584">
        <w:rPr>
          <w:rFonts w:ascii="Arial" w:hAnsi="Arial" w:cs="Arial"/>
          <w:sz w:val="24"/>
          <w:szCs w:val="24"/>
        </w:rPr>
        <w:t>Lista de asistencia y verificación del quórum legal.</w:t>
      </w:r>
    </w:p>
    <w:p w14:paraId="78C60EB2" w14:textId="1C544791" w:rsidR="00DD7C1D" w:rsidRPr="00031584" w:rsidRDefault="00DD7C1D" w:rsidP="00DD7C1D">
      <w:pPr>
        <w:ind w:left="709" w:hanging="709"/>
        <w:jc w:val="both"/>
        <w:rPr>
          <w:sz w:val="24"/>
          <w:szCs w:val="24"/>
        </w:rPr>
      </w:pPr>
      <w:r w:rsidRPr="00031584">
        <w:rPr>
          <w:rFonts w:ascii="Arial" w:hAnsi="Arial" w:cs="Arial"/>
          <w:b/>
          <w:sz w:val="24"/>
          <w:szCs w:val="24"/>
        </w:rPr>
        <w:t xml:space="preserve">II.- </w:t>
      </w:r>
      <w:r w:rsidRPr="00031584">
        <w:rPr>
          <w:rFonts w:ascii="Arial" w:hAnsi="Arial" w:cs="Arial"/>
          <w:b/>
          <w:sz w:val="24"/>
          <w:szCs w:val="24"/>
        </w:rPr>
        <w:tab/>
      </w:r>
      <w:r w:rsidRPr="00031584">
        <w:rPr>
          <w:rFonts w:ascii="Arial" w:hAnsi="Arial" w:cs="Arial"/>
          <w:sz w:val="24"/>
          <w:szCs w:val="24"/>
        </w:rPr>
        <w:t>Honores a la Bandera y entonación del Himno Nacional Mexicano</w:t>
      </w:r>
      <w:r w:rsidR="00AD663F" w:rsidRPr="00031584">
        <w:rPr>
          <w:rFonts w:ascii="Arial" w:hAnsi="Arial" w:cs="Arial"/>
          <w:sz w:val="24"/>
          <w:szCs w:val="24"/>
        </w:rPr>
        <w:t xml:space="preserve">, así como </w:t>
      </w:r>
      <w:r w:rsidRPr="00031584">
        <w:rPr>
          <w:rFonts w:ascii="Arial" w:hAnsi="Arial" w:cs="Arial"/>
          <w:sz w:val="24"/>
          <w:szCs w:val="24"/>
        </w:rPr>
        <w:t>del Estado de Jalisco y del Estado de Puebla.</w:t>
      </w:r>
    </w:p>
    <w:p w14:paraId="5B947DC5" w14:textId="77777777" w:rsidR="00DD7C1D" w:rsidRPr="00031584" w:rsidRDefault="00DD7C1D" w:rsidP="00DD7C1D">
      <w:pPr>
        <w:ind w:left="709" w:hanging="709"/>
        <w:jc w:val="both"/>
        <w:rPr>
          <w:rFonts w:ascii="Arial" w:hAnsi="Arial" w:cs="Arial"/>
          <w:b/>
          <w:sz w:val="24"/>
          <w:szCs w:val="24"/>
        </w:rPr>
      </w:pPr>
      <w:r w:rsidRPr="00031584">
        <w:rPr>
          <w:rFonts w:ascii="Arial" w:hAnsi="Arial" w:cs="Arial"/>
          <w:b/>
          <w:sz w:val="24"/>
          <w:szCs w:val="24"/>
        </w:rPr>
        <w:t>III.-</w:t>
      </w:r>
      <w:r w:rsidRPr="00031584">
        <w:rPr>
          <w:rFonts w:ascii="Arial" w:hAnsi="Arial" w:cs="Arial"/>
          <w:sz w:val="24"/>
          <w:szCs w:val="24"/>
        </w:rPr>
        <w:t xml:space="preserve"> </w:t>
      </w:r>
      <w:r w:rsidRPr="00031584">
        <w:rPr>
          <w:rFonts w:ascii="Arial" w:hAnsi="Arial" w:cs="Arial"/>
          <w:sz w:val="24"/>
          <w:szCs w:val="24"/>
        </w:rPr>
        <w:tab/>
        <w:t xml:space="preserve">Lectura </w:t>
      </w:r>
      <w:r w:rsidRPr="00031584">
        <w:rPr>
          <w:rFonts w:ascii="Arial" w:hAnsi="Arial" w:cs="Arial"/>
          <w:bCs/>
          <w:sz w:val="24"/>
          <w:szCs w:val="24"/>
        </w:rPr>
        <w:t xml:space="preserve">del acuerdo del Ayuntamiento de fecha 11 de octubre del año 2022, mediante el cual </w:t>
      </w:r>
      <w:r w:rsidRPr="00031584">
        <w:rPr>
          <w:rFonts w:ascii="Arial" w:hAnsi="Arial" w:cs="Arial"/>
          <w:sz w:val="24"/>
          <w:szCs w:val="24"/>
        </w:rPr>
        <w:t xml:space="preserve">se aprueba habilitar como recinto oficial la finca marcada con el número </w:t>
      </w:r>
      <w:r w:rsidRPr="00031584">
        <w:rPr>
          <w:rFonts w:ascii="Arial" w:hAnsi="Arial" w:cs="Arial"/>
          <w:bCs/>
          <w:sz w:val="24"/>
          <w:szCs w:val="24"/>
        </w:rPr>
        <w:t>144 de la calle Contreras Medellín</w:t>
      </w:r>
      <w:r w:rsidRPr="00031584">
        <w:rPr>
          <w:rFonts w:ascii="Arial" w:hAnsi="Arial" w:cs="Arial"/>
          <w:sz w:val="24"/>
          <w:szCs w:val="24"/>
        </w:rPr>
        <w:t xml:space="preserve"> de esta cabecera municipal, conocido como </w:t>
      </w:r>
      <w:r w:rsidRPr="00031584">
        <w:rPr>
          <w:rFonts w:ascii="Arial" w:hAnsi="Arial" w:cs="Arial"/>
          <w:b/>
          <w:sz w:val="24"/>
          <w:szCs w:val="24"/>
        </w:rPr>
        <w:t>“El</w:t>
      </w:r>
      <w:r w:rsidRPr="00031584">
        <w:rPr>
          <w:rFonts w:ascii="Arial" w:hAnsi="Arial" w:cs="Arial"/>
          <w:sz w:val="24"/>
          <w:szCs w:val="24"/>
        </w:rPr>
        <w:t xml:space="preserve"> </w:t>
      </w:r>
      <w:r w:rsidRPr="00031584">
        <w:rPr>
          <w:rFonts w:ascii="Arial" w:hAnsi="Arial" w:cs="Arial"/>
          <w:b/>
          <w:sz w:val="24"/>
          <w:szCs w:val="24"/>
        </w:rPr>
        <w:t>Patio San Pedro del Centro Cultural El Refugio”</w:t>
      </w:r>
      <w:r w:rsidRPr="00031584">
        <w:rPr>
          <w:rFonts w:ascii="Arial" w:hAnsi="Arial" w:cs="Arial"/>
          <w:sz w:val="24"/>
          <w:szCs w:val="24"/>
        </w:rPr>
        <w:t xml:space="preserve">, a efecto de celebrar </w:t>
      </w:r>
      <w:r w:rsidRPr="00031584">
        <w:rPr>
          <w:rFonts w:ascii="Arial" w:hAnsi="Arial" w:cs="Arial"/>
          <w:b/>
          <w:bCs/>
          <w:sz w:val="24"/>
          <w:szCs w:val="24"/>
        </w:rPr>
        <w:t>Sesión Solemne</w:t>
      </w:r>
      <w:r w:rsidRPr="00031584">
        <w:rPr>
          <w:rFonts w:ascii="Arial" w:hAnsi="Arial" w:cs="Arial"/>
          <w:bCs/>
          <w:sz w:val="24"/>
          <w:szCs w:val="24"/>
        </w:rPr>
        <w:t>,</w:t>
      </w:r>
      <w:r w:rsidRPr="00031584">
        <w:rPr>
          <w:rFonts w:ascii="Arial" w:hAnsi="Arial" w:cs="Arial"/>
          <w:b/>
          <w:bCs/>
          <w:sz w:val="24"/>
          <w:szCs w:val="24"/>
        </w:rPr>
        <w:t xml:space="preserve"> </w:t>
      </w:r>
      <w:r w:rsidRPr="00031584">
        <w:rPr>
          <w:rFonts w:ascii="Arial" w:hAnsi="Arial" w:cs="Arial"/>
          <w:sz w:val="24"/>
          <w:szCs w:val="24"/>
        </w:rPr>
        <w:t xml:space="preserve">con motivo de llevar a cabo el </w:t>
      </w:r>
      <w:r w:rsidRPr="00031584">
        <w:rPr>
          <w:rFonts w:ascii="Arial" w:hAnsi="Arial" w:cs="Arial"/>
          <w:b/>
          <w:sz w:val="24"/>
          <w:szCs w:val="24"/>
        </w:rPr>
        <w:t>Hermanamiento entre el Municipio de San Pedro Tlaquepaque, Jalisco y el Municipio de San Andrés Cholula, Puebla.</w:t>
      </w:r>
    </w:p>
    <w:p w14:paraId="12820107" w14:textId="77777777" w:rsidR="00DD7C1D" w:rsidRPr="00031584" w:rsidRDefault="00DD7C1D" w:rsidP="00DD7C1D">
      <w:pPr>
        <w:ind w:left="709" w:hanging="709"/>
        <w:jc w:val="both"/>
        <w:rPr>
          <w:rFonts w:ascii="Arial" w:hAnsi="Arial" w:cs="Arial"/>
          <w:b/>
          <w:sz w:val="24"/>
          <w:szCs w:val="24"/>
        </w:rPr>
      </w:pPr>
      <w:r w:rsidRPr="00031584">
        <w:rPr>
          <w:rFonts w:ascii="Arial" w:hAnsi="Arial" w:cs="Arial"/>
          <w:b/>
          <w:sz w:val="24"/>
          <w:szCs w:val="24"/>
        </w:rPr>
        <w:t>IV.-</w:t>
      </w:r>
      <w:r w:rsidRPr="00031584">
        <w:rPr>
          <w:rFonts w:ascii="Arial" w:hAnsi="Arial" w:cs="Arial"/>
          <w:sz w:val="24"/>
          <w:szCs w:val="24"/>
        </w:rPr>
        <w:t xml:space="preserve"> </w:t>
      </w:r>
      <w:r w:rsidRPr="00031584">
        <w:rPr>
          <w:rFonts w:ascii="Arial" w:hAnsi="Arial" w:cs="Arial"/>
          <w:sz w:val="24"/>
          <w:szCs w:val="24"/>
        </w:rPr>
        <w:tab/>
      </w:r>
      <w:r w:rsidRPr="00031584">
        <w:rPr>
          <w:rFonts w:ascii="Arial" w:hAnsi="Arial" w:cs="Arial"/>
          <w:b/>
          <w:bCs/>
          <w:sz w:val="24"/>
          <w:szCs w:val="24"/>
        </w:rPr>
        <w:t>Firma del acuerdo de</w:t>
      </w:r>
      <w:r w:rsidRPr="00031584">
        <w:rPr>
          <w:rFonts w:ascii="Arial" w:hAnsi="Arial" w:cs="Arial"/>
          <w:sz w:val="24"/>
          <w:szCs w:val="24"/>
        </w:rPr>
        <w:t xml:space="preserve"> </w:t>
      </w:r>
      <w:r w:rsidRPr="00031584">
        <w:rPr>
          <w:rFonts w:ascii="Arial" w:hAnsi="Arial" w:cs="Arial"/>
          <w:b/>
          <w:sz w:val="24"/>
          <w:szCs w:val="24"/>
        </w:rPr>
        <w:t>Hermanamiento entre el Municipio de San Pedro Tlaquepaque, Jalisco y el Municipio de San Andrés Cholula, Puebla.</w:t>
      </w:r>
    </w:p>
    <w:p w14:paraId="3DCBDE6D" w14:textId="75180826" w:rsidR="00DD7C1D" w:rsidRPr="00031584" w:rsidRDefault="00DD7C1D" w:rsidP="00DD7C1D">
      <w:pPr>
        <w:ind w:left="709" w:hanging="709"/>
        <w:jc w:val="both"/>
        <w:rPr>
          <w:rFonts w:ascii="Arial" w:hAnsi="Arial" w:cs="Arial"/>
          <w:b/>
          <w:bCs/>
          <w:sz w:val="24"/>
          <w:szCs w:val="24"/>
        </w:rPr>
      </w:pPr>
      <w:r w:rsidRPr="00031584">
        <w:rPr>
          <w:rFonts w:ascii="Arial" w:hAnsi="Arial" w:cs="Arial"/>
          <w:b/>
          <w:bCs/>
          <w:sz w:val="24"/>
          <w:szCs w:val="24"/>
        </w:rPr>
        <w:t xml:space="preserve">V.-      </w:t>
      </w:r>
      <w:r w:rsidRPr="00031584">
        <w:rPr>
          <w:rFonts w:ascii="Arial" w:hAnsi="Arial" w:cs="Arial"/>
          <w:bCs/>
          <w:sz w:val="24"/>
          <w:szCs w:val="24"/>
        </w:rPr>
        <w:t>Intervenciones de Invitados especiales con motivo de la sesión.</w:t>
      </w:r>
      <w:r w:rsidRPr="00031584">
        <w:rPr>
          <w:rFonts w:ascii="Arial" w:hAnsi="Arial" w:cs="Arial"/>
          <w:b/>
          <w:bCs/>
          <w:sz w:val="24"/>
          <w:szCs w:val="24"/>
        </w:rPr>
        <w:t xml:space="preserve"> </w:t>
      </w:r>
    </w:p>
    <w:p w14:paraId="71CEB0B2" w14:textId="19CD53E4" w:rsidR="00DD7C1D" w:rsidRPr="00031584" w:rsidRDefault="00DD7C1D" w:rsidP="00DD7C1D">
      <w:pPr>
        <w:pStyle w:val="Compact"/>
        <w:ind w:left="709" w:hanging="709"/>
        <w:rPr>
          <w:rFonts w:ascii="Arial" w:hAnsi="Arial" w:cs="Arial"/>
          <w:b/>
        </w:rPr>
      </w:pPr>
      <w:r w:rsidRPr="00031584">
        <w:rPr>
          <w:rFonts w:ascii="Arial" w:hAnsi="Arial" w:cs="Arial"/>
          <w:b/>
        </w:rPr>
        <w:t xml:space="preserve">VI.-     </w:t>
      </w:r>
      <w:r w:rsidRPr="00031584">
        <w:rPr>
          <w:rFonts w:ascii="Arial" w:hAnsi="Arial" w:cs="Arial"/>
        </w:rPr>
        <w:t xml:space="preserve">Palabras </w:t>
      </w:r>
      <w:proofErr w:type="spellStart"/>
      <w:r w:rsidRPr="00031584">
        <w:rPr>
          <w:rFonts w:ascii="Arial" w:hAnsi="Arial" w:cs="Arial"/>
        </w:rPr>
        <w:t>por</w:t>
      </w:r>
      <w:proofErr w:type="spellEnd"/>
      <w:r w:rsidRPr="00031584">
        <w:rPr>
          <w:rFonts w:ascii="Arial" w:hAnsi="Arial" w:cs="Arial"/>
        </w:rPr>
        <w:t xml:space="preserve"> </w:t>
      </w:r>
      <w:proofErr w:type="spellStart"/>
      <w:r w:rsidRPr="00031584">
        <w:rPr>
          <w:rFonts w:ascii="Arial" w:hAnsi="Arial" w:cs="Arial"/>
        </w:rPr>
        <w:t>parte</w:t>
      </w:r>
      <w:proofErr w:type="spellEnd"/>
      <w:r w:rsidRPr="00031584">
        <w:rPr>
          <w:rFonts w:ascii="Arial" w:hAnsi="Arial" w:cs="Arial"/>
        </w:rPr>
        <w:t xml:space="preserve"> de la Lcda. Mirna Citlalli Amaya de Luna, </w:t>
      </w:r>
      <w:proofErr w:type="spellStart"/>
      <w:r w:rsidRPr="00031584">
        <w:rPr>
          <w:rFonts w:ascii="Arial" w:hAnsi="Arial" w:cs="Arial"/>
        </w:rPr>
        <w:t>Presidenta</w:t>
      </w:r>
      <w:proofErr w:type="spellEnd"/>
      <w:r w:rsidRPr="00031584">
        <w:rPr>
          <w:rFonts w:ascii="Arial" w:hAnsi="Arial" w:cs="Arial"/>
        </w:rPr>
        <w:t xml:space="preserve">     Municipal</w:t>
      </w:r>
      <w:r w:rsidRPr="00031584">
        <w:rPr>
          <w:rFonts w:ascii="Arial" w:hAnsi="Arial" w:cs="Arial"/>
          <w:b/>
        </w:rPr>
        <w:t>.</w:t>
      </w:r>
    </w:p>
    <w:p w14:paraId="08234810" w14:textId="77777777" w:rsidR="00DD7C1D" w:rsidRPr="00031584" w:rsidRDefault="00DD7C1D" w:rsidP="00DD7C1D">
      <w:pPr>
        <w:pStyle w:val="Compact"/>
        <w:rPr>
          <w:rFonts w:ascii="Arial" w:hAnsi="Arial" w:cs="Arial"/>
          <w:b/>
          <w:sz w:val="12"/>
          <w:szCs w:val="12"/>
        </w:rPr>
      </w:pPr>
    </w:p>
    <w:p w14:paraId="215D91DB" w14:textId="77777777" w:rsidR="00DD7C1D" w:rsidRPr="00031584" w:rsidRDefault="00DD7C1D" w:rsidP="00DD7C1D">
      <w:pPr>
        <w:pStyle w:val="Compact"/>
        <w:rPr>
          <w:rFonts w:ascii="Arial" w:hAnsi="Arial" w:cs="Arial"/>
          <w:b/>
          <w:sz w:val="2"/>
          <w:szCs w:val="2"/>
        </w:rPr>
      </w:pPr>
    </w:p>
    <w:p w14:paraId="2BD575D5" w14:textId="77777777" w:rsidR="00DD7C1D" w:rsidRPr="00031584" w:rsidRDefault="00DD7C1D" w:rsidP="00DD7C1D">
      <w:pPr>
        <w:pStyle w:val="Compact"/>
        <w:rPr>
          <w:rFonts w:ascii="Arial" w:hAnsi="Arial" w:cs="Arial"/>
        </w:rPr>
      </w:pPr>
      <w:r w:rsidRPr="00031584">
        <w:rPr>
          <w:rFonts w:ascii="Arial" w:hAnsi="Arial" w:cs="Arial"/>
          <w:b/>
        </w:rPr>
        <w:t xml:space="preserve">VII.-   </w:t>
      </w:r>
      <w:r w:rsidRPr="00031584">
        <w:rPr>
          <w:rFonts w:ascii="Arial" w:hAnsi="Arial" w:cs="Arial"/>
        </w:rPr>
        <w:t>Clausura de la sesión.</w:t>
      </w:r>
    </w:p>
    <w:p w14:paraId="0088D328" w14:textId="646F5E56" w:rsidR="00402C96" w:rsidRPr="00031584" w:rsidRDefault="00DD7C1D" w:rsidP="00DD7C1D">
      <w:pPr>
        <w:jc w:val="both"/>
        <w:rPr>
          <w:rFonts w:ascii="Arial" w:hAnsi="Arial" w:cs="Arial"/>
          <w:bCs/>
          <w:sz w:val="24"/>
          <w:szCs w:val="24"/>
        </w:rPr>
      </w:pPr>
      <w:r w:rsidRPr="00031584">
        <w:rPr>
          <w:rFonts w:ascii="Arial" w:hAnsi="Arial" w:cs="Arial"/>
          <w:sz w:val="24"/>
          <w:szCs w:val="24"/>
        </w:rPr>
        <w:t xml:space="preserve">Es cuanto </w:t>
      </w:r>
      <w:r w:rsidR="003D2095" w:rsidRPr="00031584">
        <w:rPr>
          <w:rFonts w:ascii="Arial" w:hAnsi="Arial" w:cs="Arial"/>
          <w:sz w:val="24"/>
          <w:szCs w:val="24"/>
        </w:rPr>
        <w:t>Presidenta.--------------------------------------------------------------------------------------------------------------------------------------------------------</w:t>
      </w:r>
      <w:r w:rsidRPr="00031584">
        <w:rPr>
          <w:rFonts w:ascii="Arial" w:hAnsi="Arial" w:cs="Arial"/>
          <w:sz w:val="24"/>
          <w:szCs w:val="24"/>
        </w:rPr>
        <w:t>------------------</w:t>
      </w:r>
      <w:r w:rsidR="003D2095" w:rsidRPr="00031584">
        <w:rPr>
          <w:rFonts w:ascii="Arial" w:hAnsi="Arial" w:cs="Arial"/>
          <w:sz w:val="24"/>
          <w:szCs w:val="24"/>
        </w:rPr>
        <w:t>-----------------</w:t>
      </w:r>
      <w:r w:rsidR="006004E6" w:rsidRPr="00031584">
        <w:rPr>
          <w:rFonts w:ascii="Arial" w:hAnsi="Arial" w:cs="Arial"/>
          <w:sz w:val="24"/>
          <w:szCs w:val="24"/>
        </w:rPr>
        <w:lastRenderedPageBreak/>
        <w:t>Con la palabra la Presidenta Municipal, Lcda. Mirna Citlalli Amaya de Luna:</w:t>
      </w:r>
      <w:r w:rsidR="00A54CED" w:rsidRPr="00031584">
        <w:rPr>
          <w:rFonts w:ascii="Arial" w:hAnsi="Arial" w:cs="Arial"/>
          <w:sz w:val="24"/>
          <w:szCs w:val="24"/>
        </w:rPr>
        <w:t xml:space="preserve"> </w:t>
      </w:r>
      <w:r w:rsidR="00AD663F" w:rsidRPr="00031584">
        <w:rPr>
          <w:rFonts w:ascii="Arial" w:hAnsi="Arial" w:cs="Arial"/>
          <w:sz w:val="24"/>
          <w:szCs w:val="24"/>
        </w:rPr>
        <w:t>G</w:t>
      </w:r>
      <w:r w:rsidR="00A54CED" w:rsidRPr="00031584">
        <w:rPr>
          <w:rFonts w:ascii="Arial" w:hAnsi="Arial" w:cs="Arial"/>
          <w:sz w:val="24"/>
          <w:szCs w:val="24"/>
        </w:rPr>
        <w:t>racias</w:t>
      </w:r>
      <w:r w:rsidR="00AD663F" w:rsidRPr="00031584">
        <w:rPr>
          <w:rFonts w:ascii="Arial" w:hAnsi="Arial" w:cs="Arial"/>
          <w:sz w:val="24"/>
          <w:szCs w:val="24"/>
        </w:rPr>
        <w:t xml:space="preserve"> Secretario</w:t>
      </w:r>
      <w:r w:rsidR="00A54CED" w:rsidRPr="00031584">
        <w:rPr>
          <w:rFonts w:ascii="Arial" w:hAnsi="Arial" w:cs="Arial"/>
          <w:sz w:val="24"/>
          <w:szCs w:val="24"/>
        </w:rPr>
        <w:t>,</w:t>
      </w:r>
      <w:r w:rsidR="006004E6" w:rsidRPr="00031584">
        <w:rPr>
          <w:rFonts w:ascii="Arial" w:hAnsi="Arial" w:cs="Arial"/>
          <w:sz w:val="24"/>
          <w:szCs w:val="24"/>
        </w:rPr>
        <w:t xml:space="preserve"> </w:t>
      </w:r>
      <w:r w:rsidR="00A54CED" w:rsidRPr="00031584">
        <w:rPr>
          <w:rFonts w:ascii="Arial" w:hAnsi="Arial" w:cs="Arial"/>
          <w:sz w:val="24"/>
          <w:szCs w:val="24"/>
        </w:rPr>
        <w:t>e</w:t>
      </w:r>
      <w:r w:rsidR="0035352C" w:rsidRPr="00031584">
        <w:rPr>
          <w:rFonts w:ascii="Arial" w:hAnsi="Arial" w:cs="Arial"/>
          <w:sz w:val="24"/>
          <w:szCs w:val="24"/>
        </w:rPr>
        <w:t xml:space="preserve">n el </w:t>
      </w:r>
      <w:r w:rsidR="0035352C" w:rsidRPr="00031584">
        <w:rPr>
          <w:rFonts w:ascii="Arial" w:hAnsi="Arial" w:cs="Arial"/>
          <w:b/>
          <w:sz w:val="24"/>
          <w:szCs w:val="24"/>
          <w:u w:val="single"/>
        </w:rPr>
        <w:t>SEGUNDO PUNTO</w:t>
      </w:r>
      <w:r w:rsidR="0035352C" w:rsidRPr="00031584">
        <w:rPr>
          <w:rFonts w:ascii="Arial" w:hAnsi="Arial" w:cs="Arial"/>
          <w:b/>
          <w:sz w:val="24"/>
          <w:szCs w:val="24"/>
        </w:rPr>
        <w:t xml:space="preserve"> </w:t>
      </w:r>
      <w:r w:rsidR="0035352C" w:rsidRPr="00031584">
        <w:rPr>
          <w:rFonts w:ascii="Arial" w:hAnsi="Arial" w:cs="Arial"/>
          <w:sz w:val="24"/>
          <w:szCs w:val="24"/>
        </w:rPr>
        <w:t xml:space="preserve">del orden del día, </w:t>
      </w:r>
      <w:r w:rsidR="003D2095" w:rsidRPr="00031584">
        <w:rPr>
          <w:rFonts w:ascii="Arial" w:hAnsi="Arial" w:cs="Arial"/>
          <w:sz w:val="24"/>
          <w:szCs w:val="24"/>
        </w:rPr>
        <w:t xml:space="preserve">les </w:t>
      </w:r>
      <w:r w:rsidR="0035352C" w:rsidRPr="00031584">
        <w:rPr>
          <w:rFonts w:ascii="Arial" w:hAnsi="Arial" w:cs="Arial"/>
          <w:bCs/>
          <w:sz w:val="24"/>
          <w:szCs w:val="24"/>
        </w:rPr>
        <w:t xml:space="preserve">pido a todos los presentes </w:t>
      </w:r>
      <w:r w:rsidR="003D2095" w:rsidRPr="00031584">
        <w:rPr>
          <w:rFonts w:ascii="Arial" w:hAnsi="Arial" w:cs="Arial"/>
          <w:bCs/>
          <w:sz w:val="24"/>
          <w:szCs w:val="24"/>
        </w:rPr>
        <w:t xml:space="preserve">tengan a bien </w:t>
      </w:r>
      <w:r w:rsidR="0035352C" w:rsidRPr="00031584">
        <w:rPr>
          <w:rFonts w:ascii="Arial" w:hAnsi="Arial" w:cs="Arial"/>
          <w:bCs/>
          <w:sz w:val="24"/>
          <w:szCs w:val="24"/>
        </w:rPr>
        <w:t>ponerse de pie</w:t>
      </w:r>
      <w:r w:rsidR="003D2095" w:rsidRPr="00031584">
        <w:rPr>
          <w:rFonts w:ascii="Arial" w:hAnsi="Arial" w:cs="Arial"/>
          <w:bCs/>
          <w:sz w:val="24"/>
          <w:szCs w:val="24"/>
        </w:rPr>
        <w:t xml:space="preserve"> </w:t>
      </w:r>
      <w:r w:rsidR="00AD663F" w:rsidRPr="00031584">
        <w:rPr>
          <w:rFonts w:ascii="Arial" w:hAnsi="Arial" w:cs="Arial"/>
          <w:bCs/>
          <w:sz w:val="24"/>
          <w:szCs w:val="24"/>
        </w:rPr>
        <w:t>para efectos de efectuar</w:t>
      </w:r>
      <w:r w:rsidR="0035352C" w:rsidRPr="00031584">
        <w:rPr>
          <w:rFonts w:ascii="Arial" w:hAnsi="Arial" w:cs="Arial"/>
          <w:bCs/>
          <w:sz w:val="24"/>
          <w:szCs w:val="24"/>
        </w:rPr>
        <w:t xml:space="preserve"> los Honores a la Bandera y entonar </w:t>
      </w:r>
      <w:r w:rsidR="008718E6" w:rsidRPr="00031584">
        <w:rPr>
          <w:rFonts w:ascii="Arial" w:hAnsi="Arial" w:cs="Arial"/>
          <w:bCs/>
          <w:sz w:val="24"/>
          <w:szCs w:val="24"/>
        </w:rPr>
        <w:t xml:space="preserve">respetuosamente </w:t>
      </w:r>
      <w:r w:rsidR="00AD663F" w:rsidRPr="00031584">
        <w:rPr>
          <w:rFonts w:ascii="Arial" w:hAnsi="Arial" w:cs="Arial"/>
          <w:bCs/>
          <w:sz w:val="24"/>
          <w:szCs w:val="24"/>
        </w:rPr>
        <w:t xml:space="preserve">nuestro </w:t>
      </w:r>
      <w:r w:rsidR="00A54CED" w:rsidRPr="00031584">
        <w:rPr>
          <w:rFonts w:ascii="Arial" w:hAnsi="Arial" w:cs="Arial"/>
          <w:bCs/>
          <w:sz w:val="24"/>
          <w:szCs w:val="24"/>
        </w:rPr>
        <w:t xml:space="preserve">Himno </w:t>
      </w:r>
      <w:r w:rsidR="0035352C" w:rsidRPr="00031584">
        <w:rPr>
          <w:rFonts w:ascii="Arial" w:hAnsi="Arial" w:cs="Arial"/>
          <w:bCs/>
          <w:sz w:val="24"/>
          <w:szCs w:val="24"/>
        </w:rPr>
        <w:t>Nacional Mexicano</w:t>
      </w:r>
      <w:r w:rsidR="00AD663F" w:rsidRPr="00031584">
        <w:rPr>
          <w:rFonts w:ascii="Arial" w:hAnsi="Arial" w:cs="Arial"/>
          <w:bCs/>
          <w:sz w:val="24"/>
          <w:szCs w:val="24"/>
        </w:rPr>
        <w:t>,</w:t>
      </w:r>
      <w:r w:rsidR="0035352C" w:rsidRPr="00031584">
        <w:rPr>
          <w:rFonts w:ascii="Arial" w:hAnsi="Arial" w:cs="Arial"/>
          <w:bCs/>
          <w:sz w:val="24"/>
          <w:szCs w:val="24"/>
        </w:rPr>
        <w:t xml:space="preserve"> el Himno del Estado de Jalisco</w:t>
      </w:r>
      <w:r w:rsidR="00AD663F" w:rsidRPr="00031584">
        <w:rPr>
          <w:rFonts w:ascii="Arial" w:hAnsi="Arial" w:cs="Arial"/>
          <w:bCs/>
          <w:sz w:val="24"/>
          <w:szCs w:val="24"/>
        </w:rPr>
        <w:t xml:space="preserve"> y el himno del Estado de Puebla, guardaremos silencio a fin de rendir honores a nuestra bandera.</w:t>
      </w:r>
      <w:r w:rsidR="009B6ADF" w:rsidRPr="00031584">
        <w:rPr>
          <w:rFonts w:ascii="Arial" w:hAnsi="Arial" w:cs="Arial"/>
          <w:bCs/>
          <w:sz w:val="24"/>
          <w:szCs w:val="24"/>
        </w:rPr>
        <w:t>----------------------</w:t>
      </w:r>
      <w:r w:rsidR="00EC2C76" w:rsidRPr="00031584">
        <w:rPr>
          <w:rFonts w:ascii="Arial" w:hAnsi="Arial" w:cs="Arial"/>
          <w:bCs/>
          <w:sz w:val="24"/>
          <w:szCs w:val="24"/>
        </w:rPr>
        <w:t>-----------------------------</w:t>
      </w:r>
      <w:r w:rsidR="003D2095" w:rsidRPr="00031584">
        <w:rPr>
          <w:rFonts w:ascii="Arial" w:hAnsi="Arial" w:cs="Arial"/>
          <w:bCs/>
          <w:sz w:val="24"/>
          <w:szCs w:val="24"/>
        </w:rPr>
        <w:t>----------------------------------------------------------</w:t>
      </w:r>
      <w:r w:rsidR="00AD663F" w:rsidRPr="00031584">
        <w:rPr>
          <w:rFonts w:ascii="Arial" w:hAnsi="Arial" w:cs="Arial"/>
          <w:bCs/>
          <w:sz w:val="24"/>
          <w:szCs w:val="24"/>
        </w:rPr>
        <w:t>----------------</w:t>
      </w:r>
      <w:r w:rsidR="003D2095" w:rsidRPr="00031584">
        <w:rPr>
          <w:rFonts w:ascii="Arial" w:hAnsi="Arial" w:cs="Arial"/>
          <w:bCs/>
          <w:sz w:val="24"/>
          <w:szCs w:val="24"/>
        </w:rPr>
        <w:t>--------</w:t>
      </w:r>
      <w:r w:rsidR="00EC2C76" w:rsidRPr="00031584">
        <w:rPr>
          <w:rFonts w:ascii="Arial" w:hAnsi="Arial" w:cs="Arial"/>
          <w:bCs/>
          <w:sz w:val="24"/>
          <w:szCs w:val="24"/>
        </w:rPr>
        <w:t>------------------</w:t>
      </w:r>
      <w:r w:rsidR="0035352C" w:rsidRPr="00031584">
        <w:rPr>
          <w:rFonts w:ascii="Arial" w:hAnsi="Arial" w:cs="Arial"/>
          <w:sz w:val="24"/>
          <w:szCs w:val="24"/>
        </w:rPr>
        <w:t xml:space="preserve">En uso de la voz el Secretario del Ayuntamiento, Mtro. Antonio Fernando Chávez: </w:t>
      </w:r>
    </w:p>
    <w:p w14:paraId="15839BDD" w14:textId="77777777" w:rsidR="0035352C" w:rsidRPr="00031584" w:rsidRDefault="0035352C" w:rsidP="0035352C">
      <w:pPr>
        <w:spacing w:line="240" w:lineRule="auto"/>
        <w:jc w:val="both"/>
        <w:rPr>
          <w:rFonts w:ascii="Arial" w:hAnsi="Arial" w:cs="Arial"/>
          <w:bCs/>
          <w:i/>
          <w:sz w:val="24"/>
          <w:szCs w:val="24"/>
        </w:rPr>
      </w:pPr>
      <w:r w:rsidRPr="00031584">
        <w:rPr>
          <w:rFonts w:ascii="Arial" w:hAnsi="Arial" w:cs="Arial"/>
          <w:bCs/>
          <w:i/>
          <w:sz w:val="24"/>
          <w:szCs w:val="24"/>
        </w:rPr>
        <w:t>¡Atención!</w:t>
      </w:r>
    </w:p>
    <w:p w14:paraId="74FF3D0B" w14:textId="77777777" w:rsidR="0035352C" w:rsidRPr="00031584" w:rsidRDefault="0035352C" w:rsidP="0035352C">
      <w:pPr>
        <w:spacing w:line="240" w:lineRule="auto"/>
        <w:jc w:val="both"/>
        <w:rPr>
          <w:rFonts w:ascii="Arial" w:hAnsi="Arial" w:cs="Arial"/>
          <w:bCs/>
          <w:i/>
          <w:sz w:val="24"/>
          <w:szCs w:val="24"/>
        </w:rPr>
      </w:pPr>
      <w:r w:rsidRPr="00031584">
        <w:rPr>
          <w:rFonts w:ascii="Arial" w:hAnsi="Arial" w:cs="Arial"/>
          <w:bCs/>
          <w:i/>
          <w:sz w:val="24"/>
          <w:szCs w:val="24"/>
        </w:rPr>
        <w:t>¡Firmes –ya!</w:t>
      </w:r>
    </w:p>
    <w:p w14:paraId="7ED5C9B0" w14:textId="2235F33E" w:rsidR="0035352C" w:rsidRPr="00031584" w:rsidRDefault="0035352C" w:rsidP="0035352C">
      <w:pPr>
        <w:spacing w:line="240" w:lineRule="auto"/>
        <w:jc w:val="both"/>
        <w:rPr>
          <w:rFonts w:ascii="Arial" w:hAnsi="Arial" w:cs="Arial"/>
          <w:bCs/>
          <w:i/>
          <w:sz w:val="24"/>
          <w:szCs w:val="24"/>
        </w:rPr>
      </w:pPr>
      <w:r w:rsidRPr="00031584">
        <w:rPr>
          <w:rFonts w:ascii="Arial" w:hAnsi="Arial" w:cs="Arial"/>
          <w:bCs/>
          <w:i/>
          <w:sz w:val="24"/>
          <w:szCs w:val="24"/>
        </w:rPr>
        <w:t>¡</w:t>
      </w:r>
      <w:proofErr w:type="gramStart"/>
      <w:r w:rsidRPr="00031584">
        <w:rPr>
          <w:rFonts w:ascii="Arial" w:hAnsi="Arial" w:cs="Arial"/>
          <w:bCs/>
          <w:i/>
          <w:sz w:val="24"/>
          <w:szCs w:val="24"/>
        </w:rPr>
        <w:t>Saludar</w:t>
      </w:r>
      <w:proofErr w:type="gramEnd"/>
      <w:r w:rsidRPr="00031584">
        <w:rPr>
          <w:rFonts w:ascii="Arial" w:hAnsi="Arial" w:cs="Arial"/>
          <w:bCs/>
          <w:i/>
          <w:sz w:val="24"/>
          <w:szCs w:val="24"/>
        </w:rPr>
        <w:t>- ya!</w:t>
      </w:r>
    </w:p>
    <w:p w14:paraId="372158E7" w14:textId="0946AEBD" w:rsidR="00184794" w:rsidRPr="00031584" w:rsidRDefault="00184794" w:rsidP="00184794">
      <w:pPr>
        <w:spacing w:after="0" w:line="240" w:lineRule="auto"/>
        <w:jc w:val="both"/>
        <w:rPr>
          <w:rFonts w:ascii="Arial" w:hAnsi="Arial" w:cs="Arial"/>
          <w:iCs/>
          <w:sz w:val="24"/>
          <w:szCs w:val="24"/>
        </w:rPr>
      </w:pPr>
      <w:r w:rsidRPr="00031584">
        <w:rPr>
          <w:rFonts w:ascii="Arial" w:hAnsi="Arial" w:cs="Arial"/>
          <w:iCs/>
          <w:sz w:val="24"/>
          <w:szCs w:val="24"/>
        </w:rPr>
        <w:t>(hace su recorrido de la escolta)</w:t>
      </w:r>
    </w:p>
    <w:p w14:paraId="40E8E6B7" w14:textId="77777777" w:rsidR="00184794" w:rsidRPr="00031584" w:rsidRDefault="00184794" w:rsidP="0035352C">
      <w:pPr>
        <w:spacing w:line="240" w:lineRule="auto"/>
        <w:jc w:val="both"/>
        <w:rPr>
          <w:rFonts w:ascii="Arial" w:hAnsi="Arial" w:cs="Arial"/>
          <w:bCs/>
          <w:i/>
          <w:sz w:val="6"/>
          <w:szCs w:val="6"/>
        </w:rPr>
      </w:pPr>
    </w:p>
    <w:p w14:paraId="3283EBF7" w14:textId="7D585605" w:rsidR="0035352C" w:rsidRPr="00031584" w:rsidRDefault="0035352C" w:rsidP="0035352C">
      <w:pPr>
        <w:spacing w:line="240" w:lineRule="auto"/>
        <w:jc w:val="both"/>
        <w:rPr>
          <w:rFonts w:ascii="Arial" w:hAnsi="Arial" w:cs="Arial"/>
          <w:bCs/>
          <w:i/>
          <w:sz w:val="24"/>
          <w:szCs w:val="24"/>
        </w:rPr>
      </w:pPr>
      <w:r w:rsidRPr="00031584">
        <w:rPr>
          <w:rFonts w:ascii="Arial" w:hAnsi="Arial" w:cs="Arial"/>
          <w:bCs/>
          <w:i/>
          <w:sz w:val="24"/>
          <w:szCs w:val="24"/>
        </w:rPr>
        <w:t>¡Atención!</w:t>
      </w:r>
    </w:p>
    <w:p w14:paraId="0A002D83" w14:textId="77777777" w:rsidR="0035352C" w:rsidRPr="00031584" w:rsidRDefault="0035352C" w:rsidP="0035352C">
      <w:pPr>
        <w:spacing w:line="240" w:lineRule="auto"/>
        <w:jc w:val="both"/>
        <w:rPr>
          <w:rFonts w:ascii="Arial" w:hAnsi="Arial" w:cs="Arial"/>
          <w:bCs/>
          <w:i/>
          <w:sz w:val="24"/>
          <w:szCs w:val="24"/>
        </w:rPr>
      </w:pPr>
      <w:r w:rsidRPr="00031584">
        <w:rPr>
          <w:rFonts w:ascii="Arial" w:hAnsi="Arial" w:cs="Arial"/>
          <w:bCs/>
          <w:i/>
          <w:sz w:val="24"/>
          <w:szCs w:val="24"/>
        </w:rPr>
        <w:t>¡Firmes–ya!</w:t>
      </w:r>
    </w:p>
    <w:p w14:paraId="43DEB8B5" w14:textId="620FD524" w:rsidR="009B6ADF" w:rsidRPr="00031584" w:rsidRDefault="0035352C" w:rsidP="009B6ADF">
      <w:pPr>
        <w:spacing w:after="0" w:line="240" w:lineRule="auto"/>
        <w:jc w:val="both"/>
        <w:rPr>
          <w:rFonts w:ascii="Arial" w:hAnsi="Arial" w:cs="Arial"/>
          <w:bCs/>
          <w:sz w:val="24"/>
          <w:szCs w:val="24"/>
        </w:rPr>
      </w:pPr>
      <w:r w:rsidRPr="00031584">
        <w:rPr>
          <w:rFonts w:ascii="Arial" w:hAnsi="Arial" w:cs="Arial"/>
          <w:bCs/>
          <w:sz w:val="24"/>
          <w:szCs w:val="24"/>
        </w:rPr>
        <w:t>A continuación, entonaremos el Himno Nacional Mexicano</w:t>
      </w:r>
      <w:r w:rsidR="009B6ADF" w:rsidRPr="00031584">
        <w:rPr>
          <w:rFonts w:ascii="Arial" w:hAnsi="Arial" w:cs="Arial"/>
          <w:bCs/>
          <w:sz w:val="24"/>
          <w:szCs w:val="24"/>
        </w:rPr>
        <w:t>, seguido de</w:t>
      </w:r>
      <w:r w:rsidR="00184794" w:rsidRPr="00031584">
        <w:rPr>
          <w:rFonts w:ascii="Arial" w:hAnsi="Arial" w:cs="Arial"/>
          <w:bCs/>
          <w:sz w:val="24"/>
          <w:szCs w:val="24"/>
        </w:rPr>
        <w:t xml:space="preserve"> los</w:t>
      </w:r>
      <w:r w:rsidR="009B6ADF" w:rsidRPr="00031584">
        <w:rPr>
          <w:rFonts w:ascii="Arial" w:hAnsi="Arial" w:cs="Arial"/>
          <w:bCs/>
          <w:sz w:val="24"/>
          <w:szCs w:val="24"/>
        </w:rPr>
        <w:t xml:space="preserve"> Himno</w:t>
      </w:r>
      <w:r w:rsidR="00184794" w:rsidRPr="00031584">
        <w:rPr>
          <w:rFonts w:ascii="Arial" w:hAnsi="Arial" w:cs="Arial"/>
          <w:bCs/>
          <w:sz w:val="24"/>
          <w:szCs w:val="24"/>
        </w:rPr>
        <w:t>s</w:t>
      </w:r>
      <w:r w:rsidR="009B6ADF" w:rsidRPr="00031584">
        <w:rPr>
          <w:rFonts w:ascii="Arial" w:hAnsi="Arial" w:cs="Arial"/>
          <w:bCs/>
          <w:sz w:val="24"/>
          <w:szCs w:val="24"/>
        </w:rPr>
        <w:t xml:space="preserve"> del Estado de Jalisco</w:t>
      </w:r>
      <w:r w:rsidR="00184794" w:rsidRPr="00031584">
        <w:rPr>
          <w:rFonts w:ascii="Arial" w:hAnsi="Arial" w:cs="Arial"/>
          <w:bCs/>
          <w:sz w:val="24"/>
          <w:szCs w:val="24"/>
        </w:rPr>
        <w:t xml:space="preserve"> y del Estado de Puebla</w:t>
      </w:r>
      <w:r w:rsidR="009B6ADF" w:rsidRPr="00031584">
        <w:rPr>
          <w:rFonts w:ascii="Arial" w:hAnsi="Arial" w:cs="Arial"/>
          <w:bCs/>
          <w:sz w:val="24"/>
          <w:szCs w:val="24"/>
        </w:rPr>
        <w:t>.</w:t>
      </w:r>
    </w:p>
    <w:p w14:paraId="5260C17C" w14:textId="77777777" w:rsidR="0035352C" w:rsidRPr="00031584" w:rsidRDefault="0035352C" w:rsidP="0035352C">
      <w:pPr>
        <w:spacing w:line="240" w:lineRule="auto"/>
        <w:jc w:val="both"/>
        <w:rPr>
          <w:rFonts w:ascii="Arial" w:hAnsi="Arial" w:cs="Arial"/>
          <w:bCs/>
          <w:sz w:val="2"/>
          <w:szCs w:val="24"/>
        </w:rPr>
      </w:pPr>
    </w:p>
    <w:p w14:paraId="64EB81B2" w14:textId="77777777" w:rsidR="009B6ADF" w:rsidRPr="00031584" w:rsidRDefault="009B6ADF" w:rsidP="009B6ADF">
      <w:pPr>
        <w:spacing w:line="240" w:lineRule="auto"/>
        <w:jc w:val="both"/>
        <w:rPr>
          <w:rFonts w:ascii="Arial" w:hAnsi="Arial" w:cs="Arial"/>
          <w:bCs/>
          <w:i/>
          <w:sz w:val="24"/>
          <w:szCs w:val="24"/>
        </w:rPr>
      </w:pPr>
      <w:r w:rsidRPr="00031584">
        <w:rPr>
          <w:rFonts w:ascii="Arial" w:hAnsi="Arial" w:cs="Arial"/>
          <w:bCs/>
          <w:i/>
          <w:sz w:val="24"/>
          <w:szCs w:val="24"/>
        </w:rPr>
        <w:t>¡Atención!</w:t>
      </w:r>
    </w:p>
    <w:p w14:paraId="39DB66BA" w14:textId="77777777" w:rsidR="009B6ADF" w:rsidRPr="00031584" w:rsidRDefault="009B6ADF" w:rsidP="009B6ADF">
      <w:pPr>
        <w:spacing w:line="240" w:lineRule="auto"/>
        <w:jc w:val="both"/>
        <w:rPr>
          <w:rFonts w:ascii="Arial" w:hAnsi="Arial" w:cs="Arial"/>
          <w:bCs/>
          <w:i/>
          <w:sz w:val="24"/>
          <w:szCs w:val="24"/>
        </w:rPr>
      </w:pPr>
      <w:r w:rsidRPr="00031584">
        <w:rPr>
          <w:rFonts w:ascii="Arial" w:hAnsi="Arial" w:cs="Arial"/>
          <w:bCs/>
          <w:i/>
          <w:sz w:val="24"/>
          <w:szCs w:val="24"/>
        </w:rPr>
        <w:t>¡</w:t>
      </w:r>
      <w:proofErr w:type="gramStart"/>
      <w:r w:rsidRPr="00031584">
        <w:rPr>
          <w:rFonts w:ascii="Arial" w:hAnsi="Arial" w:cs="Arial"/>
          <w:bCs/>
          <w:i/>
          <w:sz w:val="24"/>
          <w:szCs w:val="24"/>
        </w:rPr>
        <w:t>Saludar</w:t>
      </w:r>
      <w:proofErr w:type="gramEnd"/>
      <w:r w:rsidRPr="00031584">
        <w:rPr>
          <w:rFonts w:ascii="Arial" w:hAnsi="Arial" w:cs="Arial"/>
          <w:bCs/>
          <w:i/>
          <w:sz w:val="24"/>
          <w:szCs w:val="24"/>
        </w:rPr>
        <w:t>- ya!</w:t>
      </w:r>
    </w:p>
    <w:p w14:paraId="3100B7FA" w14:textId="3BEB2150" w:rsidR="0035352C" w:rsidRPr="00031584" w:rsidRDefault="00EC2C76" w:rsidP="0035352C">
      <w:pPr>
        <w:spacing w:line="240" w:lineRule="auto"/>
        <w:jc w:val="both"/>
        <w:rPr>
          <w:rFonts w:ascii="Arial" w:hAnsi="Arial" w:cs="Arial"/>
          <w:bCs/>
          <w:i/>
          <w:sz w:val="24"/>
          <w:szCs w:val="24"/>
        </w:rPr>
      </w:pPr>
      <w:r w:rsidRPr="00031584">
        <w:rPr>
          <w:rFonts w:ascii="Arial" w:hAnsi="Arial" w:cs="Arial"/>
          <w:bCs/>
          <w:i/>
          <w:sz w:val="24"/>
          <w:szCs w:val="24"/>
        </w:rPr>
        <w:t>¡Firmes–ya!</w:t>
      </w:r>
    </w:p>
    <w:p w14:paraId="7A576DD6" w14:textId="58D7C146" w:rsidR="00622D0A" w:rsidRPr="00031584" w:rsidRDefault="0035352C" w:rsidP="007B67F0">
      <w:pPr>
        <w:jc w:val="both"/>
        <w:rPr>
          <w:rFonts w:ascii="Arial" w:hAnsi="Arial" w:cs="Arial"/>
          <w:sz w:val="24"/>
          <w:szCs w:val="24"/>
        </w:rPr>
      </w:pPr>
      <w:r w:rsidRPr="00031584">
        <w:rPr>
          <w:rFonts w:ascii="Arial" w:hAnsi="Arial" w:cs="Arial"/>
          <w:bCs/>
          <w:sz w:val="24"/>
          <w:szCs w:val="24"/>
        </w:rPr>
        <w:t>--------------------------------------------------------------------------------------------------------------------------------------------------------------------------------------------------------------------------</w:t>
      </w:r>
      <w:r w:rsidR="009B6ADF" w:rsidRPr="00031584">
        <w:rPr>
          <w:rFonts w:ascii="Arial" w:hAnsi="Arial" w:cs="Arial"/>
          <w:sz w:val="24"/>
          <w:szCs w:val="24"/>
        </w:rPr>
        <w:t xml:space="preserve"> En uso de la voz el Secretario del Ayuntamiento, Mtro. Antonio Fernando Chávez Delgadillo: </w:t>
      </w:r>
      <w:r w:rsidR="00184794" w:rsidRPr="00031584">
        <w:rPr>
          <w:rFonts w:ascii="Arial" w:hAnsi="Arial" w:cs="Arial"/>
          <w:sz w:val="24"/>
          <w:szCs w:val="24"/>
        </w:rPr>
        <w:t>Les pido p</w:t>
      </w:r>
      <w:r w:rsidR="002B58B8" w:rsidRPr="00031584">
        <w:rPr>
          <w:rFonts w:ascii="Arial" w:hAnsi="Arial" w:cs="Arial"/>
          <w:sz w:val="24"/>
          <w:szCs w:val="24"/>
        </w:rPr>
        <w:t xml:space="preserve">or favor </w:t>
      </w:r>
      <w:r w:rsidR="009B6ADF" w:rsidRPr="00031584">
        <w:rPr>
          <w:rFonts w:ascii="Arial" w:hAnsi="Arial" w:cs="Arial"/>
          <w:sz w:val="24"/>
          <w:szCs w:val="24"/>
        </w:rPr>
        <w:t>tomen su</w:t>
      </w:r>
      <w:r w:rsidR="002B58B8" w:rsidRPr="00031584">
        <w:rPr>
          <w:rFonts w:ascii="Arial" w:hAnsi="Arial" w:cs="Arial"/>
          <w:sz w:val="24"/>
          <w:szCs w:val="24"/>
        </w:rPr>
        <w:t>s</w:t>
      </w:r>
      <w:r w:rsidR="009B6ADF" w:rsidRPr="00031584">
        <w:rPr>
          <w:rFonts w:ascii="Arial" w:hAnsi="Arial" w:cs="Arial"/>
          <w:sz w:val="24"/>
          <w:szCs w:val="24"/>
        </w:rPr>
        <w:t xml:space="preserve"> asiento</w:t>
      </w:r>
      <w:r w:rsidR="002B58B8" w:rsidRPr="00031584">
        <w:rPr>
          <w:rFonts w:ascii="Arial" w:hAnsi="Arial" w:cs="Arial"/>
          <w:sz w:val="24"/>
          <w:szCs w:val="24"/>
        </w:rPr>
        <w:t>s</w:t>
      </w:r>
      <w:r w:rsidR="009B6ADF" w:rsidRPr="00031584">
        <w:rPr>
          <w:rFonts w:ascii="Arial" w:hAnsi="Arial" w:cs="Arial"/>
          <w:sz w:val="24"/>
          <w:szCs w:val="24"/>
        </w:rPr>
        <w:t>.------------------------------------------------------------------------------------------------</w:t>
      </w:r>
      <w:r w:rsidR="002B58B8" w:rsidRPr="00031584">
        <w:rPr>
          <w:rFonts w:ascii="Arial" w:hAnsi="Arial" w:cs="Arial"/>
          <w:sz w:val="24"/>
          <w:szCs w:val="24"/>
        </w:rPr>
        <w:t>---------</w:t>
      </w:r>
      <w:r w:rsidR="009B6ADF" w:rsidRPr="00031584">
        <w:rPr>
          <w:rFonts w:ascii="Arial" w:hAnsi="Arial" w:cs="Arial"/>
          <w:sz w:val="24"/>
          <w:szCs w:val="24"/>
        </w:rPr>
        <w:t>----------------------------------------------</w:t>
      </w:r>
      <w:r w:rsidRPr="00031584">
        <w:rPr>
          <w:rFonts w:ascii="Arial" w:hAnsi="Arial" w:cs="Arial"/>
          <w:sz w:val="24"/>
          <w:szCs w:val="24"/>
        </w:rPr>
        <w:t xml:space="preserve">Con la palabra la Presidenta Municipal, Lcda. Mirna Citlalli Amaya de Luna: </w:t>
      </w:r>
      <w:r w:rsidR="009B6ADF" w:rsidRPr="00031584">
        <w:rPr>
          <w:rFonts w:ascii="Arial" w:hAnsi="Arial" w:cs="Arial"/>
          <w:sz w:val="24"/>
          <w:szCs w:val="24"/>
        </w:rPr>
        <w:t xml:space="preserve">Para el desahogo del </w:t>
      </w:r>
      <w:r w:rsidR="009B6ADF" w:rsidRPr="00031584">
        <w:rPr>
          <w:rFonts w:ascii="Arial" w:hAnsi="Arial" w:cs="Arial"/>
          <w:b/>
          <w:sz w:val="24"/>
          <w:szCs w:val="24"/>
          <w:u w:val="single"/>
        </w:rPr>
        <w:t>TERCER PUNTO</w:t>
      </w:r>
      <w:r w:rsidR="009B6ADF" w:rsidRPr="00031584">
        <w:rPr>
          <w:rFonts w:ascii="Arial" w:hAnsi="Arial" w:cs="Arial"/>
          <w:sz w:val="24"/>
          <w:szCs w:val="24"/>
        </w:rPr>
        <w:t xml:space="preserve"> del día,</w:t>
      </w:r>
      <w:r w:rsidR="00184794" w:rsidRPr="00031584">
        <w:rPr>
          <w:rFonts w:ascii="Arial" w:hAnsi="Arial" w:cs="Arial"/>
          <w:sz w:val="24"/>
          <w:szCs w:val="24"/>
        </w:rPr>
        <w:t xml:space="preserve"> se solicita al Secretario, dar lectura a</w:t>
      </w:r>
      <w:r w:rsidR="00184794" w:rsidRPr="00031584">
        <w:rPr>
          <w:rFonts w:ascii="Arial" w:hAnsi="Arial" w:cs="Arial"/>
          <w:bCs/>
          <w:sz w:val="24"/>
          <w:szCs w:val="24"/>
        </w:rPr>
        <w:t xml:space="preserve">l acuerdo del Ayuntamiento mediante el cual </w:t>
      </w:r>
      <w:r w:rsidR="00184794" w:rsidRPr="00031584">
        <w:rPr>
          <w:rFonts w:ascii="Arial" w:hAnsi="Arial" w:cs="Arial"/>
          <w:sz w:val="24"/>
          <w:szCs w:val="24"/>
        </w:rPr>
        <w:t>se aprueba habilitar éste lugar como recinto oficial del Ayuntamiento de San Pedro Tlaquepaque.</w:t>
      </w:r>
      <w:r w:rsidR="009B6ADF" w:rsidRPr="00031584">
        <w:rPr>
          <w:rFonts w:ascii="Arial" w:hAnsi="Arial" w:cs="Arial"/>
          <w:sz w:val="24"/>
          <w:szCs w:val="24"/>
        </w:rPr>
        <w:t>------------------------------------------------------------------------------------------------------------------------------------------En uso de la voz el Secretario del Ayuntamiento, Mtro. Antonio Fernando Chávez Delgadillo: Con permiso</w:t>
      </w:r>
      <w:r w:rsidR="00EC2256" w:rsidRPr="00031584">
        <w:rPr>
          <w:rFonts w:ascii="Arial" w:hAnsi="Arial" w:cs="Arial"/>
          <w:sz w:val="24"/>
          <w:szCs w:val="24"/>
        </w:rPr>
        <w:t xml:space="preserve"> de este Pleno</w:t>
      </w:r>
      <w:r w:rsidR="00184794" w:rsidRPr="00031584">
        <w:rPr>
          <w:rFonts w:ascii="Arial" w:hAnsi="Arial" w:cs="Arial"/>
          <w:sz w:val="24"/>
          <w:szCs w:val="24"/>
        </w:rPr>
        <w:t xml:space="preserve"> y de nuestros compañeros ediles, les informo que mediante acuerdo de cabildo número </w:t>
      </w:r>
      <w:r w:rsidR="00184794" w:rsidRPr="00031584">
        <w:rPr>
          <w:rFonts w:ascii="Arial" w:hAnsi="Arial" w:cs="Arial"/>
          <w:b/>
          <w:bCs/>
          <w:sz w:val="24"/>
          <w:szCs w:val="24"/>
        </w:rPr>
        <w:t>0269/2022</w:t>
      </w:r>
      <w:r w:rsidR="00184794" w:rsidRPr="00031584">
        <w:rPr>
          <w:rFonts w:ascii="Arial" w:hAnsi="Arial" w:cs="Arial"/>
          <w:sz w:val="24"/>
          <w:szCs w:val="24"/>
        </w:rPr>
        <w:t xml:space="preserve">, aprobado en la sesión ordinaria de Cabildo del 11 de octubre del año en curso, se habilito como recinto oficial </w:t>
      </w:r>
      <w:r w:rsidR="00184794" w:rsidRPr="00031584">
        <w:rPr>
          <w:rFonts w:ascii="Arial" w:hAnsi="Arial" w:cs="Arial"/>
          <w:b/>
          <w:iCs/>
          <w:sz w:val="24"/>
          <w:szCs w:val="24"/>
        </w:rPr>
        <w:t>“El</w:t>
      </w:r>
      <w:r w:rsidR="00184794" w:rsidRPr="00031584">
        <w:rPr>
          <w:rFonts w:ascii="Arial" w:hAnsi="Arial" w:cs="Arial"/>
          <w:iCs/>
          <w:sz w:val="24"/>
          <w:szCs w:val="24"/>
        </w:rPr>
        <w:t xml:space="preserve"> </w:t>
      </w:r>
      <w:r w:rsidR="00184794" w:rsidRPr="00031584">
        <w:rPr>
          <w:rFonts w:ascii="Arial" w:hAnsi="Arial" w:cs="Arial"/>
          <w:b/>
          <w:iCs/>
          <w:sz w:val="24"/>
          <w:szCs w:val="24"/>
        </w:rPr>
        <w:t>Patio San Pedro del Centro Cultural El Refugio”</w:t>
      </w:r>
      <w:r w:rsidR="00184794" w:rsidRPr="00031584">
        <w:rPr>
          <w:rFonts w:ascii="Arial" w:hAnsi="Arial" w:cs="Arial"/>
          <w:iCs/>
          <w:sz w:val="24"/>
          <w:szCs w:val="24"/>
        </w:rPr>
        <w:t>,</w:t>
      </w:r>
      <w:r w:rsidR="00184794" w:rsidRPr="00031584">
        <w:rPr>
          <w:rFonts w:ascii="Arial" w:hAnsi="Arial" w:cs="Arial"/>
          <w:i/>
          <w:sz w:val="24"/>
          <w:szCs w:val="24"/>
        </w:rPr>
        <w:t xml:space="preserve"> </w:t>
      </w:r>
      <w:r w:rsidR="00184794" w:rsidRPr="00031584">
        <w:rPr>
          <w:rFonts w:ascii="Arial" w:hAnsi="Arial" w:cs="Arial"/>
          <w:sz w:val="24"/>
          <w:szCs w:val="24"/>
        </w:rPr>
        <w:t xml:space="preserve">a efecto de celebrar </w:t>
      </w:r>
      <w:r w:rsidR="00184794" w:rsidRPr="00031584">
        <w:rPr>
          <w:rFonts w:ascii="Arial" w:hAnsi="Arial" w:cs="Arial"/>
          <w:b/>
          <w:bCs/>
          <w:sz w:val="24"/>
          <w:szCs w:val="24"/>
        </w:rPr>
        <w:t>Sesión Solemne</w:t>
      </w:r>
      <w:r w:rsidR="00184794" w:rsidRPr="00031584">
        <w:rPr>
          <w:rFonts w:ascii="Arial" w:hAnsi="Arial" w:cs="Arial"/>
          <w:sz w:val="24"/>
          <w:szCs w:val="24"/>
        </w:rPr>
        <w:t xml:space="preserve"> con motivo de llevar a cabo el </w:t>
      </w:r>
      <w:r w:rsidR="00184794" w:rsidRPr="00031584">
        <w:rPr>
          <w:rFonts w:ascii="Arial" w:hAnsi="Arial" w:cs="Arial"/>
          <w:b/>
          <w:sz w:val="24"/>
          <w:szCs w:val="24"/>
        </w:rPr>
        <w:t xml:space="preserve">Hermanamiento entre el Municipio de San Pedro Tlaquepaque y el Municipio de San Andrés Cholula, Puebla, </w:t>
      </w:r>
      <w:r w:rsidR="00184794" w:rsidRPr="00031584">
        <w:rPr>
          <w:rFonts w:ascii="Arial" w:hAnsi="Arial" w:cs="Arial"/>
          <w:bCs/>
          <w:sz w:val="24"/>
          <w:szCs w:val="24"/>
        </w:rPr>
        <w:t>es cuánto</w:t>
      </w:r>
      <w:r w:rsidR="00184794" w:rsidRPr="00031584">
        <w:rPr>
          <w:rFonts w:ascii="Arial" w:hAnsi="Arial" w:cs="Arial"/>
          <w:b/>
          <w:sz w:val="24"/>
          <w:szCs w:val="24"/>
        </w:rPr>
        <w:t>.</w:t>
      </w:r>
      <w:r w:rsidR="009B6ADF" w:rsidRPr="00031584">
        <w:rPr>
          <w:rFonts w:ascii="Arial" w:hAnsi="Arial" w:cs="Arial"/>
          <w:sz w:val="24"/>
          <w:szCs w:val="24"/>
        </w:rPr>
        <w:t>-------------------------------------------------------------------------------------------------------------</w:t>
      </w:r>
      <w:r w:rsidR="00EC2256" w:rsidRPr="00031584">
        <w:rPr>
          <w:rFonts w:ascii="Arial" w:hAnsi="Arial" w:cs="Arial"/>
          <w:sz w:val="24"/>
          <w:szCs w:val="24"/>
        </w:rPr>
        <w:t>--</w:t>
      </w:r>
      <w:r w:rsidR="00184794" w:rsidRPr="00031584">
        <w:rPr>
          <w:rFonts w:ascii="Arial" w:hAnsi="Arial" w:cs="Arial"/>
          <w:sz w:val="24"/>
          <w:szCs w:val="24"/>
        </w:rPr>
        <w:t>------------------------------------------------</w:t>
      </w:r>
      <w:r w:rsidR="00EC2256" w:rsidRPr="00031584">
        <w:rPr>
          <w:rFonts w:ascii="Arial" w:hAnsi="Arial" w:cs="Arial"/>
          <w:sz w:val="24"/>
          <w:szCs w:val="24"/>
        </w:rPr>
        <w:t>--</w:t>
      </w:r>
      <w:r w:rsidR="009B6ADF" w:rsidRPr="00031584">
        <w:rPr>
          <w:rFonts w:ascii="Arial" w:hAnsi="Arial" w:cs="Arial"/>
          <w:sz w:val="24"/>
          <w:szCs w:val="24"/>
        </w:rPr>
        <w:t>-------------------</w:t>
      </w:r>
      <w:r w:rsidR="00EC2256" w:rsidRPr="00031584">
        <w:rPr>
          <w:rFonts w:ascii="Arial" w:hAnsi="Arial" w:cs="Arial"/>
          <w:sz w:val="24"/>
          <w:szCs w:val="24"/>
        </w:rPr>
        <w:t xml:space="preserve"> En uso de la voz el Secretario del Ayuntamiento, Mtro. Antonio Fernando Chávez Delgadillo: </w:t>
      </w:r>
      <w:r w:rsidR="00184794" w:rsidRPr="00031584">
        <w:rPr>
          <w:rFonts w:ascii="Arial" w:hAnsi="Arial" w:cs="Arial"/>
          <w:sz w:val="24"/>
          <w:szCs w:val="24"/>
        </w:rPr>
        <w:t xml:space="preserve">Para antes del desahogo del </w:t>
      </w:r>
      <w:r w:rsidR="00184794" w:rsidRPr="00031584">
        <w:rPr>
          <w:rFonts w:ascii="Arial" w:hAnsi="Arial" w:cs="Arial"/>
          <w:bCs/>
          <w:sz w:val="24"/>
          <w:szCs w:val="24"/>
        </w:rPr>
        <w:t xml:space="preserve">punto número cuatro </w:t>
      </w:r>
      <w:r w:rsidR="00184794" w:rsidRPr="00031584">
        <w:rPr>
          <w:rFonts w:ascii="Arial" w:hAnsi="Arial" w:cs="Arial"/>
          <w:sz w:val="24"/>
          <w:szCs w:val="24"/>
        </w:rPr>
        <w:t>del orden del día,</w:t>
      </w:r>
      <w:r w:rsidR="000E4984" w:rsidRPr="00031584">
        <w:rPr>
          <w:rFonts w:ascii="Arial" w:hAnsi="Arial" w:cs="Arial"/>
          <w:sz w:val="24"/>
          <w:szCs w:val="24"/>
        </w:rPr>
        <w:t xml:space="preserve"> los invito a ver los siguientes videos.------------------------------------------------------------</w:t>
      </w:r>
      <w:r w:rsidR="000E4984" w:rsidRPr="00031584">
        <w:rPr>
          <w:rFonts w:ascii="Arial" w:hAnsi="Arial" w:cs="Arial"/>
          <w:sz w:val="24"/>
          <w:szCs w:val="24"/>
        </w:rPr>
        <w:lastRenderedPageBreak/>
        <w:t>---------------------------------------Transmisión de videos-----------------------------------------------------------------------------------------------------------------------------------------------------En uso de la voz el Secretario del Ayuntamiento, Mtro. Antonio Fernando Chávez Delgadillo: Ahora si,</w:t>
      </w:r>
      <w:bookmarkStart w:id="2" w:name="_Hlk120019045"/>
      <w:r w:rsidR="000E4984" w:rsidRPr="00031584">
        <w:rPr>
          <w:rFonts w:ascii="Arial" w:hAnsi="Arial" w:cs="Arial"/>
          <w:sz w:val="24"/>
          <w:szCs w:val="24"/>
        </w:rPr>
        <w:t xml:space="preserve"> en el desahogo del </w:t>
      </w:r>
      <w:r w:rsidR="000E4984" w:rsidRPr="00031584">
        <w:rPr>
          <w:rFonts w:ascii="Arial" w:hAnsi="Arial" w:cs="Arial"/>
          <w:b/>
          <w:sz w:val="24"/>
          <w:szCs w:val="24"/>
          <w:u w:val="single"/>
        </w:rPr>
        <w:t>CUARTO PUNTO</w:t>
      </w:r>
      <w:r w:rsidR="000E4984" w:rsidRPr="00031584">
        <w:rPr>
          <w:rFonts w:ascii="Arial" w:hAnsi="Arial" w:cs="Arial"/>
          <w:sz w:val="24"/>
          <w:szCs w:val="24"/>
        </w:rPr>
        <w:t xml:space="preserve"> del orden del día, se procederá a llevar a cabo la </w:t>
      </w:r>
      <w:r w:rsidR="000E4984" w:rsidRPr="00031584">
        <w:rPr>
          <w:rFonts w:ascii="Arial" w:hAnsi="Arial" w:cs="Arial"/>
          <w:b/>
          <w:bCs/>
          <w:sz w:val="24"/>
          <w:szCs w:val="24"/>
        </w:rPr>
        <w:t>FIRMA DEL ACUERDO DE</w:t>
      </w:r>
      <w:r w:rsidR="000E4984" w:rsidRPr="00031584">
        <w:rPr>
          <w:rFonts w:ascii="Arial" w:hAnsi="Arial" w:cs="Arial"/>
          <w:sz w:val="24"/>
          <w:szCs w:val="24"/>
        </w:rPr>
        <w:t xml:space="preserve"> </w:t>
      </w:r>
      <w:r w:rsidR="000E4984" w:rsidRPr="00031584">
        <w:rPr>
          <w:rFonts w:ascii="Arial" w:hAnsi="Arial" w:cs="Arial"/>
          <w:b/>
          <w:sz w:val="24"/>
          <w:szCs w:val="24"/>
        </w:rPr>
        <w:t>HERMANAMIENTO entre el Municipio de San Pedro Tlaquepaque, Jalisco y el Municipio de San Andrés Cholula, Puebla.---------------------------------------------------------------------------------------------------------------------------------------------------------------------------------------</w:t>
      </w:r>
      <w:bookmarkEnd w:id="2"/>
      <w:r w:rsidR="000E4984" w:rsidRPr="00031584">
        <w:rPr>
          <w:rFonts w:ascii="Arial" w:hAnsi="Arial" w:cs="Arial"/>
          <w:sz w:val="24"/>
          <w:szCs w:val="24"/>
        </w:rPr>
        <w:t>En uso de la voz el Secretario del Ayuntamiento, Mtro. Antonio Fernando Chávez Delgadillo: En este momento se procede a entregar las banderas entre los dos Presidentes Municipales, las traen consigo los Síndicos, les pido nos muestren la heráldica municipal de los dos municipios, misma que será colocada en la Sala de Cabildo de nuestro ayuntamiento,</w:t>
      </w:r>
      <w:r w:rsidR="007B67F0" w:rsidRPr="00031584">
        <w:rPr>
          <w:rFonts w:ascii="Arial" w:hAnsi="Arial" w:cs="Arial"/>
          <w:sz w:val="24"/>
          <w:szCs w:val="24"/>
        </w:rPr>
        <w:t xml:space="preserve"> les pido a los Síndicos tomen de nuevo las banderas por favor, y en seguida nuestra Presidenta Municipal, Mirna Citlalli, entregará las llaves de la ciudad.------------------------------------------------------------------------------------------------------------------------------------------------------------------------------Con la palabra la Presidenta Municipal, Lcda. Mirna Citlalli Amaya de Luna: En el desahogo del </w:t>
      </w:r>
      <w:r w:rsidR="007B67F0" w:rsidRPr="00031584">
        <w:rPr>
          <w:rFonts w:ascii="Arial" w:hAnsi="Arial" w:cs="Arial"/>
          <w:b/>
          <w:bCs/>
          <w:sz w:val="24"/>
          <w:szCs w:val="24"/>
          <w:u w:val="single"/>
        </w:rPr>
        <w:t>QUINTO PUNTO</w:t>
      </w:r>
      <w:r w:rsidR="007B67F0" w:rsidRPr="00031584">
        <w:rPr>
          <w:rFonts w:ascii="Arial" w:hAnsi="Arial" w:cs="Arial"/>
          <w:sz w:val="24"/>
          <w:szCs w:val="24"/>
        </w:rPr>
        <w:t xml:space="preserve"> del orden del día, se le concede el uso de la voz al </w:t>
      </w:r>
      <w:r w:rsidR="007B67F0" w:rsidRPr="00031584">
        <w:rPr>
          <w:rFonts w:ascii="Arial" w:hAnsi="Arial" w:cs="Arial"/>
          <w:sz w:val="24"/>
          <w:szCs w:val="24"/>
          <w:shd w:val="clear" w:color="auto" w:fill="FFFFFF"/>
        </w:rPr>
        <w:t>Presidente Municipal de</w:t>
      </w:r>
      <w:r w:rsidR="007B67F0" w:rsidRPr="00031584">
        <w:rPr>
          <w:rFonts w:ascii="Arial" w:hAnsi="Arial" w:cs="Arial"/>
          <w:sz w:val="23"/>
          <w:szCs w:val="23"/>
          <w:shd w:val="clear" w:color="auto" w:fill="FFFFFF"/>
        </w:rPr>
        <w:t xml:space="preserve"> </w:t>
      </w:r>
      <w:r w:rsidR="007B67F0" w:rsidRPr="00031584">
        <w:rPr>
          <w:rFonts w:ascii="Arial" w:eastAsia="Times New Roman" w:hAnsi="Arial" w:cs="Arial"/>
          <w:bCs/>
          <w:sz w:val="24"/>
          <w:szCs w:val="24"/>
          <w:lang w:val="es-ES" w:eastAsia="es-ES"/>
        </w:rPr>
        <w:t xml:space="preserve">San Andrés Cholula, Edmundo </w:t>
      </w:r>
      <w:proofErr w:type="spellStart"/>
      <w:r w:rsidR="007B67F0" w:rsidRPr="00031584">
        <w:rPr>
          <w:rFonts w:ascii="Arial" w:eastAsia="Times New Roman" w:hAnsi="Arial" w:cs="Arial"/>
          <w:bCs/>
          <w:sz w:val="24"/>
          <w:szCs w:val="24"/>
          <w:lang w:val="es-ES" w:eastAsia="es-ES"/>
        </w:rPr>
        <w:t>Tlatehui</w:t>
      </w:r>
      <w:proofErr w:type="spellEnd"/>
      <w:r w:rsidR="007B67F0" w:rsidRPr="00031584">
        <w:rPr>
          <w:rFonts w:ascii="Arial" w:eastAsia="Times New Roman" w:hAnsi="Arial" w:cs="Arial"/>
          <w:bCs/>
          <w:sz w:val="24"/>
          <w:szCs w:val="24"/>
          <w:lang w:val="es-ES" w:eastAsia="es-ES"/>
        </w:rPr>
        <w:t xml:space="preserve"> </w:t>
      </w:r>
      <w:proofErr w:type="spellStart"/>
      <w:r w:rsidR="007B67F0" w:rsidRPr="00031584">
        <w:rPr>
          <w:rFonts w:ascii="Arial" w:eastAsia="Times New Roman" w:hAnsi="Arial" w:cs="Arial"/>
          <w:bCs/>
          <w:sz w:val="24"/>
          <w:szCs w:val="24"/>
          <w:lang w:val="es-ES" w:eastAsia="es-ES"/>
        </w:rPr>
        <w:t>Percino</w:t>
      </w:r>
      <w:proofErr w:type="spellEnd"/>
      <w:r w:rsidR="007B67F0" w:rsidRPr="00031584">
        <w:rPr>
          <w:rFonts w:ascii="Arial" w:eastAsia="Times New Roman" w:hAnsi="Arial" w:cs="Arial"/>
          <w:bCs/>
          <w:sz w:val="24"/>
          <w:szCs w:val="24"/>
          <w:lang w:val="es-ES" w:eastAsia="es-ES"/>
        </w:rPr>
        <w:t>, que nos dirigirá unas palabras.--------------------------------------------------------------------------------------------------------------------------------------------------------------------------------------</w:t>
      </w:r>
      <w:r w:rsidR="007B67F0" w:rsidRPr="00031584">
        <w:rPr>
          <w:rFonts w:ascii="Arial" w:hAnsi="Arial" w:cs="Arial"/>
          <w:sz w:val="24"/>
          <w:szCs w:val="24"/>
          <w:shd w:val="clear" w:color="auto" w:fill="FFFFFF"/>
        </w:rPr>
        <w:t>Habla el Presidente Municipal de</w:t>
      </w:r>
      <w:r w:rsidR="007B67F0" w:rsidRPr="00031584">
        <w:rPr>
          <w:rFonts w:ascii="Arial" w:hAnsi="Arial" w:cs="Arial"/>
          <w:sz w:val="23"/>
          <w:szCs w:val="23"/>
          <w:shd w:val="clear" w:color="auto" w:fill="FFFFFF"/>
        </w:rPr>
        <w:t xml:space="preserve"> </w:t>
      </w:r>
      <w:r w:rsidR="007B67F0" w:rsidRPr="00031584">
        <w:rPr>
          <w:rFonts w:ascii="Arial" w:eastAsia="Times New Roman" w:hAnsi="Arial" w:cs="Arial"/>
          <w:bCs/>
          <w:sz w:val="24"/>
          <w:szCs w:val="24"/>
          <w:lang w:val="es-ES" w:eastAsia="es-ES"/>
        </w:rPr>
        <w:t xml:space="preserve">San Andrés Cholula, Puebla, Arq. Edmundo </w:t>
      </w:r>
      <w:proofErr w:type="spellStart"/>
      <w:r w:rsidR="007B67F0" w:rsidRPr="00031584">
        <w:rPr>
          <w:rFonts w:ascii="Arial" w:eastAsia="Times New Roman" w:hAnsi="Arial" w:cs="Arial"/>
          <w:bCs/>
          <w:sz w:val="24"/>
          <w:szCs w:val="24"/>
          <w:lang w:val="es-ES" w:eastAsia="es-ES"/>
        </w:rPr>
        <w:t>Tlatehui</w:t>
      </w:r>
      <w:proofErr w:type="spellEnd"/>
      <w:r w:rsidR="007B67F0" w:rsidRPr="00031584">
        <w:rPr>
          <w:rFonts w:ascii="Arial" w:eastAsia="Times New Roman" w:hAnsi="Arial" w:cs="Arial"/>
          <w:bCs/>
          <w:sz w:val="24"/>
          <w:szCs w:val="24"/>
          <w:lang w:val="es-ES" w:eastAsia="es-ES"/>
        </w:rPr>
        <w:t xml:space="preserve"> </w:t>
      </w:r>
      <w:proofErr w:type="spellStart"/>
      <w:r w:rsidR="007B67F0" w:rsidRPr="00031584">
        <w:rPr>
          <w:rFonts w:ascii="Arial" w:eastAsia="Times New Roman" w:hAnsi="Arial" w:cs="Arial"/>
          <w:bCs/>
          <w:sz w:val="24"/>
          <w:szCs w:val="24"/>
          <w:lang w:val="es-ES" w:eastAsia="es-ES"/>
        </w:rPr>
        <w:t>Percino</w:t>
      </w:r>
      <w:proofErr w:type="spellEnd"/>
      <w:r w:rsidR="007B67F0" w:rsidRPr="00031584">
        <w:rPr>
          <w:rFonts w:ascii="Arial" w:eastAsia="Times New Roman" w:hAnsi="Arial" w:cs="Arial"/>
          <w:bCs/>
          <w:sz w:val="24"/>
          <w:szCs w:val="24"/>
          <w:lang w:val="es-ES" w:eastAsia="es-ES"/>
        </w:rPr>
        <w:t>: Muy buenos días a todas y a todos, saludo con mucho gusto a la Presidenta Citlalli, Presidenta del Municipio de San Pedro Tlaquepaque, muchas gracias Presidenta por estas atenciones, por el recibimiento que nos han dado, así mismo agradezco la presencia del Secretario del Ayuntamiento que nos acompaña, a Regidoras y Regidores, Síndico Municipal del Municipio de San Pedro Tlaquepaque, así mismo a Regidoras y Regidores, Síndico Municipal de San Andrés Cholula, a mi esposa Lupita también que nos acompaña, muchas gracias y a todos los funcionarios públicos que el día de hoy se han dado cita, e</w:t>
      </w:r>
      <w:r w:rsidR="007B67F0" w:rsidRPr="00031584">
        <w:rPr>
          <w:rFonts w:ascii="Arial" w:eastAsia="Calibri" w:hAnsi="Arial" w:cs="Arial"/>
          <w:bCs/>
          <w:sz w:val="24"/>
          <w:szCs w:val="24"/>
          <w:lang w:val="es-ES_tradnl"/>
        </w:rPr>
        <w:t>s un honor para mí el estar ante todas y todos ustedes para la suscripción del Acuerdo de Hermanamiento entre los Municipios de San Andrés Cholula, Puebla y San Pedro Tlaquepaque, Jalisco. Le agradezco a las y los funcionarios y personas servidoras públicas de San Pedro Tlaquepaque, por su disposición y apoyo para realizar este acuerdo, así mismo agradezco y envío un cordial saludo a los Diputados Federales, María Elena Limón García y al Diputado Mario Riestra Piña, quienes también impulsaron este Hermanamiento, e</w:t>
      </w:r>
      <w:r w:rsidR="007B67F0" w:rsidRPr="00031584">
        <w:rPr>
          <w:rFonts w:ascii="Arial" w:hAnsi="Arial" w:cs="Arial"/>
          <w:sz w:val="24"/>
          <w:szCs w:val="24"/>
        </w:rPr>
        <w:t xml:space="preserve">n este acto se pone de manifiesto la fortaleza de las instituciones municipales, donde la prioridad es el servicio y progreso de la ciudadanía, este es un evento histórico, ya que a partir del día de hoy se establecen formalmente las bases para construir juntos un mejor futuro para las y los habitantes de nuestros municipios, el respeto, el dialogo, la solidaridad, la tolerancia y la justicia, son los valores que caracterizan a nuestra gente, las raíces que nos unen son históricas, estas provienen de la época prehispánica, continúan durante la colonia española y se extienden hasta nuestra actualidad, San Andrés Cholula, Puebla y </w:t>
      </w:r>
      <w:r w:rsidR="007B67F0" w:rsidRPr="00031584">
        <w:rPr>
          <w:rFonts w:ascii="Arial" w:eastAsia="Calibri" w:hAnsi="Arial" w:cs="Arial"/>
          <w:bCs/>
          <w:sz w:val="24"/>
          <w:szCs w:val="24"/>
          <w:lang w:val="es-ES_tradnl"/>
        </w:rPr>
        <w:t xml:space="preserve">San Pedro Tlaquepaque, Jalisco, compartimos vínculos muy profundos, que van desde la cultura, economía, gastronomía y tradiciones, hasta la modernidad e innovación en </w:t>
      </w:r>
      <w:r w:rsidR="007B67F0" w:rsidRPr="00031584">
        <w:rPr>
          <w:rFonts w:ascii="Arial" w:eastAsia="Calibri" w:hAnsi="Arial" w:cs="Arial"/>
          <w:bCs/>
          <w:sz w:val="24"/>
          <w:szCs w:val="24"/>
          <w:lang w:val="es-ES_tradnl"/>
        </w:rPr>
        <w:lastRenderedPageBreak/>
        <w:t xml:space="preserve">diversos ámbitos, que nos han llevado a convertirnos en ciudades de éxito, </w:t>
      </w:r>
      <w:r w:rsidR="007B67F0" w:rsidRPr="00031584">
        <w:rPr>
          <w:rFonts w:ascii="Arial" w:hAnsi="Arial" w:cs="Arial"/>
          <w:sz w:val="24"/>
          <w:szCs w:val="24"/>
          <w:lang w:val="es-ES_tradnl"/>
        </w:rPr>
        <w:t>c</w:t>
      </w:r>
      <w:proofErr w:type="spellStart"/>
      <w:r w:rsidR="007B67F0" w:rsidRPr="00031584">
        <w:rPr>
          <w:rFonts w:ascii="Arial" w:hAnsi="Arial" w:cs="Arial"/>
          <w:sz w:val="24"/>
          <w:szCs w:val="24"/>
        </w:rPr>
        <w:t>onmemoremos</w:t>
      </w:r>
      <w:proofErr w:type="spellEnd"/>
      <w:r w:rsidR="007B67F0" w:rsidRPr="00031584">
        <w:rPr>
          <w:rFonts w:ascii="Arial" w:hAnsi="Arial" w:cs="Arial"/>
          <w:sz w:val="24"/>
          <w:szCs w:val="24"/>
        </w:rPr>
        <w:t xml:space="preserve"> este y todos los días el legado de nuestros antepasados, estrechando los lazos históricos que nos unen como hermanos de esta gran Nación, la cooperación en múltiples áreas y el intercambio de experiencias de éxito, fomentará el desarrollo sostenible, de manera particular, con el hermanamiento de nuestros municipios promoveremos de manera efectiva los distintos atractivos turísticos que nos caracterizan y nos han llevado a convertirnos en pueblos mágicos, como son: las galerías de arte, iglesias, templos, museos, zonas arqueológicas y edificaciones con arquitectura colonial. Estoy convencido que el acuerdo de hermanamiento entre San Andrés Cholula, Puebla y </w:t>
      </w:r>
      <w:r w:rsidR="007B67F0" w:rsidRPr="00031584">
        <w:rPr>
          <w:rFonts w:ascii="Arial" w:eastAsia="Calibri" w:hAnsi="Arial" w:cs="Arial"/>
          <w:bCs/>
          <w:sz w:val="24"/>
          <w:szCs w:val="24"/>
          <w:lang w:val="es-ES_tradnl"/>
        </w:rPr>
        <w:t>San Pedro Tlaquepaque, Jalisco, traerá múltiples beneficios que nos impactaran de manera positiva en el corto, mediano y largo plazo,</w:t>
      </w:r>
      <w:r w:rsidR="007B67F0" w:rsidRPr="00031584">
        <w:rPr>
          <w:rFonts w:ascii="Arial" w:hAnsi="Arial" w:cs="Arial"/>
          <w:sz w:val="24"/>
          <w:szCs w:val="24"/>
          <w:lang w:val="es-ES_tradnl"/>
        </w:rPr>
        <w:t xml:space="preserve"> </w:t>
      </w:r>
      <w:r w:rsidR="007B67F0" w:rsidRPr="00031584">
        <w:rPr>
          <w:rFonts w:ascii="Arial" w:eastAsia="Calibri" w:hAnsi="Arial" w:cs="Arial"/>
          <w:bCs/>
          <w:sz w:val="24"/>
          <w:szCs w:val="24"/>
          <w:lang w:val="es-ES_tradnl"/>
        </w:rPr>
        <w:t xml:space="preserve">continuemos trabajando </w:t>
      </w:r>
      <w:r w:rsidR="007B67F0" w:rsidRPr="00031584">
        <w:rPr>
          <w:rFonts w:ascii="Arial" w:hAnsi="Arial" w:cs="Arial"/>
          <w:sz w:val="24"/>
          <w:szCs w:val="24"/>
        </w:rPr>
        <w:t>bajo los principios de economía, eficacia, eficiencia y combate a la corrupción,</w:t>
      </w:r>
      <w:r w:rsidR="007B67F0" w:rsidRPr="00031584">
        <w:rPr>
          <w:rFonts w:ascii="Arial" w:eastAsia="Calibri" w:hAnsi="Arial" w:cs="Arial"/>
          <w:bCs/>
          <w:sz w:val="24"/>
          <w:szCs w:val="24"/>
          <w:lang w:val="es-ES_tradnl"/>
        </w:rPr>
        <w:t xml:space="preserve"> para garantizar que las personas </w:t>
      </w:r>
      <w:proofErr w:type="spellStart"/>
      <w:r w:rsidR="007B67F0" w:rsidRPr="00031584">
        <w:rPr>
          <w:rFonts w:ascii="Arial" w:eastAsia="Calibri" w:hAnsi="Arial" w:cs="Arial"/>
          <w:bCs/>
          <w:sz w:val="24"/>
          <w:szCs w:val="24"/>
          <w:lang w:val="es-ES_tradnl"/>
        </w:rPr>
        <w:t>sanandreseñas</w:t>
      </w:r>
      <w:proofErr w:type="spellEnd"/>
      <w:r w:rsidR="007B67F0" w:rsidRPr="00031584">
        <w:rPr>
          <w:rFonts w:ascii="Arial" w:eastAsia="Calibri" w:hAnsi="Arial" w:cs="Arial"/>
          <w:bCs/>
          <w:sz w:val="24"/>
          <w:szCs w:val="24"/>
          <w:lang w:val="es-ES_tradnl"/>
        </w:rPr>
        <w:t xml:space="preserve"> y </w:t>
      </w:r>
      <w:proofErr w:type="spellStart"/>
      <w:r w:rsidR="007B67F0" w:rsidRPr="00031584">
        <w:rPr>
          <w:rFonts w:ascii="Arial" w:eastAsia="Calibri" w:hAnsi="Arial" w:cs="Arial"/>
          <w:bCs/>
          <w:sz w:val="24"/>
          <w:szCs w:val="24"/>
          <w:lang w:val="es-ES_tradnl"/>
        </w:rPr>
        <w:t>tlaquepaquenses</w:t>
      </w:r>
      <w:proofErr w:type="spellEnd"/>
      <w:r w:rsidR="007B67F0" w:rsidRPr="00031584">
        <w:rPr>
          <w:rFonts w:ascii="Arial" w:eastAsia="Calibri" w:hAnsi="Arial" w:cs="Arial"/>
          <w:bCs/>
          <w:sz w:val="24"/>
          <w:szCs w:val="24"/>
          <w:lang w:val="es-ES_tradnl"/>
        </w:rPr>
        <w:t xml:space="preserve">, disfruten de todos sus derechos, cimentemos las bases de una relación que perdure durante el tiempo y sirva de ejemplo para </w:t>
      </w:r>
      <w:r w:rsidR="007B67F0" w:rsidRPr="00031584">
        <w:rPr>
          <w:rFonts w:ascii="Arial" w:hAnsi="Arial" w:cs="Arial"/>
          <w:sz w:val="24"/>
          <w:szCs w:val="24"/>
        </w:rPr>
        <w:t xml:space="preserve">todas las nuevas generaciones, este solo es el principio del camino que como hermanos recorreremos juntos, siempre apoyándonos como una gran familia y respetando la autonomía de cada uno, recordemos que todas y todos tenemos un compromiso irrenunciable con la ciudadanía que puso sus esperanzas en nosotros, solo con el esfuerzo de todas y todos ustedes, tendremos el San Andrés Cholula, San Pedro Tlaquepaque y el México que todas y todos merecemos, Muchas gracias nuevamente Presidenta, a todo el Cabildo muchas gracias por este recibimiento que nos han brindado y que sea el inicio de un gran hermanamiento y un gran trabajo en conjunto, muchas gracias a todos.---------------------------------------------------------------------------------------------------------------------------En uso de la voz el Secretario del Ayuntamiento, Mtro. Antonio Fernando Chávez Delgadillo: Para el desahogo del </w:t>
      </w:r>
      <w:r w:rsidR="007B67F0" w:rsidRPr="00031584">
        <w:rPr>
          <w:rFonts w:ascii="Arial" w:hAnsi="Arial" w:cs="Arial"/>
          <w:b/>
          <w:sz w:val="24"/>
          <w:szCs w:val="24"/>
          <w:u w:val="single"/>
        </w:rPr>
        <w:t>SEXTO PUNTO</w:t>
      </w:r>
      <w:r w:rsidR="007B67F0" w:rsidRPr="00031584">
        <w:rPr>
          <w:rFonts w:ascii="Arial" w:hAnsi="Arial" w:cs="Arial"/>
          <w:b/>
          <w:sz w:val="24"/>
          <w:szCs w:val="24"/>
        </w:rPr>
        <w:t xml:space="preserve"> </w:t>
      </w:r>
      <w:r w:rsidR="007B67F0" w:rsidRPr="00031584">
        <w:rPr>
          <w:rFonts w:ascii="Arial" w:hAnsi="Arial" w:cs="Arial"/>
          <w:sz w:val="24"/>
          <w:szCs w:val="24"/>
        </w:rPr>
        <w:t xml:space="preserve">del orden del día, se le concede la voz a la compañera Presidenta, </w:t>
      </w:r>
      <w:r w:rsidR="007B67F0" w:rsidRPr="00031584">
        <w:rPr>
          <w:rFonts w:ascii="Arial" w:hAnsi="Arial" w:cs="Arial"/>
          <w:bCs/>
          <w:sz w:val="24"/>
          <w:szCs w:val="24"/>
        </w:rPr>
        <w:t>Lcda. Mirna Citlalli Amaya de Luna, Presidenta Municipal de San Pedro Tlaquepaque, quien dirigirá unas palabras.--------------------------------------------------------------------------------------------------------------------------------</w:t>
      </w:r>
      <w:r w:rsidR="007B67F0" w:rsidRPr="00031584">
        <w:rPr>
          <w:rFonts w:ascii="Arial" w:hAnsi="Arial" w:cs="Arial"/>
          <w:sz w:val="24"/>
          <w:szCs w:val="24"/>
        </w:rPr>
        <w:t xml:space="preserve">Con la palabra la Presidenta Municipal, Lcda. Mirna Citlalli Amaya de Luna: </w:t>
      </w:r>
      <w:r w:rsidR="007B67F0" w:rsidRPr="00031584">
        <w:rPr>
          <w:rFonts w:ascii="Arial" w:hAnsi="Arial" w:cs="Arial"/>
          <w:sz w:val="24"/>
          <w:szCs w:val="24"/>
          <w:shd w:val="clear" w:color="auto" w:fill="FFFFFF"/>
        </w:rPr>
        <w:t xml:space="preserve">Muy buenos días, me dirijo a las y los </w:t>
      </w:r>
      <w:proofErr w:type="spellStart"/>
      <w:r w:rsidR="007B67F0" w:rsidRPr="00031584">
        <w:rPr>
          <w:rFonts w:ascii="Arial" w:hAnsi="Arial" w:cs="Arial"/>
          <w:sz w:val="24"/>
          <w:szCs w:val="24"/>
          <w:shd w:val="clear" w:color="auto" w:fill="FFFFFF"/>
        </w:rPr>
        <w:t>tlaquepaquenses</w:t>
      </w:r>
      <w:proofErr w:type="spellEnd"/>
      <w:r w:rsidR="007B67F0" w:rsidRPr="00031584">
        <w:rPr>
          <w:rFonts w:ascii="Arial" w:hAnsi="Arial" w:cs="Arial"/>
          <w:sz w:val="24"/>
          <w:szCs w:val="24"/>
          <w:shd w:val="clear" w:color="auto" w:fill="FFFFFF"/>
        </w:rPr>
        <w:t xml:space="preserve"> que están en este recinto y a todos aquellos que nos, nos siguen a través de la transmisión vía redes sociales, saludo a las y los Regidores de este Honorable Ayuntamiento, a nuestros invitados especiales, a nuestros invitados de honor, hoy me siento muy honrada en tenerles en este su pueblo mágico San Pedro Tlaquepaque, vamos a darle un fuerte aplauso a las y los Regidores, al Presidente Municipal, que nos visitan desde Cholula, Puebla, saludo también con una gran emoción al Presidente Municipal de Candelarias, Campeche, gracias Presidente por acompañarnos, </w:t>
      </w:r>
      <w:proofErr w:type="spellStart"/>
      <w:r w:rsidR="007B67F0" w:rsidRPr="00031584">
        <w:rPr>
          <w:rFonts w:ascii="Arial" w:hAnsi="Arial" w:cs="Arial"/>
          <w:sz w:val="24"/>
          <w:szCs w:val="24"/>
          <w:shd w:val="clear" w:color="auto" w:fill="FFFFFF"/>
        </w:rPr>
        <w:t>aprovecho</w:t>
      </w:r>
      <w:proofErr w:type="spellEnd"/>
      <w:r w:rsidR="007B67F0" w:rsidRPr="00031584">
        <w:rPr>
          <w:rFonts w:ascii="Arial" w:hAnsi="Arial" w:cs="Arial"/>
          <w:sz w:val="24"/>
          <w:szCs w:val="24"/>
          <w:shd w:val="clear" w:color="auto" w:fill="FFFFFF"/>
        </w:rPr>
        <w:t xml:space="preserve"> también para enviarle un saludo a, de distancia a nuestra querida Diputada María Elena limón García, quien hoy no puede estar aquí el día de hoy con nosotros porque está defendiendo a México, vamos a mandar un fuerte aplauso también a María Elena, hace unos días tuve la oportunidad de estar con ustedes y ahí reiteré mi interés que teníamos por formalizar esta alianza de amistad entre dos grandes Pueblos Mágicos San Andrés Cholula y San Pedro Tlaquepaque, por lo que hoy celebro que estemos haciendo realidad este sueño </w:t>
      </w:r>
      <w:r w:rsidR="007B67F0" w:rsidRPr="00031584">
        <w:rPr>
          <w:rFonts w:ascii="Arial" w:hAnsi="Arial" w:cs="Arial"/>
          <w:sz w:val="24"/>
          <w:szCs w:val="24"/>
          <w:shd w:val="clear" w:color="auto" w:fill="FFFFFF"/>
        </w:rPr>
        <w:lastRenderedPageBreak/>
        <w:t xml:space="preserve">en esta Sesión Solemne, porque el Hermanamiento entre ambas Ciudades surge con la intención de intercambiar experiencias exitosas y conocer aquellas buenas prácticas de gobernanza que nos permitan a ambos municipios impulsar aún más nuestro desarrollo económico, generar mejores oportunidades de crecimiento para todas y para todos e impulsar a ambos municipios como referentes en el turismo de pueblo mágico a nivel nacional e internacional, pero sobre todo generar vínculos de amistad en el que la paz, la prosperidad y el impulso de las diferencias sean nuestros lazos de unión y máximo en tiempos como los que vivimos, en el que se requiere más que nunca la voluntad política y el verdadero espíritu de servicio que genere unidad, que genere consenso y que genere bienestar para las y los ciudadanos, Señor Presidente de verdad es un orgullo poder ser aliados y compartir el mismo amor por nuestra comunidad, usted y yo somos iguales, venimos del pueblo, conocemos nuestro entorno y deseamos lo mejor para nuestro municipio, así que estoy segura que seremos grandes hermanos y por encima de todo promoveremos que en conjunto nuestras acciones impulsen nuestra cultura, nuestra diversidad, nuestras tradiciones, nuestra gastronomía y nuestro arte, porque reitero, mientras otros en nuestro país dividen que se note que en San Pedro Tlaquepaque y en Cholula, Puebla, somos un ejemplo de unidad y esa unidad nos permitirá a todas y todos tener un mayor crecimiento, a las y los </w:t>
      </w:r>
      <w:proofErr w:type="spellStart"/>
      <w:r w:rsidR="007B67F0" w:rsidRPr="00031584">
        <w:rPr>
          <w:rFonts w:ascii="Arial" w:hAnsi="Arial" w:cs="Arial"/>
          <w:sz w:val="24"/>
          <w:szCs w:val="24"/>
          <w:shd w:val="clear" w:color="auto" w:fill="FFFFFF"/>
        </w:rPr>
        <w:t>tlaquepaquenses</w:t>
      </w:r>
      <w:proofErr w:type="spellEnd"/>
      <w:r w:rsidR="007B67F0" w:rsidRPr="00031584">
        <w:rPr>
          <w:rFonts w:ascii="Arial" w:hAnsi="Arial" w:cs="Arial"/>
          <w:sz w:val="24"/>
          <w:szCs w:val="24"/>
          <w:shd w:val="clear" w:color="auto" w:fill="FFFFFF"/>
        </w:rPr>
        <w:t xml:space="preserve"> les comparto que a partir de este momento tenemos un nuevo aliado San Andrés Cholula, Puebla, quien lleva más de 10 años de ser reconocido como pueblo mágico y por eso es este hermanamiento, porque San Andrés nos estará ayudando a potencializar todo lo que tiene que ver con nuestras prácticas de turismo y por consiguiente generar un mayor ingreso económico que este, estoy segura que se verá reflejado para los habitantes de ambos municipios, al Honorable Ayuntamiento de San Andrés Cholula, a su Presidente Municipal, gracias por aceptar esta alianza con San Pedro Tlaquepaque que será el comienzo de un gran andamiaje para construir el país que queremos, pero además los municipios que nos merecemos, deseo que su estancia sea mágica y que disfruten al máximo, porque Tlaquepaque te enamora, que ¡viva San Andrés Cholula, Puebla! y que ¡viva San Pedro Tlaquepaque!, muchísimas gracias y sean ustedes bienvenidos a esta su casa.----------------------------------------------------------------------------------------------------------------</w:t>
      </w:r>
      <w:bookmarkStart w:id="3" w:name="_Hlk94013920"/>
      <w:r w:rsidR="00622D0A" w:rsidRPr="00031584">
        <w:rPr>
          <w:rFonts w:ascii="Arial" w:hAnsi="Arial" w:cs="Arial"/>
          <w:sz w:val="24"/>
          <w:szCs w:val="24"/>
        </w:rPr>
        <w:t xml:space="preserve">Con la palabra la Presidenta Municipal, Lcda. Mirna Citlalli Amaya de Luna: </w:t>
      </w:r>
      <w:r w:rsidR="005216EE" w:rsidRPr="00031584">
        <w:rPr>
          <w:rFonts w:ascii="Arial" w:hAnsi="Arial" w:cs="Arial"/>
          <w:sz w:val="24"/>
          <w:szCs w:val="24"/>
        </w:rPr>
        <w:t xml:space="preserve">Ahora vamos a invitar a nuestros </w:t>
      </w:r>
      <w:proofErr w:type="spellStart"/>
      <w:r w:rsidR="005216EE" w:rsidRPr="00031584">
        <w:rPr>
          <w:rFonts w:ascii="Arial" w:hAnsi="Arial" w:cs="Arial"/>
          <w:sz w:val="24"/>
          <w:szCs w:val="24"/>
        </w:rPr>
        <w:t>invi</w:t>
      </w:r>
      <w:proofErr w:type="spellEnd"/>
      <w:r w:rsidR="005216EE" w:rsidRPr="00031584">
        <w:rPr>
          <w:rFonts w:ascii="Arial" w:hAnsi="Arial" w:cs="Arial"/>
          <w:sz w:val="24"/>
          <w:szCs w:val="24"/>
        </w:rPr>
        <w:t>, bueno, a nuestros invitados el día de hoy a que nos firmen el libro de visitantes distinguidos, iniciamos con el Presidente Municipal y posteriormente seguimos con las y los Regidores.---------------------------------------------------------------------------------------------------------------------------------------Con la palabra la Presidenta Municipal, Lcda. Mirna Citlalli Amaya de Luna: Les pido a todas y todos ponerse de pie, u</w:t>
      </w:r>
      <w:r w:rsidR="00190009" w:rsidRPr="00031584">
        <w:rPr>
          <w:rFonts w:ascii="Arial" w:hAnsi="Arial" w:cs="Arial"/>
          <w:sz w:val="24"/>
          <w:szCs w:val="24"/>
          <w:shd w:val="clear" w:color="auto" w:fill="FFFFFF"/>
        </w:rPr>
        <w:t xml:space="preserve">na vez desahogado el orden del día </w:t>
      </w:r>
      <w:r w:rsidR="00190009" w:rsidRPr="00031584">
        <w:rPr>
          <w:rFonts w:ascii="Arial" w:hAnsi="Arial" w:cs="Arial"/>
          <w:b/>
          <w:bCs/>
          <w:sz w:val="24"/>
          <w:szCs w:val="24"/>
          <w:shd w:val="clear" w:color="auto" w:fill="FFFFFF"/>
        </w:rPr>
        <w:t>s</w:t>
      </w:r>
      <w:r w:rsidR="00622D0A" w:rsidRPr="00031584">
        <w:rPr>
          <w:rFonts w:ascii="Arial" w:hAnsi="Arial" w:cs="Arial"/>
          <w:b/>
          <w:bCs/>
          <w:sz w:val="24"/>
          <w:szCs w:val="24"/>
        </w:rPr>
        <w:t xml:space="preserve">e declara clausurada la Sesión Solemne del Ayuntamiento </w:t>
      </w:r>
      <w:r w:rsidR="00190009" w:rsidRPr="00031584">
        <w:rPr>
          <w:rFonts w:ascii="Arial" w:hAnsi="Arial" w:cs="Arial"/>
          <w:b/>
          <w:bCs/>
          <w:sz w:val="24"/>
          <w:szCs w:val="24"/>
        </w:rPr>
        <w:t xml:space="preserve">Constitucional </w:t>
      </w:r>
      <w:r w:rsidR="00622D0A" w:rsidRPr="00031584">
        <w:rPr>
          <w:rFonts w:ascii="Arial" w:hAnsi="Arial" w:cs="Arial"/>
          <w:b/>
          <w:bCs/>
          <w:sz w:val="24"/>
          <w:szCs w:val="24"/>
        </w:rPr>
        <w:t xml:space="preserve">de San Pedro Tlaquepaque, </w:t>
      </w:r>
      <w:r w:rsidR="00190009" w:rsidRPr="00031584">
        <w:rPr>
          <w:rFonts w:ascii="Arial" w:hAnsi="Arial" w:cs="Arial"/>
          <w:b/>
          <w:bCs/>
          <w:sz w:val="24"/>
          <w:szCs w:val="24"/>
        </w:rPr>
        <w:t xml:space="preserve">Jalisco, </w:t>
      </w:r>
      <w:r w:rsidR="00622D0A" w:rsidRPr="00031584">
        <w:rPr>
          <w:rFonts w:ascii="Arial" w:hAnsi="Arial" w:cs="Arial"/>
          <w:b/>
          <w:bCs/>
          <w:sz w:val="24"/>
          <w:szCs w:val="24"/>
        </w:rPr>
        <w:t xml:space="preserve">Administración Pública Municipal 2022-2024, siendo las </w:t>
      </w:r>
      <w:r w:rsidR="007C2B2C" w:rsidRPr="00031584">
        <w:rPr>
          <w:rFonts w:ascii="Arial" w:hAnsi="Arial" w:cs="Arial"/>
          <w:b/>
          <w:bCs/>
          <w:sz w:val="24"/>
          <w:szCs w:val="24"/>
        </w:rPr>
        <w:t>1</w:t>
      </w:r>
      <w:r w:rsidR="00AD1E19" w:rsidRPr="00031584">
        <w:rPr>
          <w:rFonts w:ascii="Arial" w:hAnsi="Arial" w:cs="Arial"/>
          <w:b/>
          <w:bCs/>
          <w:sz w:val="24"/>
          <w:szCs w:val="24"/>
        </w:rPr>
        <w:t>2</w:t>
      </w:r>
      <w:r w:rsidR="00622D0A" w:rsidRPr="00031584">
        <w:rPr>
          <w:rFonts w:ascii="Arial" w:hAnsi="Arial" w:cs="Arial"/>
          <w:b/>
          <w:bCs/>
          <w:sz w:val="24"/>
          <w:szCs w:val="24"/>
        </w:rPr>
        <w:t xml:space="preserve"> (</w:t>
      </w:r>
      <w:r w:rsidR="00AD1E19" w:rsidRPr="00031584">
        <w:rPr>
          <w:rFonts w:ascii="Arial" w:hAnsi="Arial" w:cs="Arial"/>
          <w:b/>
          <w:bCs/>
          <w:sz w:val="24"/>
          <w:szCs w:val="24"/>
        </w:rPr>
        <w:t>do</w:t>
      </w:r>
      <w:r w:rsidR="007C2B2C" w:rsidRPr="00031584">
        <w:rPr>
          <w:rFonts w:ascii="Arial" w:hAnsi="Arial" w:cs="Arial"/>
          <w:b/>
          <w:bCs/>
          <w:sz w:val="24"/>
          <w:szCs w:val="24"/>
        </w:rPr>
        <w:t>c</w:t>
      </w:r>
      <w:r w:rsidR="00622D0A" w:rsidRPr="00031584">
        <w:rPr>
          <w:rFonts w:ascii="Arial" w:hAnsi="Arial" w:cs="Arial"/>
          <w:b/>
          <w:bCs/>
          <w:sz w:val="24"/>
          <w:szCs w:val="24"/>
        </w:rPr>
        <w:t xml:space="preserve">e) horas con </w:t>
      </w:r>
      <w:r w:rsidR="005216EE" w:rsidRPr="00031584">
        <w:rPr>
          <w:rFonts w:ascii="Arial" w:hAnsi="Arial" w:cs="Arial"/>
          <w:b/>
          <w:bCs/>
          <w:sz w:val="24"/>
          <w:szCs w:val="24"/>
        </w:rPr>
        <w:t>00</w:t>
      </w:r>
      <w:r w:rsidR="00622D0A" w:rsidRPr="00031584">
        <w:rPr>
          <w:rFonts w:ascii="Arial" w:hAnsi="Arial" w:cs="Arial"/>
          <w:b/>
          <w:bCs/>
          <w:sz w:val="24"/>
          <w:szCs w:val="24"/>
        </w:rPr>
        <w:t xml:space="preserve"> </w:t>
      </w:r>
      <w:r w:rsidR="00AD1E19" w:rsidRPr="00031584">
        <w:rPr>
          <w:rFonts w:ascii="Arial" w:hAnsi="Arial" w:cs="Arial"/>
          <w:b/>
          <w:bCs/>
          <w:sz w:val="24"/>
          <w:szCs w:val="24"/>
        </w:rPr>
        <w:t>(</w:t>
      </w:r>
      <w:r w:rsidR="005216EE" w:rsidRPr="00031584">
        <w:rPr>
          <w:rFonts w:ascii="Arial" w:hAnsi="Arial" w:cs="Arial"/>
          <w:b/>
          <w:bCs/>
          <w:sz w:val="24"/>
          <w:szCs w:val="24"/>
        </w:rPr>
        <w:t>cero</w:t>
      </w:r>
      <w:r w:rsidR="00622D0A" w:rsidRPr="00031584">
        <w:rPr>
          <w:rFonts w:ascii="Arial" w:hAnsi="Arial" w:cs="Arial"/>
          <w:b/>
          <w:bCs/>
          <w:sz w:val="24"/>
          <w:szCs w:val="24"/>
        </w:rPr>
        <w:t>) minutos d</w:t>
      </w:r>
      <w:r w:rsidR="00190009" w:rsidRPr="00031584">
        <w:rPr>
          <w:rFonts w:ascii="Arial" w:hAnsi="Arial" w:cs="Arial"/>
          <w:b/>
          <w:bCs/>
          <w:sz w:val="24"/>
          <w:szCs w:val="24"/>
        </w:rPr>
        <w:t>e</w:t>
      </w:r>
      <w:r w:rsidR="00622D0A" w:rsidRPr="00031584">
        <w:rPr>
          <w:rFonts w:ascii="Arial" w:hAnsi="Arial" w:cs="Arial"/>
          <w:b/>
          <w:bCs/>
          <w:sz w:val="24"/>
          <w:szCs w:val="24"/>
        </w:rPr>
        <w:t xml:space="preserve">l día </w:t>
      </w:r>
      <w:r w:rsidR="007C2B2C" w:rsidRPr="00031584">
        <w:rPr>
          <w:rFonts w:ascii="Arial" w:hAnsi="Arial" w:cs="Arial"/>
          <w:b/>
          <w:bCs/>
          <w:sz w:val="24"/>
          <w:szCs w:val="24"/>
        </w:rPr>
        <w:t>1</w:t>
      </w:r>
      <w:r w:rsidR="005216EE" w:rsidRPr="00031584">
        <w:rPr>
          <w:rFonts w:ascii="Arial" w:hAnsi="Arial" w:cs="Arial"/>
          <w:b/>
          <w:bCs/>
          <w:sz w:val="24"/>
          <w:szCs w:val="24"/>
        </w:rPr>
        <w:t>1</w:t>
      </w:r>
      <w:r w:rsidR="007C2B2C" w:rsidRPr="00031584">
        <w:rPr>
          <w:rFonts w:ascii="Arial" w:hAnsi="Arial" w:cs="Arial"/>
          <w:b/>
          <w:bCs/>
          <w:sz w:val="24"/>
          <w:szCs w:val="24"/>
        </w:rPr>
        <w:t xml:space="preserve"> de </w:t>
      </w:r>
      <w:r w:rsidR="005216EE" w:rsidRPr="00031584">
        <w:rPr>
          <w:rFonts w:ascii="Arial" w:hAnsi="Arial" w:cs="Arial"/>
          <w:b/>
          <w:bCs/>
          <w:sz w:val="24"/>
          <w:szCs w:val="24"/>
        </w:rPr>
        <w:t>nov</w:t>
      </w:r>
      <w:r w:rsidR="00AD1E19" w:rsidRPr="00031584">
        <w:rPr>
          <w:rFonts w:ascii="Arial" w:hAnsi="Arial" w:cs="Arial"/>
          <w:b/>
          <w:bCs/>
          <w:sz w:val="24"/>
          <w:szCs w:val="24"/>
        </w:rPr>
        <w:t>iembre</w:t>
      </w:r>
      <w:r w:rsidR="00622D0A" w:rsidRPr="00031584">
        <w:rPr>
          <w:rFonts w:ascii="Arial" w:hAnsi="Arial" w:cs="Arial"/>
          <w:b/>
          <w:bCs/>
          <w:sz w:val="24"/>
          <w:szCs w:val="24"/>
        </w:rPr>
        <w:t xml:space="preserve"> del  año 2022,</w:t>
      </w:r>
      <w:r w:rsidR="00622D0A" w:rsidRPr="00031584">
        <w:rPr>
          <w:rFonts w:ascii="Arial" w:hAnsi="Arial" w:cs="Arial"/>
          <w:sz w:val="24"/>
          <w:szCs w:val="24"/>
        </w:rPr>
        <w:t xml:space="preserve"> </w:t>
      </w:r>
      <w:r w:rsidR="005216EE" w:rsidRPr="00031584">
        <w:rPr>
          <w:rFonts w:ascii="Arial" w:hAnsi="Arial" w:cs="Arial"/>
          <w:sz w:val="24"/>
          <w:szCs w:val="24"/>
          <w:shd w:val="clear" w:color="auto" w:fill="FFFFFF"/>
        </w:rPr>
        <w:t>muchísimas</w:t>
      </w:r>
      <w:r w:rsidR="00AD1E19" w:rsidRPr="00031584">
        <w:rPr>
          <w:rFonts w:ascii="Arial" w:hAnsi="Arial" w:cs="Arial"/>
          <w:sz w:val="24"/>
          <w:szCs w:val="24"/>
          <w:shd w:val="clear" w:color="auto" w:fill="FFFFFF"/>
        </w:rPr>
        <w:t xml:space="preserve"> gracias a todas y todos por su presencia.</w:t>
      </w:r>
      <w:r w:rsidR="00622D0A" w:rsidRPr="00031584">
        <w:rPr>
          <w:rFonts w:ascii="Arial" w:hAnsi="Arial" w:cs="Arial"/>
          <w:sz w:val="24"/>
          <w:szCs w:val="24"/>
          <w:shd w:val="clear" w:color="auto" w:fill="FFFFFF"/>
        </w:rPr>
        <w:t>---</w:t>
      </w:r>
      <w:r w:rsidR="00622D0A" w:rsidRPr="00031584">
        <w:rPr>
          <w:rFonts w:ascii="Arial" w:hAnsi="Arial" w:cs="Arial"/>
          <w:sz w:val="24"/>
          <w:szCs w:val="24"/>
        </w:rPr>
        <w:t>--------------------------------------------</w:t>
      </w:r>
      <w:r w:rsidR="007C2B2C" w:rsidRPr="00031584">
        <w:rPr>
          <w:rFonts w:ascii="Arial" w:hAnsi="Arial" w:cs="Arial"/>
          <w:sz w:val="24"/>
          <w:szCs w:val="24"/>
        </w:rPr>
        <w:t>---------------------------</w:t>
      </w:r>
      <w:r w:rsidR="00622D0A" w:rsidRPr="00031584">
        <w:rPr>
          <w:rFonts w:ascii="Arial" w:hAnsi="Arial" w:cs="Arial"/>
          <w:sz w:val="24"/>
          <w:szCs w:val="24"/>
        </w:rPr>
        <w:t>----</w:t>
      </w:r>
      <w:r w:rsidR="00190009" w:rsidRPr="00031584">
        <w:rPr>
          <w:rFonts w:ascii="Arial" w:hAnsi="Arial" w:cs="Arial"/>
          <w:sz w:val="24"/>
          <w:szCs w:val="24"/>
        </w:rPr>
        <w:t>------</w:t>
      </w:r>
      <w:r w:rsidR="00622D0A" w:rsidRPr="00031584">
        <w:rPr>
          <w:rFonts w:ascii="Arial" w:hAnsi="Arial" w:cs="Arial"/>
          <w:sz w:val="24"/>
          <w:szCs w:val="24"/>
        </w:rPr>
        <w:t>-------------------------</w:t>
      </w:r>
      <w:r w:rsidR="00AD1E19" w:rsidRPr="00031584">
        <w:rPr>
          <w:rFonts w:ascii="Arial" w:hAnsi="Arial" w:cs="Arial"/>
          <w:sz w:val="24"/>
          <w:szCs w:val="24"/>
        </w:rPr>
        <w:t>----------------</w:t>
      </w:r>
      <w:r w:rsidR="00622D0A" w:rsidRPr="00031584">
        <w:rPr>
          <w:rFonts w:ascii="Arial" w:hAnsi="Arial" w:cs="Arial"/>
          <w:sz w:val="24"/>
          <w:szCs w:val="24"/>
        </w:rPr>
        <w:t>--------------------------------------------------</w:t>
      </w:r>
      <w:r w:rsidR="005216EE" w:rsidRPr="00031584">
        <w:rPr>
          <w:rFonts w:ascii="Arial" w:hAnsi="Arial" w:cs="Arial"/>
          <w:sz w:val="24"/>
          <w:szCs w:val="24"/>
        </w:rPr>
        <w:t>--------------------------------------------------------------------------------------------------------------------------------------------------------</w:t>
      </w:r>
      <w:r w:rsidR="00622D0A" w:rsidRPr="00031584">
        <w:rPr>
          <w:rFonts w:ascii="Arial" w:hAnsi="Arial" w:cs="Arial"/>
          <w:sz w:val="24"/>
          <w:szCs w:val="24"/>
        </w:rPr>
        <w:t>-</w:t>
      </w:r>
    </w:p>
    <w:p w14:paraId="071D9EE3" w14:textId="4F5C8766" w:rsidR="002407FE" w:rsidRPr="00031584" w:rsidRDefault="002407FE" w:rsidP="002407FE">
      <w:pPr>
        <w:spacing w:after="0" w:line="240" w:lineRule="auto"/>
        <w:jc w:val="center"/>
        <w:rPr>
          <w:rFonts w:ascii="Arial" w:hAnsi="Arial" w:cs="Arial"/>
          <w:b/>
          <w:sz w:val="24"/>
          <w:szCs w:val="24"/>
        </w:rPr>
      </w:pPr>
      <w:r w:rsidRPr="00031584">
        <w:rPr>
          <w:rFonts w:ascii="Arial" w:hAnsi="Arial" w:cs="Arial"/>
          <w:b/>
          <w:sz w:val="24"/>
          <w:szCs w:val="24"/>
        </w:rPr>
        <w:lastRenderedPageBreak/>
        <w:t>PRESIDENTA MUNICIPAL</w:t>
      </w:r>
    </w:p>
    <w:p w14:paraId="16650C8F" w14:textId="77777777" w:rsidR="002407FE" w:rsidRPr="00031584" w:rsidRDefault="002407FE" w:rsidP="002407FE">
      <w:pPr>
        <w:spacing w:after="0" w:line="240" w:lineRule="auto"/>
        <w:jc w:val="center"/>
        <w:rPr>
          <w:rFonts w:ascii="Arial" w:hAnsi="Arial" w:cs="Arial"/>
          <w:b/>
          <w:sz w:val="24"/>
          <w:szCs w:val="24"/>
        </w:rPr>
      </w:pPr>
    </w:p>
    <w:p w14:paraId="3D9F963A" w14:textId="452D50E8" w:rsidR="002407FE" w:rsidRPr="00031584" w:rsidRDefault="002407FE" w:rsidP="002407FE">
      <w:pPr>
        <w:spacing w:after="0" w:line="240" w:lineRule="auto"/>
        <w:jc w:val="center"/>
        <w:rPr>
          <w:rFonts w:ascii="Arial" w:hAnsi="Arial" w:cs="Arial"/>
          <w:b/>
          <w:sz w:val="32"/>
          <w:szCs w:val="32"/>
        </w:rPr>
      </w:pPr>
    </w:p>
    <w:p w14:paraId="7685B190" w14:textId="77777777" w:rsidR="00112D9E" w:rsidRPr="00031584" w:rsidRDefault="00112D9E" w:rsidP="002407FE">
      <w:pPr>
        <w:spacing w:after="0" w:line="240" w:lineRule="auto"/>
        <w:jc w:val="center"/>
        <w:rPr>
          <w:rFonts w:ascii="Arial" w:hAnsi="Arial" w:cs="Arial"/>
          <w:b/>
          <w:sz w:val="32"/>
          <w:szCs w:val="32"/>
        </w:rPr>
      </w:pPr>
    </w:p>
    <w:p w14:paraId="2E530577" w14:textId="27E200ED" w:rsidR="002407FE" w:rsidRPr="00031584" w:rsidRDefault="002407FE" w:rsidP="002407FE">
      <w:pPr>
        <w:spacing w:after="0" w:line="240" w:lineRule="auto"/>
        <w:jc w:val="center"/>
        <w:rPr>
          <w:rFonts w:ascii="Arial" w:hAnsi="Arial" w:cs="Arial"/>
          <w:b/>
          <w:sz w:val="24"/>
          <w:szCs w:val="24"/>
        </w:rPr>
      </w:pPr>
    </w:p>
    <w:p w14:paraId="244A3EEB" w14:textId="77777777" w:rsidR="00BC55CF" w:rsidRPr="00031584" w:rsidRDefault="00BC55CF" w:rsidP="002407FE">
      <w:pPr>
        <w:spacing w:after="0" w:line="240" w:lineRule="auto"/>
        <w:jc w:val="center"/>
        <w:rPr>
          <w:rFonts w:ascii="Arial" w:hAnsi="Arial" w:cs="Arial"/>
          <w:b/>
          <w:sz w:val="24"/>
          <w:szCs w:val="24"/>
        </w:rPr>
      </w:pPr>
    </w:p>
    <w:p w14:paraId="42056A44" w14:textId="77777777" w:rsidR="002407FE" w:rsidRPr="00031584" w:rsidRDefault="002407FE" w:rsidP="002407FE">
      <w:pPr>
        <w:jc w:val="center"/>
        <w:rPr>
          <w:rFonts w:ascii="Arial" w:hAnsi="Arial" w:cs="Arial"/>
          <w:b/>
          <w:bCs/>
          <w:sz w:val="24"/>
          <w:szCs w:val="24"/>
        </w:rPr>
      </w:pPr>
      <w:r w:rsidRPr="00031584">
        <w:rPr>
          <w:rFonts w:ascii="Arial" w:hAnsi="Arial" w:cs="Arial"/>
          <w:b/>
          <w:bCs/>
          <w:sz w:val="24"/>
          <w:szCs w:val="24"/>
        </w:rPr>
        <w:t>LCDA. MIRNA CITLALLI AMAYA DE LUNA</w:t>
      </w:r>
    </w:p>
    <w:p w14:paraId="64CA89D8" w14:textId="77777777" w:rsidR="002407FE" w:rsidRPr="00031584" w:rsidRDefault="002407FE" w:rsidP="002407FE">
      <w:pPr>
        <w:jc w:val="center"/>
        <w:rPr>
          <w:rFonts w:ascii="Arial" w:hAnsi="Arial" w:cs="Arial"/>
          <w:sz w:val="48"/>
          <w:szCs w:val="48"/>
        </w:rPr>
      </w:pPr>
    </w:p>
    <w:tbl>
      <w:tblPr>
        <w:tblW w:w="9069" w:type="dxa"/>
        <w:jc w:val="center"/>
        <w:tblLook w:val="01E0" w:firstRow="1" w:lastRow="1" w:firstColumn="1" w:lastColumn="1" w:noHBand="0" w:noVBand="0"/>
      </w:tblPr>
      <w:tblGrid>
        <w:gridCol w:w="4395"/>
        <w:gridCol w:w="240"/>
        <w:gridCol w:w="4434"/>
      </w:tblGrid>
      <w:tr w:rsidR="002407FE" w:rsidRPr="00031584" w14:paraId="623554D7" w14:textId="77777777" w:rsidTr="00D45DE1">
        <w:trPr>
          <w:jc w:val="center"/>
        </w:trPr>
        <w:tc>
          <w:tcPr>
            <w:tcW w:w="4395" w:type="dxa"/>
          </w:tcPr>
          <w:p w14:paraId="491706D3" w14:textId="77777777" w:rsidR="002407FE" w:rsidRPr="00031584" w:rsidRDefault="002407FE" w:rsidP="00D45DE1">
            <w:pPr>
              <w:spacing w:line="256" w:lineRule="auto"/>
              <w:ind w:right="-8"/>
              <w:jc w:val="center"/>
              <w:rPr>
                <w:rFonts w:ascii="Arial" w:hAnsi="Arial" w:cs="Arial"/>
                <w:b/>
                <w:sz w:val="56"/>
                <w:szCs w:val="56"/>
              </w:rPr>
            </w:pPr>
          </w:p>
          <w:p w14:paraId="136DA0F3" w14:textId="77777777" w:rsidR="002407FE" w:rsidRPr="00031584" w:rsidRDefault="002407FE" w:rsidP="00D45DE1">
            <w:pPr>
              <w:spacing w:line="256" w:lineRule="auto"/>
              <w:ind w:right="-8"/>
              <w:jc w:val="center"/>
              <w:rPr>
                <w:rFonts w:ascii="Arial" w:hAnsi="Arial" w:cs="Arial"/>
                <w:b/>
                <w:sz w:val="36"/>
                <w:szCs w:val="36"/>
              </w:rPr>
            </w:pPr>
          </w:p>
          <w:p w14:paraId="6FC44B03" w14:textId="77777777" w:rsidR="002407FE" w:rsidRPr="00031584" w:rsidRDefault="002407FE" w:rsidP="00D45DE1">
            <w:pPr>
              <w:pStyle w:val="Sinespaciado"/>
              <w:tabs>
                <w:tab w:val="left" w:pos="557"/>
              </w:tabs>
              <w:jc w:val="center"/>
              <w:rPr>
                <w:rFonts w:ascii="Arial" w:eastAsia="Calibri" w:hAnsi="Arial" w:cs="Arial"/>
                <w:b/>
                <w:szCs w:val="24"/>
              </w:rPr>
            </w:pPr>
            <w:r w:rsidRPr="00031584">
              <w:rPr>
                <w:rFonts w:ascii="Arial" w:eastAsia="Calibri" w:hAnsi="Arial" w:cs="Arial"/>
                <w:b/>
                <w:szCs w:val="24"/>
              </w:rPr>
              <w:t xml:space="preserve">          MTRO. JOSÉ LUIS </w:t>
            </w:r>
          </w:p>
          <w:p w14:paraId="587EAFE5" w14:textId="77777777" w:rsidR="002407FE" w:rsidRPr="00031584" w:rsidRDefault="002407FE" w:rsidP="00D45DE1">
            <w:pPr>
              <w:pStyle w:val="Sinespaciado"/>
              <w:tabs>
                <w:tab w:val="left" w:pos="557"/>
              </w:tabs>
              <w:jc w:val="center"/>
              <w:rPr>
                <w:rFonts w:ascii="Arial" w:eastAsia="Calibri" w:hAnsi="Arial" w:cs="Arial"/>
                <w:b/>
                <w:szCs w:val="24"/>
              </w:rPr>
            </w:pPr>
            <w:r w:rsidRPr="00031584">
              <w:rPr>
                <w:rFonts w:ascii="Arial" w:eastAsia="Calibri" w:hAnsi="Arial" w:cs="Arial"/>
                <w:b/>
                <w:szCs w:val="24"/>
              </w:rPr>
              <w:t xml:space="preserve">           </w:t>
            </w:r>
            <w:proofErr w:type="gramStart"/>
            <w:r w:rsidRPr="00031584">
              <w:rPr>
                <w:rFonts w:ascii="Arial" w:eastAsia="Calibri" w:hAnsi="Arial" w:cs="Arial"/>
                <w:b/>
                <w:szCs w:val="24"/>
              </w:rPr>
              <w:t>SALAZAR  MARTÍNEZ</w:t>
            </w:r>
            <w:proofErr w:type="gramEnd"/>
          </w:p>
          <w:p w14:paraId="0F2EBD22" w14:textId="77777777" w:rsidR="002407FE" w:rsidRPr="00031584" w:rsidRDefault="002407FE" w:rsidP="00D45DE1">
            <w:pPr>
              <w:pStyle w:val="Sinespaciado"/>
              <w:jc w:val="center"/>
              <w:rPr>
                <w:rFonts w:ascii="Arial" w:eastAsia="Calibri" w:hAnsi="Arial" w:cs="Arial"/>
                <w:b/>
                <w:szCs w:val="24"/>
              </w:rPr>
            </w:pPr>
            <w:r w:rsidRPr="00031584">
              <w:rPr>
                <w:rFonts w:ascii="Arial" w:eastAsia="Calibri" w:hAnsi="Arial" w:cs="Arial"/>
                <w:b/>
                <w:szCs w:val="24"/>
              </w:rPr>
              <w:t xml:space="preserve">           SÍNDICO MUNICIPAL</w:t>
            </w:r>
          </w:p>
          <w:p w14:paraId="0F1A8C22" w14:textId="77777777" w:rsidR="002407FE" w:rsidRPr="00031584" w:rsidRDefault="002407FE" w:rsidP="00D45DE1">
            <w:pPr>
              <w:pStyle w:val="Sinespaciado"/>
              <w:ind w:right="-416"/>
              <w:jc w:val="center"/>
              <w:rPr>
                <w:rFonts w:ascii="Arial" w:hAnsi="Arial" w:cs="Arial"/>
                <w:b/>
                <w:bCs/>
              </w:rPr>
            </w:pPr>
          </w:p>
          <w:p w14:paraId="087EB279" w14:textId="77777777" w:rsidR="002407FE" w:rsidRPr="00031584" w:rsidRDefault="002407FE" w:rsidP="00D45DE1">
            <w:pPr>
              <w:spacing w:line="256" w:lineRule="auto"/>
              <w:ind w:left="709" w:right="-8"/>
              <w:jc w:val="center"/>
              <w:rPr>
                <w:rFonts w:ascii="Arial" w:hAnsi="Arial" w:cs="Arial"/>
                <w:b/>
                <w:sz w:val="24"/>
                <w:szCs w:val="24"/>
              </w:rPr>
            </w:pPr>
          </w:p>
        </w:tc>
        <w:tc>
          <w:tcPr>
            <w:tcW w:w="240" w:type="dxa"/>
          </w:tcPr>
          <w:p w14:paraId="7F916F52" w14:textId="77777777" w:rsidR="002407FE" w:rsidRPr="00031584" w:rsidRDefault="002407FE" w:rsidP="00D45DE1">
            <w:pPr>
              <w:spacing w:line="256" w:lineRule="auto"/>
              <w:ind w:right="-8"/>
              <w:jc w:val="center"/>
              <w:rPr>
                <w:rFonts w:ascii="Arial" w:hAnsi="Arial" w:cs="Arial"/>
                <w:b/>
                <w:sz w:val="24"/>
                <w:szCs w:val="24"/>
              </w:rPr>
            </w:pPr>
          </w:p>
        </w:tc>
        <w:tc>
          <w:tcPr>
            <w:tcW w:w="4434" w:type="dxa"/>
          </w:tcPr>
          <w:p w14:paraId="096892CE" w14:textId="77777777" w:rsidR="002407FE" w:rsidRPr="00031584" w:rsidRDefault="002407FE" w:rsidP="00D45DE1">
            <w:pPr>
              <w:spacing w:line="256" w:lineRule="auto"/>
              <w:ind w:right="-6"/>
              <w:jc w:val="center"/>
              <w:rPr>
                <w:rFonts w:ascii="Arial" w:hAnsi="Arial" w:cs="Arial"/>
                <w:b/>
                <w:sz w:val="32"/>
                <w:szCs w:val="32"/>
              </w:rPr>
            </w:pPr>
          </w:p>
          <w:p w14:paraId="0BD49F9D" w14:textId="77777777" w:rsidR="002407FE" w:rsidRPr="00031584" w:rsidRDefault="002407FE" w:rsidP="00D45DE1">
            <w:pPr>
              <w:spacing w:line="256" w:lineRule="auto"/>
              <w:ind w:right="-6"/>
              <w:jc w:val="center"/>
              <w:rPr>
                <w:rFonts w:ascii="Arial" w:hAnsi="Arial" w:cs="Arial"/>
                <w:b/>
                <w:sz w:val="56"/>
                <w:szCs w:val="56"/>
              </w:rPr>
            </w:pPr>
          </w:p>
          <w:p w14:paraId="76FBF50A" w14:textId="77777777" w:rsidR="002407FE" w:rsidRPr="00031584" w:rsidRDefault="002407FE" w:rsidP="00D45DE1">
            <w:pPr>
              <w:pStyle w:val="Sinespaciado"/>
              <w:jc w:val="center"/>
              <w:rPr>
                <w:rFonts w:ascii="Arial" w:eastAsia="Calibri" w:hAnsi="Arial" w:cs="Arial"/>
                <w:b/>
                <w:szCs w:val="24"/>
              </w:rPr>
            </w:pPr>
            <w:r w:rsidRPr="00031584">
              <w:rPr>
                <w:rFonts w:ascii="Arial" w:eastAsia="Calibri" w:hAnsi="Arial" w:cs="Arial"/>
                <w:b/>
                <w:szCs w:val="24"/>
              </w:rPr>
              <w:t xml:space="preserve">MTRO. ANTONIO FERNANDO </w:t>
            </w:r>
          </w:p>
          <w:p w14:paraId="3AF48AE0" w14:textId="77777777" w:rsidR="002407FE" w:rsidRPr="00031584" w:rsidRDefault="002407FE" w:rsidP="00D45DE1">
            <w:pPr>
              <w:pStyle w:val="Sinespaciado"/>
              <w:jc w:val="center"/>
              <w:rPr>
                <w:rFonts w:ascii="Arial" w:eastAsia="Calibri" w:hAnsi="Arial" w:cs="Arial"/>
                <w:b/>
                <w:szCs w:val="24"/>
              </w:rPr>
            </w:pPr>
            <w:r w:rsidRPr="00031584">
              <w:rPr>
                <w:rFonts w:ascii="Arial" w:eastAsia="Calibri" w:hAnsi="Arial" w:cs="Arial"/>
                <w:b/>
                <w:szCs w:val="24"/>
              </w:rPr>
              <w:t>CHAVEZ DELGADILLO</w:t>
            </w:r>
          </w:p>
          <w:p w14:paraId="52809229" w14:textId="77777777" w:rsidR="002407FE" w:rsidRPr="00031584" w:rsidRDefault="002407FE" w:rsidP="00D45DE1">
            <w:pPr>
              <w:pStyle w:val="Sinespaciado"/>
              <w:jc w:val="center"/>
              <w:rPr>
                <w:rFonts w:ascii="Arial" w:eastAsia="Calibri" w:hAnsi="Arial" w:cs="Arial"/>
                <w:b/>
                <w:szCs w:val="24"/>
              </w:rPr>
            </w:pPr>
            <w:r w:rsidRPr="00031584">
              <w:rPr>
                <w:rFonts w:ascii="Arial" w:eastAsia="Calibri" w:hAnsi="Arial" w:cs="Arial"/>
                <w:b/>
                <w:szCs w:val="24"/>
              </w:rPr>
              <w:t>SECRETARIO DEL AYUNTAMIENTO</w:t>
            </w:r>
          </w:p>
          <w:p w14:paraId="2974001E" w14:textId="77777777" w:rsidR="002407FE" w:rsidRPr="00031584" w:rsidRDefault="002407FE" w:rsidP="00D45DE1">
            <w:pPr>
              <w:spacing w:line="256" w:lineRule="auto"/>
              <w:ind w:right="-6"/>
              <w:jc w:val="center"/>
              <w:rPr>
                <w:rFonts w:ascii="Arial" w:hAnsi="Arial" w:cs="Arial"/>
                <w:b/>
                <w:sz w:val="24"/>
                <w:szCs w:val="24"/>
                <w:lang w:val="es-ES"/>
              </w:rPr>
            </w:pPr>
          </w:p>
        </w:tc>
      </w:tr>
    </w:tbl>
    <w:p w14:paraId="3304A30F" w14:textId="77777777" w:rsidR="002407FE" w:rsidRPr="00031584" w:rsidRDefault="002407FE" w:rsidP="002407FE">
      <w:pPr>
        <w:jc w:val="center"/>
        <w:rPr>
          <w:rFonts w:ascii="Arial" w:hAnsi="Arial" w:cs="Arial"/>
          <w:sz w:val="72"/>
          <w:szCs w:val="72"/>
        </w:rPr>
      </w:pPr>
    </w:p>
    <w:p w14:paraId="53F03FF4" w14:textId="77777777" w:rsidR="002407FE" w:rsidRPr="00031584" w:rsidRDefault="002407FE" w:rsidP="002407FE">
      <w:pPr>
        <w:jc w:val="center"/>
        <w:rPr>
          <w:rFonts w:ascii="Arial" w:hAnsi="Arial" w:cs="Arial"/>
          <w:sz w:val="18"/>
          <w:szCs w:val="1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3568"/>
        <w:gridCol w:w="392"/>
        <w:gridCol w:w="3568"/>
        <w:gridCol w:w="392"/>
      </w:tblGrid>
      <w:tr w:rsidR="00031584" w:rsidRPr="00031584" w14:paraId="10AACE36" w14:textId="77777777" w:rsidTr="00D45DE1">
        <w:trPr>
          <w:gridBefore w:val="1"/>
          <w:wBefore w:w="392" w:type="dxa"/>
        </w:trPr>
        <w:tc>
          <w:tcPr>
            <w:tcW w:w="3960" w:type="dxa"/>
            <w:gridSpan w:val="2"/>
          </w:tcPr>
          <w:p w14:paraId="42D254BF"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JOSÉ ALFREDO</w:t>
            </w:r>
          </w:p>
          <w:p w14:paraId="1A0A0CD0"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GAVIÑO HERNANDEZ</w:t>
            </w:r>
          </w:p>
          <w:p w14:paraId="0E9A50D9"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REGIDOR</w:t>
            </w:r>
          </w:p>
          <w:p w14:paraId="511C3AAC" w14:textId="77777777" w:rsidR="002407FE" w:rsidRPr="00031584" w:rsidRDefault="002407FE" w:rsidP="00D45DE1">
            <w:pPr>
              <w:ind w:left="22" w:firstLine="22"/>
              <w:jc w:val="center"/>
              <w:rPr>
                <w:rFonts w:ascii="Arial" w:hAnsi="Arial" w:cs="Arial"/>
                <w:b/>
                <w:sz w:val="24"/>
                <w:szCs w:val="24"/>
                <w:lang w:val="es-ES"/>
              </w:rPr>
            </w:pPr>
          </w:p>
          <w:p w14:paraId="4303A7E9" w14:textId="77777777" w:rsidR="002407FE" w:rsidRPr="00031584" w:rsidRDefault="002407FE" w:rsidP="00D45DE1">
            <w:pPr>
              <w:ind w:left="22" w:firstLine="22"/>
              <w:jc w:val="center"/>
              <w:rPr>
                <w:rFonts w:ascii="Arial" w:hAnsi="Arial" w:cs="Arial"/>
                <w:b/>
                <w:sz w:val="24"/>
                <w:szCs w:val="24"/>
              </w:rPr>
            </w:pPr>
          </w:p>
          <w:p w14:paraId="7E4D5DCC" w14:textId="77777777" w:rsidR="002407FE" w:rsidRPr="00031584" w:rsidRDefault="002407FE" w:rsidP="00D45DE1">
            <w:pPr>
              <w:ind w:left="22" w:firstLine="22"/>
              <w:jc w:val="center"/>
              <w:rPr>
                <w:rFonts w:ascii="Arial" w:hAnsi="Arial" w:cs="Arial"/>
                <w:b/>
                <w:sz w:val="24"/>
                <w:szCs w:val="24"/>
              </w:rPr>
            </w:pPr>
          </w:p>
          <w:p w14:paraId="7914583D" w14:textId="77777777" w:rsidR="002407FE" w:rsidRPr="00031584" w:rsidRDefault="002407FE" w:rsidP="00D45DE1">
            <w:pPr>
              <w:ind w:left="22" w:firstLine="22"/>
              <w:jc w:val="center"/>
              <w:rPr>
                <w:rFonts w:ascii="Arial" w:hAnsi="Arial" w:cs="Arial"/>
                <w:b/>
                <w:sz w:val="24"/>
                <w:szCs w:val="24"/>
              </w:rPr>
            </w:pPr>
          </w:p>
          <w:p w14:paraId="1C8A0330" w14:textId="77777777" w:rsidR="002407FE" w:rsidRPr="00031584" w:rsidRDefault="002407FE" w:rsidP="00D45DE1">
            <w:pPr>
              <w:ind w:left="22" w:firstLine="22"/>
              <w:jc w:val="center"/>
              <w:rPr>
                <w:rFonts w:ascii="Arial" w:hAnsi="Arial" w:cs="Arial"/>
                <w:b/>
                <w:sz w:val="32"/>
                <w:szCs w:val="32"/>
              </w:rPr>
            </w:pPr>
          </w:p>
          <w:p w14:paraId="75A918FC" w14:textId="77777777" w:rsidR="002407FE" w:rsidRPr="00031584" w:rsidRDefault="002407FE" w:rsidP="00D45DE1">
            <w:pPr>
              <w:ind w:left="22" w:firstLine="22"/>
              <w:jc w:val="center"/>
              <w:rPr>
                <w:rFonts w:ascii="Arial" w:hAnsi="Arial" w:cs="Arial"/>
                <w:b/>
                <w:sz w:val="24"/>
                <w:szCs w:val="24"/>
              </w:rPr>
            </w:pPr>
          </w:p>
          <w:p w14:paraId="73305F80" w14:textId="77777777" w:rsidR="002407FE" w:rsidRPr="00031584" w:rsidRDefault="002407FE" w:rsidP="00D45DE1">
            <w:pPr>
              <w:ind w:left="22" w:firstLine="22"/>
              <w:jc w:val="center"/>
              <w:rPr>
                <w:rFonts w:ascii="Arial" w:hAnsi="Arial" w:cs="Arial"/>
                <w:b/>
                <w:sz w:val="24"/>
                <w:szCs w:val="24"/>
              </w:rPr>
            </w:pPr>
          </w:p>
          <w:p w14:paraId="21CC9754" w14:textId="77777777" w:rsidR="002407FE" w:rsidRPr="00031584" w:rsidRDefault="002407FE" w:rsidP="00D45DE1">
            <w:pPr>
              <w:pStyle w:val="Sinespaciado"/>
              <w:ind w:left="22" w:firstLine="22"/>
              <w:rPr>
                <w:rFonts w:ascii="Arial" w:eastAsia="Calibri" w:hAnsi="Arial" w:cs="Arial"/>
                <w:b/>
                <w:szCs w:val="24"/>
              </w:rPr>
            </w:pPr>
            <w:r w:rsidRPr="00031584">
              <w:rPr>
                <w:rFonts w:ascii="Arial" w:eastAsia="Calibri" w:hAnsi="Arial" w:cs="Arial"/>
                <w:b/>
                <w:szCs w:val="24"/>
              </w:rPr>
              <w:t xml:space="preserve">               MARÍA PATRICIA</w:t>
            </w:r>
          </w:p>
          <w:p w14:paraId="40D645A9" w14:textId="77777777" w:rsidR="002407FE" w:rsidRPr="00031584" w:rsidRDefault="002407FE" w:rsidP="00D45DE1">
            <w:pPr>
              <w:pStyle w:val="Sinespaciado"/>
              <w:rPr>
                <w:rFonts w:ascii="Arial" w:eastAsia="Calibri" w:hAnsi="Arial" w:cs="Arial"/>
                <w:b/>
                <w:szCs w:val="24"/>
              </w:rPr>
            </w:pPr>
            <w:r w:rsidRPr="00031584">
              <w:rPr>
                <w:rFonts w:ascii="Arial" w:eastAsia="Calibri" w:hAnsi="Arial" w:cs="Arial"/>
                <w:b/>
                <w:szCs w:val="24"/>
              </w:rPr>
              <w:t xml:space="preserve">                  MEZA NÚÑEZ</w:t>
            </w:r>
          </w:p>
          <w:p w14:paraId="773B3D8E" w14:textId="77777777" w:rsidR="002407FE" w:rsidRPr="00031584" w:rsidRDefault="002407FE" w:rsidP="00D45DE1">
            <w:pPr>
              <w:pStyle w:val="Sinespaciado"/>
              <w:ind w:left="22" w:firstLine="22"/>
              <w:rPr>
                <w:rFonts w:ascii="Arial" w:eastAsia="Calibri" w:hAnsi="Arial" w:cs="Arial"/>
                <w:b/>
                <w:szCs w:val="24"/>
              </w:rPr>
            </w:pPr>
            <w:r w:rsidRPr="00031584">
              <w:rPr>
                <w:rFonts w:ascii="Arial" w:eastAsia="Calibri" w:hAnsi="Arial" w:cs="Arial"/>
                <w:b/>
                <w:szCs w:val="24"/>
              </w:rPr>
              <w:t xml:space="preserve">                   REGIDORA</w:t>
            </w:r>
          </w:p>
          <w:p w14:paraId="36B576A2" w14:textId="77777777" w:rsidR="002407FE" w:rsidRPr="00031584" w:rsidRDefault="002407FE" w:rsidP="00D45DE1">
            <w:pPr>
              <w:ind w:left="22" w:firstLine="22"/>
              <w:jc w:val="center"/>
              <w:rPr>
                <w:rFonts w:ascii="Arial" w:hAnsi="Arial" w:cs="Arial"/>
                <w:b/>
                <w:sz w:val="24"/>
                <w:szCs w:val="24"/>
              </w:rPr>
            </w:pPr>
          </w:p>
          <w:p w14:paraId="6A94FD0A" w14:textId="77777777" w:rsidR="002407FE" w:rsidRPr="00031584" w:rsidRDefault="002407FE" w:rsidP="00D45DE1">
            <w:pPr>
              <w:pStyle w:val="Sinespaciado"/>
              <w:ind w:left="22" w:firstLine="22"/>
              <w:jc w:val="center"/>
              <w:rPr>
                <w:rFonts w:ascii="Arial" w:hAnsi="Arial" w:cs="Arial"/>
                <w:b/>
                <w:szCs w:val="24"/>
              </w:rPr>
            </w:pPr>
          </w:p>
          <w:p w14:paraId="70BC60D1" w14:textId="77777777" w:rsidR="002407FE" w:rsidRPr="00031584" w:rsidRDefault="002407FE" w:rsidP="00D45DE1">
            <w:pPr>
              <w:pStyle w:val="Sinespaciado"/>
              <w:ind w:left="22" w:firstLine="22"/>
              <w:jc w:val="center"/>
              <w:rPr>
                <w:rFonts w:ascii="Arial" w:hAnsi="Arial" w:cs="Arial"/>
                <w:b/>
                <w:szCs w:val="24"/>
              </w:rPr>
            </w:pPr>
          </w:p>
          <w:p w14:paraId="05DB1941" w14:textId="77777777" w:rsidR="002407FE" w:rsidRPr="00031584" w:rsidRDefault="002407FE" w:rsidP="00D45DE1">
            <w:pPr>
              <w:pStyle w:val="Sinespaciado"/>
              <w:ind w:left="22" w:firstLine="22"/>
              <w:jc w:val="center"/>
              <w:rPr>
                <w:rFonts w:ascii="Arial" w:hAnsi="Arial" w:cs="Arial"/>
                <w:b/>
                <w:sz w:val="24"/>
                <w:szCs w:val="28"/>
              </w:rPr>
            </w:pPr>
          </w:p>
        </w:tc>
        <w:tc>
          <w:tcPr>
            <w:tcW w:w="3960" w:type="dxa"/>
            <w:gridSpan w:val="2"/>
          </w:tcPr>
          <w:p w14:paraId="416498AC"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ADRIANA DEL CARMEN</w:t>
            </w:r>
          </w:p>
          <w:p w14:paraId="4B41D1F4"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ZÚÑIGA GUERRERO</w:t>
            </w:r>
          </w:p>
          <w:p w14:paraId="372064D1"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A</w:t>
            </w:r>
          </w:p>
          <w:p w14:paraId="70C88455" w14:textId="77777777" w:rsidR="002407FE" w:rsidRPr="00031584" w:rsidRDefault="002407FE" w:rsidP="00D45DE1">
            <w:pPr>
              <w:pStyle w:val="Sinespaciado"/>
              <w:ind w:left="22" w:firstLine="22"/>
              <w:jc w:val="center"/>
              <w:rPr>
                <w:rFonts w:ascii="Arial" w:eastAsia="Calibri" w:hAnsi="Arial" w:cs="Arial"/>
                <w:b/>
                <w:szCs w:val="24"/>
              </w:rPr>
            </w:pPr>
          </w:p>
          <w:p w14:paraId="5789ABFC" w14:textId="77777777" w:rsidR="002407FE" w:rsidRPr="00031584" w:rsidRDefault="002407FE" w:rsidP="00D45DE1">
            <w:pPr>
              <w:pStyle w:val="Sinespaciado"/>
              <w:ind w:left="22" w:firstLine="22"/>
              <w:jc w:val="center"/>
              <w:rPr>
                <w:rFonts w:ascii="Arial" w:eastAsia="Calibri" w:hAnsi="Arial" w:cs="Arial"/>
                <w:b/>
                <w:szCs w:val="24"/>
              </w:rPr>
            </w:pPr>
          </w:p>
          <w:p w14:paraId="5797CD2B" w14:textId="77777777" w:rsidR="002407FE" w:rsidRPr="00031584" w:rsidRDefault="002407FE" w:rsidP="00D45DE1">
            <w:pPr>
              <w:pStyle w:val="Sinespaciado"/>
              <w:ind w:left="22" w:firstLine="22"/>
              <w:jc w:val="center"/>
              <w:rPr>
                <w:rFonts w:ascii="Arial" w:eastAsia="Calibri" w:hAnsi="Arial" w:cs="Arial"/>
                <w:b/>
                <w:szCs w:val="24"/>
              </w:rPr>
            </w:pPr>
          </w:p>
          <w:p w14:paraId="75A6D6AA" w14:textId="77777777" w:rsidR="002407FE" w:rsidRPr="00031584" w:rsidRDefault="002407FE" w:rsidP="00D45DE1">
            <w:pPr>
              <w:pStyle w:val="Sinespaciado"/>
              <w:ind w:left="22" w:firstLine="22"/>
              <w:jc w:val="center"/>
              <w:rPr>
                <w:rFonts w:ascii="Arial" w:eastAsia="Calibri" w:hAnsi="Arial" w:cs="Arial"/>
                <w:b/>
                <w:szCs w:val="24"/>
              </w:rPr>
            </w:pPr>
          </w:p>
          <w:p w14:paraId="1C86351E" w14:textId="77777777" w:rsidR="002407FE" w:rsidRPr="00031584" w:rsidRDefault="002407FE" w:rsidP="00D45DE1">
            <w:pPr>
              <w:pStyle w:val="Sinespaciado"/>
              <w:ind w:left="22" w:firstLine="22"/>
              <w:jc w:val="center"/>
              <w:rPr>
                <w:rFonts w:ascii="Arial" w:eastAsia="Calibri" w:hAnsi="Arial" w:cs="Arial"/>
                <w:b/>
                <w:szCs w:val="24"/>
              </w:rPr>
            </w:pPr>
          </w:p>
          <w:p w14:paraId="63B06F07" w14:textId="77777777" w:rsidR="002407FE" w:rsidRPr="00031584" w:rsidRDefault="002407FE" w:rsidP="00D45DE1">
            <w:pPr>
              <w:pStyle w:val="Sinespaciado"/>
              <w:ind w:left="22" w:firstLine="22"/>
              <w:jc w:val="center"/>
              <w:rPr>
                <w:rFonts w:ascii="Arial" w:eastAsia="Calibri" w:hAnsi="Arial" w:cs="Arial"/>
                <w:b/>
                <w:sz w:val="48"/>
                <w:szCs w:val="52"/>
              </w:rPr>
            </w:pPr>
          </w:p>
          <w:p w14:paraId="02A0430D" w14:textId="77777777" w:rsidR="002407FE" w:rsidRPr="00031584" w:rsidRDefault="002407FE" w:rsidP="00D45DE1">
            <w:pPr>
              <w:pStyle w:val="Sinespaciado"/>
              <w:ind w:left="22" w:firstLine="22"/>
              <w:jc w:val="center"/>
              <w:rPr>
                <w:rFonts w:ascii="Arial" w:eastAsia="Calibri" w:hAnsi="Arial" w:cs="Arial"/>
                <w:b/>
                <w:szCs w:val="24"/>
              </w:rPr>
            </w:pPr>
          </w:p>
          <w:p w14:paraId="59390597"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JUAN MARTÍN</w:t>
            </w:r>
          </w:p>
          <w:p w14:paraId="7B9850B7"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NUÑEZ MORÁN</w:t>
            </w:r>
          </w:p>
          <w:p w14:paraId="1D5D6BAD"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w:t>
            </w:r>
          </w:p>
          <w:p w14:paraId="23F8949B" w14:textId="77777777" w:rsidR="002407FE" w:rsidRPr="00031584" w:rsidRDefault="002407FE" w:rsidP="00D45DE1">
            <w:pPr>
              <w:pStyle w:val="Sinespaciado"/>
              <w:ind w:left="22" w:firstLine="22"/>
              <w:jc w:val="center"/>
              <w:rPr>
                <w:rFonts w:ascii="Arial" w:eastAsia="Calibri" w:hAnsi="Arial" w:cs="Arial"/>
                <w:b/>
                <w:szCs w:val="24"/>
              </w:rPr>
            </w:pPr>
          </w:p>
          <w:p w14:paraId="1269C019" w14:textId="77777777" w:rsidR="002407FE" w:rsidRPr="00031584" w:rsidRDefault="002407FE" w:rsidP="00D45DE1">
            <w:pPr>
              <w:pStyle w:val="Sinespaciado"/>
              <w:ind w:left="22" w:firstLine="22"/>
              <w:jc w:val="center"/>
              <w:rPr>
                <w:rFonts w:ascii="Arial" w:eastAsia="Calibri" w:hAnsi="Arial" w:cs="Arial"/>
                <w:b/>
                <w:szCs w:val="24"/>
              </w:rPr>
            </w:pPr>
          </w:p>
          <w:p w14:paraId="7DFB44FD" w14:textId="77777777" w:rsidR="002407FE" w:rsidRPr="00031584" w:rsidRDefault="002407FE" w:rsidP="00D45DE1">
            <w:pPr>
              <w:pStyle w:val="Sinespaciado"/>
              <w:ind w:left="22" w:firstLine="22"/>
              <w:jc w:val="center"/>
              <w:rPr>
                <w:rFonts w:ascii="Arial" w:eastAsia="Calibri" w:hAnsi="Arial" w:cs="Arial"/>
                <w:b/>
                <w:szCs w:val="24"/>
              </w:rPr>
            </w:pPr>
          </w:p>
          <w:p w14:paraId="2B9289CF" w14:textId="77777777" w:rsidR="002407FE" w:rsidRPr="00031584" w:rsidRDefault="002407FE" w:rsidP="00D45DE1">
            <w:pPr>
              <w:pStyle w:val="Sinespaciado"/>
              <w:ind w:left="22" w:firstLine="22"/>
              <w:jc w:val="center"/>
              <w:rPr>
                <w:rFonts w:ascii="Arial" w:eastAsia="Calibri" w:hAnsi="Arial" w:cs="Arial"/>
                <w:b/>
                <w:szCs w:val="24"/>
              </w:rPr>
            </w:pPr>
          </w:p>
          <w:p w14:paraId="2FBD9341" w14:textId="77777777" w:rsidR="002407FE" w:rsidRPr="00031584" w:rsidRDefault="002407FE" w:rsidP="00D45DE1">
            <w:pPr>
              <w:pStyle w:val="Sinespaciado"/>
              <w:ind w:left="22" w:firstLine="22"/>
              <w:jc w:val="center"/>
              <w:rPr>
                <w:rFonts w:ascii="Arial" w:eastAsia="Calibri" w:hAnsi="Arial" w:cs="Arial"/>
                <w:b/>
                <w:szCs w:val="24"/>
              </w:rPr>
            </w:pPr>
          </w:p>
          <w:p w14:paraId="16C70247" w14:textId="77777777" w:rsidR="002407FE" w:rsidRPr="00031584" w:rsidRDefault="002407FE" w:rsidP="00D45DE1">
            <w:pPr>
              <w:pStyle w:val="Sinespaciado"/>
              <w:ind w:left="22" w:firstLine="22"/>
              <w:jc w:val="center"/>
              <w:rPr>
                <w:rFonts w:ascii="Arial" w:eastAsia="Calibri" w:hAnsi="Arial" w:cs="Arial"/>
                <w:b/>
                <w:szCs w:val="24"/>
              </w:rPr>
            </w:pPr>
          </w:p>
          <w:p w14:paraId="6BAF1337" w14:textId="77777777" w:rsidR="002407FE" w:rsidRPr="00031584" w:rsidRDefault="002407FE" w:rsidP="00D45DE1">
            <w:pPr>
              <w:pStyle w:val="Sinespaciado"/>
              <w:ind w:left="22" w:firstLine="22"/>
              <w:jc w:val="center"/>
              <w:rPr>
                <w:rFonts w:ascii="Arial" w:eastAsia="Calibri" w:hAnsi="Arial" w:cs="Arial"/>
                <w:b/>
                <w:sz w:val="36"/>
                <w:szCs w:val="40"/>
              </w:rPr>
            </w:pPr>
          </w:p>
          <w:p w14:paraId="36811260" w14:textId="77777777" w:rsidR="002407FE" w:rsidRPr="00031584" w:rsidRDefault="002407FE" w:rsidP="00D45DE1">
            <w:pPr>
              <w:pStyle w:val="Sinespaciado"/>
              <w:ind w:left="22" w:firstLine="22"/>
              <w:jc w:val="center"/>
              <w:rPr>
                <w:rFonts w:ascii="Arial" w:hAnsi="Arial" w:cs="Arial"/>
                <w:b/>
                <w:szCs w:val="24"/>
              </w:rPr>
            </w:pPr>
          </w:p>
        </w:tc>
      </w:tr>
      <w:tr w:rsidR="00031584" w:rsidRPr="00031584" w14:paraId="5EA38C18" w14:textId="77777777" w:rsidTr="00D45DE1">
        <w:trPr>
          <w:gridAfter w:val="1"/>
          <w:wAfter w:w="392" w:type="dxa"/>
        </w:trPr>
        <w:tc>
          <w:tcPr>
            <w:tcW w:w="3960" w:type="dxa"/>
            <w:gridSpan w:val="2"/>
          </w:tcPr>
          <w:p w14:paraId="03B59F39"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FERNANDA JANETH</w:t>
            </w:r>
          </w:p>
          <w:p w14:paraId="69AA0A9F"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MARTÍNEZ NÚÑEZ</w:t>
            </w:r>
          </w:p>
          <w:p w14:paraId="3B666974"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A</w:t>
            </w:r>
          </w:p>
          <w:p w14:paraId="62E84BFF" w14:textId="77777777" w:rsidR="002407FE" w:rsidRPr="00031584" w:rsidRDefault="002407FE" w:rsidP="00D45DE1">
            <w:pPr>
              <w:pStyle w:val="Sinespaciado"/>
              <w:ind w:left="22" w:firstLine="22"/>
              <w:jc w:val="center"/>
              <w:rPr>
                <w:rFonts w:ascii="Arial" w:eastAsia="Calibri" w:hAnsi="Arial" w:cs="Arial"/>
                <w:b/>
                <w:szCs w:val="24"/>
              </w:rPr>
            </w:pPr>
          </w:p>
          <w:p w14:paraId="04B87312" w14:textId="77777777" w:rsidR="002407FE" w:rsidRPr="00031584" w:rsidRDefault="002407FE" w:rsidP="00D45DE1">
            <w:pPr>
              <w:ind w:left="22" w:firstLine="22"/>
              <w:jc w:val="center"/>
              <w:rPr>
                <w:rFonts w:ascii="Arial" w:hAnsi="Arial" w:cs="Arial"/>
                <w:b/>
                <w:sz w:val="24"/>
                <w:szCs w:val="24"/>
              </w:rPr>
            </w:pPr>
          </w:p>
          <w:p w14:paraId="67E47FBA" w14:textId="77777777" w:rsidR="002407FE" w:rsidRPr="00031584" w:rsidRDefault="002407FE" w:rsidP="00D45DE1">
            <w:pPr>
              <w:ind w:left="22" w:firstLine="22"/>
              <w:jc w:val="center"/>
              <w:rPr>
                <w:rFonts w:ascii="Arial" w:hAnsi="Arial" w:cs="Arial"/>
                <w:b/>
                <w:sz w:val="24"/>
                <w:szCs w:val="24"/>
              </w:rPr>
            </w:pPr>
          </w:p>
          <w:p w14:paraId="4404E94C" w14:textId="77777777" w:rsidR="002407FE" w:rsidRPr="00031584" w:rsidRDefault="002407FE" w:rsidP="00D45DE1">
            <w:pPr>
              <w:ind w:left="22" w:firstLine="22"/>
              <w:jc w:val="center"/>
              <w:rPr>
                <w:rFonts w:ascii="Arial" w:hAnsi="Arial" w:cs="Arial"/>
                <w:b/>
                <w:sz w:val="44"/>
                <w:szCs w:val="44"/>
              </w:rPr>
            </w:pPr>
          </w:p>
        </w:tc>
        <w:tc>
          <w:tcPr>
            <w:tcW w:w="3960" w:type="dxa"/>
            <w:gridSpan w:val="2"/>
          </w:tcPr>
          <w:p w14:paraId="0B76E393"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lastRenderedPageBreak/>
              <w:t xml:space="preserve">                BRAULIO ERNESTO</w:t>
            </w:r>
          </w:p>
          <w:p w14:paraId="6B054582"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GARCÍA PEREZ</w:t>
            </w:r>
          </w:p>
          <w:p w14:paraId="44487487"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w:t>
            </w:r>
          </w:p>
          <w:p w14:paraId="2AAB32E4" w14:textId="77777777" w:rsidR="002407FE" w:rsidRPr="00031584" w:rsidRDefault="002407FE" w:rsidP="00D45DE1">
            <w:pPr>
              <w:ind w:left="22" w:firstLine="22"/>
              <w:jc w:val="center"/>
              <w:rPr>
                <w:rFonts w:ascii="Arial" w:hAnsi="Arial" w:cs="Arial"/>
                <w:b/>
                <w:sz w:val="24"/>
                <w:szCs w:val="24"/>
              </w:rPr>
            </w:pPr>
          </w:p>
          <w:p w14:paraId="04CC1220" w14:textId="77777777" w:rsidR="002407FE" w:rsidRPr="00031584" w:rsidRDefault="002407FE" w:rsidP="00D45DE1">
            <w:pPr>
              <w:ind w:left="22" w:firstLine="22"/>
              <w:jc w:val="center"/>
              <w:rPr>
                <w:rFonts w:ascii="Arial" w:hAnsi="Arial" w:cs="Arial"/>
                <w:b/>
                <w:sz w:val="24"/>
                <w:szCs w:val="24"/>
              </w:rPr>
            </w:pPr>
          </w:p>
          <w:p w14:paraId="23DFF911" w14:textId="77777777" w:rsidR="002407FE" w:rsidRPr="00031584" w:rsidRDefault="002407FE" w:rsidP="00D45DE1">
            <w:pPr>
              <w:ind w:left="22" w:firstLine="22"/>
              <w:jc w:val="center"/>
              <w:rPr>
                <w:rFonts w:ascii="Arial" w:hAnsi="Arial" w:cs="Arial"/>
                <w:b/>
                <w:sz w:val="24"/>
                <w:szCs w:val="24"/>
              </w:rPr>
            </w:pPr>
          </w:p>
          <w:p w14:paraId="6262D7CB" w14:textId="77777777" w:rsidR="002407FE" w:rsidRPr="00031584" w:rsidRDefault="002407FE" w:rsidP="00D45DE1">
            <w:pPr>
              <w:ind w:left="22" w:firstLine="22"/>
              <w:jc w:val="center"/>
              <w:rPr>
                <w:rFonts w:ascii="Arial" w:hAnsi="Arial" w:cs="Arial"/>
                <w:b/>
                <w:sz w:val="28"/>
                <w:szCs w:val="28"/>
              </w:rPr>
            </w:pPr>
          </w:p>
          <w:p w14:paraId="04FD5FB1" w14:textId="77777777" w:rsidR="002407FE" w:rsidRPr="00031584" w:rsidRDefault="002407FE" w:rsidP="00D45DE1">
            <w:pPr>
              <w:ind w:left="22" w:firstLine="22"/>
              <w:jc w:val="center"/>
              <w:rPr>
                <w:rFonts w:ascii="Arial" w:hAnsi="Arial" w:cs="Arial"/>
                <w:b/>
                <w:sz w:val="24"/>
                <w:szCs w:val="24"/>
              </w:rPr>
            </w:pPr>
          </w:p>
          <w:p w14:paraId="23B129F6" w14:textId="77777777" w:rsidR="002407FE" w:rsidRPr="00031584" w:rsidRDefault="002407FE" w:rsidP="00D45DE1">
            <w:pPr>
              <w:ind w:left="22" w:firstLine="22"/>
              <w:jc w:val="center"/>
              <w:rPr>
                <w:rFonts w:ascii="Arial" w:hAnsi="Arial" w:cs="Arial"/>
                <w:b/>
                <w:sz w:val="24"/>
                <w:szCs w:val="24"/>
              </w:rPr>
            </w:pPr>
          </w:p>
        </w:tc>
      </w:tr>
      <w:tr w:rsidR="00031584" w:rsidRPr="00031584" w14:paraId="27E61E70" w14:textId="77777777" w:rsidTr="00D45DE1">
        <w:trPr>
          <w:gridAfter w:val="1"/>
          <w:wAfter w:w="392" w:type="dxa"/>
        </w:trPr>
        <w:tc>
          <w:tcPr>
            <w:tcW w:w="3960" w:type="dxa"/>
            <w:gridSpan w:val="2"/>
          </w:tcPr>
          <w:p w14:paraId="43426ABB"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lastRenderedPageBreak/>
              <w:t xml:space="preserve">          JAEL CHAMU PONCE </w:t>
            </w:r>
          </w:p>
          <w:p w14:paraId="660564FE" w14:textId="77777777" w:rsidR="002407FE" w:rsidRPr="00031584" w:rsidRDefault="002407FE" w:rsidP="00D45DE1">
            <w:pPr>
              <w:pStyle w:val="Sinespaciado"/>
              <w:ind w:left="22" w:firstLine="22"/>
              <w:jc w:val="center"/>
              <w:rPr>
                <w:rFonts w:ascii="Arial" w:hAnsi="Arial" w:cs="Arial"/>
                <w:b/>
                <w:szCs w:val="24"/>
              </w:rPr>
            </w:pPr>
            <w:r w:rsidRPr="00031584">
              <w:rPr>
                <w:rFonts w:ascii="Arial" w:eastAsia="Calibri" w:hAnsi="Arial" w:cs="Arial"/>
                <w:b/>
                <w:szCs w:val="24"/>
              </w:rPr>
              <w:t xml:space="preserve">             REGIDORA </w:t>
            </w:r>
          </w:p>
          <w:p w14:paraId="7800550A" w14:textId="77777777" w:rsidR="002407FE" w:rsidRPr="00031584" w:rsidRDefault="002407FE" w:rsidP="00D45DE1">
            <w:pPr>
              <w:pStyle w:val="Sinespaciado"/>
              <w:ind w:left="22" w:firstLine="22"/>
              <w:jc w:val="center"/>
              <w:rPr>
                <w:rFonts w:ascii="Arial" w:hAnsi="Arial" w:cs="Arial"/>
                <w:b/>
                <w:szCs w:val="24"/>
              </w:rPr>
            </w:pPr>
          </w:p>
        </w:tc>
        <w:tc>
          <w:tcPr>
            <w:tcW w:w="3960" w:type="dxa"/>
            <w:gridSpan w:val="2"/>
            <w:hideMark/>
          </w:tcPr>
          <w:p w14:paraId="3FCB48A2"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ANABEL ÁVILA MARTÍNEZ</w:t>
            </w:r>
          </w:p>
          <w:p w14:paraId="74AE4D2F"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A</w:t>
            </w:r>
          </w:p>
          <w:p w14:paraId="5DD3F836" w14:textId="77777777" w:rsidR="002407FE" w:rsidRPr="00031584" w:rsidRDefault="002407FE" w:rsidP="00D45DE1">
            <w:pPr>
              <w:pStyle w:val="Sinespaciado"/>
              <w:ind w:left="22" w:firstLine="22"/>
              <w:jc w:val="center"/>
              <w:rPr>
                <w:rFonts w:ascii="Arial" w:eastAsia="Calibri" w:hAnsi="Arial" w:cs="Arial"/>
                <w:b/>
                <w:szCs w:val="24"/>
              </w:rPr>
            </w:pPr>
          </w:p>
        </w:tc>
      </w:tr>
      <w:tr w:rsidR="00031584" w:rsidRPr="00031584" w14:paraId="23FE7F7D" w14:textId="77777777" w:rsidTr="00D45DE1">
        <w:trPr>
          <w:gridAfter w:val="1"/>
          <w:wAfter w:w="392" w:type="dxa"/>
        </w:trPr>
        <w:tc>
          <w:tcPr>
            <w:tcW w:w="3960" w:type="dxa"/>
            <w:gridSpan w:val="2"/>
          </w:tcPr>
          <w:p w14:paraId="422A7AF7" w14:textId="77777777" w:rsidR="002407FE" w:rsidRPr="00031584" w:rsidRDefault="002407FE" w:rsidP="00D45DE1">
            <w:pPr>
              <w:pStyle w:val="Sinespaciado"/>
              <w:ind w:left="22" w:firstLine="22"/>
              <w:jc w:val="center"/>
              <w:rPr>
                <w:rFonts w:ascii="Arial" w:eastAsia="Calibri" w:hAnsi="Arial" w:cs="Arial"/>
                <w:b/>
                <w:szCs w:val="24"/>
              </w:rPr>
            </w:pPr>
          </w:p>
          <w:p w14:paraId="72BC2C1F" w14:textId="77777777" w:rsidR="002407FE" w:rsidRPr="00031584" w:rsidRDefault="002407FE" w:rsidP="00D45DE1">
            <w:pPr>
              <w:pStyle w:val="Sinespaciado"/>
              <w:ind w:left="22" w:firstLine="22"/>
              <w:jc w:val="center"/>
              <w:rPr>
                <w:rFonts w:ascii="Arial" w:eastAsia="Calibri" w:hAnsi="Arial" w:cs="Arial"/>
                <w:b/>
                <w:szCs w:val="24"/>
              </w:rPr>
            </w:pPr>
          </w:p>
          <w:p w14:paraId="61FBA989" w14:textId="77777777" w:rsidR="002407FE" w:rsidRPr="00031584" w:rsidRDefault="002407FE" w:rsidP="00D45DE1">
            <w:pPr>
              <w:pStyle w:val="Sinespaciado"/>
              <w:ind w:left="22" w:firstLine="22"/>
              <w:jc w:val="center"/>
              <w:rPr>
                <w:rFonts w:ascii="Arial" w:eastAsia="Calibri" w:hAnsi="Arial" w:cs="Arial"/>
                <w:b/>
                <w:sz w:val="40"/>
                <w:szCs w:val="44"/>
              </w:rPr>
            </w:pPr>
          </w:p>
          <w:p w14:paraId="0EA3D021" w14:textId="77777777" w:rsidR="002407FE" w:rsidRPr="00031584" w:rsidRDefault="002407FE" w:rsidP="00D45DE1">
            <w:pPr>
              <w:pStyle w:val="Sinespaciado"/>
              <w:ind w:left="22" w:firstLine="22"/>
              <w:jc w:val="center"/>
              <w:rPr>
                <w:rFonts w:ascii="Arial" w:eastAsia="Times New Roman" w:hAnsi="Arial" w:cs="Arial"/>
                <w:b/>
                <w:szCs w:val="24"/>
                <w:lang w:eastAsia="es-MX"/>
              </w:rPr>
            </w:pPr>
          </w:p>
          <w:p w14:paraId="3D742FEB" w14:textId="77777777" w:rsidR="002407FE" w:rsidRPr="00031584" w:rsidRDefault="002407FE" w:rsidP="00D45DE1">
            <w:pPr>
              <w:pStyle w:val="Sinespaciado"/>
              <w:ind w:left="22" w:firstLine="22"/>
              <w:jc w:val="center"/>
              <w:rPr>
                <w:rFonts w:ascii="Arial" w:eastAsia="Times New Roman" w:hAnsi="Arial" w:cs="Arial"/>
                <w:b/>
                <w:sz w:val="40"/>
                <w:szCs w:val="44"/>
                <w:lang w:eastAsia="es-MX"/>
              </w:rPr>
            </w:pPr>
          </w:p>
          <w:p w14:paraId="2D5F3179"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ALMA DOLORES                                   </w:t>
            </w:r>
          </w:p>
          <w:p w14:paraId="37F9C666"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HURTADO CASTILLO</w:t>
            </w:r>
          </w:p>
          <w:p w14:paraId="043D0FEC"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A </w:t>
            </w:r>
          </w:p>
          <w:p w14:paraId="3598948C" w14:textId="77777777" w:rsidR="002407FE" w:rsidRPr="00031584" w:rsidRDefault="002407FE" w:rsidP="00D45DE1">
            <w:pPr>
              <w:ind w:left="22" w:firstLine="22"/>
              <w:jc w:val="center"/>
              <w:rPr>
                <w:rFonts w:ascii="Arial" w:hAnsi="Arial" w:cs="Arial"/>
                <w:b/>
                <w:sz w:val="24"/>
                <w:szCs w:val="24"/>
              </w:rPr>
            </w:pPr>
          </w:p>
          <w:p w14:paraId="39878119" w14:textId="77777777" w:rsidR="002407FE" w:rsidRPr="00031584" w:rsidRDefault="002407FE" w:rsidP="00D45DE1">
            <w:pPr>
              <w:ind w:left="22" w:firstLine="22"/>
              <w:jc w:val="center"/>
              <w:rPr>
                <w:rFonts w:ascii="Arial" w:hAnsi="Arial" w:cs="Arial"/>
                <w:b/>
                <w:sz w:val="24"/>
                <w:szCs w:val="24"/>
              </w:rPr>
            </w:pPr>
          </w:p>
        </w:tc>
        <w:tc>
          <w:tcPr>
            <w:tcW w:w="3960" w:type="dxa"/>
            <w:gridSpan w:val="2"/>
          </w:tcPr>
          <w:p w14:paraId="1E706570" w14:textId="77777777" w:rsidR="002407FE" w:rsidRPr="00031584" w:rsidRDefault="002407FE" w:rsidP="00D45DE1">
            <w:pPr>
              <w:pStyle w:val="Sinespaciado"/>
              <w:ind w:left="22" w:firstLine="22"/>
              <w:jc w:val="center"/>
              <w:rPr>
                <w:rFonts w:ascii="Arial" w:eastAsia="Calibri" w:hAnsi="Arial" w:cs="Arial"/>
                <w:b/>
                <w:szCs w:val="24"/>
              </w:rPr>
            </w:pPr>
          </w:p>
          <w:p w14:paraId="58F04CDB" w14:textId="77777777" w:rsidR="002407FE" w:rsidRPr="00031584" w:rsidRDefault="002407FE" w:rsidP="00D45DE1">
            <w:pPr>
              <w:pStyle w:val="Sinespaciado"/>
              <w:ind w:left="22" w:firstLine="22"/>
              <w:jc w:val="center"/>
              <w:rPr>
                <w:rFonts w:ascii="Arial" w:eastAsia="Calibri" w:hAnsi="Arial" w:cs="Arial"/>
                <w:b/>
                <w:szCs w:val="24"/>
              </w:rPr>
            </w:pPr>
          </w:p>
          <w:p w14:paraId="366EFC9A" w14:textId="77777777" w:rsidR="002407FE" w:rsidRPr="00031584" w:rsidRDefault="002407FE" w:rsidP="00D45DE1">
            <w:pPr>
              <w:pStyle w:val="Sinespaciado"/>
              <w:ind w:left="22" w:firstLine="22"/>
              <w:jc w:val="center"/>
              <w:rPr>
                <w:rFonts w:ascii="Arial" w:eastAsia="Calibri" w:hAnsi="Arial" w:cs="Arial"/>
                <w:b/>
                <w:sz w:val="14"/>
                <w:szCs w:val="16"/>
              </w:rPr>
            </w:pPr>
          </w:p>
          <w:p w14:paraId="5ADD7330" w14:textId="77777777" w:rsidR="002407FE" w:rsidRPr="00031584" w:rsidRDefault="002407FE" w:rsidP="00D45DE1">
            <w:pPr>
              <w:pStyle w:val="Sinespaciado"/>
              <w:ind w:left="22" w:firstLine="22"/>
              <w:jc w:val="center"/>
              <w:rPr>
                <w:rFonts w:ascii="Arial" w:eastAsia="Calibri" w:hAnsi="Arial" w:cs="Arial"/>
                <w:b/>
                <w:sz w:val="36"/>
                <w:szCs w:val="40"/>
              </w:rPr>
            </w:pPr>
          </w:p>
          <w:p w14:paraId="7C98F112" w14:textId="77777777" w:rsidR="002407FE" w:rsidRPr="00031584" w:rsidRDefault="002407FE" w:rsidP="00D45DE1">
            <w:pPr>
              <w:pStyle w:val="Sinespaciado"/>
              <w:ind w:left="22" w:firstLine="22"/>
              <w:jc w:val="center"/>
              <w:rPr>
                <w:rFonts w:ascii="Arial" w:eastAsia="Calibri" w:hAnsi="Arial" w:cs="Arial"/>
                <w:b/>
                <w:sz w:val="48"/>
                <w:szCs w:val="48"/>
              </w:rPr>
            </w:pPr>
          </w:p>
          <w:p w14:paraId="12652A51" w14:textId="77777777" w:rsidR="002407FE" w:rsidRPr="00031584" w:rsidRDefault="002407FE" w:rsidP="00D45DE1">
            <w:pPr>
              <w:pStyle w:val="Sinespaciado"/>
              <w:ind w:left="22" w:firstLine="22"/>
              <w:jc w:val="center"/>
              <w:rPr>
                <w:rFonts w:ascii="Arial" w:eastAsia="Arial" w:hAnsi="Arial" w:cs="Arial"/>
                <w:b/>
                <w:szCs w:val="24"/>
              </w:rPr>
            </w:pPr>
            <w:r w:rsidRPr="00031584">
              <w:rPr>
                <w:rFonts w:ascii="Arial" w:eastAsia="Arial" w:hAnsi="Arial" w:cs="Arial"/>
                <w:b/>
                <w:szCs w:val="24"/>
              </w:rPr>
              <w:t xml:space="preserve">                ROBERTO GERARDO </w:t>
            </w:r>
          </w:p>
          <w:p w14:paraId="4E1512C2" w14:textId="77777777" w:rsidR="002407FE" w:rsidRPr="00031584" w:rsidRDefault="002407FE" w:rsidP="00D45DE1">
            <w:pPr>
              <w:pStyle w:val="Sinespaciado"/>
              <w:ind w:left="22" w:firstLine="22"/>
              <w:jc w:val="center"/>
              <w:rPr>
                <w:rFonts w:ascii="Arial" w:eastAsia="Arial" w:hAnsi="Arial" w:cs="Arial"/>
                <w:b/>
                <w:szCs w:val="24"/>
              </w:rPr>
            </w:pPr>
            <w:r w:rsidRPr="00031584">
              <w:rPr>
                <w:rFonts w:ascii="Arial" w:eastAsia="Arial" w:hAnsi="Arial" w:cs="Arial"/>
                <w:b/>
                <w:szCs w:val="24"/>
              </w:rPr>
              <w:t xml:space="preserve">               ALBARRÁN MAGAÑA</w:t>
            </w:r>
          </w:p>
          <w:p w14:paraId="197D7232"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w:t>
            </w:r>
          </w:p>
          <w:p w14:paraId="7C92BA35" w14:textId="77777777" w:rsidR="002407FE" w:rsidRPr="00031584" w:rsidRDefault="002407FE" w:rsidP="00D45DE1">
            <w:pPr>
              <w:ind w:left="22" w:firstLine="22"/>
              <w:jc w:val="center"/>
              <w:rPr>
                <w:rFonts w:ascii="Arial" w:hAnsi="Arial" w:cs="Arial"/>
                <w:b/>
                <w:sz w:val="24"/>
                <w:szCs w:val="24"/>
              </w:rPr>
            </w:pPr>
          </w:p>
        </w:tc>
      </w:tr>
      <w:tr w:rsidR="00031584" w:rsidRPr="00031584" w14:paraId="38F47E20" w14:textId="77777777" w:rsidTr="00D45DE1">
        <w:trPr>
          <w:gridAfter w:val="1"/>
          <w:wAfter w:w="392" w:type="dxa"/>
        </w:trPr>
        <w:tc>
          <w:tcPr>
            <w:tcW w:w="3960" w:type="dxa"/>
            <w:gridSpan w:val="2"/>
          </w:tcPr>
          <w:p w14:paraId="756D982D" w14:textId="77777777" w:rsidR="002407FE" w:rsidRPr="00031584" w:rsidRDefault="002407FE" w:rsidP="00D45DE1">
            <w:pPr>
              <w:pStyle w:val="Sinespaciado"/>
              <w:ind w:left="22" w:firstLine="22"/>
              <w:jc w:val="center"/>
              <w:rPr>
                <w:rFonts w:ascii="Arial" w:eastAsia="Arial" w:hAnsi="Arial" w:cs="Arial"/>
                <w:b/>
                <w:szCs w:val="24"/>
              </w:rPr>
            </w:pPr>
          </w:p>
          <w:p w14:paraId="0873F847" w14:textId="77777777" w:rsidR="002407FE" w:rsidRPr="00031584" w:rsidRDefault="002407FE" w:rsidP="00D45DE1">
            <w:pPr>
              <w:pStyle w:val="Sinespaciado"/>
              <w:ind w:left="22" w:firstLine="22"/>
              <w:jc w:val="center"/>
              <w:rPr>
                <w:rFonts w:ascii="Arial" w:eastAsia="Arial" w:hAnsi="Arial" w:cs="Arial"/>
                <w:b/>
                <w:sz w:val="16"/>
                <w:szCs w:val="18"/>
              </w:rPr>
            </w:pPr>
          </w:p>
          <w:p w14:paraId="64086E11" w14:textId="77777777" w:rsidR="002407FE" w:rsidRPr="00031584" w:rsidRDefault="002407FE" w:rsidP="00D45DE1">
            <w:pPr>
              <w:pStyle w:val="Sinespaciado"/>
              <w:ind w:left="22" w:firstLine="22"/>
              <w:jc w:val="center"/>
              <w:rPr>
                <w:rFonts w:ascii="Arial" w:eastAsia="Arial" w:hAnsi="Arial" w:cs="Arial"/>
                <w:b/>
                <w:szCs w:val="24"/>
              </w:rPr>
            </w:pPr>
          </w:p>
          <w:p w14:paraId="13AE3CCD" w14:textId="77777777" w:rsidR="002407FE" w:rsidRPr="00031584" w:rsidRDefault="002407FE" w:rsidP="00D45DE1">
            <w:pPr>
              <w:pStyle w:val="Sinespaciado"/>
              <w:ind w:left="22" w:firstLine="22"/>
              <w:jc w:val="center"/>
              <w:rPr>
                <w:rFonts w:ascii="Arial" w:eastAsia="Arial" w:hAnsi="Arial" w:cs="Arial"/>
                <w:b/>
                <w:szCs w:val="24"/>
              </w:rPr>
            </w:pPr>
          </w:p>
          <w:p w14:paraId="1E5F4CB5" w14:textId="77777777" w:rsidR="002407FE" w:rsidRPr="00031584" w:rsidRDefault="002407FE" w:rsidP="00D45DE1">
            <w:pPr>
              <w:pStyle w:val="Sinespaciado"/>
              <w:ind w:left="22" w:firstLine="22"/>
              <w:jc w:val="center"/>
              <w:rPr>
                <w:rFonts w:ascii="Arial" w:eastAsia="Arial" w:hAnsi="Arial" w:cs="Arial"/>
                <w:b/>
                <w:szCs w:val="24"/>
              </w:rPr>
            </w:pPr>
          </w:p>
          <w:p w14:paraId="490E7320" w14:textId="77777777" w:rsidR="002407FE" w:rsidRPr="00031584" w:rsidRDefault="002407FE" w:rsidP="00D45DE1">
            <w:pPr>
              <w:pStyle w:val="Sinespaciado"/>
              <w:ind w:left="22" w:firstLine="22"/>
              <w:jc w:val="center"/>
              <w:rPr>
                <w:rFonts w:ascii="Arial" w:eastAsia="Arial" w:hAnsi="Arial" w:cs="Arial"/>
                <w:b/>
                <w:sz w:val="24"/>
                <w:szCs w:val="28"/>
              </w:rPr>
            </w:pPr>
          </w:p>
          <w:p w14:paraId="4A637561"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MARÍA DEL ROSARIO </w:t>
            </w:r>
          </w:p>
          <w:p w14:paraId="649AF383"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VELÁZQUEZ HERNÁNDEZ</w:t>
            </w:r>
          </w:p>
          <w:p w14:paraId="277CCA4C"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A</w:t>
            </w:r>
          </w:p>
          <w:p w14:paraId="79699A0D" w14:textId="77777777" w:rsidR="002407FE" w:rsidRPr="00031584" w:rsidRDefault="002407FE" w:rsidP="00D45DE1">
            <w:pPr>
              <w:ind w:left="22" w:firstLine="22"/>
              <w:jc w:val="center"/>
              <w:rPr>
                <w:rFonts w:ascii="Arial" w:hAnsi="Arial" w:cs="Arial"/>
                <w:b/>
                <w:sz w:val="24"/>
                <w:szCs w:val="24"/>
                <w:lang w:val="es-ES"/>
              </w:rPr>
            </w:pPr>
          </w:p>
          <w:p w14:paraId="2DE701CD" w14:textId="77777777" w:rsidR="002407FE" w:rsidRPr="00031584" w:rsidRDefault="002407FE" w:rsidP="00D45DE1">
            <w:pPr>
              <w:ind w:left="22" w:firstLine="22"/>
              <w:jc w:val="center"/>
              <w:rPr>
                <w:rFonts w:ascii="Arial" w:hAnsi="Arial" w:cs="Arial"/>
                <w:b/>
                <w:sz w:val="2"/>
                <w:szCs w:val="2"/>
              </w:rPr>
            </w:pPr>
          </w:p>
        </w:tc>
        <w:tc>
          <w:tcPr>
            <w:tcW w:w="3960" w:type="dxa"/>
            <w:gridSpan w:val="2"/>
          </w:tcPr>
          <w:p w14:paraId="123CD59D" w14:textId="77777777" w:rsidR="002407FE" w:rsidRPr="00031584" w:rsidRDefault="002407FE" w:rsidP="00D45DE1">
            <w:pPr>
              <w:pStyle w:val="Sinespaciado"/>
              <w:ind w:left="22" w:firstLine="22"/>
              <w:jc w:val="center"/>
              <w:rPr>
                <w:rFonts w:ascii="Arial" w:eastAsia="Arial" w:hAnsi="Arial" w:cs="Arial"/>
                <w:b/>
                <w:szCs w:val="24"/>
              </w:rPr>
            </w:pPr>
          </w:p>
          <w:p w14:paraId="42DBAE18" w14:textId="77777777" w:rsidR="002407FE" w:rsidRPr="00031584" w:rsidRDefault="002407FE" w:rsidP="00D45DE1">
            <w:pPr>
              <w:pStyle w:val="Sinespaciado"/>
              <w:ind w:left="22" w:firstLine="22"/>
              <w:jc w:val="center"/>
              <w:rPr>
                <w:rFonts w:ascii="Arial" w:eastAsia="Calibri" w:hAnsi="Arial" w:cs="Arial"/>
                <w:b/>
                <w:szCs w:val="24"/>
              </w:rPr>
            </w:pPr>
          </w:p>
          <w:p w14:paraId="00B2A231" w14:textId="77777777" w:rsidR="002407FE" w:rsidRPr="00031584" w:rsidRDefault="002407FE" w:rsidP="00D45DE1">
            <w:pPr>
              <w:pStyle w:val="Sinespaciado"/>
              <w:ind w:left="22" w:firstLine="22"/>
              <w:jc w:val="center"/>
              <w:rPr>
                <w:rFonts w:ascii="Arial" w:eastAsia="Calibri" w:hAnsi="Arial" w:cs="Arial"/>
                <w:b/>
                <w:sz w:val="28"/>
                <w:szCs w:val="32"/>
              </w:rPr>
            </w:pPr>
          </w:p>
          <w:p w14:paraId="38DC4F72" w14:textId="77777777" w:rsidR="002407FE" w:rsidRPr="00031584" w:rsidRDefault="002407FE" w:rsidP="00D45DE1">
            <w:pPr>
              <w:pStyle w:val="Sinespaciado"/>
              <w:ind w:left="22" w:firstLine="22"/>
              <w:jc w:val="center"/>
              <w:rPr>
                <w:rFonts w:ascii="Arial" w:eastAsia="Calibri" w:hAnsi="Arial" w:cs="Arial"/>
                <w:b/>
                <w:sz w:val="14"/>
                <w:szCs w:val="16"/>
              </w:rPr>
            </w:pPr>
          </w:p>
          <w:p w14:paraId="76E0A89E" w14:textId="77777777" w:rsidR="002407FE" w:rsidRPr="00031584" w:rsidRDefault="002407FE" w:rsidP="00D45DE1">
            <w:pPr>
              <w:pStyle w:val="Sinespaciado"/>
              <w:ind w:left="22" w:firstLine="22"/>
              <w:jc w:val="center"/>
              <w:rPr>
                <w:rFonts w:ascii="Arial" w:eastAsia="Calibri" w:hAnsi="Arial" w:cs="Arial"/>
                <w:b/>
                <w:szCs w:val="24"/>
              </w:rPr>
            </w:pPr>
          </w:p>
          <w:p w14:paraId="23B1BE4B" w14:textId="77777777" w:rsidR="002407FE" w:rsidRPr="00031584" w:rsidRDefault="002407FE" w:rsidP="00D45DE1">
            <w:pPr>
              <w:pStyle w:val="Sinespaciado"/>
              <w:ind w:left="22" w:firstLine="22"/>
              <w:jc w:val="center"/>
              <w:rPr>
                <w:rFonts w:ascii="Arial" w:eastAsia="Calibri" w:hAnsi="Arial" w:cs="Arial"/>
                <w:b/>
                <w:szCs w:val="24"/>
              </w:rPr>
            </w:pPr>
          </w:p>
          <w:p w14:paraId="74DE17B0"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LUIS ARTURO                       </w:t>
            </w:r>
          </w:p>
          <w:p w14:paraId="073FAFFB"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MORONES VARGAS</w:t>
            </w:r>
          </w:p>
          <w:p w14:paraId="314ED92C"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w:t>
            </w:r>
          </w:p>
          <w:p w14:paraId="38EE2E2C" w14:textId="77777777" w:rsidR="002407FE" w:rsidRPr="00031584" w:rsidRDefault="002407FE" w:rsidP="00D45DE1">
            <w:pPr>
              <w:pStyle w:val="Sinespaciado"/>
              <w:ind w:left="22" w:firstLine="22"/>
              <w:jc w:val="center"/>
              <w:rPr>
                <w:rFonts w:ascii="Arial" w:eastAsia="Arial" w:hAnsi="Arial" w:cs="Arial"/>
                <w:b/>
                <w:szCs w:val="24"/>
              </w:rPr>
            </w:pPr>
          </w:p>
          <w:p w14:paraId="246E28E0" w14:textId="77777777" w:rsidR="002407FE" w:rsidRPr="00031584" w:rsidRDefault="002407FE" w:rsidP="00D45DE1">
            <w:pPr>
              <w:ind w:left="22" w:firstLine="22"/>
              <w:jc w:val="center"/>
              <w:rPr>
                <w:rFonts w:ascii="Arial" w:hAnsi="Arial" w:cs="Arial"/>
                <w:b/>
                <w:sz w:val="24"/>
                <w:szCs w:val="24"/>
              </w:rPr>
            </w:pPr>
          </w:p>
          <w:p w14:paraId="3122D984" w14:textId="77777777" w:rsidR="002407FE" w:rsidRPr="00031584" w:rsidRDefault="002407FE" w:rsidP="00D45DE1">
            <w:pPr>
              <w:ind w:left="22" w:firstLine="22"/>
              <w:jc w:val="center"/>
              <w:rPr>
                <w:rFonts w:ascii="Arial" w:hAnsi="Arial" w:cs="Arial"/>
                <w:b/>
                <w:sz w:val="24"/>
                <w:szCs w:val="24"/>
              </w:rPr>
            </w:pPr>
          </w:p>
          <w:p w14:paraId="20FF6303" w14:textId="77777777" w:rsidR="002407FE" w:rsidRPr="00031584" w:rsidRDefault="002407FE" w:rsidP="00D45DE1">
            <w:pPr>
              <w:ind w:left="22" w:firstLine="22"/>
              <w:jc w:val="center"/>
              <w:rPr>
                <w:rFonts w:ascii="Arial" w:hAnsi="Arial" w:cs="Arial"/>
                <w:b/>
                <w:sz w:val="24"/>
                <w:szCs w:val="24"/>
              </w:rPr>
            </w:pPr>
          </w:p>
          <w:p w14:paraId="00863D90" w14:textId="77777777" w:rsidR="002407FE" w:rsidRPr="00031584" w:rsidRDefault="002407FE" w:rsidP="00D45DE1">
            <w:pPr>
              <w:ind w:left="22" w:firstLine="22"/>
              <w:jc w:val="center"/>
              <w:rPr>
                <w:rFonts w:ascii="Arial" w:hAnsi="Arial" w:cs="Arial"/>
                <w:b/>
                <w:sz w:val="48"/>
                <w:szCs w:val="48"/>
              </w:rPr>
            </w:pPr>
          </w:p>
        </w:tc>
      </w:tr>
      <w:tr w:rsidR="00031584" w:rsidRPr="00031584" w14:paraId="6B70B290" w14:textId="77777777" w:rsidTr="00D45DE1">
        <w:trPr>
          <w:gridAfter w:val="1"/>
          <w:wAfter w:w="392" w:type="dxa"/>
        </w:trPr>
        <w:tc>
          <w:tcPr>
            <w:tcW w:w="3960" w:type="dxa"/>
            <w:gridSpan w:val="2"/>
          </w:tcPr>
          <w:p w14:paraId="4AB1E97A" w14:textId="77777777" w:rsidR="002407FE" w:rsidRPr="00031584" w:rsidRDefault="002407FE" w:rsidP="00D45DE1">
            <w:pPr>
              <w:pStyle w:val="Sinespaciado"/>
              <w:ind w:left="22" w:firstLine="22"/>
              <w:jc w:val="center"/>
              <w:rPr>
                <w:rFonts w:ascii="Arial" w:eastAsia="Arial" w:hAnsi="Arial" w:cs="Arial"/>
                <w:b/>
                <w:szCs w:val="24"/>
              </w:rPr>
            </w:pPr>
          </w:p>
        </w:tc>
        <w:tc>
          <w:tcPr>
            <w:tcW w:w="3960" w:type="dxa"/>
            <w:gridSpan w:val="2"/>
          </w:tcPr>
          <w:p w14:paraId="2656CFDA" w14:textId="77777777" w:rsidR="002407FE" w:rsidRPr="00031584" w:rsidRDefault="002407FE" w:rsidP="00D45DE1">
            <w:pPr>
              <w:pStyle w:val="Sinespaciado"/>
              <w:ind w:left="22" w:firstLine="22"/>
              <w:jc w:val="center"/>
              <w:rPr>
                <w:rFonts w:ascii="Arial" w:eastAsia="Arial" w:hAnsi="Arial" w:cs="Arial"/>
                <w:b/>
                <w:sz w:val="28"/>
                <w:szCs w:val="32"/>
              </w:rPr>
            </w:pPr>
          </w:p>
        </w:tc>
      </w:tr>
      <w:tr w:rsidR="00031584" w:rsidRPr="00031584" w14:paraId="6E2262A7" w14:textId="77777777" w:rsidTr="00D45DE1">
        <w:trPr>
          <w:gridAfter w:val="1"/>
          <w:wAfter w:w="392" w:type="dxa"/>
        </w:trPr>
        <w:tc>
          <w:tcPr>
            <w:tcW w:w="3960" w:type="dxa"/>
            <w:gridSpan w:val="2"/>
          </w:tcPr>
          <w:p w14:paraId="5D7F2C61" w14:textId="16E0B46F"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w:t>
            </w:r>
            <w:r w:rsidR="002C34DB" w:rsidRPr="00031584">
              <w:rPr>
                <w:rFonts w:ascii="Arial" w:eastAsia="Calibri" w:hAnsi="Arial" w:cs="Arial"/>
                <w:b/>
                <w:szCs w:val="24"/>
              </w:rPr>
              <w:t>SUSANA</w:t>
            </w:r>
            <w:r w:rsidRPr="00031584">
              <w:rPr>
                <w:rFonts w:ascii="Arial" w:eastAsia="Calibri" w:hAnsi="Arial" w:cs="Arial"/>
                <w:b/>
                <w:szCs w:val="24"/>
              </w:rPr>
              <w:t xml:space="preserve">            </w:t>
            </w:r>
          </w:p>
          <w:p w14:paraId="72D67EFE" w14:textId="7B07D089"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w:t>
            </w:r>
            <w:r w:rsidR="002C34DB" w:rsidRPr="00031584">
              <w:rPr>
                <w:rFonts w:ascii="Arial" w:eastAsia="Calibri" w:hAnsi="Arial" w:cs="Arial"/>
                <w:b/>
                <w:szCs w:val="24"/>
              </w:rPr>
              <w:t>INFANTE PAREDES</w:t>
            </w:r>
          </w:p>
          <w:p w14:paraId="29D2DCD9" w14:textId="75D821B6"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w:t>
            </w:r>
            <w:r w:rsidR="002C34DB" w:rsidRPr="00031584">
              <w:rPr>
                <w:rFonts w:ascii="Arial" w:eastAsia="Calibri" w:hAnsi="Arial" w:cs="Arial"/>
                <w:b/>
                <w:szCs w:val="24"/>
              </w:rPr>
              <w:t>A</w:t>
            </w:r>
          </w:p>
          <w:p w14:paraId="196F2D01" w14:textId="77777777" w:rsidR="002407FE" w:rsidRPr="00031584" w:rsidRDefault="002407FE" w:rsidP="00D45DE1">
            <w:pPr>
              <w:pStyle w:val="Sinespaciado"/>
              <w:ind w:left="22" w:firstLine="22"/>
              <w:jc w:val="center"/>
              <w:rPr>
                <w:rFonts w:ascii="Arial" w:eastAsia="Calibri" w:hAnsi="Arial" w:cs="Arial"/>
                <w:b/>
                <w:szCs w:val="24"/>
              </w:rPr>
            </w:pPr>
          </w:p>
          <w:p w14:paraId="591E2D5E" w14:textId="77777777" w:rsidR="002407FE" w:rsidRPr="00031584" w:rsidRDefault="002407FE" w:rsidP="00D45DE1">
            <w:pPr>
              <w:ind w:left="22" w:firstLine="22"/>
              <w:jc w:val="center"/>
              <w:rPr>
                <w:rFonts w:ascii="Arial" w:hAnsi="Arial" w:cs="Arial"/>
                <w:b/>
              </w:rPr>
            </w:pPr>
          </w:p>
          <w:p w14:paraId="75BF5D37" w14:textId="77777777" w:rsidR="002407FE" w:rsidRPr="00031584" w:rsidRDefault="002407FE" w:rsidP="00D45DE1">
            <w:pPr>
              <w:ind w:left="22" w:firstLine="22"/>
              <w:jc w:val="center"/>
              <w:rPr>
                <w:rFonts w:ascii="Arial" w:hAnsi="Arial" w:cs="Arial"/>
                <w:b/>
                <w:sz w:val="24"/>
                <w:szCs w:val="24"/>
              </w:rPr>
            </w:pPr>
          </w:p>
          <w:p w14:paraId="496800AA" w14:textId="77777777" w:rsidR="002407FE" w:rsidRPr="00031584" w:rsidRDefault="002407FE" w:rsidP="00D45DE1">
            <w:pPr>
              <w:ind w:left="22" w:firstLine="22"/>
              <w:jc w:val="center"/>
              <w:rPr>
                <w:rFonts w:ascii="Arial" w:hAnsi="Arial" w:cs="Arial"/>
                <w:b/>
                <w:sz w:val="18"/>
                <w:szCs w:val="18"/>
              </w:rPr>
            </w:pPr>
          </w:p>
          <w:p w14:paraId="35EE5300" w14:textId="77777777" w:rsidR="002407FE" w:rsidRPr="00031584" w:rsidRDefault="002407FE" w:rsidP="00D45DE1">
            <w:pPr>
              <w:ind w:left="22" w:firstLine="22"/>
              <w:jc w:val="center"/>
              <w:rPr>
                <w:rFonts w:ascii="Arial" w:hAnsi="Arial" w:cs="Arial"/>
                <w:b/>
                <w:sz w:val="32"/>
                <w:szCs w:val="32"/>
              </w:rPr>
            </w:pPr>
          </w:p>
          <w:p w14:paraId="12F2E74B" w14:textId="77777777" w:rsidR="002407FE" w:rsidRPr="00031584" w:rsidRDefault="002407FE" w:rsidP="00D45DE1">
            <w:pPr>
              <w:ind w:left="22" w:firstLine="22"/>
              <w:jc w:val="center"/>
              <w:rPr>
                <w:rFonts w:ascii="Arial" w:hAnsi="Arial" w:cs="Arial"/>
                <w:b/>
                <w:sz w:val="24"/>
                <w:szCs w:val="24"/>
              </w:rPr>
            </w:pPr>
          </w:p>
        </w:tc>
        <w:tc>
          <w:tcPr>
            <w:tcW w:w="3960" w:type="dxa"/>
            <w:gridSpan w:val="2"/>
          </w:tcPr>
          <w:p w14:paraId="0B9FD5E2" w14:textId="77777777" w:rsidR="002407FE" w:rsidRPr="00031584" w:rsidRDefault="002407FE" w:rsidP="00D45DE1">
            <w:pPr>
              <w:pStyle w:val="Sinespaciado"/>
              <w:ind w:left="22" w:firstLine="22"/>
              <w:jc w:val="center"/>
              <w:rPr>
                <w:rFonts w:ascii="Arial" w:eastAsia="Times New Roman" w:hAnsi="Arial" w:cs="Arial"/>
                <w:b/>
                <w:szCs w:val="24"/>
                <w:lang w:eastAsia="es-MX"/>
              </w:rPr>
            </w:pPr>
            <w:r w:rsidRPr="00031584">
              <w:rPr>
                <w:rFonts w:ascii="Arial" w:eastAsia="Times New Roman" w:hAnsi="Arial" w:cs="Arial"/>
                <w:b/>
                <w:szCs w:val="24"/>
                <w:lang w:eastAsia="es-MX"/>
              </w:rPr>
              <w:t xml:space="preserve">               ANA ROSA LOZA AGRAZ      </w:t>
            </w:r>
          </w:p>
          <w:p w14:paraId="0DDCE3F8" w14:textId="77777777" w:rsidR="002407FE" w:rsidRPr="00031584" w:rsidRDefault="002407FE" w:rsidP="00D45DE1">
            <w:pPr>
              <w:pStyle w:val="Sinespaciado"/>
              <w:ind w:left="22" w:firstLine="22"/>
              <w:jc w:val="center"/>
              <w:rPr>
                <w:rFonts w:ascii="Arial" w:hAnsi="Arial" w:cs="Arial"/>
                <w:b/>
                <w:sz w:val="24"/>
                <w:szCs w:val="24"/>
              </w:rPr>
            </w:pPr>
            <w:r w:rsidRPr="00031584">
              <w:rPr>
                <w:rFonts w:ascii="Arial" w:eastAsia="Times New Roman" w:hAnsi="Arial" w:cs="Arial"/>
                <w:b/>
                <w:szCs w:val="24"/>
                <w:lang w:eastAsia="es-MX"/>
              </w:rPr>
              <w:t xml:space="preserve">             REGIDORA</w:t>
            </w:r>
          </w:p>
        </w:tc>
      </w:tr>
      <w:tr w:rsidR="00031584" w:rsidRPr="00031584" w14:paraId="5467D330" w14:textId="77777777" w:rsidTr="00D45DE1">
        <w:trPr>
          <w:gridAfter w:val="1"/>
          <w:wAfter w:w="392" w:type="dxa"/>
        </w:trPr>
        <w:tc>
          <w:tcPr>
            <w:tcW w:w="3960" w:type="dxa"/>
            <w:gridSpan w:val="2"/>
          </w:tcPr>
          <w:p w14:paraId="382F9E66" w14:textId="77777777" w:rsidR="002407FE" w:rsidRPr="00031584" w:rsidRDefault="002407FE" w:rsidP="00D45DE1">
            <w:pPr>
              <w:pStyle w:val="Sinespaciado"/>
              <w:ind w:left="22" w:firstLine="22"/>
              <w:jc w:val="center"/>
              <w:rPr>
                <w:rFonts w:ascii="Arial" w:eastAsia="Arial" w:hAnsi="Arial" w:cs="Arial"/>
                <w:b/>
                <w:szCs w:val="24"/>
              </w:rPr>
            </w:pPr>
            <w:r w:rsidRPr="00031584">
              <w:rPr>
                <w:rFonts w:ascii="Arial" w:eastAsia="Arial" w:hAnsi="Arial" w:cs="Arial"/>
                <w:b/>
                <w:szCs w:val="24"/>
              </w:rPr>
              <w:t xml:space="preserve">       JORGE EDUARDO                </w:t>
            </w:r>
          </w:p>
          <w:p w14:paraId="15DC811B" w14:textId="77777777" w:rsidR="002407FE" w:rsidRPr="00031584" w:rsidRDefault="002407FE" w:rsidP="00D45DE1">
            <w:pPr>
              <w:pStyle w:val="Sinespaciado"/>
              <w:ind w:left="22" w:firstLine="22"/>
              <w:jc w:val="center"/>
              <w:rPr>
                <w:rFonts w:ascii="Arial" w:eastAsia="Times New Roman" w:hAnsi="Arial" w:cs="Arial"/>
                <w:b/>
                <w:szCs w:val="24"/>
                <w:lang w:eastAsia="es-MX"/>
              </w:rPr>
            </w:pPr>
            <w:r w:rsidRPr="00031584">
              <w:rPr>
                <w:rFonts w:ascii="Arial" w:eastAsia="Arial" w:hAnsi="Arial" w:cs="Arial"/>
                <w:b/>
                <w:szCs w:val="24"/>
              </w:rPr>
              <w:t xml:space="preserve">       GONZÁLEZ DE LA TORRE </w:t>
            </w:r>
          </w:p>
          <w:p w14:paraId="47519850" w14:textId="197349B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w:t>
            </w:r>
          </w:p>
          <w:p w14:paraId="204D150C" w14:textId="77777777" w:rsidR="002407FE" w:rsidRPr="00031584" w:rsidRDefault="002407FE" w:rsidP="00D45DE1">
            <w:pPr>
              <w:ind w:left="22" w:firstLine="22"/>
              <w:jc w:val="center"/>
              <w:rPr>
                <w:rFonts w:ascii="Arial" w:hAnsi="Arial" w:cs="Arial"/>
                <w:b/>
                <w:sz w:val="24"/>
                <w:szCs w:val="24"/>
              </w:rPr>
            </w:pPr>
          </w:p>
        </w:tc>
        <w:tc>
          <w:tcPr>
            <w:tcW w:w="3960" w:type="dxa"/>
            <w:gridSpan w:val="2"/>
          </w:tcPr>
          <w:p w14:paraId="482D3AFC"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LILIANA ANTONIA                     </w:t>
            </w:r>
          </w:p>
          <w:p w14:paraId="0A3CB648"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GARDIEL ARANA</w:t>
            </w:r>
          </w:p>
          <w:p w14:paraId="5629AEBD" w14:textId="77777777" w:rsidR="002407FE" w:rsidRPr="00031584" w:rsidRDefault="002407FE" w:rsidP="00D45DE1">
            <w:pPr>
              <w:pStyle w:val="Sinespaciado"/>
              <w:ind w:left="22" w:firstLine="22"/>
              <w:jc w:val="center"/>
              <w:rPr>
                <w:rFonts w:ascii="Arial" w:eastAsia="Calibri" w:hAnsi="Arial" w:cs="Arial"/>
                <w:b/>
                <w:szCs w:val="24"/>
              </w:rPr>
            </w:pPr>
            <w:r w:rsidRPr="00031584">
              <w:rPr>
                <w:rFonts w:ascii="Arial" w:eastAsia="Calibri" w:hAnsi="Arial" w:cs="Arial"/>
                <w:b/>
                <w:szCs w:val="24"/>
              </w:rPr>
              <w:t xml:space="preserve">       REGIDORA</w:t>
            </w:r>
          </w:p>
          <w:p w14:paraId="1821668C" w14:textId="77777777" w:rsidR="002407FE" w:rsidRPr="00031584" w:rsidRDefault="002407FE" w:rsidP="00D45DE1">
            <w:pPr>
              <w:ind w:left="22" w:firstLine="22"/>
              <w:jc w:val="center"/>
              <w:rPr>
                <w:rFonts w:ascii="Arial" w:hAnsi="Arial" w:cs="Arial"/>
                <w:b/>
                <w:sz w:val="24"/>
                <w:szCs w:val="24"/>
                <w:lang w:val="es-ES"/>
              </w:rPr>
            </w:pPr>
          </w:p>
        </w:tc>
      </w:tr>
      <w:tr w:rsidR="00031584" w:rsidRPr="00031584" w14:paraId="0240F614" w14:textId="77777777" w:rsidTr="00D45DE1">
        <w:trPr>
          <w:gridAfter w:val="1"/>
          <w:wAfter w:w="392" w:type="dxa"/>
          <w:trHeight w:val="851"/>
        </w:trPr>
        <w:tc>
          <w:tcPr>
            <w:tcW w:w="3960" w:type="dxa"/>
            <w:gridSpan w:val="2"/>
          </w:tcPr>
          <w:p w14:paraId="2E1DB979" w14:textId="77777777" w:rsidR="002407FE" w:rsidRPr="00031584" w:rsidRDefault="002407FE" w:rsidP="00D45DE1">
            <w:pPr>
              <w:pStyle w:val="Sinespaciado"/>
              <w:ind w:left="22" w:firstLine="22"/>
              <w:jc w:val="center"/>
              <w:rPr>
                <w:rFonts w:ascii="Arial" w:eastAsia="Calibri" w:hAnsi="Arial" w:cs="Arial"/>
                <w:b/>
                <w:sz w:val="28"/>
                <w:szCs w:val="32"/>
              </w:rPr>
            </w:pPr>
          </w:p>
          <w:p w14:paraId="4561130D" w14:textId="77777777" w:rsidR="002407FE" w:rsidRPr="00031584" w:rsidRDefault="002407FE" w:rsidP="00D45DE1">
            <w:pPr>
              <w:pStyle w:val="Sinespaciado"/>
              <w:ind w:left="22" w:firstLine="22"/>
              <w:jc w:val="center"/>
              <w:rPr>
                <w:rFonts w:ascii="Arial" w:eastAsia="Calibri" w:hAnsi="Arial" w:cs="Arial"/>
                <w:b/>
                <w:sz w:val="52"/>
                <w:szCs w:val="56"/>
              </w:rPr>
            </w:pPr>
          </w:p>
          <w:p w14:paraId="712C4273" w14:textId="77777777" w:rsidR="002407FE" w:rsidRPr="00031584" w:rsidRDefault="002407FE" w:rsidP="00D45DE1">
            <w:pPr>
              <w:pStyle w:val="Sinespaciado"/>
              <w:ind w:left="22" w:firstLine="22"/>
              <w:jc w:val="center"/>
              <w:rPr>
                <w:rFonts w:ascii="Arial" w:eastAsia="Calibri" w:hAnsi="Arial" w:cs="Arial"/>
                <w:b/>
                <w:szCs w:val="24"/>
              </w:rPr>
            </w:pPr>
          </w:p>
          <w:p w14:paraId="49FE2F16" w14:textId="77777777" w:rsidR="002407FE" w:rsidRPr="00031584" w:rsidRDefault="002407FE" w:rsidP="00D45DE1">
            <w:pPr>
              <w:pStyle w:val="Sinespaciado"/>
              <w:ind w:left="22" w:firstLine="22"/>
              <w:jc w:val="center"/>
              <w:rPr>
                <w:rFonts w:ascii="Arial" w:eastAsia="Times New Roman" w:hAnsi="Arial" w:cs="Arial"/>
                <w:b/>
                <w:szCs w:val="24"/>
                <w:lang w:eastAsia="es-MX"/>
              </w:rPr>
            </w:pPr>
            <w:r w:rsidRPr="00031584">
              <w:rPr>
                <w:rFonts w:ascii="Arial" w:eastAsia="Times New Roman" w:hAnsi="Arial" w:cs="Arial"/>
                <w:b/>
                <w:szCs w:val="24"/>
                <w:lang w:eastAsia="es-MX"/>
              </w:rPr>
              <w:t xml:space="preserve">     JOSÉ ROBERTO                            </w:t>
            </w:r>
          </w:p>
          <w:p w14:paraId="37613BD4" w14:textId="77777777" w:rsidR="002407FE" w:rsidRPr="00031584" w:rsidRDefault="002407FE" w:rsidP="00D45DE1">
            <w:pPr>
              <w:pStyle w:val="Sinespaciado"/>
              <w:ind w:left="22" w:firstLine="22"/>
              <w:jc w:val="center"/>
              <w:rPr>
                <w:rFonts w:ascii="Arial" w:eastAsia="Times New Roman" w:hAnsi="Arial" w:cs="Arial"/>
                <w:b/>
                <w:szCs w:val="24"/>
                <w:lang w:eastAsia="es-MX"/>
              </w:rPr>
            </w:pPr>
            <w:r w:rsidRPr="00031584">
              <w:rPr>
                <w:rFonts w:ascii="Arial" w:eastAsia="Times New Roman" w:hAnsi="Arial" w:cs="Arial"/>
                <w:b/>
                <w:szCs w:val="24"/>
                <w:lang w:eastAsia="es-MX"/>
              </w:rPr>
              <w:t xml:space="preserve">     GARCIA CASTILLO</w:t>
            </w:r>
          </w:p>
          <w:p w14:paraId="28410FE1" w14:textId="77777777" w:rsidR="002407FE" w:rsidRPr="00031584" w:rsidRDefault="002407FE" w:rsidP="00D45DE1">
            <w:pPr>
              <w:pStyle w:val="Sinespaciado"/>
              <w:ind w:left="22" w:firstLine="22"/>
              <w:jc w:val="center"/>
              <w:rPr>
                <w:rFonts w:ascii="Arial" w:hAnsi="Arial" w:cs="Arial"/>
                <w:b/>
                <w:sz w:val="24"/>
                <w:szCs w:val="24"/>
              </w:rPr>
            </w:pPr>
            <w:r w:rsidRPr="00031584">
              <w:rPr>
                <w:rFonts w:ascii="Arial" w:eastAsia="Calibri" w:hAnsi="Arial" w:cs="Arial"/>
                <w:b/>
                <w:szCs w:val="24"/>
              </w:rPr>
              <w:t xml:space="preserve">      REGIDOR</w:t>
            </w:r>
          </w:p>
        </w:tc>
        <w:tc>
          <w:tcPr>
            <w:tcW w:w="3960" w:type="dxa"/>
            <w:gridSpan w:val="2"/>
          </w:tcPr>
          <w:p w14:paraId="630AF8BD" w14:textId="77777777" w:rsidR="002407FE" w:rsidRPr="00031584" w:rsidRDefault="002407FE" w:rsidP="00D45DE1">
            <w:pPr>
              <w:pStyle w:val="Sinespaciado"/>
              <w:ind w:left="22" w:firstLine="22"/>
              <w:jc w:val="center"/>
              <w:rPr>
                <w:rFonts w:ascii="Arial" w:eastAsia="Calibri" w:hAnsi="Arial" w:cs="Arial"/>
                <w:b/>
                <w:szCs w:val="24"/>
              </w:rPr>
            </w:pPr>
          </w:p>
          <w:p w14:paraId="36F547DF" w14:textId="77777777" w:rsidR="002407FE" w:rsidRPr="00031584" w:rsidRDefault="002407FE" w:rsidP="00D45DE1">
            <w:pPr>
              <w:pStyle w:val="Sinespaciado"/>
              <w:ind w:left="22" w:firstLine="22"/>
              <w:jc w:val="center"/>
              <w:rPr>
                <w:rFonts w:ascii="Arial" w:eastAsia="Times New Roman" w:hAnsi="Arial" w:cs="Arial"/>
                <w:b/>
                <w:szCs w:val="24"/>
                <w:lang w:eastAsia="es-MX"/>
              </w:rPr>
            </w:pPr>
          </w:p>
          <w:p w14:paraId="7AD30E59" w14:textId="77777777" w:rsidR="002407FE" w:rsidRPr="00031584" w:rsidRDefault="002407FE" w:rsidP="00D45DE1">
            <w:pPr>
              <w:pStyle w:val="Sinespaciado"/>
              <w:ind w:left="22" w:firstLine="22"/>
              <w:jc w:val="center"/>
              <w:rPr>
                <w:rFonts w:ascii="Arial" w:eastAsia="Times New Roman" w:hAnsi="Arial" w:cs="Arial"/>
                <w:b/>
                <w:szCs w:val="24"/>
                <w:lang w:eastAsia="es-MX"/>
              </w:rPr>
            </w:pPr>
          </w:p>
          <w:p w14:paraId="0DDA7275" w14:textId="77777777" w:rsidR="002407FE" w:rsidRPr="00031584" w:rsidRDefault="002407FE" w:rsidP="00D45DE1">
            <w:pPr>
              <w:pStyle w:val="Sinespaciado"/>
              <w:ind w:left="22" w:firstLine="22"/>
              <w:jc w:val="center"/>
              <w:rPr>
                <w:rFonts w:ascii="Arial" w:eastAsia="Times New Roman" w:hAnsi="Arial" w:cs="Arial"/>
                <w:b/>
                <w:szCs w:val="24"/>
                <w:lang w:eastAsia="es-MX"/>
              </w:rPr>
            </w:pPr>
          </w:p>
          <w:p w14:paraId="1065AB61" w14:textId="77777777" w:rsidR="002407FE" w:rsidRPr="00031584" w:rsidRDefault="002407FE" w:rsidP="00D45DE1">
            <w:pPr>
              <w:pStyle w:val="Sinespaciado"/>
              <w:ind w:left="22" w:firstLine="22"/>
              <w:jc w:val="center"/>
              <w:rPr>
                <w:rFonts w:ascii="Arial" w:eastAsia="Calibri" w:hAnsi="Arial" w:cs="Arial"/>
                <w:b/>
                <w:szCs w:val="24"/>
              </w:rPr>
            </w:pPr>
          </w:p>
          <w:p w14:paraId="276C568C" w14:textId="77777777" w:rsidR="002407FE" w:rsidRPr="00031584" w:rsidRDefault="002407FE" w:rsidP="00D45DE1">
            <w:pPr>
              <w:rPr>
                <w:rFonts w:ascii="Arial" w:hAnsi="Arial" w:cs="Arial"/>
                <w:b/>
                <w:sz w:val="24"/>
                <w:szCs w:val="24"/>
              </w:rPr>
            </w:pPr>
          </w:p>
        </w:tc>
      </w:tr>
      <w:tr w:rsidR="002407FE" w:rsidRPr="00031584" w14:paraId="19B7DAA5" w14:textId="77777777" w:rsidTr="00D45DE1">
        <w:trPr>
          <w:gridAfter w:val="1"/>
          <w:wAfter w:w="392" w:type="dxa"/>
        </w:trPr>
        <w:tc>
          <w:tcPr>
            <w:tcW w:w="3960" w:type="dxa"/>
            <w:gridSpan w:val="2"/>
          </w:tcPr>
          <w:p w14:paraId="112D201B" w14:textId="77777777" w:rsidR="002407FE" w:rsidRPr="00031584" w:rsidRDefault="002407FE" w:rsidP="00D45DE1">
            <w:pPr>
              <w:pStyle w:val="Sinespaciado"/>
              <w:ind w:left="22" w:firstLine="22"/>
              <w:jc w:val="center"/>
              <w:rPr>
                <w:rFonts w:ascii="Arial" w:eastAsia="Arial" w:hAnsi="Arial" w:cs="Arial"/>
                <w:b/>
                <w:szCs w:val="24"/>
              </w:rPr>
            </w:pPr>
          </w:p>
        </w:tc>
        <w:tc>
          <w:tcPr>
            <w:tcW w:w="3960" w:type="dxa"/>
            <w:gridSpan w:val="2"/>
          </w:tcPr>
          <w:p w14:paraId="0B356030" w14:textId="77777777" w:rsidR="002407FE" w:rsidRPr="00031584" w:rsidRDefault="002407FE" w:rsidP="00D45DE1">
            <w:pPr>
              <w:pStyle w:val="Sinespaciado"/>
              <w:ind w:left="22" w:firstLine="22"/>
              <w:jc w:val="center"/>
              <w:rPr>
                <w:rFonts w:ascii="Arial" w:eastAsia="Calibri" w:hAnsi="Arial" w:cs="Arial"/>
                <w:b/>
                <w:szCs w:val="24"/>
              </w:rPr>
            </w:pPr>
          </w:p>
        </w:tc>
      </w:tr>
      <w:bookmarkEnd w:id="3"/>
    </w:tbl>
    <w:p w14:paraId="3D4BB12D" w14:textId="77777777" w:rsidR="002407FE" w:rsidRPr="00031584" w:rsidRDefault="002407FE" w:rsidP="007C2B2C"/>
    <w:sectPr w:rsidR="002407FE" w:rsidRPr="00031584" w:rsidSect="00955664">
      <w:footerReference w:type="default" r:id="rId8"/>
      <w:pgSz w:w="12242" w:h="20163" w:code="5"/>
      <w:pgMar w:top="2665" w:right="1928" w:bottom="2495"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70FE4" w14:textId="77777777" w:rsidR="00441615" w:rsidRDefault="00441615" w:rsidP="000B1497">
      <w:pPr>
        <w:spacing w:after="0" w:line="240" w:lineRule="auto"/>
      </w:pPr>
      <w:r>
        <w:separator/>
      </w:r>
    </w:p>
  </w:endnote>
  <w:endnote w:type="continuationSeparator" w:id="0">
    <w:p w14:paraId="0D595CF6" w14:textId="77777777" w:rsidR="00441615" w:rsidRDefault="00441615"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MT">
    <w:altName w:val="Arial"/>
    <w:charset w:val="01"/>
    <w:family w:val="swiss"/>
    <w:pitch w:val="variable"/>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E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EndPr/>
        <w:sdtContent>
          <w:p w14:paraId="72080097" w14:textId="77777777" w:rsidR="009B6ADF" w:rsidRPr="008A5DAA" w:rsidRDefault="009B6ADF">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7C2B2C">
              <w:rPr>
                <w:b/>
                <w:bCs/>
                <w:noProof/>
                <w:sz w:val="16"/>
                <w:szCs w:val="16"/>
              </w:rPr>
              <w:t>4</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7C2B2C">
              <w:rPr>
                <w:b/>
                <w:bCs/>
                <w:noProof/>
                <w:sz w:val="16"/>
                <w:szCs w:val="16"/>
              </w:rPr>
              <w:t>6</w:t>
            </w:r>
            <w:r w:rsidRPr="008A5DAA">
              <w:rPr>
                <w:b/>
                <w:bCs/>
                <w:sz w:val="16"/>
                <w:szCs w:val="16"/>
              </w:rPr>
              <w:fldChar w:fldCharType="end"/>
            </w:r>
          </w:p>
        </w:sdtContent>
      </w:sdt>
    </w:sdtContent>
  </w:sdt>
  <w:p w14:paraId="380BA52E" w14:textId="4B005B53" w:rsidR="009B6ADF" w:rsidRPr="007F5E90" w:rsidRDefault="009B6ADF" w:rsidP="007F5E90">
    <w:pPr>
      <w:pStyle w:val="Encabezado"/>
      <w:jc w:val="center"/>
      <w:rPr>
        <w:rFonts w:ascii="Arial" w:hAnsi="Arial" w:cs="Arial"/>
        <w:bCs/>
        <w:sz w:val="16"/>
        <w:szCs w:val="16"/>
      </w:rPr>
    </w:pPr>
    <w:r w:rsidRPr="00F41F27">
      <w:rPr>
        <w:rFonts w:ascii="Arial" w:hAnsi="Arial" w:cs="Arial"/>
        <w:sz w:val="16"/>
        <w:szCs w:val="18"/>
      </w:rPr>
      <w:t xml:space="preserve">La presente foja por ambas caras forma parte integral del Acta de la Sesión </w:t>
    </w:r>
    <w:r>
      <w:rPr>
        <w:rFonts w:ascii="Arial" w:hAnsi="Arial" w:cs="Arial"/>
        <w:sz w:val="16"/>
        <w:szCs w:val="18"/>
      </w:rPr>
      <w:t xml:space="preserve">Solemne                                                                   </w:t>
    </w:r>
    <w:r w:rsidRPr="00666D4F">
      <w:rPr>
        <w:rFonts w:ascii="Arial" w:hAnsi="Arial" w:cs="Arial"/>
        <w:bCs/>
        <w:sz w:val="16"/>
        <w:szCs w:val="16"/>
      </w:rPr>
      <w:t>del Ayuntamiento Constitucional de San Pedro Tlaquepaqu</w:t>
    </w:r>
    <w:r>
      <w:rPr>
        <w:rFonts w:ascii="Arial" w:hAnsi="Arial" w:cs="Arial"/>
        <w:bCs/>
        <w:sz w:val="16"/>
        <w:szCs w:val="16"/>
      </w:rPr>
      <w:t>e, del 1</w:t>
    </w:r>
    <w:r w:rsidR="00107513">
      <w:rPr>
        <w:rFonts w:ascii="Arial" w:hAnsi="Arial" w:cs="Arial"/>
        <w:bCs/>
        <w:sz w:val="16"/>
        <w:szCs w:val="16"/>
      </w:rPr>
      <w:t>1</w:t>
    </w:r>
    <w:r w:rsidRPr="00AF4E61">
      <w:rPr>
        <w:rFonts w:ascii="Arial" w:hAnsi="Arial" w:cs="Arial"/>
        <w:bCs/>
        <w:sz w:val="16"/>
        <w:szCs w:val="16"/>
      </w:rPr>
      <w:t xml:space="preserve"> de </w:t>
    </w:r>
    <w:r w:rsidR="00107513">
      <w:rPr>
        <w:rFonts w:ascii="Arial" w:hAnsi="Arial" w:cs="Arial"/>
        <w:bCs/>
        <w:sz w:val="16"/>
        <w:szCs w:val="16"/>
      </w:rPr>
      <w:t>nov</w:t>
    </w:r>
    <w:r w:rsidR="002C34DB">
      <w:rPr>
        <w:rFonts w:ascii="Arial" w:hAnsi="Arial" w:cs="Arial"/>
        <w:bCs/>
        <w:sz w:val="16"/>
        <w:szCs w:val="16"/>
      </w:rPr>
      <w:t>iembre</w:t>
    </w:r>
    <w:r w:rsidRPr="00AF4E61">
      <w:rPr>
        <w:rFonts w:ascii="Arial" w:hAnsi="Arial" w:cs="Arial"/>
        <w:bCs/>
        <w:sz w:val="16"/>
        <w:szCs w:val="16"/>
      </w:rPr>
      <w:t xml:space="preserve"> del 202</w:t>
    </w:r>
    <w:r>
      <w:rPr>
        <w:rFonts w:ascii="Arial" w:hAnsi="Arial" w:cs="Arial"/>
        <w:bCs/>
        <w:sz w:val="16"/>
        <w:szCs w:val="16"/>
      </w:rPr>
      <w:t>2.</w:t>
    </w:r>
  </w:p>
  <w:p w14:paraId="31CCA729" w14:textId="77777777" w:rsidR="009B6ADF" w:rsidRDefault="009B6ADF"/>
  <w:p w14:paraId="13359462" w14:textId="77777777" w:rsidR="009B6ADF" w:rsidRDefault="009B6A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8DEE5" w14:textId="77777777" w:rsidR="00441615" w:rsidRDefault="00441615" w:rsidP="000B1497">
      <w:pPr>
        <w:spacing w:after="0" w:line="240" w:lineRule="auto"/>
      </w:pPr>
      <w:r>
        <w:separator/>
      </w:r>
    </w:p>
  </w:footnote>
  <w:footnote w:type="continuationSeparator" w:id="0">
    <w:p w14:paraId="140A30C0" w14:textId="77777777" w:rsidR="00441615" w:rsidRDefault="00441615" w:rsidP="000B1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1156"/>
    <w:multiLevelType w:val="multilevel"/>
    <w:tmpl w:val="6990474A"/>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8D2892"/>
    <w:multiLevelType w:val="multilevel"/>
    <w:tmpl w:val="22C2CA4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2EA07E5"/>
    <w:multiLevelType w:val="multilevel"/>
    <w:tmpl w:val="F92CBA1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E55547"/>
    <w:multiLevelType w:val="multilevel"/>
    <w:tmpl w:val="9ADEE0C6"/>
    <w:lvl w:ilvl="0">
      <w:start w:val="1"/>
      <w:numFmt w:val="upperRoman"/>
      <w:lvlText w:val="%1)"/>
      <w:lvlJc w:val="left"/>
      <w:pPr>
        <w:ind w:left="2820" w:hanging="720"/>
      </w:pPr>
      <w:rPr>
        <w:rFonts w:ascii="Arial" w:eastAsia="Arial" w:hAnsi="Arial" w:cs="Arial"/>
        <w:b/>
      </w:rPr>
    </w:lvl>
    <w:lvl w:ilvl="1">
      <w:start w:val="1"/>
      <w:numFmt w:val="lowerLetter"/>
      <w:lvlText w:val="%2."/>
      <w:lvlJc w:val="left"/>
      <w:pPr>
        <w:ind w:left="3180" w:hanging="360"/>
      </w:pPr>
    </w:lvl>
    <w:lvl w:ilvl="2">
      <w:start w:val="1"/>
      <w:numFmt w:val="lowerRoman"/>
      <w:lvlText w:val="%3."/>
      <w:lvlJc w:val="right"/>
      <w:pPr>
        <w:ind w:left="3900" w:hanging="180"/>
      </w:pPr>
    </w:lvl>
    <w:lvl w:ilvl="3">
      <w:start w:val="1"/>
      <w:numFmt w:val="decimal"/>
      <w:lvlText w:val="%4."/>
      <w:lvlJc w:val="left"/>
      <w:pPr>
        <w:ind w:left="4620" w:hanging="360"/>
      </w:pPr>
    </w:lvl>
    <w:lvl w:ilvl="4">
      <w:start w:val="1"/>
      <w:numFmt w:val="lowerLetter"/>
      <w:lvlText w:val="%5."/>
      <w:lvlJc w:val="left"/>
      <w:pPr>
        <w:ind w:left="5340" w:hanging="360"/>
      </w:pPr>
    </w:lvl>
    <w:lvl w:ilvl="5">
      <w:start w:val="1"/>
      <w:numFmt w:val="lowerRoman"/>
      <w:lvlText w:val="%6."/>
      <w:lvlJc w:val="right"/>
      <w:pPr>
        <w:ind w:left="6060" w:hanging="180"/>
      </w:pPr>
    </w:lvl>
    <w:lvl w:ilvl="6">
      <w:start w:val="1"/>
      <w:numFmt w:val="decimal"/>
      <w:lvlText w:val="%7."/>
      <w:lvlJc w:val="left"/>
      <w:pPr>
        <w:ind w:left="6780" w:hanging="360"/>
      </w:pPr>
    </w:lvl>
    <w:lvl w:ilvl="7">
      <w:start w:val="1"/>
      <w:numFmt w:val="lowerLetter"/>
      <w:lvlText w:val="%8."/>
      <w:lvlJc w:val="left"/>
      <w:pPr>
        <w:ind w:left="7500" w:hanging="360"/>
      </w:pPr>
    </w:lvl>
    <w:lvl w:ilvl="8">
      <w:start w:val="1"/>
      <w:numFmt w:val="lowerRoman"/>
      <w:lvlText w:val="%9."/>
      <w:lvlJc w:val="right"/>
      <w:pPr>
        <w:ind w:left="8220" w:hanging="180"/>
      </w:pPr>
    </w:lvl>
  </w:abstractNum>
  <w:abstractNum w:abstractNumId="4" w15:restartNumberingAfterBreak="0">
    <w:nsid w:val="060C2A8A"/>
    <w:multiLevelType w:val="multilevel"/>
    <w:tmpl w:val="7494B4BA"/>
    <w:lvl w:ilvl="0">
      <w:start w:val="1"/>
      <w:numFmt w:val="upperRoman"/>
      <w:lvlText w:val="%1."/>
      <w:lvlJc w:val="right"/>
      <w:pPr>
        <w:ind w:left="1275"/>
      </w:pPr>
      <w:rPr>
        <w:rFonts w:cs="Times New Roman"/>
        <w:u w:val="none"/>
      </w:rPr>
    </w:lvl>
    <w:lvl w:ilvl="1">
      <w:start w:val="1"/>
      <w:numFmt w:val="upperLetter"/>
      <w:lvlText w:val="%2."/>
      <w:lvlJc w:val="left"/>
      <w:pPr>
        <w:ind w:left="1440" w:hanging="360"/>
      </w:pPr>
      <w:rPr>
        <w:rFonts w:cs="Times New Roman"/>
        <w:u w:val="none"/>
      </w:rPr>
    </w:lvl>
    <w:lvl w:ilvl="2">
      <w:start w:val="1"/>
      <w:numFmt w:val="decimal"/>
      <w:lvlText w:val="%3."/>
      <w:lvlJc w:val="left"/>
      <w:pPr>
        <w:ind w:left="2160" w:hanging="360"/>
      </w:pPr>
      <w:rPr>
        <w:rFonts w:cs="Times New Roman"/>
        <w:u w:val="none"/>
      </w:rPr>
    </w:lvl>
    <w:lvl w:ilvl="3">
      <w:start w:val="1"/>
      <w:numFmt w:val="lowerLetter"/>
      <w:lvlText w:val="%4)"/>
      <w:lvlJc w:val="left"/>
      <w:pPr>
        <w:ind w:left="2880" w:hanging="360"/>
      </w:pPr>
      <w:rPr>
        <w:rFonts w:cs="Times New Roman"/>
        <w:u w:val="none"/>
      </w:rPr>
    </w:lvl>
    <w:lvl w:ilvl="4">
      <w:start w:val="1"/>
      <w:numFmt w:val="decimal"/>
      <w:lvlText w:val="(%5)"/>
      <w:lvlJc w:val="left"/>
      <w:pPr>
        <w:ind w:left="3600" w:hanging="360"/>
      </w:pPr>
      <w:rPr>
        <w:rFonts w:cs="Times New Roman"/>
        <w:u w:val="none"/>
      </w:rPr>
    </w:lvl>
    <w:lvl w:ilvl="5">
      <w:start w:val="1"/>
      <w:numFmt w:val="lowerLetter"/>
      <w:lvlText w:val="(%6)"/>
      <w:lvlJc w:val="left"/>
      <w:pPr>
        <w:ind w:left="4320" w:hanging="360"/>
      </w:pPr>
      <w:rPr>
        <w:rFonts w:cs="Times New Roman"/>
        <w:u w:val="none"/>
      </w:rPr>
    </w:lvl>
    <w:lvl w:ilvl="6">
      <w:start w:val="1"/>
      <w:numFmt w:val="lowerRoman"/>
      <w:lvlText w:val="(%7)"/>
      <w:lvlJc w:val="righ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5" w15:restartNumberingAfterBreak="0">
    <w:nsid w:val="0A7E427C"/>
    <w:multiLevelType w:val="multilevel"/>
    <w:tmpl w:val="B4F499F8"/>
    <w:lvl w:ilvl="0">
      <w:start w:val="1"/>
      <w:numFmt w:val="upperRoman"/>
      <w:lvlText w:val="%1."/>
      <w:lvlJc w:val="right"/>
      <w:pPr>
        <w:ind w:left="992" w:hanging="850"/>
      </w:pPr>
      <w:rPr>
        <w:rFonts w:ascii="Arial" w:eastAsia="Arial" w:hAnsi="Arial" w:cs="Arial"/>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C250843"/>
    <w:multiLevelType w:val="hybridMultilevel"/>
    <w:tmpl w:val="F37ED266"/>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0C455E73"/>
    <w:multiLevelType w:val="hybridMultilevel"/>
    <w:tmpl w:val="4360452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0E976944"/>
    <w:multiLevelType w:val="multilevel"/>
    <w:tmpl w:val="2910BE5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F7C46DB"/>
    <w:multiLevelType w:val="multilevel"/>
    <w:tmpl w:val="F8A0B840"/>
    <w:lvl w:ilvl="0">
      <w:start w:val="1"/>
      <w:numFmt w:val="upperRoman"/>
      <w:lvlText w:val="%1."/>
      <w:lvlJc w:val="right"/>
      <w:pPr>
        <w:ind w:left="1275" w:firstLine="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0A54024"/>
    <w:multiLevelType w:val="hybridMultilevel"/>
    <w:tmpl w:val="E6F28F0E"/>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1" w15:restartNumberingAfterBreak="0">
    <w:nsid w:val="1CAD5D7D"/>
    <w:multiLevelType w:val="hybridMultilevel"/>
    <w:tmpl w:val="3FC49B7A"/>
    <w:lvl w:ilvl="0" w:tplc="098CBBE8">
      <w:start w:val="1"/>
      <w:numFmt w:val="upperRoman"/>
      <w:lvlText w:val="%1."/>
      <w:lvlJc w:val="left"/>
      <w:pPr>
        <w:ind w:left="1080" w:hanging="720"/>
      </w:pPr>
      <w:rPr>
        <w:rFonts w:cs="Times New Roman" w:hint="default"/>
      </w:rPr>
    </w:lvl>
    <w:lvl w:ilvl="1" w:tplc="0C0A0019">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2" w15:restartNumberingAfterBreak="0">
    <w:nsid w:val="207552C3"/>
    <w:multiLevelType w:val="hybridMultilevel"/>
    <w:tmpl w:val="4D705672"/>
    <w:lvl w:ilvl="0" w:tplc="B5F29762">
      <w:start w:val="6"/>
      <w:numFmt w:val="upperRoman"/>
      <w:lvlText w:val="%1."/>
      <w:lvlJc w:val="left"/>
      <w:pPr>
        <w:ind w:left="638" w:hanging="413"/>
      </w:pPr>
      <w:rPr>
        <w:rFonts w:ascii="Century Gothic" w:eastAsia="Arial MT" w:hAnsi="Century Gothic" w:cs="Arial MT" w:hint="default"/>
        <w:w w:val="100"/>
        <w:sz w:val="20"/>
        <w:szCs w:val="20"/>
        <w:lang w:val="es-ES" w:eastAsia="en-US" w:bidi="ar-SA"/>
      </w:rPr>
    </w:lvl>
    <w:lvl w:ilvl="1" w:tplc="46EC4D7C">
      <w:start w:val="2"/>
      <w:numFmt w:val="upperRoman"/>
      <w:lvlText w:val="%2."/>
      <w:lvlJc w:val="left"/>
      <w:pPr>
        <w:ind w:left="3015" w:hanging="293"/>
      </w:pPr>
      <w:rPr>
        <w:rFonts w:ascii="Arial" w:eastAsia="Arial" w:hAnsi="Arial" w:cs="Arial" w:hint="default"/>
        <w:b/>
        <w:bCs/>
        <w:i/>
        <w:iCs/>
        <w:color w:val="3C762A"/>
        <w:spacing w:val="-7"/>
        <w:w w:val="100"/>
        <w:sz w:val="28"/>
        <w:szCs w:val="28"/>
        <w:lang w:val="es-ES" w:eastAsia="en-US" w:bidi="ar-SA"/>
      </w:rPr>
    </w:lvl>
    <w:lvl w:ilvl="2" w:tplc="219E32C8">
      <w:numFmt w:val="bullet"/>
      <w:lvlText w:val="•"/>
      <w:lvlJc w:val="left"/>
      <w:pPr>
        <w:ind w:left="3828" w:hanging="293"/>
      </w:pPr>
      <w:rPr>
        <w:lang w:val="es-ES" w:eastAsia="en-US" w:bidi="ar-SA"/>
      </w:rPr>
    </w:lvl>
    <w:lvl w:ilvl="3" w:tplc="7B944E14">
      <w:numFmt w:val="bullet"/>
      <w:lvlText w:val="•"/>
      <w:lvlJc w:val="left"/>
      <w:pPr>
        <w:ind w:left="4637" w:hanging="293"/>
      </w:pPr>
      <w:rPr>
        <w:lang w:val="es-ES" w:eastAsia="en-US" w:bidi="ar-SA"/>
      </w:rPr>
    </w:lvl>
    <w:lvl w:ilvl="4" w:tplc="C66A4720">
      <w:numFmt w:val="bullet"/>
      <w:lvlText w:val="•"/>
      <w:lvlJc w:val="left"/>
      <w:pPr>
        <w:ind w:left="5446" w:hanging="293"/>
      </w:pPr>
      <w:rPr>
        <w:lang w:val="es-ES" w:eastAsia="en-US" w:bidi="ar-SA"/>
      </w:rPr>
    </w:lvl>
    <w:lvl w:ilvl="5" w:tplc="20420DA8">
      <w:numFmt w:val="bullet"/>
      <w:lvlText w:val="•"/>
      <w:lvlJc w:val="left"/>
      <w:pPr>
        <w:ind w:left="6255" w:hanging="293"/>
      </w:pPr>
      <w:rPr>
        <w:lang w:val="es-ES" w:eastAsia="en-US" w:bidi="ar-SA"/>
      </w:rPr>
    </w:lvl>
    <w:lvl w:ilvl="6" w:tplc="26EEFEE0">
      <w:numFmt w:val="bullet"/>
      <w:lvlText w:val="•"/>
      <w:lvlJc w:val="left"/>
      <w:pPr>
        <w:ind w:left="7064" w:hanging="293"/>
      </w:pPr>
      <w:rPr>
        <w:lang w:val="es-ES" w:eastAsia="en-US" w:bidi="ar-SA"/>
      </w:rPr>
    </w:lvl>
    <w:lvl w:ilvl="7" w:tplc="A56A5D14">
      <w:numFmt w:val="bullet"/>
      <w:lvlText w:val="•"/>
      <w:lvlJc w:val="left"/>
      <w:pPr>
        <w:ind w:left="7873" w:hanging="293"/>
      </w:pPr>
      <w:rPr>
        <w:lang w:val="es-ES" w:eastAsia="en-US" w:bidi="ar-SA"/>
      </w:rPr>
    </w:lvl>
    <w:lvl w:ilvl="8" w:tplc="3DEE282C">
      <w:numFmt w:val="bullet"/>
      <w:lvlText w:val="•"/>
      <w:lvlJc w:val="left"/>
      <w:pPr>
        <w:ind w:left="8682" w:hanging="293"/>
      </w:pPr>
      <w:rPr>
        <w:lang w:val="es-ES" w:eastAsia="en-US" w:bidi="ar-SA"/>
      </w:rPr>
    </w:lvl>
  </w:abstractNum>
  <w:abstractNum w:abstractNumId="13" w15:restartNumberingAfterBreak="0">
    <w:nsid w:val="20BB637D"/>
    <w:multiLevelType w:val="multilevel"/>
    <w:tmpl w:val="049E88D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4" w15:restartNumberingAfterBreak="0">
    <w:nsid w:val="238A0D48"/>
    <w:multiLevelType w:val="hybridMultilevel"/>
    <w:tmpl w:val="36CA386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23DB43D3"/>
    <w:multiLevelType w:val="multilevel"/>
    <w:tmpl w:val="959018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49C3800"/>
    <w:multiLevelType w:val="singleLevel"/>
    <w:tmpl w:val="12882B26"/>
    <w:lvl w:ilvl="0">
      <w:start w:val="1"/>
      <w:numFmt w:val="upperRoman"/>
      <w:lvlText w:val="%1."/>
      <w:lvlJc w:val="left"/>
      <w:pPr>
        <w:tabs>
          <w:tab w:val="num" w:pos="1444"/>
        </w:tabs>
        <w:ind w:left="1444" w:hanging="735"/>
      </w:pPr>
      <w:rPr>
        <w:rFonts w:hint="default"/>
      </w:rPr>
    </w:lvl>
  </w:abstractNum>
  <w:abstractNum w:abstractNumId="17" w15:restartNumberingAfterBreak="0">
    <w:nsid w:val="25AD12ED"/>
    <w:multiLevelType w:val="hybridMultilevel"/>
    <w:tmpl w:val="03007AC0"/>
    <w:lvl w:ilvl="0" w:tplc="3F1220FE">
      <w:start w:val="13"/>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29E604CB"/>
    <w:multiLevelType w:val="multilevel"/>
    <w:tmpl w:val="1DEC2F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2CAE4923"/>
    <w:multiLevelType w:val="multilevel"/>
    <w:tmpl w:val="24FAD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7404DF"/>
    <w:multiLevelType w:val="multilevel"/>
    <w:tmpl w:val="2BD887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0A2676F"/>
    <w:multiLevelType w:val="multilevel"/>
    <w:tmpl w:val="C00C393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2603B36"/>
    <w:multiLevelType w:val="multilevel"/>
    <w:tmpl w:val="6FC42B6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2E52957"/>
    <w:multiLevelType w:val="multilevel"/>
    <w:tmpl w:val="5FD4CA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8FC47B3"/>
    <w:multiLevelType w:val="multilevel"/>
    <w:tmpl w:val="B2B8C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D065FF5"/>
    <w:multiLevelType w:val="multilevel"/>
    <w:tmpl w:val="04302804"/>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3D3739F5"/>
    <w:multiLevelType w:val="multilevel"/>
    <w:tmpl w:val="6FB6196C"/>
    <w:lvl w:ilvl="0">
      <w:start w:val="1"/>
      <w:numFmt w:val="upperRoman"/>
      <w:lvlText w:val="%1."/>
      <w:lvlJc w:val="right"/>
      <w:pPr>
        <w:ind w:left="992" w:firstLine="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3F5A2062"/>
    <w:multiLevelType w:val="multilevel"/>
    <w:tmpl w:val="2F1CC8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FA6068D"/>
    <w:multiLevelType w:val="multilevel"/>
    <w:tmpl w:val="1DC0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8B65A5"/>
    <w:multiLevelType w:val="multilevel"/>
    <w:tmpl w:val="58E814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16D3C2E"/>
    <w:multiLevelType w:val="hybridMultilevel"/>
    <w:tmpl w:val="15B89FC8"/>
    <w:lvl w:ilvl="0" w:tplc="39C4734A">
      <w:start w:val="1"/>
      <w:numFmt w:val="upperRoman"/>
      <w:lvlText w:val="%1."/>
      <w:lvlJc w:val="left"/>
      <w:pPr>
        <w:ind w:left="720" w:hanging="720"/>
      </w:pPr>
      <w:rPr>
        <w:rFonts w:ascii="Verdana" w:eastAsia="Times New Roman" w:hAnsi="Verdana" w:cs="Arial"/>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1" w15:restartNumberingAfterBreak="0">
    <w:nsid w:val="41C20023"/>
    <w:multiLevelType w:val="multilevel"/>
    <w:tmpl w:val="F970F88A"/>
    <w:lvl w:ilvl="0">
      <w:start w:val="1"/>
      <w:numFmt w:val="upperRoman"/>
      <w:lvlText w:val="%1)"/>
      <w:lvlJc w:val="left"/>
      <w:pPr>
        <w:ind w:left="108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67A0795"/>
    <w:multiLevelType w:val="hybridMultilevel"/>
    <w:tmpl w:val="7ECAB292"/>
    <w:lvl w:ilvl="0" w:tplc="FA624AD6">
      <w:start w:val="1"/>
      <w:numFmt w:val="lowerLetter"/>
      <w:lvlText w:val="%1."/>
      <w:lvlJc w:val="left"/>
      <w:pPr>
        <w:ind w:left="435" w:hanging="360"/>
      </w:pPr>
      <w:rPr>
        <w:rFonts w:hint="default"/>
        <w:b/>
      </w:rPr>
    </w:lvl>
    <w:lvl w:ilvl="1" w:tplc="080A0019" w:tentative="1">
      <w:start w:val="1"/>
      <w:numFmt w:val="lowerLetter"/>
      <w:lvlText w:val="%2."/>
      <w:lvlJc w:val="left"/>
      <w:pPr>
        <w:ind w:left="1155" w:hanging="360"/>
      </w:pPr>
    </w:lvl>
    <w:lvl w:ilvl="2" w:tplc="080A001B" w:tentative="1">
      <w:start w:val="1"/>
      <w:numFmt w:val="lowerRoman"/>
      <w:lvlText w:val="%3."/>
      <w:lvlJc w:val="right"/>
      <w:pPr>
        <w:ind w:left="1875" w:hanging="180"/>
      </w:pPr>
    </w:lvl>
    <w:lvl w:ilvl="3" w:tplc="080A000F" w:tentative="1">
      <w:start w:val="1"/>
      <w:numFmt w:val="decimal"/>
      <w:lvlText w:val="%4."/>
      <w:lvlJc w:val="left"/>
      <w:pPr>
        <w:ind w:left="2595" w:hanging="360"/>
      </w:pPr>
    </w:lvl>
    <w:lvl w:ilvl="4" w:tplc="080A0019" w:tentative="1">
      <w:start w:val="1"/>
      <w:numFmt w:val="lowerLetter"/>
      <w:lvlText w:val="%5."/>
      <w:lvlJc w:val="left"/>
      <w:pPr>
        <w:ind w:left="3315" w:hanging="360"/>
      </w:pPr>
    </w:lvl>
    <w:lvl w:ilvl="5" w:tplc="080A001B" w:tentative="1">
      <w:start w:val="1"/>
      <w:numFmt w:val="lowerRoman"/>
      <w:lvlText w:val="%6."/>
      <w:lvlJc w:val="right"/>
      <w:pPr>
        <w:ind w:left="4035" w:hanging="180"/>
      </w:pPr>
    </w:lvl>
    <w:lvl w:ilvl="6" w:tplc="080A000F" w:tentative="1">
      <w:start w:val="1"/>
      <w:numFmt w:val="decimal"/>
      <w:lvlText w:val="%7."/>
      <w:lvlJc w:val="left"/>
      <w:pPr>
        <w:ind w:left="4755" w:hanging="360"/>
      </w:pPr>
    </w:lvl>
    <w:lvl w:ilvl="7" w:tplc="080A0019" w:tentative="1">
      <w:start w:val="1"/>
      <w:numFmt w:val="lowerLetter"/>
      <w:lvlText w:val="%8."/>
      <w:lvlJc w:val="left"/>
      <w:pPr>
        <w:ind w:left="5475" w:hanging="360"/>
      </w:pPr>
    </w:lvl>
    <w:lvl w:ilvl="8" w:tplc="080A001B" w:tentative="1">
      <w:start w:val="1"/>
      <w:numFmt w:val="lowerRoman"/>
      <w:lvlText w:val="%9."/>
      <w:lvlJc w:val="right"/>
      <w:pPr>
        <w:ind w:left="6195" w:hanging="180"/>
      </w:pPr>
    </w:lvl>
  </w:abstractNum>
  <w:abstractNum w:abstractNumId="33" w15:restartNumberingAfterBreak="0">
    <w:nsid w:val="46810676"/>
    <w:multiLevelType w:val="multilevel"/>
    <w:tmpl w:val="142C18EC"/>
    <w:lvl w:ilvl="0">
      <w:start w:val="1"/>
      <w:numFmt w:val="upperRoman"/>
      <w:lvlText w:val="%1)"/>
      <w:lvlJc w:val="left"/>
      <w:pPr>
        <w:ind w:left="1080" w:hanging="72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8146DC5"/>
    <w:multiLevelType w:val="hybridMultilevel"/>
    <w:tmpl w:val="BDA28CEC"/>
    <w:lvl w:ilvl="0" w:tplc="B1E078B2">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5" w15:restartNumberingAfterBreak="0">
    <w:nsid w:val="4F4F4196"/>
    <w:multiLevelType w:val="hybridMultilevel"/>
    <w:tmpl w:val="AC886AC8"/>
    <w:lvl w:ilvl="0" w:tplc="9A82D9C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524B5BE3"/>
    <w:multiLevelType w:val="multilevel"/>
    <w:tmpl w:val="C59A17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6762201"/>
    <w:multiLevelType w:val="multilevel"/>
    <w:tmpl w:val="930A7A1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70805A5"/>
    <w:multiLevelType w:val="multilevel"/>
    <w:tmpl w:val="6AC21D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A401B1B"/>
    <w:multiLevelType w:val="hybridMultilevel"/>
    <w:tmpl w:val="DAD6CF42"/>
    <w:lvl w:ilvl="0" w:tplc="D2FA8090">
      <w:start w:val="1"/>
      <w:numFmt w:val="upperRoman"/>
      <w:lvlText w:val="%1."/>
      <w:lvlJc w:val="left"/>
      <w:pPr>
        <w:ind w:left="720" w:hanging="720"/>
      </w:pPr>
      <w:rPr>
        <w:rFonts w:hint="default"/>
        <w:b/>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0" w15:restartNumberingAfterBreak="0">
    <w:nsid w:val="5A536499"/>
    <w:multiLevelType w:val="multilevel"/>
    <w:tmpl w:val="3D565D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D293107"/>
    <w:multiLevelType w:val="multilevel"/>
    <w:tmpl w:val="087A942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2" w15:restartNumberingAfterBreak="0">
    <w:nsid w:val="5E81369D"/>
    <w:multiLevelType w:val="multilevel"/>
    <w:tmpl w:val="C81EC1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5FD248DF"/>
    <w:multiLevelType w:val="multilevel"/>
    <w:tmpl w:val="B0F8C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34F2C3F"/>
    <w:multiLevelType w:val="multilevel"/>
    <w:tmpl w:val="6FC42A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6784C01"/>
    <w:multiLevelType w:val="multilevel"/>
    <w:tmpl w:val="F2A8C81C"/>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66966641"/>
    <w:multiLevelType w:val="hybridMultilevel"/>
    <w:tmpl w:val="37B0AFB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7" w15:restartNumberingAfterBreak="0">
    <w:nsid w:val="6A186B13"/>
    <w:multiLevelType w:val="multilevel"/>
    <w:tmpl w:val="113C6BB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6AE17A32"/>
    <w:multiLevelType w:val="multilevel"/>
    <w:tmpl w:val="6652DA38"/>
    <w:lvl w:ilvl="0">
      <w:start w:val="1"/>
      <w:numFmt w:val="decimal"/>
      <w:lvlText w:val="%1."/>
      <w:lvlJc w:val="left"/>
      <w:pPr>
        <w:ind w:left="720" w:hanging="360"/>
      </w:pPr>
      <w:rPr>
        <w:rFonts w:ascii="Arial" w:eastAsia="Arial" w:hAnsi="Arial" w:cs="Arial"/>
        <w:b/>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6C716CD9"/>
    <w:multiLevelType w:val="multilevel"/>
    <w:tmpl w:val="0576C6A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0" w15:restartNumberingAfterBreak="0">
    <w:nsid w:val="6DF815A7"/>
    <w:multiLevelType w:val="hybridMultilevel"/>
    <w:tmpl w:val="3138AF2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1" w15:restartNumberingAfterBreak="0">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52" w15:restartNumberingAfterBreak="0">
    <w:nsid w:val="72CC5DD0"/>
    <w:multiLevelType w:val="hybridMultilevel"/>
    <w:tmpl w:val="A6AC9F2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3" w15:restartNumberingAfterBreak="0">
    <w:nsid w:val="769E5289"/>
    <w:multiLevelType w:val="multilevel"/>
    <w:tmpl w:val="3C16A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778A4987"/>
    <w:multiLevelType w:val="multilevel"/>
    <w:tmpl w:val="24A89E32"/>
    <w:lvl w:ilvl="0">
      <w:start w:val="1"/>
      <w:numFmt w:val="upperRoman"/>
      <w:lvlText w:val="%1."/>
      <w:lvlJc w:val="right"/>
      <w:pPr>
        <w:ind w:left="992"/>
      </w:pPr>
      <w:rPr>
        <w:rFonts w:cs="Times New Roman"/>
        <w:u w:val="none"/>
      </w:rPr>
    </w:lvl>
    <w:lvl w:ilvl="1">
      <w:start w:val="1"/>
      <w:numFmt w:val="upperLetter"/>
      <w:lvlText w:val="%2."/>
      <w:lvlJc w:val="left"/>
      <w:pPr>
        <w:ind w:left="2160" w:hanging="360"/>
      </w:pPr>
      <w:rPr>
        <w:rFonts w:cs="Times New Roman"/>
        <w:u w:val="none"/>
      </w:rPr>
    </w:lvl>
    <w:lvl w:ilvl="2">
      <w:start w:val="1"/>
      <w:numFmt w:val="decimal"/>
      <w:lvlText w:val="%3."/>
      <w:lvlJc w:val="left"/>
      <w:pPr>
        <w:ind w:left="2880" w:hanging="360"/>
      </w:pPr>
      <w:rPr>
        <w:rFonts w:cs="Times New Roman"/>
        <w:u w:val="none"/>
      </w:rPr>
    </w:lvl>
    <w:lvl w:ilvl="3">
      <w:start w:val="1"/>
      <w:numFmt w:val="lowerLetter"/>
      <w:lvlText w:val="%4)"/>
      <w:lvlJc w:val="left"/>
      <w:pPr>
        <w:ind w:left="3600" w:hanging="360"/>
      </w:pPr>
      <w:rPr>
        <w:rFonts w:cs="Times New Roman"/>
        <w:u w:val="none"/>
      </w:rPr>
    </w:lvl>
    <w:lvl w:ilvl="4">
      <w:start w:val="1"/>
      <w:numFmt w:val="decimal"/>
      <w:lvlText w:val="(%5)"/>
      <w:lvlJc w:val="left"/>
      <w:pPr>
        <w:ind w:left="4320" w:hanging="360"/>
      </w:pPr>
      <w:rPr>
        <w:rFonts w:cs="Times New Roman"/>
        <w:u w:val="none"/>
      </w:rPr>
    </w:lvl>
    <w:lvl w:ilvl="5">
      <w:start w:val="1"/>
      <w:numFmt w:val="lowerLetter"/>
      <w:lvlText w:val="(%6)"/>
      <w:lvlJc w:val="left"/>
      <w:pPr>
        <w:ind w:left="5040" w:hanging="360"/>
      </w:pPr>
      <w:rPr>
        <w:rFonts w:cs="Times New Roman"/>
        <w:u w:val="none"/>
      </w:rPr>
    </w:lvl>
    <w:lvl w:ilvl="6">
      <w:start w:val="1"/>
      <w:numFmt w:val="lowerRoman"/>
      <w:lvlText w:val="(%7)"/>
      <w:lvlJc w:val="righ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55" w15:restartNumberingAfterBreak="0">
    <w:nsid w:val="7D4A6623"/>
    <w:multiLevelType w:val="multilevel"/>
    <w:tmpl w:val="33B4DCA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33625711">
    <w:abstractNumId w:val="51"/>
  </w:num>
  <w:num w:numId="2" w16cid:durableId="1546529286">
    <w:abstractNumId w:val="54"/>
  </w:num>
  <w:num w:numId="3" w16cid:durableId="292492081">
    <w:abstractNumId w:val="4"/>
  </w:num>
  <w:num w:numId="4" w16cid:durableId="777456837">
    <w:abstractNumId w:val="11"/>
  </w:num>
  <w:num w:numId="5" w16cid:durableId="226768441">
    <w:abstractNumId w:val="50"/>
  </w:num>
  <w:num w:numId="6" w16cid:durableId="214850984">
    <w:abstractNumId w:val="28"/>
  </w:num>
  <w:num w:numId="7" w16cid:durableId="2108888509">
    <w:abstractNumId w:val="0"/>
  </w:num>
  <w:num w:numId="8" w16cid:durableId="1151017944">
    <w:abstractNumId w:val="22"/>
  </w:num>
  <w:num w:numId="9" w16cid:durableId="135998365">
    <w:abstractNumId w:val="46"/>
  </w:num>
  <w:num w:numId="10" w16cid:durableId="444278260">
    <w:abstractNumId w:val="14"/>
  </w:num>
  <w:num w:numId="11" w16cid:durableId="2060934637">
    <w:abstractNumId w:val="7"/>
  </w:num>
  <w:num w:numId="12" w16cid:durableId="772550677">
    <w:abstractNumId w:val="12"/>
    <w:lvlOverride w:ilvl="0">
      <w:startOverride w:val="6"/>
    </w:lvlOverride>
    <w:lvlOverride w:ilvl="1">
      <w:startOverride w:val="2"/>
    </w:lvlOverride>
    <w:lvlOverride w:ilvl="2"/>
    <w:lvlOverride w:ilvl="3"/>
    <w:lvlOverride w:ilvl="4"/>
    <w:lvlOverride w:ilvl="5"/>
    <w:lvlOverride w:ilvl="6"/>
    <w:lvlOverride w:ilvl="7"/>
    <w:lvlOverride w:ilvl="8"/>
  </w:num>
  <w:num w:numId="13" w16cid:durableId="214050708">
    <w:abstractNumId w:val="52"/>
  </w:num>
  <w:num w:numId="14" w16cid:durableId="1712725952">
    <w:abstractNumId w:val="17"/>
  </w:num>
  <w:num w:numId="15" w16cid:durableId="608389115">
    <w:abstractNumId w:val="32"/>
  </w:num>
  <w:num w:numId="16" w16cid:durableId="434447465">
    <w:abstractNumId w:val="30"/>
  </w:num>
  <w:num w:numId="17" w16cid:durableId="1179537064">
    <w:abstractNumId w:val="39"/>
  </w:num>
  <w:num w:numId="18" w16cid:durableId="80806926">
    <w:abstractNumId w:val="35"/>
  </w:num>
  <w:num w:numId="19" w16cid:durableId="1250500986">
    <w:abstractNumId w:val="49"/>
  </w:num>
  <w:num w:numId="20" w16cid:durableId="1561283814">
    <w:abstractNumId w:val="15"/>
  </w:num>
  <w:num w:numId="21" w16cid:durableId="2065827753">
    <w:abstractNumId w:val="19"/>
  </w:num>
  <w:num w:numId="22" w16cid:durableId="464154580">
    <w:abstractNumId w:val="25"/>
  </w:num>
  <w:num w:numId="23" w16cid:durableId="536964057">
    <w:abstractNumId w:val="29"/>
  </w:num>
  <w:num w:numId="24" w16cid:durableId="185683008">
    <w:abstractNumId w:val="20"/>
  </w:num>
  <w:num w:numId="25" w16cid:durableId="1620405671">
    <w:abstractNumId w:val="44"/>
  </w:num>
  <w:num w:numId="26" w16cid:durableId="1454401335">
    <w:abstractNumId w:val="24"/>
  </w:num>
  <w:num w:numId="27" w16cid:durableId="1646819062">
    <w:abstractNumId w:val="37"/>
  </w:num>
  <w:num w:numId="28" w16cid:durableId="1394890548">
    <w:abstractNumId w:val="40"/>
  </w:num>
  <w:num w:numId="29" w16cid:durableId="1456680129">
    <w:abstractNumId w:val="36"/>
  </w:num>
  <w:num w:numId="30" w16cid:durableId="737247156">
    <w:abstractNumId w:val="27"/>
  </w:num>
  <w:num w:numId="31" w16cid:durableId="30425037">
    <w:abstractNumId w:val="38"/>
  </w:num>
  <w:num w:numId="32" w16cid:durableId="1885408799">
    <w:abstractNumId w:val="53"/>
  </w:num>
  <w:num w:numId="33" w16cid:durableId="1455563444">
    <w:abstractNumId w:val="47"/>
  </w:num>
  <w:num w:numId="34" w16cid:durableId="582373431">
    <w:abstractNumId w:val="43"/>
  </w:num>
  <w:num w:numId="35" w16cid:durableId="1430855741">
    <w:abstractNumId w:val="1"/>
  </w:num>
  <w:num w:numId="36" w16cid:durableId="845705554">
    <w:abstractNumId w:val="45"/>
  </w:num>
  <w:num w:numId="37" w16cid:durableId="587229513">
    <w:abstractNumId w:val="26"/>
  </w:num>
  <w:num w:numId="38" w16cid:durableId="1421366758">
    <w:abstractNumId w:val="41"/>
  </w:num>
  <w:num w:numId="39" w16cid:durableId="385766959">
    <w:abstractNumId w:val="42"/>
  </w:num>
  <w:num w:numId="40" w16cid:durableId="247349910">
    <w:abstractNumId w:val="9"/>
  </w:num>
  <w:num w:numId="41" w16cid:durableId="1232350699">
    <w:abstractNumId w:val="5"/>
  </w:num>
  <w:num w:numId="42" w16cid:durableId="1689599549">
    <w:abstractNumId w:val="21"/>
  </w:num>
  <w:num w:numId="43" w16cid:durableId="1717464487">
    <w:abstractNumId w:val="13"/>
  </w:num>
  <w:num w:numId="44" w16cid:durableId="1867481001">
    <w:abstractNumId w:val="8"/>
  </w:num>
  <w:num w:numId="45" w16cid:durableId="1341351428">
    <w:abstractNumId w:val="48"/>
  </w:num>
  <w:num w:numId="46" w16cid:durableId="1145929569">
    <w:abstractNumId w:val="18"/>
  </w:num>
  <w:num w:numId="47" w16cid:durableId="1636525051">
    <w:abstractNumId w:val="55"/>
  </w:num>
  <w:num w:numId="48" w16cid:durableId="1713529915">
    <w:abstractNumId w:val="16"/>
  </w:num>
  <w:num w:numId="49" w16cid:durableId="167387776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14970608">
    <w:abstractNumId w:val="31"/>
  </w:num>
  <w:num w:numId="51" w16cid:durableId="915432933">
    <w:abstractNumId w:val="23"/>
  </w:num>
  <w:num w:numId="52" w16cid:durableId="993725394">
    <w:abstractNumId w:val="3"/>
  </w:num>
  <w:num w:numId="53" w16cid:durableId="1712805206">
    <w:abstractNumId w:val="2"/>
  </w:num>
  <w:num w:numId="54" w16cid:durableId="103814517">
    <w:abstractNumId w:val="33"/>
  </w:num>
  <w:num w:numId="55" w16cid:durableId="1988776106">
    <w:abstractNumId w:val="6"/>
  </w:num>
  <w:num w:numId="56" w16cid:durableId="1095245839">
    <w:abstractNumId w:val="1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0B8B"/>
    <w:rsid w:val="00000829"/>
    <w:rsid w:val="000029B7"/>
    <w:rsid w:val="00002B04"/>
    <w:rsid w:val="0000462A"/>
    <w:rsid w:val="00005EF9"/>
    <w:rsid w:val="00007705"/>
    <w:rsid w:val="0001014C"/>
    <w:rsid w:val="000111EA"/>
    <w:rsid w:val="000116D5"/>
    <w:rsid w:val="00012454"/>
    <w:rsid w:val="0001263A"/>
    <w:rsid w:val="00012B96"/>
    <w:rsid w:val="00016905"/>
    <w:rsid w:val="00023215"/>
    <w:rsid w:val="00023AB7"/>
    <w:rsid w:val="00024A00"/>
    <w:rsid w:val="00024A95"/>
    <w:rsid w:val="00024F34"/>
    <w:rsid w:val="00025874"/>
    <w:rsid w:val="00031584"/>
    <w:rsid w:val="00033FB5"/>
    <w:rsid w:val="00036154"/>
    <w:rsid w:val="00036771"/>
    <w:rsid w:val="00036951"/>
    <w:rsid w:val="00036AEE"/>
    <w:rsid w:val="000410D9"/>
    <w:rsid w:val="000415E3"/>
    <w:rsid w:val="00041F8A"/>
    <w:rsid w:val="00042A64"/>
    <w:rsid w:val="00043FD4"/>
    <w:rsid w:val="00044DD5"/>
    <w:rsid w:val="00044FF6"/>
    <w:rsid w:val="0004707D"/>
    <w:rsid w:val="00047A92"/>
    <w:rsid w:val="00047C17"/>
    <w:rsid w:val="00050FE9"/>
    <w:rsid w:val="00052041"/>
    <w:rsid w:val="0005308A"/>
    <w:rsid w:val="000548A0"/>
    <w:rsid w:val="00055741"/>
    <w:rsid w:val="00055AED"/>
    <w:rsid w:val="00056042"/>
    <w:rsid w:val="00056836"/>
    <w:rsid w:val="000568E2"/>
    <w:rsid w:val="0006003C"/>
    <w:rsid w:val="0006005D"/>
    <w:rsid w:val="00060A99"/>
    <w:rsid w:val="000613AE"/>
    <w:rsid w:val="000619ED"/>
    <w:rsid w:val="00061C02"/>
    <w:rsid w:val="00062F65"/>
    <w:rsid w:val="0006380C"/>
    <w:rsid w:val="00065223"/>
    <w:rsid w:val="00065A08"/>
    <w:rsid w:val="00065B6D"/>
    <w:rsid w:val="00066819"/>
    <w:rsid w:val="000668E9"/>
    <w:rsid w:val="00067501"/>
    <w:rsid w:val="00067595"/>
    <w:rsid w:val="00067AC9"/>
    <w:rsid w:val="00071BEB"/>
    <w:rsid w:val="000738A4"/>
    <w:rsid w:val="0007521E"/>
    <w:rsid w:val="000768EB"/>
    <w:rsid w:val="00077902"/>
    <w:rsid w:val="00080B28"/>
    <w:rsid w:val="00080C1E"/>
    <w:rsid w:val="00082EB7"/>
    <w:rsid w:val="00083C94"/>
    <w:rsid w:val="000841E5"/>
    <w:rsid w:val="00085CB1"/>
    <w:rsid w:val="000860F6"/>
    <w:rsid w:val="00091714"/>
    <w:rsid w:val="00093D0A"/>
    <w:rsid w:val="00094FA3"/>
    <w:rsid w:val="00095151"/>
    <w:rsid w:val="0009536F"/>
    <w:rsid w:val="00096F2E"/>
    <w:rsid w:val="000A0FF8"/>
    <w:rsid w:val="000A2160"/>
    <w:rsid w:val="000A267C"/>
    <w:rsid w:val="000A287F"/>
    <w:rsid w:val="000A317B"/>
    <w:rsid w:val="000A3F9C"/>
    <w:rsid w:val="000A43EF"/>
    <w:rsid w:val="000A4633"/>
    <w:rsid w:val="000A54AD"/>
    <w:rsid w:val="000A65F5"/>
    <w:rsid w:val="000A7D05"/>
    <w:rsid w:val="000A7F03"/>
    <w:rsid w:val="000A7FCF"/>
    <w:rsid w:val="000B1189"/>
    <w:rsid w:val="000B1497"/>
    <w:rsid w:val="000B150D"/>
    <w:rsid w:val="000B1E7B"/>
    <w:rsid w:val="000B21F9"/>
    <w:rsid w:val="000B2280"/>
    <w:rsid w:val="000B28CD"/>
    <w:rsid w:val="000B2CCD"/>
    <w:rsid w:val="000B3673"/>
    <w:rsid w:val="000B3C8F"/>
    <w:rsid w:val="000B41F0"/>
    <w:rsid w:val="000B5D3E"/>
    <w:rsid w:val="000B7828"/>
    <w:rsid w:val="000B7B11"/>
    <w:rsid w:val="000C1FC3"/>
    <w:rsid w:val="000C4AB8"/>
    <w:rsid w:val="000C4E8F"/>
    <w:rsid w:val="000C6812"/>
    <w:rsid w:val="000C6CBE"/>
    <w:rsid w:val="000D00B9"/>
    <w:rsid w:val="000D0E03"/>
    <w:rsid w:val="000D0E80"/>
    <w:rsid w:val="000D337C"/>
    <w:rsid w:val="000D405E"/>
    <w:rsid w:val="000D42ED"/>
    <w:rsid w:val="000D4A30"/>
    <w:rsid w:val="000D4C18"/>
    <w:rsid w:val="000D5D41"/>
    <w:rsid w:val="000D5EC5"/>
    <w:rsid w:val="000D6639"/>
    <w:rsid w:val="000D7E6D"/>
    <w:rsid w:val="000E01E1"/>
    <w:rsid w:val="000E1F3E"/>
    <w:rsid w:val="000E2532"/>
    <w:rsid w:val="000E4984"/>
    <w:rsid w:val="000E4DAC"/>
    <w:rsid w:val="000E51C4"/>
    <w:rsid w:val="000E52D8"/>
    <w:rsid w:val="000E552D"/>
    <w:rsid w:val="000E6DDB"/>
    <w:rsid w:val="000E7175"/>
    <w:rsid w:val="000F1F72"/>
    <w:rsid w:val="000F246D"/>
    <w:rsid w:val="000F2E3F"/>
    <w:rsid w:val="000F316A"/>
    <w:rsid w:val="000F52BC"/>
    <w:rsid w:val="000F58BC"/>
    <w:rsid w:val="000F60B8"/>
    <w:rsid w:val="000F70B3"/>
    <w:rsid w:val="000F76B6"/>
    <w:rsid w:val="00100953"/>
    <w:rsid w:val="00101074"/>
    <w:rsid w:val="001065CF"/>
    <w:rsid w:val="00106A7D"/>
    <w:rsid w:val="00107513"/>
    <w:rsid w:val="00107DCE"/>
    <w:rsid w:val="0011033E"/>
    <w:rsid w:val="00110D64"/>
    <w:rsid w:val="001115AE"/>
    <w:rsid w:val="00112D9E"/>
    <w:rsid w:val="00113EC5"/>
    <w:rsid w:val="0011545D"/>
    <w:rsid w:val="00117006"/>
    <w:rsid w:val="0012059A"/>
    <w:rsid w:val="00120775"/>
    <w:rsid w:val="00124148"/>
    <w:rsid w:val="001241B6"/>
    <w:rsid w:val="0012586C"/>
    <w:rsid w:val="00127BFF"/>
    <w:rsid w:val="00127DEA"/>
    <w:rsid w:val="001303C7"/>
    <w:rsid w:val="0013166E"/>
    <w:rsid w:val="001317C7"/>
    <w:rsid w:val="00132952"/>
    <w:rsid w:val="00133ADC"/>
    <w:rsid w:val="00136BB1"/>
    <w:rsid w:val="00137969"/>
    <w:rsid w:val="001410CD"/>
    <w:rsid w:val="00141DB9"/>
    <w:rsid w:val="00142A1F"/>
    <w:rsid w:val="00142B14"/>
    <w:rsid w:val="00142EA6"/>
    <w:rsid w:val="001434CA"/>
    <w:rsid w:val="0014438D"/>
    <w:rsid w:val="00144A74"/>
    <w:rsid w:val="00145FD6"/>
    <w:rsid w:val="001460E7"/>
    <w:rsid w:val="00146409"/>
    <w:rsid w:val="001467F0"/>
    <w:rsid w:val="001470C5"/>
    <w:rsid w:val="001479B7"/>
    <w:rsid w:val="00150C04"/>
    <w:rsid w:val="00152170"/>
    <w:rsid w:val="00157B12"/>
    <w:rsid w:val="001606BE"/>
    <w:rsid w:val="00160C98"/>
    <w:rsid w:val="00160F20"/>
    <w:rsid w:val="001611DB"/>
    <w:rsid w:val="001631F6"/>
    <w:rsid w:val="0016323C"/>
    <w:rsid w:val="001652DF"/>
    <w:rsid w:val="001653C9"/>
    <w:rsid w:val="00171541"/>
    <w:rsid w:val="00171AAF"/>
    <w:rsid w:val="00172D38"/>
    <w:rsid w:val="0017355F"/>
    <w:rsid w:val="001739FE"/>
    <w:rsid w:val="00174B0D"/>
    <w:rsid w:val="00175452"/>
    <w:rsid w:val="0017575F"/>
    <w:rsid w:val="00175F4A"/>
    <w:rsid w:val="00176250"/>
    <w:rsid w:val="0017634F"/>
    <w:rsid w:val="00176986"/>
    <w:rsid w:val="00177A1F"/>
    <w:rsid w:val="00180CAF"/>
    <w:rsid w:val="00184794"/>
    <w:rsid w:val="00185A16"/>
    <w:rsid w:val="00190009"/>
    <w:rsid w:val="001904A9"/>
    <w:rsid w:val="0019115F"/>
    <w:rsid w:val="00192CD8"/>
    <w:rsid w:val="00192FB6"/>
    <w:rsid w:val="00195526"/>
    <w:rsid w:val="00195D27"/>
    <w:rsid w:val="00196129"/>
    <w:rsid w:val="00196972"/>
    <w:rsid w:val="00197B49"/>
    <w:rsid w:val="00197FFE"/>
    <w:rsid w:val="001A038F"/>
    <w:rsid w:val="001A1650"/>
    <w:rsid w:val="001A1D05"/>
    <w:rsid w:val="001A1E16"/>
    <w:rsid w:val="001A3289"/>
    <w:rsid w:val="001A4C7A"/>
    <w:rsid w:val="001A6D57"/>
    <w:rsid w:val="001B010E"/>
    <w:rsid w:val="001B0E22"/>
    <w:rsid w:val="001B0EE3"/>
    <w:rsid w:val="001B1109"/>
    <w:rsid w:val="001B2FE6"/>
    <w:rsid w:val="001B32A4"/>
    <w:rsid w:val="001B6BDE"/>
    <w:rsid w:val="001B6E5A"/>
    <w:rsid w:val="001B6FDC"/>
    <w:rsid w:val="001C00F6"/>
    <w:rsid w:val="001C084B"/>
    <w:rsid w:val="001C0ECF"/>
    <w:rsid w:val="001C0F38"/>
    <w:rsid w:val="001C1C30"/>
    <w:rsid w:val="001C3A4A"/>
    <w:rsid w:val="001C3BB9"/>
    <w:rsid w:val="001C4851"/>
    <w:rsid w:val="001C4A9F"/>
    <w:rsid w:val="001C64C2"/>
    <w:rsid w:val="001C6D0C"/>
    <w:rsid w:val="001C6DED"/>
    <w:rsid w:val="001D0F48"/>
    <w:rsid w:val="001D1735"/>
    <w:rsid w:val="001D3171"/>
    <w:rsid w:val="001D6B60"/>
    <w:rsid w:val="001D7C10"/>
    <w:rsid w:val="001D7DFB"/>
    <w:rsid w:val="001E0075"/>
    <w:rsid w:val="001E15AE"/>
    <w:rsid w:val="001E2439"/>
    <w:rsid w:val="001E25FE"/>
    <w:rsid w:val="001E33A4"/>
    <w:rsid w:val="001E379B"/>
    <w:rsid w:val="001E494A"/>
    <w:rsid w:val="001E6098"/>
    <w:rsid w:val="001E6A8F"/>
    <w:rsid w:val="001E6DAF"/>
    <w:rsid w:val="001F01AA"/>
    <w:rsid w:val="001F1581"/>
    <w:rsid w:val="001F23D8"/>
    <w:rsid w:val="001F2459"/>
    <w:rsid w:val="001F7CD1"/>
    <w:rsid w:val="00200132"/>
    <w:rsid w:val="00200AF6"/>
    <w:rsid w:val="00203129"/>
    <w:rsid w:val="002046E0"/>
    <w:rsid w:val="002048B8"/>
    <w:rsid w:val="0020517D"/>
    <w:rsid w:val="00206F34"/>
    <w:rsid w:val="002070B1"/>
    <w:rsid w:val="0020742D"/>
    <w:rsid w:val="00207A0C"/>
    <w:rsid w:val="00211B60"/>
    <w:rsid w:val="00215A4A"/>
    <w:rsid w:val="00215B1A"/>
    <w:rsid w:val="00215E8C"/>
    <w:rsid w:val="00215FFC"/>
    <w:rsid w:val="0021626C"/>
    <w:rsid w:val="00217127"/>
    <w:rsid w:val="00217A55"/>
    <w:rsid w:val="00222948"/>
    <w:rsid w:val="00222CAD"/>
    <w:rsid w:val="0022414E"/>
    <w:rsid w:val="00225FBB"/>
    <w:rsid w:val="00226482"/>
    <w:rsid w:val="00227A9D"/>
    <w:rsid w:val="002302F3"/>
    <w:rsid w:val="00230670"/>
    <w:rsid w:val="00234609"/>
    <w:rsid w:val="002350FB"/>
    <w:rsid w:val="00237BB0"/>
    <w:rsid w:val="00237E62"/>
    <w:rsid w:val="00240630"/>
    <w:rsid w:val="002407FE"/>
    <w:rsid w:val="0024387B"/>
    <w:rsid w:val="00245657"/>
    <w:rsid w:val="00245A79"/>
    <w:rsid w:val="00247203"/>
    <w:rsid w:val="0024781B"/>
    <w:rsid w:val="002478BA"/>
    <w:rsid w:val="002501CA"/>
    <w:rsid w:val="002510B9"/>
    <w:rsid w:val="002516CD"/>
    <w:rsid w:val="002527EF"/>
    <w:rsid w:val="00252EC8"/>
    <w:rsid w:val="00254E6E"/>
    <w:rsid w:val="00257516"/>
    <w:rsid w:val="00257785"/>
    <w:rsid w:val="002579EF"/>
    <w:rsid w:val="00257CCB"/>
    <w:rsid w:val="00257F1C"/>
    <w:rsid w:val="00260C79"/>
    <w:rsid w:val="0026153A"/>
    <w:rsid w:val="002615DB"/>
    <w:rsid w:val="0026268D"/>
    <w:rsid w:val="00264133"/>
    <w:rsid w:val="0026496B"/>
    <w:rsid w:val="00265745"/>
    <w:rsid w:val="002657D0"/>
    <w:rsid w:val="0027025A"/>
    <w:rsid w:val="0027088D"/>
    <w:rsid w:val="0027160F"/>
    <w:rsid w:val="00271D28"/>
    <w:rsid w:val="00272A24"/>
    <w:rsid w:val="00272CE2"/>
    <w:rsid w:val="002775EF"/>
    <w:rsid w:val="0028099F"/>
    <w:rsid w:val="00280A3F"/>
    <w:rsid w:val="00282128"/>
    <w:rsid w:val="002822DD"/>
    <w:rsid w:val="00282D91"/>
    <w:rsid w:val="002852CB"/>
    <w:rsid w:val="00286767"/>
    <w:rsid w:val="00286F55"/>
    <w:rsid w:val="00287A07"/>
    <w:rsid w:val="002900B8"/>
    <w:rsid w:val="00290167"/>
    <w:rsid w:val="0029089A"/>
    <w:rsid w:val="00290BED"/>
    <w:rsid w:val="00290D18"/>
    <w:rsid w:val="00291CB5"/>
    <w:rsid w:val="0029225A"/>
    <w:rsid w:val="0029318E"/>
    <w:rsid w:val="00293354"/>
    <w:rsid w:val="0029415D"/>
    <w:rsid w:val="00294681"/>
    <w:rsid w:val="00294C1F"/>
    <w:rsid w:val="002951F3"/>
    <w:rsid w:val="002966DA"/>
    <w:rsid w:val="00296B49"/>
    <w:rsid w:val="00297D7B"/>
    <w:rsid w:val="002A0838"/>
    <w:rsid w:val="002A1A95"/>
    <w:rsid w:val="002A1AA9"/>
    <w:rsid w:val="002A1D4F"/>
    <w:rsid w:val="002A4CE4"/>
    <w:rsid w:val="002A538F"/>
    <w:rsid w:val="002A61E2"/>
    <w:rsid w:val="002A69D9"/>
    <w:rsid w:val="002A6A4A"/>
    <w:rsid w:val="002B1076"/>
    <w:rsid w:val="002B15D8"/>
    <w:rsid w:val="002B18C7"/>
    <w:rsid w:val="002B1CA1"/>
    <w:rsid w:val="002B2E03"/>
    <w:rsid w:val="002B3BA0"/>
    <w:rsid w:val="002B51A0"/>
    <w:rsid w:val="002B58B8"/>
    <w:rsid w:val="002B5B12"/>
    <w:rsid w:val="002B62E1"/>
    <w:rsid w:val="002C321E"/>
    <w:rsid w:val="002C34DB"/>
    <w:rsid w:val="002C454B"/>
    <w:rsid w:val="002C50B5"/>
    <w:rsid w:val="002C6CB0"/>
    <w:rsid w:val="002C6DA3"/>
    <w:rsid w:val="002D27D7"/>
    <w:rsid w:val="002D4035"/>
    <w:rsid w:val="002D4455"/>
    <w:rsid w:val="002D498F"/>
    <w:rsid w:val="002D5297"/>
    <w:rsid w:val="002E1209"/>
    <w:rsid w:val="002E1EB9"/>
    <w:rsid w:val="002E23BE"/>
    <w:rsid w:val="002E25DB"/>
    <w:rsid w:val="002E3795"/>
    <w:rsid w:val="002E37EE"/>
    <w:rsid w:val="002E3FC7"/>
    <w:rsid w:val="002E4642"/>
    <w:rsid w:val="002E4796"/>
    <w:rsid w:val="002E497A"/>
    <w:rsid w:val="002E67A7"/>
    <w:rsid w:val="002E6AF5"/>
    <w:rsid w:val="002E6DEC"/>
    <w:rsid w:val="002E731F"/>
    <w:rsid w:val="002F1E88"/>
    <w:rsid w:val="002F2BC7"/>
    <w:rsid w:val="002F3CC7"/>
    <w:rsid w:val="002F4D60"/>
    <w:rsid w:val="002F4F28"/>
    <w:rsid w:val="002F6444"/>
    <w:rsid w:val="002F7EF5"/>
    <w:rsid w:val="00302099"/>
    <w:rsid w:val="00303115"/>
    <w:rsid w:val="00303203"/>
    <w:rsid w:val="003032F4"/>
    <w:rsid w:val="00303C41"/>
    <w:rsid w:val="00303CD6"/>
    <w:rsid w:val="0030459F"/>
    <w:rsid w:val="0030663F"/>
    <w:rsid w:val="00307857"/>
    <w:rsid w:val="00307C75"/>
    <w:rsid w:val="0031026D"/>
    <w:rsid w:val="0031169E"/>
    <w:rsid w:val="00311808"/>
    <w:rsid w:val="00313F78"/>
    <w:rsid w:val="0031594F"/>
    <w:rsid w:val="00316015"/>
    <w:rsid w:val="00316291"/>
    <w:rsid w:val="00320FDF"/>
    <w:rsid w:val="00321B5F"/>
    <w:rsid w:val="0032299B"/>
    <w:rsid w:val="00322D3D"/>
    <w:rsid w:val="003230EB"/>
    <w:rsid w:val="00326D06"/>
    <w:rsid w:val="0032753B"/>
    <w:rsid w:val="0032786A"/>
    <w:rsid w:val="00330D29"/>
    <w:rsid w:val="0033133C"/>
    <w:rsid w:val="00332CE5"/>
    <w:rsid w:val="00334013"/>
    <w:rsid w:val="003343FD"/>
    <w:rsid w:val="00334A0B"/>
    <w:rsid w:val="00334B4B"/>
    <w:rsid w:val="00335738"/>
    <w:rsid w:val="00336206"/>
    <w:rsid w:val="003369A9"/>
    <w:rsid w:val="00336D62"/>
    <w:rsid w:val="00337597"/>
    <w:rsid w:val="00337A19"/>
    <w:rsid w:val="00342609"/>
    <w:rsid w:val="00342D58"/>
    <w:rsid w:val="003444C2"/>
    <w:rsid w:val="00346A56"/>
    <w:rsid w:val="00346CE4"/>
    <w:rsid w:val="00347ABD"/>
    <w:rsid w:val="00350626"/>
    <w:rsid w:val="00352535"/>
    <w:rsid w:val="0035352C"/>
    <w:rsid w:val="00353EC4"/>
    <w:rsid w:val="0035423E"/>
    <w:rsid w:val="003548D1"/>
    <w:rsid w:val="00355416"/>
    <w:rsid w:val="00356596"/>
    <w:rsid w:val="0035757F"/>
    <w:rsid w:val="003576B4"/>
    <w:rsid w:val="003600AF"/>
    <w:rsid w:val="0036030A"/>
    <w:rsid w:val="0036254D"/>
    <w:rsid w:val="0036312A"/>
    <w:rsid w:val="0036411E"/>
    <w:rsid w:val="0036544D"/>
    <w:rsid w:val="00370202"/>
    <w:rsid w:val="0037144C"/>
    <w:rsid w:val="003730B5"/>
    <w:rsid w:val="00373C1D"/>
    <w:rsid w:val="00374951"/>
    <w:rsid w:val="003761F2"/>
    <w:rsid w:val="00376AD5"/>
    <w:rsid w:val="00380ADC"/>
    <w:rsid w:val="00380C76"/>
    <w:rsid w:val="00385FC2"/>
    <w:rsid w:val="003863D5"/>
    <w:rsid w:val="003866D2"/>
    <w:rsid w:val="00386B76"/>
    <w:rsid w:val="00391826"/>
    <w:rsid w:val="00393F0A"/>
    <w:rsid w:val="00394A1F"/>
    <w:rsid w:val="00395F4B"/>
    <w:rsid w:val="003978A4"/>
    <w:rsid w:val="003A03E2"/>
    <w:rsid w:val="003A0AB3"/>
    <w:rsid w:val="003A13AC"/>
    <w:rsid w:val="003A13EE"/>
    <w:rsid w:val="003A1B76"/>
    <w:rsid w:val="003A1EFE"/>
    <w:rsid w:val="003A2BF2"/>
    <w:rsid w:val="003A396B"/>
    <w:rsid w:val="003A65D7"/>
    <w:rsid w:val="003A678E"/>
    <w:rsid w:val="003A6BAE"/>
    <w:rsid w:val="003A7C56"/>
    <w:rsid w:val="003B072F"/>
    <w:rsid w:val="003B11B4"/>
    <w:rsid w:val="003B3098"/>
    <w:rsid w:val="003B37EE"/>
    <w:rsid w:val="003B4F98"/>
    <w:rsid w:val="003B56DC"/>
    <w:rsid w:val="003B64CE"/>
    <w:rsid w:val="003B69A8"/>
    <w:rsid w:val="003C427E"/>
    <w:rsid w:val="003C4D42"/>
    <w:rsid w:val="003C6C77"/>
    <w:rsid w:val="003C77AD"/>
    <w:rsid w:val="003D0D4D"/>
    <w:rsid w:val="003D10AC"/>
    <w:rsid w:val="003D1396"/>
    <w:rsid w:val="003D1CED"/>
    <w:rsid w:val="003D1DFD"/>
    <w:rsid w:val="003D2095"/>
    <w:rsid w:val="003D3551"/>
    <w:rsid w:val="003D3861"/>
    <w:rsid w:val="003D3C0B"/>
    <w:rsid w:val="003D3E8F"/>
    <w:rsid w:val="003D4824"/>
    <w:rsid w:val="003D48EE"/>
    <w:rsid w:val="003D7F07"/>
    <w:rsid w:val="003E0489"/>
    <w:rsid w:val="003E29F5"/>
    <w:rsid w:val="003E2ADE"/>
    <w:rsid w:val="003E2BFC"/>
    <w:rsid w:val="003E2DA5"/>
    <w:rsid w:val="003E3CC8"/>
    <w:rsid w:val="003E6013"/>
    <w:rsid w:val="003E75AB"/>
    <w:rsid w:val="003F040F"/>
    <w:rsid w:val="003F1EE4"/>
    <w:rsid w:val="003F274C"/>
    <w:rsid w:val="003F287C"/>
    <w:rsid w:val="003F296E"/>
    <w:rsid w:val="003F3703"/>
    <w:rsid w:val="003F38FB"/>
    <w:rsid w:val="003F4489"/>
    <w:rsid w:val="003F4DFD"/>
    <w:rsid w:val="003F5565"/>
    <w:rsid w:val="003F5703"/>
    <w:rsid w:val="003F6502"/>
    <w:rsid w:val="003F7E25"/>
    <w:rsid w:val="00401150"/>
    <w:rsid w:val="004017DB"/>
    <w:rsid w:val="00402C96"/>
    <w:rsid w:val="00403835"/>
    <w:rsid w:val="00403838"/>
    <w:rsid w:val="00403DA9"/>
    <w:rsid w:val="00406441"/>
    <w:rsid w:val="004065B8"/>
    <w:rsid w:val="004068B7"/>
    <w:rsid w:val="0040774F"/>
    <w:rsid w:val="0041003D"/>
    <w:rsid w:val="00410D9A"/>
    <w:rsid w:val="00413AD0"/>
    <w:rsid w:val="0041475A"/>
    <w:rsid w:val="00414860"/>
    <w:rsid w:val="00414C3F"/>
    <w:rsid w:val="00415E7D"/>
    <w:rsid w:val="00416D16"/>
    <w:rsid w:val="00417E2D"/>
    <w:rsid w:val="004200D1"/>
    <w:rsid w:val="0042336D"/>
    <w:rsid w:val="0042341F"/>
    <w:rsid w:val="00424DE7"/>
    <w:rsid w:val="0042578D"/>
    <w:rsid w:val="0042579B"/>
    <w:rsid w:val="004258F6"/>
    <w:rsid w:val="00425B3E"/>
    <w:rsid w:val="004265A5"/>
    <w:rsid w:val="00426FF0"/>
    <w:rsid w:val="00427187"/>
    <w:rsid w:val="00430985"/>
    <w:rsid w:val="00431B8E"/>
    <w:rsid w:val="00431C95"/>
    <w:rsid w:val="00433B13"/>
    <w:rsid w:val="00434687"/>
    <w:rsid w:val="004346DA"/>
    <w:rsid w:val="00435229"/>
    <w:rsid w:val="0043554B"/>
    <w:rsid w:val="0043649A"/>
    <w:rsid w:val="00436584"/>
    <w:rsid w:val="004368CE"/>
    <w:rsid w:val="00436C48"/>
    <w:rsid w:val="00437642"/>
    <w:rsid w:val="00441615"/>
    <w:rsid w:val="00441B1D"/>
    <w:rsid w:val="004433FA"/>
    <w:rsid w:val="004439AA"/>
    <w:rsid w:val="00443FB3"/>
    <w:rsid w:val="00444E38"/>
    <w:rsid w:val="00445486"/>
    <w:rsid w:val="00445F1C"/>
    <w:rsid w:val="0044605C"/>
    <w:rsid w:val="004467B4"/>
    <w:rsid w:val="00446EB3"/>
    <w:rsid w:val="00447B37"/>
    <w:rsid w:val="004503AD"/>
    <w:rsid w:val="00450B72"/>
    <w:rsid w:val="00450BA8"/>
    <w:rsid w:val="00451236"/>
    <w:rsid w:val="004515F0"/>
    <w:rsid w:val="00452622"/>
    <w:rsid w:val="0045529D"/>
    <w:rsid w:val="004555EE"/>
    <w:rsid w:val="004556AB"/>
    <w:rsid w:val="00456282"/>
    <w:rsid w:val="00457B21"/>
    <w:rsid w:val="004600C9"/>
    <w:rsid w:val="004613C2"/>
    <w:rsid w:val="00461617"/>
    <w:rsid w:val="00461BA6"/>
    <w:rsid w:val="004626D8"/>
    <w:rsid w:val="004629A2"/>
    <w:rsid w:val="00464D48"/>
    <w:rsid w:val="00470CCD"/>
    <w:rsid w:val="00472676"/>
    <w:rsid w:val="004729D2"/>
    <w:rsid w:val="00472B28"/>
    <w:rsid w:val="004731DE"/>
    <w:rsid w:val="00473435"/>
    <w:rsid w:val="00473C5A"/>
    <w:rsid w:val="00474700"/>
    <w:rsid w:val="004760CB"/>
    <w:rsid w:val="004761F9"/>
    <w:rsid w:val="00481914"/>
    <w:rsid w:val="00481957"/>
    <w:rsid w:val="00482EC7"/>
    <w:rsid w:val="004843C7"/>
    <w:rsid w:val="00484BEE"/>
    <w:rsid w:val="00484F8F"/>
    <w:rsid w:val="0048508C"/>
    <w:rsid w:val="00485A18"/>
    <w:rsid w:val="00485F9D"/>
    <w:rsid w:val="0048635B"/>
    <w:rsid w:val="0048657B"/>
    <w:rsid w:val="00486903"/>
    <w:rsid w:val="00487638"/>
    <w:rsid w:val="0049042F"/>
    <w:rsid w:val="004907FF"/>
    <w:rsid w:val="00491B7C"/>
    <w:rsid w:val="00492488"/>
    <w:rsid w:val="0049296B"/>
    <w:rsid w:val="00493A5A"/>
    <w:rsid w:val="004945CF"/>
    <w:rsid w:val="00494E2B"/>
    <w:rsid w:val="004A00B7"/>
    <w:rsid w:val="004A0C7E"/>
    <w:rsid w:val="004A0FF1"/>
    <w:rsid w:val="004A106D"/>
    <w:rsid w:val="004A1EFC"/>
    <w:rsid w:val="004A24ED"/>
    <w:rsid w:val="004A3BAE"/>
    <w:rsid w:val="004A5198"/>
    <w:rsid w:val="004A609F"/>
    <w:rsid w:val="004A6BB3"/>
    <w:rsid w:val="004A6D3E"/>
    <w:rsid w:val="004B046C"/>
    <w:rsid w:val="004B134B"/>
    <w:rsid w:val="004B1F6E"/>
    <w:rsid w:val="004B2EA5"/>
    <w:rsid w:val="004B317A"/>
    <w:rsid w:val="004B3761"/>
    <w:rsid w:val="004B4201"/>
    <w:rsid w:val="004B456A"/>
    <w:rsid w:val="004B5AAF"/>
    <w:rsid w:val="004B6EE2"/>
    <w:rsid w:val="004B7819"/>
    <w:rsid w:val="004C0F65"/>
    <w:rsid w:val="004C163E"/>
    <w:rsid w:val="004C2597"/>
    <w:rsid w:val="004C3B61"/>
    <w:rsid w:val="004C3E51"/>
    <w:rsid w:val="004C528C"/>
    <w:rsid w:val="004C5B32"/>
    <w:rsid w:val="004C5BA0"/>
    <w:rsid w:val="004C5EA0"/>
    <w:rsid w:val="004C65CA"/>
    <w:rsid w:val="004C72DC"/>
    <w:rsid w:val="004D1521"/>
    <w:rsid w:val="004D1ED2"/>
    <w:rsid w:val="004D2D86"/>
    <w:rsid w:val="004D400D"/>
    <w:rsid w:val="004D4495"/>
    <w:rsid w:val="004D4A9E"/>
    <w:rsid w:val="004D740D"/>
    <w:rsid w:val="004E0B8B"/>
    <w:rsid w:val="004E114C"/>
    <w:rsid w:val="004E2B9B"/>
    <w:rsid w:val="004E303C"/>
    <w:rsid w:val="004E445D"/>
    <w:rsid w:val="004E45DB"/>
    <w:rsid w:val="004E46E5"/>
    <w:rsid w:val="004E4FF5"/>
    <w:rsid w:val="004E52EE"/>
    <w:rsid w:val="004E556A"/>
    <w:rsid w:val="004E7E0C"/>
    <w:rsid w:val="004F0A0D"/>
    <w:rsid w:val="004F1142"/>
    <w:rsid w:val="004F12E9"/>
    <w:rsid w:val="004F4480"/>
    <w:rsid w:val="004F5521"/>
    <w:rsid w:val="004F5FCC"/>
    <w:rsid w:val="004F6E55"/>
    <w:rsid w:val="00500266"/>
    <w:rsid w:val="00500DE0"/>
    <w:rsid w:val="00501644"/>
    <w:rsid w:val="005019A8"/>
    <w:rsid w:val="0050235A"/>
    <w:rsid w:val="0050318B"/>
    <w:rsid w:val="00504D23"/>
    <w:rsid w:val="0050546E"/>
    <w:rsid w:val="005066E2"/>
    <w:rsid w:val="00507276"/>
    <w:rsid w:val="00507E65"/>
    <w:rsid w:val="005102B1"/>
    <w:rsid w:val="0051041E"/>
    <w:rsid w:val="0051242D"/>
    <w:rsid w:val="0051275F"/>
    <w:rsid w:val="0051295F"/>
    <w:rsid w:val="00513336"/>
    <w:rsid w:val="00514C3B"/>
    <w:rsid w:val="005216EE"/>
    <w:rsid w:val="00521D00"/>
    <w:rsid w:val="005224FF"/>
    <w:rsid w:val="00523D36"/>
    <w:rsid w:val="00524C84"/>
    <w:rsid w:val="00525A18"/>
    <w:rsid w:val="005262E5"/>
    <w:rsid w:val="00527BBB"/>
    <w:rsid w:val="0053003B"/>
    <w:rsid w:val="005302F7"/>
    <w:rsid w:val="005308FF"/>
    <w:rsid w:val="005312D2"/>
    <w:rsid w:val="00532044"/>
    <w:rsid w:val="00533F82"/>
    <w:rsid w:val="0053565E"/>
    <w:rsid w:val="005368E9"/>
    <w:rsid w:val="00541B34"/>
    <w:rsid w:val="005441EB"/>
    <w:rsid w:val="00544985"/>
    <w:rsid w:val="00544D8A"/>
    <w:rsid w:val="0054540C"/>
    <w:rsid w:val="00546157"/>
    <w:rsid w:val="005474FE"/>
    <w:rsid w:val="005502F0"/>
    <w:rsid w:val="00550C4E"/>
    <w:rsid w:val="00552B17"/>
    <w:rsid w:val="0055474B"/>
    <w:rsid w:val="00554D2C"/>
    <w:rsid w:val="005551F6"/>
    <w:rsid w:val="00556361"/>
    <w:rsid w:val="00557886"/>
    <w:rsid w:val="00561CEC"/>
    <w:rsid w:val="00564DA4"/>
    <w:rsid w:val="00564E91"/>
    <w:rsid w:val="005654FE"/>
    <w:rsid w:val="0056671A"/>
    <w:rsid w:val="00566998"/>
    <w:rsid w:val="00571986"/>
    <w:rsid w:val="00571FA3"/>
    <w:rsid w:val="00573A94"/>
    <w:rsid w:val="00574597"/>
    <w:rsid w:val="00574FF7"/>
    <w:rsid w:val="00580866"/>
    <w:rsid w:val="00580871"/>
    <w:rsid w:val="00580C5B"/>
    <w:rsid w:val="005830B9"/>
    <w:rsid w:val="00583243"/>
    <w:rsid w:val="005840C9"/>
    <w:rsid w:val="005844EB"/>
    <w:rsid w:val="00584B86"/>
    <w:rsid w:val="005857A9"/>
    <w:rsid w:val="0058748B"/>
    <w:rsid w:val="005876A2"/>
    <w:rsid w:val="005905C3"/>
    <w:rsid w:val="00591244"/>
    <w:rsid w:val="00591E28"/>
    <w:rsid w:val="00593572"/>
    <w:rsid w:val="00594F62"/>
    <w:rsid w:val="00595A2E"/>
    <w:rsid w:val="00595A88"/>
    <w:rsid w:val="00596649"/>
    <w:rsid w:val="005976F3"/>
    <w:rsid w:val="005A130B"/>
    <w:rsid w:val="005A1C67"/>
    <w:rsid w:val="005A2793"/>
    <w:rsid w:val="005A2CA2"/>
    <w:rsid w:val="005A2D79"/>
    <w:rsid w:val="005A3A6F"/>
    <w:rsid w:val="005A4820"/>
    <w:rsid w:val="005A64E2"/>
    <w:rsid w:val="005A6630"/>
    <w:rsid w:val="005A6D06"/>
    <w:rsid w:val="005A7061"/>
    <w:rsid w:val="005A7F32"/>
    <w:rsid w:val="005B471A"/>
    <w:rsid w:val="005B4C5F"/>
    <w:rsid w:val="005B4DD3"/>
    <w:rsid w:val="005B5773"/>
    <w:rsid w:val="005B6819"/>
    <w:rsid w:val="005B7AB5"/>
    <w:rsid w:val="005B7B4D"/>
    <w:rsid w:val="005B7F62"/>
    <w:rsid w:val="005C0D4B"/>
    <w:rsid w:val="005C1222"/>
    <w:rsid w:val="005C24D6"/>
    <w:rsid w:val="005C26C2"/>
    <w:rsid w:val="005C2BA6"/>
    <w:rsid w:val="005C5ED3"/>
    <w:rsid w:val="005C62E5"/>
    <w:rsid w:val="005C64B5"/>
    <w:rsid w:val="005C66E1"/>
    <w:rsid w:val="005C75BA"/>
    <w:rsid w:val="005D08C0"/>
    <w:rsid w:val="005D139A"/>
    <w:rsid w:val="005D1767"/>
    <w:rsid w:val="005D19AE"/>
    <w:rsid w:val="005D28F3"/>
    <w:rsid w:val="005D2A95"/>
    <w:rsid w:val="005D3AE4"/>
    <w:rsid w:val="005D4289"/>
    <w:rsid w:val="005D431A"/>
    <w:rsid w:val="005D4CE3"/>
    <w:rsid w:val="005D6620"/>
    <w:rsid w:val="005D6D79"/>
    <w:rsid w:val="005E0A6B"/>
    <w:rsid w:val="005E16EA"/>
    <w:rsid w:val="005E1E83"/>
    <w:rsid w:val="005E1F53"/>
    <w:rsid w:val="005E2F53"/>
    <w:rsid w:val="005E41A7"/>
    <w:rsid w:val="005E4868"/>
    <w:rsid w:val="005E4B45"/>
    <w:rsid w:val="005E565D"/>
    <w:rsid w:val="005E5EB2"/>
    <w:rsid w:val="005E603B"/>
    <w:rsid w:val="005E638E"/>
    <w:rsid w:val="005E7B7D"/>
    <w:rsid w:val="005F082F"/>
    <w:rsid w:val="005F08F1"/>
    <w:rsid w:val="005F17B0"/>
    <w:rsid w:val="005F1ACC"/>
    <w:rsid w:val="005F2F5D"/>
    <w:rsid w:val="005F3E57"/>
    <w:rsid w:val="005F3F07"/>
    <w:rsid w:val="005F4728"/>
    <w:rsid w:val="005F4DAF"/>
    <w:rsid w:val="005F6387"/>
    <w:rsid w:val="005F6652"/>
    <w:rsid w:val="005F66DF"/>
    <w:rsid w:val="005F7D85"/>
    <w:rsid w:val="005F7F4F"/>
    <w:rsid w:val="006004E6"/>
    <w:rsid w:val="0060172C"/>
    <w:rsid w:val="00602651"/>
    <w:rsid w:val="00602BB2"/>
    <w:rsid w:val="006032B8"/>
    <w:rsid w:val="0060566A"/>
    <w:rsid w:val="00605E6A"/>
    <w:rsid w:val="00607985"/>
    <w:rsid w:val="006104D9"/>
    <w:rsid w:val="00613072"/>
    <w:rsid w:val="00613856"/>
    <w:rsid w:val="00615426"/>
    <w:rsid w:val="00615F6F"/>
    <w:rsid w:val="00617039"/>
    <w:rsid w:val="00617343"/>
    <w:rsid w:val="00620A07"/>
    <w:rsid w:val="00620BBC"/>
    <w:rsid w:val="00620D04"/>
    <w:rsid w:val="00622D0A"/>
    <w:rsid w:val="0062380A"/>
    <w:rsid w:val="00625C7E"/>
    <w:rsid w:val="0062742A"/>
    <w:rsid w:val="006274F5"/>
    <w:rsid w:val="00631086"/>
    <w:rsid w:val="00633BB1"/>
    <w:rsid w:val="0063418B"/>
    <w:rsid w:val="0063447E"/>
    <w:rsid w:val="00634BDF"/>
    <w:rsid w:val="00636ACC"/>
    <w:rsid w:val="0064030D"/>
    <w:rsid w:val="00640C23"/>
    <w:rsid w:val="00640D15"/>
    <w:rsid w:val="006417A5"/>
    <w:rsid w:val="00641F47"/>
    <w:rsid w:val="00642A08"/>
    <w:rsid w:val="00643667"/>
    <w:rsid w:val="006438EF"/>
    <w:rsid w:val="00645EAB"/>
    <w:rsid w:val="00647C81"/>
    <w:rsid w:val="00647E96"/>
    <w:rsid w:val="00647F8E"/>
    <w:rsid w:val="006500D9"/>
    <w:rsid w:val="006528BA"/>
    <w:rsid w:val="00653DE6"/>
    <w:rsid w:val="0066028D"/>
    <w:rsid w:val="006617AC"/>
    <w:rsid w:val="006617F7"/>
    <w:rsid w:val="00661B98"/>
    <w:rsid w:val="00662D71"/>
    <w:rsid w:val="006646AB"/>
    <w:rsid w:val="00664E07"/>
    <w:rsid w:val="006653AD"/>
    <w:rsid w:val="00666672"/>
    <w:rsid w:val="0067033E"/>
    <w:rsid w:val="00670959"/>
    <w:rsid w:val="00672986"/>
    <w:rsid w:val="006729F9"/>
    <w:rsid w:val="00673576"/>
    <w:rsid w:val="00674144"/>
    <w:rsid w:val="006741E4"/>
    <w:rsid w:val="006746AF"/>
    <w:rsid w:val="0067612A"/>
    <w:rsid w:val="00677109"/>
    <w:rsid w:val="0067760C"/>
    <w:rsid w:val="006824FA"/>
    <w:rsid w:val="00684870"/>
    <w:rsid w:val="00684D9D"/>
    <w:rsid w:val="0068568B"/>
    <w:rsid w:val="00687A57"/>
    <w:rsid w:val="006906B9"/>
    <w:rsid w:val="0069093E"/>
    <w:rsid w:val="00690ACD"/>
    <w:rsid w:val="00690E68"/>
    <w:rsid w:val="006911B4"/>
    <w:rsid w:val="006918CD"/>
    <w:rsid w:val="00691DB9"/>
    <w:rsid w:val="00692FE1"/>
    <w:rsid w:val="00693479"/>
    <w:rsid w:val="00694B9D"/>
    <w:rsid w:val="006950AE"/>
    <w:rsid w:val="00696DE7"/>
    <w:rsid w:val="00696EB1"/>
    <w:rsid w:val="006A1877"/>
    <w:rsid w:val="006A1C51"/>
    <w:rsid w:val="006A213E"/>
    <w:rsid w:val="006A24B4"/>
    <w:rsid w:val="006A268D"/>
    <w:rsid w:val="006A36C7"/>
    <w:rsid w:val="006A4061"/>
    <w:rsid w:val="006A42BF"/>
    <w:rsid w:val="006A4DB4"/>
    <w:rsid w:val="006A54FC"/>
    <w:rsid w:val="006A677D"/>
    <w:rsid w:val="006A7687"/>
    <w:rsid w:val="006B210D"/>
    <w:rsid w:val="006B35A5"/>
    <w:rsid w:val="006B35D0"/>
    <w:rsid w:val="006B42D5"/>
    <w:rsid w:val="006B5264"/>
    <w:rsid w:val="006B60E5"/>
    <w:rsid w:val="006B6B8E"/>
    <w:rsid w:val="006B6C32"/>
    <w:rsid w:val="006B6DDA"/>
    <w:rsid w:val="006C0328"/>
    <w:rsid w:val="006C0E0C"/>
    <w:rsid w:val="006C14A5"/>
    <w:rsid w:val="006C1D27"/>
    <w:rsid w:val="006C300F"/>
    <w:rsid w:val="006C4CC9"/>
    <w:rsid w:val="006C51FB"/>
    <w:rsid w:val="006C56A3"/>
    <w:rsid w:val="006C5CC2"/>
    <w:rsid w:val="006C6EED"/>
    <w:rsid w:val="006C7471"/>
    <w:rsid w:val="006D3760"/>
    <w:rsid w:val="006D4029"/>
    <w:rsid w:val="006D4C1E"/>
    <w:rsid w:val="006D4C92"/>
    <w:rsid w:val="006D5C55"/>
    <w:rsid w:val="006D76F1"/>
    <w:rsid w:val="006E0173"/>
    <w:rsid w:val="006E0FBF"/>
    <w:rsid w:val="006E1439"/>
    <w:rsid w:val="006E24E2"/>
    <w:rsid w:val="006E5DC2"/>
    <w:rsid w:val="006E6986"/>
    <w:rsid w:val="006F1696"/>
    <w:rsid w:val="006F1B59"/>
    <w:rsid w:val="006F37A1"/>
    <w:rsid w:val="006F4129"/>
    <w:rsid w:val="006F5645"/>
    <w:rsid w:val="006F5EB5"/>
    <w:rsid w:val="006F6F43"/>
    <w:rsid w:val="006F7480"/>
    <w:rsid w:val="006F7B91"/>
    <w:rsid w:val="006F7E1F"/>
    <w:rsid w:val="006F7E4A"/>
    <w:rsid w:val="0070020A"/>
    <w:rsid w:val="0070197D"/>
    <w:rsid w:val="00701A80"/>
    <w:rsid w:val="00701AAE"/>
    <w:rsid w:val="007020E3"/>
    <w:rsid w:val="00703573"/>
    <w:rsid w:val="007039FB"/>
    <w:rsid w:val="00705201"/>
    <w:rsid w:val="00706103"/>
    <w:rsid w:val="00706397"/>
    <w:rsid w:val="0070674A"/>
    <w:rsid w:val="007069C1"/>
    <w:rsid w:val="00707879"/>
    <w:rsid w:val="007114AF"/>
    <w:rsid w:val="0071242E"/>
    <w:rsid w:val="0071290F"/>
    <w:rsid w:val="00712A08"/>
    <w:rsid w:val="00712A67"/>
    <w:rsid w:val="00713C65"/>
    <w:rsid w:val="0071739A"/>
    <w:rsid w:val="007203B0"/>
    <w:rsid w:val="0072043C"/>
    <w:rsid w:val="007207CE"/>
    <w:rsid w:val="0072249E"/>
    <w:rsid w:val="00722B51"/>
    <w:rsid w:val="00723524"/>
    <w:rsid w:val="00723D8A"/>
    <w:rsid w:val="0072437B"/>
    <w:rsid w:val="00725B7E"/>
    <w:rsid w:val="0072729E"/>
    <w:rsid w:val="0072775D"/>
    <w:rsid w:val="0073039E"/>
    <w:rsid w:val="00730CFD"/>
    <w:rsid w:val="00731A26"/>
    <w:rsid w:val="00731C43"/>
    <w:rsid w:val="0073308D"/>
    <w:rsid w:val="0073330B"/>
    <w:rsid w:val="00733B01"/>
    <w:rsid w:val="00733E72"/>
    <w:rsid w:val="0073419B"/>
    <w:rsid w:val="00734CDB"/>
    <w:rsid w:val="00735203"/>
    <w:rsid w:val="00735F33"/>
    <w:rsid w:val="00736C24"/>
    <w:rsid w:val="007370ED"/>
    <w:rsid w:val="007378F9"/>
    <w:rsid w:val="00740935"/>
    <w:rsid w:val="007429F8"/>
    <w:rsid w:val="00743D47"/>
    <w:rsid w:val="00744068"/>
    <w:rsid w:val="007441DF"/>
    <w:rsid w:val="007503B2"/>
    <w:rsid w:val="00750BBB"/>
    <w:rsid w:val="0075103F"/>
    <w:rsid w:val="007602B4"/>
    <w:rsid w:val="007612D9"/>
    <w:rsid w:val="00762C07"/>
    <w:rsid w:val="0076326D"/>
    <w:rsid w:val="00763C20"/>
    <w:rsid w:val="00765389"/>
    <w:rsid w:val="00765AB8"/>
    <w:rsid w:val="0076677F"/>
    <w:rsid w:val="00767E96"/>
    <w:rsid w:val="00773684"/>
    <w:rsid w:val="00774502"/>
    <w:rsid w:val="00774F8A"/>
    <w:rsid w:val="00775308"/>
    <w:rsid w:val="00775660"/>
    <w:rsid w:val="007758CB"/>
    <w:rsid w:val="00775BF9"/>
    <w:rsid w:val="00777587"/>
    <w:rsid w:val="00777E20"/>
    <w:rsid w:val="007809BA"/>
    <w:rsid w:val="00780F07"/>
    <w:rsid w:val="00781AF3"/>
    <w:rsid w:val="00782E28"/>
    <w:rsid w:val="00783CE8"/>
    <w:rsid w:val="00784759"/>
    <w:rsid w:val="00784F79"/>
    <w:rsid w:val="007854F3"/>
    <w:rsid w:val="0078691E"/>
    <w:rsid w:val="00791A81"/>
    <w:rsid w:val="00792162"/>
    <w:rsid w:val="00793172"/>
    <w:rsid w:val="00793447"/>
    <w:rsid w:val="00793891"/>
    <w:rsid w:val="00794CBA"/>
    <w:rsid w:val="00794CE6"/>
    <w:rsid w:val="007956BA"/>
    <w:rsid w:val="00795977"/>
    <w:rsid w:val="00795C26"/>
    <w:rsid w:val="0079600C"/>
    <w:rsid w:val="00797223"/>
    <w:rsid w:val="007A0C08"/>
    <w:rsid w:val="007A211A"/>
    <w:rsid w:val="007A25B5"/>
    <w:rsid w:val="007A2D40"/>
    <w:rsid w:val="007A436C"/>
    <w:rsid w:val="007A6865"/>
    <w:rsid w:val="007A7432"/>
    <w:rsid w:val="007A761D"/>
    <w:rsid w:val="007B0F6E"/>
    <w:rsid w:val="007B2A2D"/>
    <w:rsid w:val="007B321A"/>
    <w:rsid w:val="007B38B4"/>
    <w:rsid w:val="007B5720"/>
    <w:rsid w:val="007B67F0"/>
    <w:rsid w:val="007C0139"/>
    <w:rsid w:val="007C021E"/>
    <w:rsid w:val="007C2B2C"/>
    <w:rsid w:val="007C2C09"/>
    <w:rsid w:val="007C38BA"/>
    <w:rsid w:val="007C5049"/>
    <w:rsid w:val="007C56DD"/>
    <w:rsid w:val="007C6257"/>
    <w:rsid w:val="007C6AED"/>
    <w:rsid w:val="007C7475"/>
    <w:rsid w:val="007C7AB1"/>
    <w:rsid w:val="007D1F87"/>
    <w:rsid w:val="007D60A9"/>
    <w:rsid w:val="007D696B"/>
    <w:rsid w:val="007E045C"/>
    <w:rsid w:val="007E153A"/>
    <w:rsid w:val="007E26CF"/>
    <w:rsid w:val="007E3B76"/>
    <w:rsid w:val="007E404B"/>
    <w:rsid w:val="007E49A6"/>
    <w:rsid w:val="007E593D"/>
    <w:rsid w:val="007E5C3F"/>
    <w:rsid w:val="007F0C08"/>
    <w:rsid w:val="007F114F"/>
    <w:rsid w:val="007F15C7"/>
    <w:rsid w:val="007F1C52"/>
    <w:rsid w:val="007F22A4"/>
    <w:rsid w:val="007F2F8C"/>
    <w:rsid w:val="007F3EF7"/>
    <w:rsid w:val="007F4156"/>
    <w:rsid w:val="007F4A70"/>
    <w:rsid w:val="007F4FFB"/>
    <w:rsid w:val="007F552C"/>
    <w:rsid w:val="007F5E90"/>
    <w:rsid w:val="007F609B"/>
    <w:rsid w:val="007F6754"/>
    <w:rsid w:val="007F720E"/>
    <w:rsid w:val="00800958"/>
    <w:rsid w:val="0080148A"/>
    <w:rsid w:val="00801C80"/>
    <w:rsid w:val="00801E43"/>
    <w:rsid w:val="00801F48"/>
    <w:rsid w:val="008025ED"/>
    <w:rsid w:val="00802DBB"/>
    <w:rsid w:val="0080339C"/>
    <w:rsid w:val="00803757"/>
    <w:rsid w:val="00804896"/>
    <w:rsid w:val="00805ADC"/>
    <w:rsid w:val="00805F06"/>
    <w:rsid w:val="0080756F"/>
    <w:rsid w:val="00807C02"/>
    <w:rsid w:val="008104D1"/>
    <w:rsid w:val="00811153"/>
    <w:rsid w:val="00812EF0"/>
    <w:rsid w:val="00813925"/>
    <w:rsid w:val="00814468"/>
    <w:rsid w:val="00815701"/>
    <w:rsid w:val="00815B98"/>
    <w:rsid w:val="008160D1"/>
    <w:rsid w:val="008164EE"/>
    <w:rsid w:val="00816A67"/>
    <w:rsid w:val="008203F1"/>
    <w:rsid w:val="00820B39"/>
    <w:rsid w:val="00820EC1"/>
    <w:rsid w:val="00822815"/>
    <w:rsid w:val="00822EE6"/>
    <w:rsid w:val="008247D4"/>
    <w:rsid w:val="00824B44"/>
    <w:rsid w:val="008253BC"/>
    <w:rsid w:val="008261F7"/>
    <w:rsid w:val="00826264"/>
    <w:rsid w:val="00827CFB"/>
    <w:rsid w:val="0083036E"/>
    <w:rsid w:val="00830C3D"/>
    <w:rsid w:val="00831403"/>
    <w:rsid w:val="008315C3"/>
    <w:rsid w:val="0083241C"/>
    <w:rsid w:val="0083400D"/>
    <w:rsid w:val="008356BB"/>
    <w:rsid w:val="00835A74"/>
    <w:rsid w:val="00836348"/>
    <w:rsid w:val="00836A14"/>
    <w:rsid w:val="008411CF"/>
    <w:rsid w:val="008422D4"/>
    <w:rsid w:val="008428BA"/>
    <w:rsid w:val="00842D0E"/>
    <w:rsid w:val="0084468B"/>
    <w:rsid w:val="0084701E"/>
    <w:rsid w:val="00847C17"/>
    <w:rsid w:val="00853151"/>
    <w:rsid w:val="0085466F"/>
    <w:rsid w:val="00854A88"/>
    <w:rsid w:val="008558F3"/>
    <w:rsid w:val="00857911"/>
    <w:rsid w:val="00862C96"/>
    <w:rsid w:val="00862F09"/>
    <w:rsid w:val="00862FF5"/>
    <w:rsid w:val="00863045"/>
    <w:rsid w:val="00863EC7"/>
    <w:rsid w:val="008648CD"/>
    <w:rsid w:val="00864F40"/>
    <w:rsid w:val="008658B4"/>
    <w:rsid w:val="00867622"/>
    <w:rsid w:val="00867775"/>
    <w:rsid w:val="0087054C"/>
    <w:rsid w:val="0087161D"/>
    <w:rsid w:val="008718E6"/>
    <w:rsid w:val="0087225B"/>
    <w:rsid w:val="00873241"/>
    <w:rsid w:val="008737F0"/>
    <w:rsid w:val="008738BC"/>
    <w:rsid w:val="00873C94"/>
    <w:rsid w:val="0087418E"/>
    <w:rsid w:val="008746AC"/>
    <w:rsid w:val="00874A95"/>
    <w:rsid w:val="008750FE"/>
    <w:rsid w:val="008778CE"/>
    <w:rsid w:val="00880199"/>
    <w:rsid w:val="008801E4"/>
    <w:rsid w:val="00880227"/>
    <w:rsid w:val="008802B1"/>
    <w:rsid w:val="00881444"/>
    <w:rsid w:val="00881510"/>
    <w:rsid w:val="00881A36"/>
    <w:rsid w:val="008843F8"/>
    <w:rsid w:val="00885353"/>
    <w:rsid w:val="00887598"/>
    <w:rsid w:val="008877B4"/>
    <w:rsid w:val="008878C9"/>
    <w:rsid w:val="00891955"/>
    <w:rsid w:val="00891B7E"/>
    <w:rsid w:val="00892DB8"/>
    <w:rsid w:val="00892ECF"/>
    <w:rsid w:val="00894E07"/>
    <w:rsid w:val="00894E31"/>
    <w:rsid w:val="00897499"/>
    <w:rsid w:val="0089786C"/>
    <w:rsid w:val="008A05DB"/>
    <w:rsid w:val="008A0960"/>
    <w:rsid w:val="008A1BD8"/>
    <w:rsid w:val="008A2203"/>
    <w:rsid w:val="008A25F6"/>
    <w:rsid w:val="008A3495"/>
    <w:rsid w:val="008A3569"/>
    <w:rsid w:val="008A498A"/>
    <w:rsid w:val="008A5B46"/>
    <w:rsid w:val="008A5B97"/>
    <w:rsid w:val="008A5DAA"/>
    <w:rsid w:val="008A6631"/>
    <w:rsid w:val="008A6D45"/>
    <w:rsid w:val="008B1766"/>
    <w:rsid w:val="008B2025"/>
    <w:rsid w:val="008B26DE"/>
    <w:rsid w:val="008B2B4C"/>
    <w:rsid w:val="008B3966"/>
    <w:rsid w:val="008B423E"/>
    <w:rsid w:val="008B4965"/>
    <w:rsid w:val="008C22CB"/>
    <w:rsid w:val="008C515E"/>
    <w:rsid w:val="008C5456"/>
    <w:rsid w:val="008C69BA"/>
    <w:rsid w:val="008C6B7A"/>
    <w:rsid w:val="008C711D"/>
    <w:rsid w:val="008C7C23"/>
    <w:rsid w:val="008D01A4"/>
    <w:rsid w:val="008D031C"/>
    <w:rsid w:val="008D0EE9"/>
    <w:rsid w:val="008D209F"/>
    <w:rsid w:val="008D23BA"/>
    <w:rsid w:val="008D32AA"/>
    <w:rsid w:val="008D34AC"/>
    <w:rsid w:val="008D3E80"/>
    <w:rsid w:val="008D4BE1"/>
    <w:rsid w:val="008D5600"/>
    <w:rsid w:val="008D7125"/>
    <w:rsid w:val="008D7260"/>
    <w:rsid w:val="008E011E"/>
    <w:rsid w:val="008E02CB"/>
    <w:rsid w:val="008E030F"/>
    <w:rsid w:val="008E35A0"/>
    <w:rsid w:val="008E4B32"/>
    <w:rsid w:val="008E5661"/>
    <w:rsid w:val="008F094E"/>
    <w:rsid w:val="008F0F69"/>
    <w:rsid w:val="008F2391"/>
    <w:rsid w:val="008F2A62"/>
    <w:rsid w:val="008F3556"/>
    <w:rsid w:val="008F3A32"/>
    <w:rsid w:val="008F4FE3"/>
    <w:rsid w:val="008F644F"/>
    <w:rsid w:val="008F664E"/>
    <w:rsid w:val="008F6857"/>
    <w:rsid w:val="008F7167"/>
    <w:rsid w:val="009008F5"/>
    <w:rsid w:val="00902838"/>
    <w:rsid w:val="00904F7F"/>
    <w:rsid w:val="0090525F"/>
    <w:rsid w:val="00905A25"/>
    <w:rsid w:val="0090769A"/>
    <w:rsid w:val="009102B6"/>
    <w:rsid w:val="00911922"/>
    <w:rsid w:val="00911BB2"/>
    <w:rsid w:val="0091204A"/>
    <w:rsid w:val="0091422C"/>
    <w:rsid w:val="0091598A"/>
    <w:rsid w:val="00915CF4"/>
    <w:rsid w:val="00917574"/>
    <w:rsid w:val="009177DB"/>
    <w:rsid w:val="00917846"/>
    <w:rsid w:val="0091793B"/>
    <w:rsid w:val="009179B8"/>
    <w:rsid w:val="009203C9"/>
    <w:rsid w:val="0092226A"/>
    <w:rsid w:val="00922EF6"/>
    <w:rsid w:val="00922FF5"/>
    <w:rsid w:val="009238E3"/>
    <w:rsid w:val="00924CD7"/>
    <w:rsid w:val="00924F33"/>
    <w:rsid w:val="00925576"/>
    <w:rsid w:val="00925F30"/>
    <w:rsid w:val="00926E9F"/>
    <w:rsid w:val="0093101F"/>
    <w:rsid w:val="00931093"/>
    <w:rsid w:val="009327E7"/>
    <w:rsid w:val="00932C39"/>
    <w:rsid w:val="00932DD1"/>
    <w:rsid w:val="009339AE"/>
    <w:rsid w:val="009355B0"/>
    <w:rsid w:val="0093687B"/>
    <w:rsid w:val="00940437"/>
    <w:rsid w:val="00940850"/>
    <w:rsid w:val="00940B7A"/>
    <w:rsid w:val="0094203E"/>
    <w:rsid w:val="0094244C"/>
    <w:rsid w:val="00942FF9"/>
    <w:rsid w:val="00945D96"/>
    <w:rsid w:val="00950096"/>
    <w:rsid w:val="0095044B"/>
    <w:rsid w:val="00951950"/>
    <w:rsid w:val="0095270B"/>
    <w:rsid w:val="00952BD2"/>
    <w:rsid w:val="00952C6D"/>
    <w:rsid w:val="00952CF1"/>
    <w:rsid w:val="00953679"/>
    <w:rsid w:val="00953C2E"/>
    <w:rsid w:val="00954CBE"/>
    <w:rsid w:val="00955664"/>
    <w:rsid w:val="00956B01"/>
    <w:rsid w:val="00956FC2"/>
    <w:rsid w:val="009572E1"/>
    <w:rsid w:val="009574DA"/>
    <w:rsid w:val="009577D9"/>
    <w:rsid w:val="0096001F"/>
    <w:rsid w:val="00960614"/>
    <w:rsid w:val="009620F8"/>
    <w:rsid w:val="00962C66"/>
    <w:rsid w:val="00962CE6"/>
    <w:rsid w:val="009643A9"/>
    <w:rsid w:val="0096480F"/>
    <w:rsid w:val="00967321"/>
    <w:rsid w:val="00967876"/>
    <w:rsid w:val="00967B3F"/>
    <w:rsid w:val="0097017B"/>
    <w:rsid w:val="009714F2"/>
    <w:rsid w:val="009719DB"/>
    <w:rsid w:val="009720CF"/>
    <w:rsid w:val="009729ED"/>
    <w:rsid w:val="00972CC3"/>
    <w:rsid w:val="00973C08"/>
    <w:rsid w:val="00973DE2"/>
    <w:rsid w:val="009742C7"/>
    <w:rsid w:val="00974BA9"/>
    <w:rsid w:val="00975063"/>
    <w:rsid w:val="0097516C"/>
    <w:rsid w:val="009757EB"/>
    <w:rsid w:val="009762BF"/>
    <w:rsid w:val="0097649B"/>
    <w:rsid w:val="00976DF3"/>
    <w:rsid w:val="00977260"/>
    <w:rsid w:val="009775F7"/>
    <w:rsid w:val="009815DE"/>
    <w:rsid w:val="00981CD7"/>
    <w:rsid w:val="0098221E"/>
    <w:rsid w:val="00983B81"/>
    <w:rsid w:val="00987542"/>
    <w:rsid w:val="00987B94"/>
    <w:rsid w:val="00992A89"/>
    <w:rsid w:val="00994015"/>
    <w:rsid w:val="009948EB"/>
    <w:rsid w:val="00994FB2"/>
    <w:rsid w:val="009968A3"/>
    <w:rsid w:val="00996FA4"/>
    <w:rsid w:val="00996FF5"/>
    <w:rsid w:val="009974C3"/>
    <w:rsid w:val="00997E67"/>
    <w:rsid w:val="009A0852"/>
    <w:rsid w:val="009A085F"/>
    <w:rsid w:val="009A0BE2"/>
    <w:rsid w:val="009A1344"/>
    <w:rsid w:val="009A1978"/>
    <w:rsid w:val="009A1B1B"/>
    <w:rsid w:val="009A2898"/>
    <w:rsid w:val="009A3227"/>
    <w:rsid w:val="009A4112"/>
    <w:rsid w:val="009A4425"/>
    <w:rsid w:val="009A5FB1"/>
    <w:rsid w:val="009A704F"/>
    <w:rsid w:val="009A73CB"/>
    <w:rsid w:val="009B03C2"/>
    <w:rsid w:val="009B09DB"/>
    <w:rsid w:val="009B1777"/>
    <w:rsid w:val="009B5215"/>
    <w:rsid w:val="009B5302"/>
    <w:rsid w:val="009B5EA5"/>
    <w:rsid w:val="009B6902"/>
    <w:rsid w:val="009B6ADF"/>
    <w:rsid w:val="009B6B2C"/>
    <w:rsid w:val="009B7080"/>
    <w:rsid w:val="009B7BC3"/>
    <w:rsid w:val="009C18C5"/>
    <w:rsid w:val="009C2EA0"/>
    <w:rsid w:val="009C3574"/>
    <w:rsid w:val="009C37FA"/>
    <w:rsid w:val="009C474A"/>
    <w:rsid w:val="009D0933"/>
    <w:rsid w:val="009D13B7"/>
    <w:rsid w:val="009D2621"/>
    <w:rsid w:val="009D2C4F"/>
    <w:rsid w:val="009D31EC"/>
    <w:rsid w:val="009D3471"/>
    <w:rsid w:val="009D4132"/>
    <w:rsid w:val="009D59F8"/>
    <w:rsid w:val="009D6C86"/>
    <w:rsid w:val="009D6CB0"/>
    <w:rsid w:val="009D7586"/>
    <w:rsid w:val="009E0BEC"/>
    <w:rsid w:val="009E3C31"/>
    <w:rsid w:val="009E3EAB"/>
    <w:rsid w:val="009E467B"/>
    <w:rsid w:val="009E6C92"/>
    <w:rsid w:val="009E6E38"/>
    <w:rsid w:val="009E7C36"/>
    <w:rsid w:val="009F1BBA"/>
    <w:rsid w:val="009F61E9"/>
    <w:rsid w:val="009F6761"/>
    <w:rsid w:val="00A00DA7"/>
    <w:rsid w:val="00A01E7A"/>
    <w:rsid w:val="00A034D1"/>
    <w:rsid w:val="00A03A53"/>
    <w:rsid w:val="00A06826"/>
    <w:rsid w:val="00A07712"/>
    <w:rsid w:val="00A079F6"/>
    <w:rsid w:val="00A10F36"/>
    <w:rsid w:val="00A13716"/>
    <w:rsid w:val="00A14B1F"/>
    <w:rsid w:val="00A152D9"/>
    <w:rsid w:val="00A2002D"/>
    <w:rsid w:val="00A20B08"/>
    <w:rsid w:val="00A2125B"/>
    <w:rsid w:val="00A21F1B"/>
    <w:rsid w:val="00A23909"/>
    <w:rsid w:val="00A23FFA"/>
    <w:rsid w:val="00A27069"/>
    <w:rsid w:val="00A32688"/>
    <w:rsid w:val="00A32934"/>
    <w:rsid w:val="00A32C4A"/>
    <w:rsid w:val="00A34123"/>
    <w:rsid w:val="00A34281"/>
    <w:rsid w:val="00A34459"/>
    <w:rsid w:val="00A3452D"/>
    <w:rsid w:val="00A34B8F"/>
    <w:rsid w:val="00A35410"/>
    <w:rsid w:val="00A35775"/>
    <w:rsid w:val="00A369A5"/>
    <w:rsid w:val="00A36B4D"/>
    <w:rsid w:val="00A376D8"/>
    <w:rsid w:val="00A37C06"/>
    <w:rsid w:val="00A40676"/>
    <w:rsid w:val="00A40DA6"/>
    <w:rsid w:val="00A44DE4"/>
    <w:rsid w:val="00A47671"/>
    <w:rsid w:val="00A47C5F"/>
    <w:rsid w:val="00A52321"/>
    <w:rsid w:val="00A53ACC"/>
    <w:rsid w:val="00A53DFB"/>
    <w:rsid w:val="00A54391"/>
    <w:rsid w:val="00A54CED"/>
    <w:rsid w:val="00A5517F"/>
    <w:rsid w:val="00A55445"/>
    <w:rsid w:val="00A55ADD"/>
    <w:rsid w:val="00A55B3D"/>
    <w:rsid w:val="00A55E66"/>
    <w:rsid w:val="00A57945"/>
    <w:rsid w:val="00A62417"/>
    <w:rsid w:val="00A62F84"/>
    <w:rsid w:val="00A63250"/>
    <w:rsid w:val="00A63D1F"/>
    <w:rsid w:val="00A63F23"/>
    <w:rsid w:val="00A65103"/>
    <w:rsid w:val="00A700A0"/>
    <w:rsid w:val="00A70363"/>
    <w:rsid w:val="00A72A2F"/>
    <w:rsid w:val="00A72C91"/>
    <w:rsid w:val="00A76FC3"/>
    <w:rsid w:val="00A825A8"/>
    <w:rsid w:val="00A830AF"/>
    <w:rsid w:val="00A83E52"/>
    <w:rsid w:val="00A841BA"/>
    <w:rsid w:val="00A84C43"/>
    <w:rsid w:val="00A84C6C"/>
    <w:rsid w:val="00A852A1"/>
    <w:rsid w:val="00A8563B"/>
    <w:rsid w:val="00A85E87"/>
    <w:rsid w:val="00A863C9"/>
    <w:rsid w:val="00A87D4A"/>
    <w:rsid w:val="00A91264"/>
    <w:rsid w:val="00A92F87"/>
    <w:rsid w:val="00A9314D"/>
    <w:rsid w:val="00A93A6A"/>
    <w:rsid w:val="00A9550E"/>
    <w:rsid w:val="00A95595"/>
    <w:rsid w:val="00A95B38"/>
    <w:rsid w:val="00A97EFE"/>
    <w:rsid w:val="00AA0233"/>
    <w:rsid w:val="00AA2781"/>
    <w:rsid w:val="00AA3483"/>
    <w:rsid w:val="00AA47D3"/>
    <w:rsid w:val="00AA574B"/>
    <w:rsid w:val="00AA6238"/>
    <w:rsid w:val="00AA7400"/>
    <w:rsid w:val="00AB123E"/>
    <w:rsid w:val="00AB18B4"/>
    <w:rsid w:val="00AB18D6"/>
    <w:rsid w:val="00AB1E8C"/>
    <w:rsid w:val="00AC043A"/>
    <w:rsid w:val="00AC051E"/>
    <w:rsid w:val="00AC0E6B"/>
    <w:rsid w:val="00AC22B5"/>
    <w:rsid w:val="00AC2A5C"/>
    <w:rsid w:val="00AC2DD1"/>
    <w:rsid w:val="00AC3DC0"/>
    <w:rsid w:val="00AC41A7"/>
    <w:rsid w:val="00AC713C"/>
    <w:rsid w:val="00AC796E"/>
    <w:rsid w:val="00AD0B3D"/>
    <w:rsid w:val="00AD1E19"/>
    <w:rsid w:val="00AD2BAC"/>
    <w:rsid w:val="00AD4BA7"/>
    <w:rsid w:val="00AD5528"/>
    <w:rsid w:val="00AD663F"/>
    <w:rsid w:val="00AE0A0C"/>
    <w:rsid w:val="00AE225C"/>
    <w:rsid w:val="00AE57D5"/>
    <w:rsid w:val="00AE5920"/>
    <w:rsid w:val="00AE5B04"/>
    <w:rsid w:val="00AE5EA3"/>
    <w:rsid w:val="00AE6535"/>
    <w:rsid w:val="00AE74C8"/>
    <w:rsid w:val="00AE7D27"/>
    <w:rsid w:val="00AF0BC4"/>
    <w:rsid w:val="00AF2224"/>
    <w:rsid w:val="00AF2782"/>
    <w:rsid w:val="00AF33C1"/>
    <w:rsid w:val="00AF548E"/>
    <w:rsid w:val="00AF5A48"/>
    <w:rsid w:val="00AF6291"/>
    <w:rsid w:val="00AF6953"/>
    <w:rsid w:val="00AF6DAF"/>
    <w:rsid w:val="00AF7CA4"/>
    <w:rsid w:val="00B01AD1"/>
    <w:rsid w:val="00B01B1C"/>
    <w:rsid w:val="00B02030"/>
    <w:rsid w:val="00B02C8D"/>
    <w:rsid w:val="00B03555"/>
    <w:rsid w:val="00B04270"/>
    <w:rsid w:val="00B06A19"/>
    <w:rsid w:val="00B10463"/>
    <w:rsid w:val="00B12E4B"/>
    <w:rsid w:val="00B15F8B"/>
    <w:rsid w:val="00B17411"/>
    <w:rsid w:val="00B21978"/>
    <w:rsid w:val="00B21BF8"/>
    <w:rsid w:val="00B22A65"/>
    <w:rsid w:val="00B233E5"/>
    <w:rsid w:val="00B24F80"/>
    <w:rsid w:val="00B2530F"/>
    <w:rsid w:val="00B258D4"/>
    <w:rsid w:val="00B25B5F"/>
    <w:rsid w:val="00B25B68"/>
    <w:rsid w:val="00B2636A"/>
    <w:rsid w:val="00B3271B"/>
    <w:rsid w:val="00B33A6F"/>
    <w:rsid w:val="00B341FD"/>
    <w:rsid w:val="00B3511C"/>
    <w:rsid w:val="00B36BCC"/>
    <w:rsid w:val="00B3705D"/>
    <w:rsid w:val="00B37929"/>
    <w:rsid w:val="00B37997"/>
    <w:rsid w:val="00B40705"/>
    <w:rsid w:val="00B41165"/>
    <w:rsid w:val="00B418B9"/>
    <w:rsid w:val="00B4279C"/>
    <w:rsid w:val="00B42F87"/>
    <w:rsid w:val="00B43B5F"/>
    <w:rsid w:val="00B43D5D"/>
    <w:rsid w:val="00B43E6B"/>
    <w:rsid w:val="00B453E9"/>
    <w:rsid w:val="00B476E2"/>
    <w:rsid w:val="00B478BB"/>
    <w:rsid w:val="00B51973"/>
    <w:rsid w:val="00B519C5"/>
    <w:rsid w:val="00B51C61"/>
    <w:rsid w:val="00B5406C"/>
    <w:rsid w:val="00B55A61"/>
    <w:rsid w:val="00B60474"/>
    <w:rsid w:val="00B62942"/>
    <w:rsid w:val="00B62B76"/>
    <w:rsid w:val="00B70AE3"/>
    <w:rsid w:val="00B72BEA"/>
    <w:rsid w:val="00B7300C"/>
    <w:rsid w:val="00B732A6"/>
    <w:rsid w:val="00B759A5"/>
    <w:rsid w:val="00B7625C"/>
    <w:rsid w:val="00B77B32"/>
    <w:rsid w:val="00B812EE"/>
    <w:rsid w:val="00B81454"/>
    <w:rsid w:val="00B81F8B"/>
    <w:rsid w:val="00B829BC"/>
    <w:rsid w:val="00B82D30"/>
    <w:rsid w:val="00B86869"/>
    <w:rsid w:val="00B8701F"/>
    <w:rsid w:val="00B87155"/>
    <w:rsid w:val="00B873B5"/>
    <w:rsid w:val="00B87552"/>
    <w:rsid w:val="00B87635"/>
    <w:rsid w:val="00B90382"/>
    <w:rsid w:val="00B9223E"/>
    <w:rsid w:val="00B922DD"/>
    <w:rsid w:val="00B92DEA"/>
    <w:rsid w:val="00B931E4"/>
    <w:rsid w:val="00B94244"/>
    <w:rsid w:val="00B945A2"/>
    <w:rsid w:val="00B94C59"/>
    <w:rsid w:val="00B9519C"/>
    <w:rsid w:val="00B95A57"/>
    <w:rsid w:val="00B97E6D"/>
    <w:rsid w:val="00BA05DB"/>
    <w:rsid w:val="00BA1D1D"/>
    <w:rsid w:val="00BA25DB"/>
    <w:rsid w:val="00BA2DC0"/>
    <w:rsid w:val="00BA3540"/>
    <w:rsid w:val="00BA3A9C"/>
    <w:rsid w:val="00BA6DF5"/>
    <w:rsid w:val="00BA738F"/>
    <w:rsid w:val="00BA79A0"/>
    <w:rsid w:val="00BB1AC1"/>
    <w:rsid w:val="00BB2432"/>
    <w:rsid w:val="00BB3130"/>
    <w:rsid w:val="00BB31D4"/>
    <w:rsid w:val="00BB44E3"/>
    <w:rsid w:val="00BB4FEC"/>
    <w:rsid w:val="00BB5340"/>
    <w:rsid w:val="00BB54E7"/>
    <w:rsid w:val="00BB604A"/>
    <w:rsid w:val="00BB6F16"/>
    <w:rsid w:val="00BB7212"/>
    <w:rsid w:val="00BB7738"/>
    <w:rsid w:val="00BB7AF1"/>
    <w:rsid w:val="00BC0E7D"/>
    <w:rsid w:val="00BC1BC8"/>
    <w:rsid w:val="00BC1E07"/>
    <w:rsid w:val="00BC27A8"/>
    <w:rsid w:val="00BC3561"/>
    <w:rsid w:val="00BC375E"/>
    <w:rsid w:val="00BC4B11"/>
    <w:rsid w:val="00BC55CF"/>
    <w:rsid w:val="00BC5F9B"/>
    <w:rsid w:val="00BD2A18"/>
    <w:rsid w:val="00BD4C75"/>
    <w:rsid w:val="00BD5189"/>
    <w:rsid w:val="00BD7740"/>
    <w:rsid w:val="00BD798D"/>
    <w:rsid w:val="00BD7ABB"/>
    <w:rsid w:val="00BD7C2B"/>
    <w:rsid w:val="00BE207E"/>
    <w:rsid w:val="00BE2543"/>
    <w:rsid w:val="00BE37E5"/>
    <w:rsid w:val="00BE430F"/>
    <w:rsid w:val="00BE4571"/>
    <w:rsid w:val="00BE6B96"/>
    <w:rsid w:val="00BE761C"/>
    <w:rsid w:val="00BF07AB"/>
    <w:rsid w:val="00BF2C1D"/>
    <w:rsid w:val="00BF2C54"/>
    <w:rsid w:val="00BF2CE5"/>
    <w:rsid w:val="00BF2DE4"/>
    <w:rsid w:val="00BF30AA"/>
    <w:rsid w:val="00BF3FC4"/>
    <w:rsid w:val="00BF42B3"/>
    <w:rsid w:val="00BF4C2E"/>
    <w:rsid w:val="00BF6CC8"/>
    <w:rsid w:val="00BF7110"/>
    <w:rsid w:val="00BF7B8D"/>
    <w:rsid w:val="00C019C3"/>
    <w:rsid w:val="00C022FC"/>
    <w:rsid w:val="00C030A5"/>
    <w:rsid w:val="00C030E4"/>
    <w:rsid w:val="00C032B0"/>
    <w:rsid w:val="00C03599"/>
    <w:rsid w:val="00C03864"/>
    <w:rsid w:val="00C04833"/>
    <w:rsid w:val="00C04BA2"/>
    <w:rsid w:val="00C05805"/>
    <w:rsid w:val="00C06097"/>
    <w:rsid w:val="00C0776C"/>
    <w:rsid w:val="00C10648"/>
    <w:rsid w:val="00C10BAE"/>
    <w:rsid w:val="00C11B44"/>
    <w:rsid w:val="00C143E5"/>
    <w:rsid w:val="00C14C32"/>
    <w:rsid w:val="00C155E4"/>
    <w:rsid w:val="00C16DD3"/>
    <w:rsid w:val="00C17AF9"/>
    <w:rsid w:val="00C20046"/>
    <w:rsid w:val="00C20124"/>
    <w:rsid w:val="00C210E8"/>
    <w:rsid w:val="00C228B9"/>
    <w:rsid w:val="00C239FD"/>
    <w:rsid w:val="00C24E05"/>
    <w:rsid w:val="00C25876"/>
    <w:rsid w:val="00C2637C"/>
    <w:rsid w:val="00C26944"/>
    <w:rsid w:val="00C26B26"/>
    <w:rsid w:val="00C26BF1"/>
    <w:rsid w:val="00C278DE"/>
    <w:rsid w:val="00C30BD4"/>
    <w:rsid w:val="00C3162F"/>
    <w:rsid w:val="00C3309D"/>
    <w:rsid w:val="00C33F72"/>
    <w:rsid w:val="00C348FF"/>
    <w:rsid w:val="00C34A62"/>
    <w:rsid w:val="00C34A97"/>
    <w:rsid w:val="00C34D57"/>
    <w:rsid w:val="00C35C1B"/>
    <w:rsid w:val="00C35F4F"/>
    <w:rsid w:val="00C3746D"/>
    <w:rsid w:val="00C3767A"/>
    <w:rsid w:val="00C376A2"/>
    <w:rsid w:val="00C4164D"/>
    <w:rsid w:val="00C41846"/>
    <w:rsid w:val="00C441D9"/>
    <w:rsid w:val="00C444C9"/>
    <w:rsid w:val="00C5095B"/>
    <w:rsid w:val="00C52D57"/>
    <w:rsid w:val="00C53FEA"/>
    <w:rsid w:val="00C54E27"/>
    <w:rsid w:val="00C55227"/>
    <w:rsid w:val="00C565FE"/>
    <w:rsid w:val="00C56AE9"/>
    <w:rsid w:val="00C6027C"/>
    <w:rsid w:val="00C627F3"/>
    <w:rsid w:val="00C628F8"/>
    <w:rsid w:val="00C63035"/>
    <w:rsid w:val="00C632D4"/>
    <w:rsid w:val="00C634CB"/>
    <w:rsid w:val="00C637D7"/>
    <w:rsid w:val="00C63E5F"/>
    <w:rsid w:val="00C65D4E"/>
    <w:rsid w:val="00C65E55"/>
    <w:rsid w:val="00C65F5E"/>
    <w:rsid w:val="00C6665B"/>
    <w:rsid w:val="00C6748F"/>
    <w:rsid w:val="00C67B3C"/>
    <w:rsid w:val="00C72620"/>
    <w:rsid w:val="00C7499D"/>
    <w:rsid w:val="00C76F46"/>
    <w:rsid w:val="00C77E93"/>
    <w:rsid w:val="00C80C41"/>
    <w:rsid w:val="00C80E47"/>
    <w:rsid w:val="00C8106F"/>
    <w:rsid w:val="00C81D26"/>
    <w:rsid w:val="00C82609"/>
    <w:rsid w:val="00C82740"/>
    <w:rsid w:val="00C83C0A"/>
    <w:rsid w:val="00C8437A"/>
    <w:rsid w:val="00C84A52"/>
    <w:rsid w:val="00C87FCF"/>
    <w:rsid w:val="00C90A21"/>
    <w:rsid w:val="00C91214"/>
    <w:rsid w:val="00C91477"/>
    <w:rsid w:val="00C91EEA"/>
    <w:rsid w:val="00C9278D"/>
    <w:rsid w:val="00C9392A"/>
    <w:rsid w:val="00C94005"/>
    <w:rsid w:val="00C9465F"/>
    <w:rsid w:val="00C95200"/>
    <w:rsid w:val="00C95E48"/>
    <w:rsid w:val="00C96278"/>
    <w:rsid w:val="00C975BE"/>
    <w:rsid w:val="00CA049D"/>
    <w:rsid w:val="00CA05C3"/>
    <w:rsid w:val="00CA0766"/>
    <w:rsid w:val="00CA1635"/>
    <w:rsid w:val="00CA2692"/>
    <w:rsid w:val="00CA2E7E"/>
    <w:rsid w:val="00CA34E0"/>
    <w:rsid w:val="00CA41CA"/>
    <w:rsid w:val="00CA4651"/>
    <w:rsid w:val="00CA532D"/>
    <w:rsid w:val="00CA54B1"/>
    <w:rsid w:val="00CA5B4C"/>
    <w:rsid w:val="00CA5FB9"/>
    <w:rsid w:val="00CB026F"/>
    <w:rsid w:val="00CB0434"/>
    <w:rsid w:val="00CB18EC"/>
    <w:rsid w:val="00CB4233"/>
    <w:rsid w:val="00CB6D5D"/>
    <w:rsid w:val="00CC1189"/>
    <w:rsid w:val="00CC1D63"/>
    <w:rsid w:val="00CC4FCA"/>
    <w:rsid w:val="00CC7CF9"/>
    <w:rsid w:val="00CD21E1"/>
    <w:rsid w:val="00CD32F8"/>
    <w:rsid w:val="00CD36C7"/>
    <w:rsid w:val="00CD455A"/>
    <w:rsid w:val="00CD4852"/>
    <w:rsid w:val="00CD68A1"/>
    <w:rsid w:val="00CD6BFB"/>
    <w:rsid w:val="00CD6C74"/>
    <w:rsid w:val="00CD724B"/>
    <w:rsid w:val="00CD74DA"/>
    <w:rsid w:val="00CD75CE"/>
    <w:rsid w:val="00CD7FAE"/>
    <w:rsid w:val="00CE04D3"/>
    <w:rsid w:val="00CE2181"/>
    <w:rsid w:val="00CE2A9E"/>
    <w:rsid w:val="00CE3BB6"/>
    <w:rsid w:val="00CE52D7"/>
    <w:rsid w:val="00CE5A19"/>
    <w:rsid w:val="00CE5B6F"/>
    <w:rsid w:val="00CE5F73"/>
    <w:rsid w:val="00CE6684"/>
    <w:rsid w:val="00CE7E22"/>
    <w:rsid w:val="00CF0809"/>
    <w:rsid w:val="00CF0D70"/>
    <w:rsid w:val="00CF0F20"/>
    <w:rsid w:val="00CF1516"/>
    <w:rsid w:val="00CF1DF0"/>
    <w:rsid w:val="00CF1DF5"/>
    <w:rsid w:val="00CF24E4"/>
    <w:rsid w:val="00CF3111"/>
    <w:rsid w:val="00CF33C1"/>
    <w:rsid w:val="00CF6603"/>
    <w:rsid w:val="00CF7598"/>
    <w:rsid w:val="00CF7CAC"/>
    <w:rsid w:val="00D026D4"/>
    <w:rsid w:val="00D03A2B"/>
    <w:rsid w:val="00D04AC5"/>
    <w:rsid w:val="00D04D53"/>
    <w:rsid w:val="00D10219"/>
    <w:rsid w:val="00D10673"/>
    <w:rsid w:val="00D113A4"/>
    <w:rsid w:val="00D11F2A"/>
    <w:rsid w:val="00D1218C"/>
    <w:rsid w:val="00D12FD6"/>
    <w:rsid w:val="00D1438A"/>
    <w:rsid w:val="00D144BE"/>
    <w:rsid w:val="00D1462B"/>
    <w:rsid w:val="00D15923"/>
    <w:rsid w:val="00D1656B"/>
    <w:rsid w:val="00D1672D"/>
    <w:rsid w:val="00D17AA0"/>
    <w:rsid w:val="00D2144D"/>
    <w:rsid w:val="00D21C72"/>
    <w:rsid w:val="00D2202B"/>
    <w:rsid w:val="00D228AD"/>
    <w:rsid w:val="00D24940"/>
    <w:rsid w:val="00D25B13"/>
    <w:rsid w:val="00D25DEF"/>
    <w:rsid w:val="00D26A06"/>
    <w:rsid w:val="00D27072"/>
    <w:rsid w:val="00D27294"/>
    <w:rsid w:val="00D274E7"/>
    <w:rsid w:val="00D27631"/>
    <w:rsid w:val="00D30420"/>
    <w:rsid w:val="00D30477"/>
    <w:rsid w:val="00D325B2"/>
    <w:rsid w:val="00D3357A"/>
    <w:rsid w:val="00D33948"/>
    <w:rsid w:val="00D33CC5"/>
    <w:rsid w:val="00D3404E"/>
    <w:rsid w:val="00D347C4"/>
    <w:rsid w:val="00D34A26"/>
    <w:rsid w:val="00D35A3F"/>
    <w:rsid w:val="00D36712"/>
    <w:rsid w:val="00D36A97"/>
    <w:rsid w:val="00D40F25"/>
    <w:rsid w:val="00D44476"/>
    <w:rsid w:val="00D44F92"/>
    <w:rsid w:val="00D457EB"/>
    <w:rsid w:val="00D45DE1"/>
    <w:rsid w:val="00D46B6E"/>
    <w:rsid w:val="00D46D58"/>
    <w:rsid w:val="00D477CF"/>
    <w:rsid w:val="00D479F1"/>
    <w:rsid w:val="00D47C82"/>
    <w:rsid w:val="00D518B2"/>
    <w:rsid w:val="00D52A8B"/>
    <w:rsid w:val="00D52C06"/>
    <w:rsid w:val="00D54EA7"/>
    <w:rsid w:val="00D55981"/>
    <w:rsid w:val="00D56BB0"/>
    <w:rsid w:val="00D56C33"/>
    <w:rsid w:val="00D5748D"/>
    <w:rsid w:val="00D60A48"/>
    <w:rsid w:val="00D60C54"/>
    <w:rsid w:val="00D6124F"/>
    <w:rsid w:val="00D62330"/>
    <w:rsid w:val="00D63418"/>
    <w:rsid w:val="00D6418B"/>
    <w:rsid w:val="00D6423E"/>
    <w:rsid w:val="00D65FB7"/>
    <w:rsid w:val="00D66023"/>
    <w:rsid w:val="00D6610D"/>
    <w:rsid w:val="00D67993"/>
    <w:rsid w:val="00D7302D"/>
    <w:rsid w:val="00D7338B"/>
    <w:rsid w:val="00D73648"/>
    <w:rsid w:val="00D746B4"/>
    <w:rsid w:val="00D74736"/>
    <w:rsid w:val="00D75CE5"/>
    <w:rsid w:val="00D76B12"/>
    <w:rsid w:val="00D80B6B"/>
    <w:rsid w:val="00D8152B"/>
    <w:rsid w:val="00D8195D"/>
    <w:rsid w:val="00D836B9"/>
    <w:rsid w:val="00D83F6A"/>
    <w:rsid w:val="00D84350"/>
    <w:rsid w:val="00D87C20"/>
    <w:rsid w:val="00D900F2"/>
    <w:rsid w:val="00D912B0"/>
    <w:rsid w:val="00D917B2"/>
    <w:rsid w:val="00D9281E"/>
    <w:rsid w:val="00D92B6C"/>
    <w:rsid w:val="00D9538F"/>
    <w:rsid w:val="00D95BA3"/>
    <w:rsid w:val="00D9647D"/>
    <w:rsid w:val="00D96959"/>
    <w:rsid w:val="00D974A5"/>
    <w:rsid w:val="00D97FCB"/>
    <w:rsid w:val="00DA1466"/>
    <w:rsid w:val="00DA18C2"/>
    <w:rsid w:val="00DA3734"/>
    <w:rsid w:val="00DA38B1"/>
    <w:rsid w:val="00DA4E15"/>
    <w:rsid w:val="00DA50AC"/>
    <w:rsid w:val="00DA53DC"/>
    <w:rsid w:val="00DA7277"/>
    <w:rsid w:val="00DA789C"/>
    <w:rsid w:val="00DB03D2"/>
    <w:rsid w:val="00DB03E9"/>
    <w:rsid w:val="00DB0462"/>
    <w:rsid w:val="00DB14FC"/>
    <w:rsid w:val="00DB2221"/>
    <w:rsid w:val="00DB2B4D"/>
    <w:rsid w:val="00DB3112"/>
    <w:rsid w:val="00DB34ED"/>
    <w:rsid w:val="00DB36F8"/>
    <w:rsid w:val="00DB6938"/>
    <w:rsid w:val="00DB710E"/>
    <w:rsid w:val="00DB7640"/>
    <w:rsid w:val="00DC0693"/>
    <w:rsid w:val="00DC1610"/>
    <w:rsid w:val="00DC195A"/>
    <w:rsid w:val="00DC2F6B"/>
    <w:rsid w:val="00DC39AB"/>
    <w:rsid w:val="00DC3ECA"/>
    <w:rsid w:val="00DC52EE"/>
    <w:rsid w:val="00DC55E9"/>
    <w:rsid w:val="00DC5BB4"/>
    <w:rsid w:val="00DC7FCA"/>
    <w:rsid w:val="00DD056C"/>
    <w:rsid w:val="00DD2596"/>
    <w:rsid w:val="00DD4079"/>
    <w:rsid w:val="00DD4282"/>
    <w:rsid w:val="00DD4CD1"/>
    <w:rsid w:val="00DD5531"/>
    <w:rsid w:val="00DD60BE"/>
    <w:rsid w:val="00DD7C1D"/>
    <w:rsid w:val="00DE0259"/>
    <w:rsid w:val="00DE272A"/>
    <w:rsid w:val="00DE451D"/>
    <w:rsid w:val="00DE45DE"/>
    <w:rsid w:val="00DE4731"/>
    <w:rsid w:val="00DE68BE"/>
    <w:rsid w:val="00DE796F"/>
    <w:rsid w:val="00DE7C0B"/>
    <w:rsid w:val="00DF04BC"/>
    <w:rsid w:val="00DF171C"/>
    <w:rsid w:val="00DF194F"/>
    <w:rsid w:val="00DF1F95"/>
    <w:rsid w:val="00DF26C4"/>
    <w:rsid w:val="00DF67C1"/>
    <w:rsid w:val="00DF6BB5"/>
    <w:rsid w:val="00DF6C7D"/>
    <w:rsid w:val="00DF7C02"/>
    <w:rsid w:val="00E02B50"/>
    <w:rsid w:val="00E02D41"/>
    <w:rsid w:val="00E056FB"/>
    <w:rsid w:val="00E06D67"/>
    <w:rsid w:val="00E111E2"/>
    <w:rsid w:val="00E11CC9"/>
    <w:rsid w:val="00E11CCB"/>
    <w:rsid w:val="00E11DD7"/>
    <w:rsid w:val="00E1325B"/>
    <w:rsid w:val="00E146B2"/>
    <w:rsid w:val="00E1476B"/>
    <w:rsid w:val="00E14876"/>
    <w:rsid w:val="00E15819"/>
    <w:rsid w:val="00E160DC"/>
    <w:rsid w:val="00E164A7"/>
    <w:rsid w:val="00E17857"/>
    <w:rsid w:val="00E17A2E"/>
    <w:rsid w:val="00E21C47"/>
    <w:rsid w:val="00E224F3"/>
    <w:rsid w:val="00E227B5"/>
    <w:rsid w:val="00E22B88"/>
    <w:rsid w:val="00E23021"/>
    <w:rsid w:val="00E255D6"/>
    <w:rsid w:val="00E26BA5"/>
    <w:rsid w:val="00E27539"/>
    <w:rsid w:val="00E27707"/>
    <w:rsid w:val="00E27A61"/>
    <w:rsid w:val="00E27EE3"/>
    <w:rsid w:val="00E30356"/>
    <w:rsid w:val="00E30448"/>
    <w:rsid w:val="00E30A82"/>
    <w:rsid w:val="00E313D0"/>
    <w:rsid w:val="00E320A8"/>
    <w:rsid w:val="00E333C3"/>
    <w:rsid w:val="00E3700B"/>
    <w:rsid w:val="00E40511"/>
    <w:rsid w:val="00E40B81"/>
    <w:rsid w:val="00E40DBA"/>
    <w:rsid w:val="00E418DA"/>
    <w:rsid w:val="00E421A5"/>
    <w:rsid w:val="00E42F22"/>
    <w:rsid w:val="00E4323E"/>
    <w:rsid w:val="00E439BF"/>
    <w:rsid w:val="00E44C47"/>
    <w:rsid w:val="00E44FC5"/>
    <w:rsid w:val="00E44FF0"/>
    <w:rsid w:val="00E4569B"/>
    <w:rsid w:val="00E46868"/>
    <w:rsid w:val="00E4760B"/>
    <w:rsid w:val="00E47B9D"/>
    <w:rsid w:val="00E47CCD"/>
    <w:rsid w:val="00E504C2"/>
    <w:rsid w:val="00E51743"/>
    <w:rsid w:val="00E537B8"/>
    <w:rsid w:val="00E54740"/>
    <w:rsid w:val="00E55BBA"/>
    <w:rsid w:val="00E56469"/>
    <w:rsid w:val="00E57B89"/>
    <w:rsid w:val="00E623BB"/>
    <w:rsid w:val="00E62A9B"/>
    <w:rsid w:val="00E6378A"/>
    <w:rsid w:val="00E64A83"/>
    <w:rsid w:val="00E663CB"/>
    <w:rsid w:val="00E664C7"/>
    <w:rsid w:val="00E66F52"/>
    <w:rsid w:val="00E675B6"/>
    <w:rsid w:val="00E67D7F"/>
    <w:rsid w:val="00E709C8"/>
    <w:rsid w:val="00E718C2"/>
    <w:rsid w:val="00E71ECD"/>
    <w:rsid w:val="00E72168"/>
    <w:rsid w:val="00E73582"/>
    <w:rsid w:val="00E73E59"/>
    <w:rsid w:val="00E756E2"/>
    <w:rsid w:val="00E76B9D"/>
    <w:rsid w:val="00E809B0"/>
    <w:rsid w:val="00E820C0"/>
    <w:rsid w:val="00E827A5"/>
    <w:rsid w:val="00E8394A"/>
    <w:rsid w:val="00E857C0"/>
    <w:rsid w:val="00E85A6A"/>
    <w:rsid w:val="00E875E7"/>
    <w:rsid w:val="00E876B2"/>
    <w:rsid w:val="00E87796"/>
    <w:rsid w:val="00E87F7C"/>
    <w:rsid w:val="00E90FEB"/>
    <w:rsid w:val="00E916D0"/>
    <w:rsid w:val="00E9378D"/>
    <w:rsid w:val="00E9594B"/>
    <w:rsid w:val="00E96E0C"/>
    <w:rsid w:val="00E974E6"/>
    <w:rsid w:val="00EA07CE"/>
    <w:rsid w:val="00EA1382"/>
    <w:rsid w:val="00EA266D"/>
    <w:rsid w:val="00EA4ADF"/>
    <w:rsid w:val="00EA4C4B"/>
    <w:rsid w:val="00EA4E93"/>
    <w:rsid w:val="00EA51F1"/>
    <w:rsid w:val="00EA62B6"/>
    <w:rsid w:val="00EA6920"/>
    <w:rsid w:val="00EA76CA"/>
    <w:rsid w:val="00EB112D"/>
    <w:rsid w:val="00EB312E"/>
    <w:rsid w:val="00EB35A7"/>
    <w:rsid w:val="00EB4B24"/>
    <w:rsid w:val="00EB4F74"/>
    <w:rsid w:val="00EB5081"/>
    <w:rsid w:val="00EB5692"/>
    <w:rsid w:val="00EB64FD"/>
    <w:rsid w:val="00EB75DC"/>
    <w:rsid w:val="00EC1A27"/>
    <w:rsid w:val="00EC2256"/>
    <w:rsid w:val="00EC2C76"/>
    <w:rsid w:val="00EC4673"/>
    <w:rsid w:val="00EC4C96"/>
    <w:rsid w:val="00EC5E57"/>
    <w:rsid w:val="00EC684A"/>
    <w:rsid w:val="00EC6D73"/>
    <w:rsid w:val="00ED0DDD"/>
    <w:rsid w:val="00ED1097"/>
    <w:rsid w:val="00ED279A"/>
    <w:rsid w:val="00ED2814"/>
    <w:rsid w:val="00ED549D"/>
    <w:rsid w:val="00EE1D08"/>
    <w:rsid w:val="00EE208F"/>
    <w:rsid w:val="00EE2FC2"/>
    <w:rsid w:val="00EE3871"/>
    <w:rsid w:val="00EE3BC4"/>
    <w:rsid w:val="00EE3DBA"/>
    <w:rsid w:val="00EE432D"/>
    <w:rsid w:val="00EE6655"/>
    <w:rsid w:val="00EE69C1"/>
    <w:rsid w:val="00EE6EC6"/>
    <w:rsid w:val="00EE73F6"/>
    <w:rsid w:val="00EE7A63"/>
    <w:rsid w:val="00EE7E7B"/>
    <w:rsid w:val="00EF12BC"/>
    <w:rsid w:val="00EF3131"/>
    <w:rsid w:val="00EF3AF4"/>
    <w:rsid w:val="00EF3B14"/>
    <w:rsid w:val="00EF3FD4"/>
    <w:rsid w:val="00EF4479"/>
    <w:rsid w:val="00EF451F"/>
    <w:rsid w:val="00EF64EA"/>
    <w:rsid w:val="00EF6ACD"/>
    <w:rsid w:val="00F00C90"/>
    <w:rsid w:val="00F01934"/>
    <w:rsid w:val="00F0258D"/>
    <w:rsid w:val="00F02D61"/>
    <w:rsid w:val="00F03081"/>
    <w:rsid w:val="00F0460E"/>
    <w:rsid w:val="00F0531E"/>
    <w:rsid w:val="00F0588E"/>
    <w:rsid w:val="00F063B7"/>
    <w:rsid w:val="00F11675"/>
    <w:rsid w:val="00F12074"/>
    <w:rsid w:val="00F144AA"/>
    <w:rsid w:val="00F14AE3"/>
    <w:rsid w:val="00F16CA1"/>
    <w:rsid w:val="00F16CF8"/>
    <w:rsid w:val="00F232BD"/>
    <w:rsid w:val="00F24F4D"/>
    <w:rsid w:val="00F2585D"/>
    <w:rsid w:val="00F308D5"/>
    <w:rsid w:val="00F31AAA"/>
    <w:rsid w:val="00F33387"/>
    <w:rsid w:val="00F35725"/>
    <w:rsid w:val="00F35F27"/>
    <w:rsid w:val="00F374C1"/>
    <w:rsid w:val="00F40BA4"/>
    <w:rsid w:val="00F42203"/>
    <w:rsid w:val="00F42641"/>
    <w:rsid w:val="00F4418C"/>
    <w:rsid w:val="00F45EDA"/>
    <w:rsid w:val="00F463B2"/>
    <w:rsid w:val="00F466E9"/>
    <w:rsid w:val="00F47363"/>
    <w:rsid w:val="00F5077C"/>
    <w:rsid w:val="00F50C12"/>
    <w:rsid w:val="00F52430"/>
    <w:rsid w:val="00F55FCE"/>
    <w:rsid w:val="00F56566"/>
    <w:rsid w:val="00F60E8A"/>
    <w:rsid w:val="00F618F6"/>
    <w:rsid w:val="00F621A9"/>
    <w:rsid w:val="00F64689"/>
    <w:rsid w:val="00F651BB"/>
    <w:rsid w:val="00F65CFC"/>
    <w:rsid w:val="00F66DF0"/>
    <w:rsid w:val="00F7025C"/>
    <w:rsid w:val="00F71481"/>
    <w:rsid w:val="00F72EB6"/>
    <w:rsid w:val="00F76DE6"/>
    <w:rsid w:val="00F81425"/>
    <w:rsid w:val="00F82CAE"/>
    <w:rsid w:val="00F83409"/>
    <w:rsid w:val="00F84541"/>
    <w:rsid w:val="00F846D4"/>
    <w:rsid w:val="00F8482E"/>
    <w:rsid w:val="00F866E5"/>
    <w:rsid w:val="00F8681D"/>
    <w:rsid w:val="00F87705"/>
    <w:rsid w:val="00F91111"/>
    <w:rsid w:val="00F91903"/>
    <w:rsid w:val="00F933A9"/>
    <w:rsid w:val="00F93784"/>
    <w:rsid w:val="00F93F2A"/>
    <w:rsid w:val="00F95235"/>
    <w:rsid w:val="00FA2F28"/>
    <w:rsid w:val="00FA2F6F"/>
    <w:rsid w:val="00FA63BA"/>
    <w:rsid w:val="00FA6723"/>
    <w:rsid w:val="00FA678F"/>
    <w:rsid w:val="00FB0377"/>
    <w:rsid w:val="00FB0D2A"/>
    <w:rsid w:val="00FB1825"/>
    <w:rsid w:val="00FB1FC5"/>
    <w:rsid w:val="00FB1FF2"/>
    <w:rsid w:val="00FB22AD"/>
    <w:rsid w:val="00FB3D83"/>
    <w:rsid w:val="00FB5D94"/>
    <w:rsid w:val="00FB6856"/>
    <w:rsid w:val="00FC08D7"/>
    <w:rsid w:val="00FC0A41"/>
    <w:rsid w:val="00FC2AD2"/>
    <w:rsid w:val="00FC37FD"/>
    <w:rsid w:val="00FC408C"/>
    <w:rsid w:val="00FC41C8"/>
    <w:rsid w:val="00FC5092"/>
    <w:rsid w:val="00FC66F3"/>
    <w:rsid w:val="00FD109B"/>
    <w:rsid w:val="00FD5326"/>
    <w:rsid w:val="00FD6091"/>
    <w:rsid w:val="00FD6943"/>
    <w:rsid w:val="00FD6FF0"/>
    <w:rsid w:val="00FD7B79"/>
    <w:rsid w:val="00FD7B83"/>
    <w:rsid w:val="00FE1374"/>
    <w:rsid w:val="00FE2043"/>
    <w:rsid w:val="00FE4377"/>
    <w:rsid w:val="00FE4CB1"/>
    <w:rsid w:val="00FE5314"/>
    <w:rsid w:val="00FF1175"/>
    <w:rsid w:val="00FF18CA"/>
    <w:rsid w:val="00FF268D"/>
    <w:rsid w:val="00FF3CB9"/>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3ADEC105"/>
  <w15:docId w15:val="{6F8ED880-F400-4D48-B05D-6A3E963F2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6C"/>
    <w:rPr>
      <w:lang w:val="es-MX"/>
    </w:rPr>
  </w:style>
  <w:style w:type="paragraph" w:styleId="Ttulo1">
    <w:name w:val="heading 1"/>
    <w:basedOn w:val="Normal"/>
    <w:next w:val="Normal"/>
    <w:link w:val="Ttulo1Car"/>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99"/>
    <w:qFormat/>
    <w:rsid w:val="009B7080"/>
    <w:pPr>
      <w:spacing w:after="0" w:line="240" w:lineRule="auto"/>
    </w:pPr>
    <w:rPr>
      <w:lang w:val="es-MX"/>
    </w:rPr>
  </w:style>
  <w:style w:type="character" w:customStyle="1" w:styleId="SinespaciadoCar">
    <w:name w:val="Sin espaciado Car"/>
    <w:link w:val="Sinespaciado"/>
    <w:uiPriority w:val="1"/>
    <w:qFormat/>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2">
    <w:name w:val="Body Text 2"/>
    <w:basedOn w:val="Normal"/>
    <w:link w:val="Textoindependiente2Car"/>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uiPriority w:val="99"/>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uiPriority w:val="99"/>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iPriority w:val="2"/>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iPriority w:val="99"/>
    <w:unhideWhenUsed/>
    <w:rsid w:val="00E718C2"/>
    <w:pPr>
      <w:spacing w:after="120"/>
      <w:ind w:left="283"/>
    </w:pPr>
  </w:style>
  <w:style w:type="character" w:customStyle="1" w:styleId="SangradetextonormalCar">
    <w:name w:val="Sangría de texto normal Car"/>
    <w:basedOn w:val="Fuentedeprrafopredeter"/>
    <w:link w:val="Sangradetextonormal"/>
    <w:uiPriority w:val="99"/>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Cuerpo del texto (2) + 10 pto,Versales,Cuerpo del texto (2) + 11.5 pto,Título #7 (3) + 20 pto,Espaciado 1 pto Exact,Encabezamiento o pie de página + 10 pto"/>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3">
    <w:name w:val="Tabla de cuadrícula 6 con colores3"/>
    <w:basedOn w:val="Tablanormal"/>
    <w:uiPriority w:val="51"/>
    <w:rsid w:val="00F232BD"/>
    <w:pPr>
      <w:spacing w:after="0" w:line="240" w:lineRule="auto"/>
    </w:pPr>
    <w:rPr>
      <w:color w:val="000000" w:themeColor="text1"/>
      <w:lang w:val="es-MX"/>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reference-accessdate">
    <w:name w:val="reference-accessdate"/>
    <w:basedOn w:val="Fuentedeprrafopredeter"/>
    <w:rsid w:val="00C04833"/>
  </w:style>
  <w:style w:type="paragraph" w:customStyle="1" w:styleId="xgmail-msolistparagraph">
    <w:name w:val="x_gmail-msolistparagraph"/>
    <w:basedOn w:val="Normal"/>
    <w:rsid w:val="00625C7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mylink">
    <w:name w:val="mylink"/>
    <w:basedOn w:val="Normal"/>
    <w:uiPriority w:val="99"/>
    <w:rsid w:val="00CA0766"/>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independiente21">
    <w:name w:val="Texto independiente 21"/>
    <w:basedOn w:val="Normal"/>
    <w:rsid w:val="002046E0"/>
    <w:pPr>
      <w:suppressAutoHyphens/>
      <w:overflowPunct w:val="0"/>
      <w:autoSpaceDE w:val="0"/>
      <w:autoSpaceDN w:val="0"/>
      <w:adjustRightInd w:val="0"/>
      <w:spacing w:after="0" w:line="240" w:lineRule="auto"/>
      <w:jc w:val="center"/>
    </w:pPr>
    <w:rPr>
      <w:rFonts w:ascii="Arial" w:eastAsia="Times New Roman" w:hAnsi="Arial" w:cs="Times New Roman"/>
      <w:b/>
      <w:sz w:val="28"/>
      <w:szCs w:val="20"/>
      <w:u w:color="000000"/>
      <w:lang w:val="es-ES_tradnl" w:eastAsia="es-ES"/>
    </w:rPr>
  </w:style>
  <w:style w:type="paragraph" w:customStyle="1" w:styleId="body-textcontita">
    <w:name w:val="body-textcontita"/>
    <w:basedOn w:val="Normal"/>
    <w:rsid w:val="00B931E4"/>
    <w:pPr>
      <w:spacing w:before="100" w:beforeAutospacing="1" w:after="100" w:afterAutospacing="1" w:line="240" w:lineRule="auto"/>
    </w:pPr>
    <w:rPr>
      <w:rFonts w:ascii="Arial" w:eastAsia="Times New Roman" w:hAnsi="Arial"/>
      <w:i/>
      <w:iCs/>
      <w:lang w:eastAsia="es-MX"/>
    </w:rPr>
  </w:style>
  <w:style w:type="character" w:customStyle="1" w:styleId="name">
    <w:name w:val="name"/>
    <w:basedOn w:val="Fuentedeprrafopredeter"/>
    <w:rsid w:val="00F83409"/>
  </w:style>
  <w:style w:type="character" w:customStyle="1" w:styleId="affiliation">
    <w:name w:val="affiliation"/>
    <w:basedOn w:val="Fuentedeprrafopredeter"/>
    <w:rsid w:val="00F83409"/>
  </w:style>
  <w:style w:type="character" w:customStyle="1" w:styleId="bodytext1">
    <w:name w:val="bodytext1"/>
    <w:basedOn w:val="Fuentedeprrafopredeter"/>
    <w:rsid w:val="00F40BA4"/>
  </w:style>
  <w:style w:type="character" w:styleId="Hipervnculovisitado">
    <w:name w:val="FollowedHyperlink"/>
    <w:basedOn w:val="Fuentedeprrafopredeter"/>
    <w:uiPriority w:val="99"/>
    <w:semiHidden/>
    <w:unhideWhenUsed/>
    <w:rsid w:val="00F40BA4"/>
    <w:rPr>
      <w:color w:val="800080" w:themeColor="followedHyperlink"/>
      <w:u w:val="single"/>
    </w:rPr>
  </w:style>
  <w:style w:type="character" w:customStyle="1" w:styleId="b">
    <w:name w:val="b"/>
    <w:basedOn w:val="Fuentedeprrafopredeter"/>
    <w:rsid w:val="00EC1A27"/>
  </w:style>
  <w:style w:type="character" w:customStyle="1" w:styleId="None">
    <w:name w:val="None"/>
    <w:rsid w:val="00A700A0"/>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3500">
      <w:bodyDiv w:val="1"/>
      <w:marLeft w:val="0"/>
      <w:marRight w:val="0"/>
      <w:marTop w:val="0"/>
      <w:marBottom w:val="0"/>
      <w:divBdr>
        <w:top w:val="none" w:sz="0" w:space="0" w:color="auto"/>
        <w:left w:val="none" w:sz="0" w:space="0" w:color="auto"/>
        <w:bottom w:val="none" w:sz="0" w:space="0" w:color="auto"/>
        <w:right w:val="none" w:sz="0" w:space="0" w:color="auto"/>
      </w:divBdr>
    </w:div>
    <w:div w:id="37125112">
      <w:bodyDiv w:val="1"/>
      <w:marLeft w:val="0"/>
      <w:marRight w:val="0"/>
      <w:marTop w:val="0"/>
      <w:marBottom w:val="0"/>
      <w:divBdr>
        <w:top w:val="none" w:sz="0" w:space="0" w:color="auto"/>
        <w:left w:val="none" w:sz="0" w:space="0" w:color="auto"/>
        <w:bottom w:val="none" w:sz="0" w:space="0" w:color="auto"/>
        <w:right w:val="none" w:sz="0" w:space="0" w:color="auto"/>
      </w:divBdr>
    </w:div>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49836824">
      <w:bodyDiv w:val="1"/>
      <w:marLeft w:val="0"/>
      <w:marRight w:val="0"/>
      <w:marTop w:val="0"/>
      <w:marBottom w:val="0"/>
      <w:divBdr>
        <w:top w:val="none" w:sz="0" w:space="0" w:color="auto"/>
        <w:left w:val="none" w:sz="0" w:space="0" w:color="auto"/>
        <w:bottom w:val="none" w:sz="0" w:space="0" w:color="auto"/>
        <w:right w:val="none" w:sz="0" w:space="0" w:color="auto"/>
      </w:divBdr>
      <w:divsChild>
        <w:div w:id="2017614611">
          <w:marLeft w:val="0"/>
          <w:marRight w:val="0"/>
          <w:marTop w:val="0"/>
          <w:marBottom w:val="0"/>
          <w:divBdr>
            <w:top w:val="none" w:sz="0" w:space="0" w:color="auto"/>
            <w:left w:val="none" w:sz="0" w:space="0" w:color="auto"/>
            <w:bottom w:val="none" w:sz="0" w:space="0" w:color="auto"/>
            <w:right w:val="none" w:sz="0" w:space="0" w:color="auto"/>
          </w:divBdr>
        </w:div>
      </w:divsChild>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79746551">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23858919">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1444872">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25764912">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31779270">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5615201">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68545766">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52659270">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3942061">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0836396">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75879589">
      <w:bodyDiv w:val="1"/>
      <w:marLeft w:val="0"/>
      <w:marRight w:val="0"/>
      <w:marTop w:val="0"/>
      <w:marBottom w:val="0"/>
      <w:divBdr>
        <w:top w:val="none" w:sz="0" w:space="0" w:color="auto"/>
        <w:left w:val="none" w:sz="0" w:space="0" w:color="auto"/>
        <w:bottom w:val="none" w:sz="0" w:space="0" w:color="auto"/>
        <w:right w:val="none" w:sz="0" w:space="0" w:color="auto"/>
      </w:divBdr>
    </w:div>
    <w:div w:id="1182092445">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19976974">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65118278">
      <w:bodyDiv w:val="1"/>
      <w:marLeft w:val="0"/>
      <w:marRight w:val="0"/>
      <w:marTop w:val="0"/>
      <w:marBottom w:val="0"/>
      <w:divBdr>
        <w:top w:val="none" w:sz="0" w:space="0" w:color="auto"/>
        <w:left w:val="none" w:sz="0" w:space="0" w:color="auto"/>
        <w:bottom w:val="none" w:sz="0" w:space="0" w:color="auto"/>
        <w:right w:val="none" w:sz="0" w:space="0" w:color="auto"/>
      </w:divBdr>
    </w:div>
    <w:div w:id="1281643673">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09898794">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34396949">
      <w:bodyDiv w:val="1"/>
      <w:marLeft w:val="0"/>
      <w:marRight w:val="0"/>
      <w:marTop w:val="0"/>
      <w:marBottom w:val="0"/>
      <w:divBdr>
        <w:top w:val="none" w:sz="0" w:space="0" w:color="auto"/>
        <w:left w:val="none" w:sz="0" w:space="0" w:color="auto"/>
        <w:bottom w:val="none" w:sz="0" w:space="0" w:color="auto"/>
        <w:right w:val="none" w:sz="0" w:space="0" w:color="auto"/>
      </w:divBdr>
    </w:div>
    <w:div w:id="1452430562">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84161309">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4622379">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69229506">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0826288">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C3244402-08B5-4489-8A94-F34CFBF86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0</TotalTime>
  <Pages>8</Pages>
  <Words>3439</Words>
  <Characters>18915</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MUNICIPIO TLAQUEPAQUE</cp:lastModifiedBy>
  <cp:revision>80</cp:revision>
  <cp:lastPrinted>2022-11-28T17:32:00Z</cp:lastPrinted>
  <dcterms:created xsi:type="dcterms:W3CDTF">2022-03-04T18:19:00Z</dcterms:created>
  <dcterms:modified xsi:type="dcterms:W3CDTF">2022-11-28T17:32:00Z</dcterms:modified>
</cp:coreProperties>
</file>